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B9B4AA" w14:textId="18C58648" w:rsidR="00FF4C27" w:rsidRPr="00610834" w:rsidRDefault="00FF4C27" w:rsidP="00E5787B">
      <w:pPr>
        <w:ind w:firstLine="0"/>
        <w:jc w:val="center"/>
      </w:pPr>
      <w:r w:rsidRPr="00610834">
        <w:rPr>
          <w:b/>
          <w:spacing w:val="40"/>
          <w:highlight w:val="yellow"/>
        </w:rPr>
        <w:t>DBA</w:t>
      </w:r>
      <w:r w:rsidR="00E51F47" w:rsidRPr="00610834">
        <w:rPr>
          <w:b/>
          <w:spacing w:val="40"/>
          <w:highlight w:val="yellow"/>
        </w:rPr>
        <w:t xml:space="preserve"> C</w:t>
      </w:r>
      <w:r w:rsidRPr="00610834">
        <w:rPr>
          <w:b/>
          <w:spacing w:val="40"/>
          <w:highlight w:val="yellow"/>
        </w:rPr>
        <w:t>APSTON</w:t>
      </w:r>
      <w:r w:rsidR="00E51F47" w:rsidRPr="00610834">
        <w:rPr>
          <w:b/>
          <w:spacing w:val="40"/>
          <w:highlight w:val="yellow"/>
        </w:rPr>
        <w:t xml:space="preserve">E </w:t>
      </w:r>
      <w:r w:rsidRPr="00610834">
        <w:rPr>
          <w:b/>
          <w:spacing w:val="40"/>
          <w:highlight w:val="yellow"/>
        </w:rPr>
        <w:t>TEMPLATE</w:t>
      </w:r>
      <w:r w:rsidRPr="00610834">
        <w:t xml:space="preserve"> </w:t>
      </w:r>
    </w:p>
    <w:p w14:paraId="7954A935" w14:textId="14229C58" w:rsidR="00FF4C27" w:rsidRPr="00610834" w:rsidRDefault="00FF4C27" w:rsidP="00591168">
      <w:pPr>
        <w:spacing w:line="240" w:lineRule="auto"/>
        <w:ind w:firstLine="0"/>
      </w:pPr>
      <w:r w:rsidRPr="00610834">
        <w:rPr>
          <w:highlight w:val="yellow"/>
        </w:rPr>
        <w:t xml:space="preserve">The pages in this template are correctly formatted and organized. Refer to the </w:t>
      </w:r>
      <w:hyperlink r:id="rId11" w:history="1">
        <w:r w:rsidR="005F551E" w:rsidRPr="00591168">
          <w:rPr>
            <w:rStyle w:val="Hyperlink"/>
            <w:highlight w:val="yellow"/>
          </w:rPr>
          <w:t>DBA Capstone Template Guide</w:t>
        </w:r>
      </w:hyperlink>
      <w:r w:rsidR="005F551E" w:rsidRPr="00591168">
        <w:rPr>
          <w:color w:val="800000"/>
          <w:highlight w:val="yellow"/>
        </w:rPr>
        <w:t xml:space="preserve"> </w:t>
      </w:r>
      <w:r w:rsidR="005F551E" w:rsidRPr="00591168">
        <w:rPr>
          <w:highlight w:val="yellow"/>
        </w:rPr>
        <w:t>and</w:t>
      </w:r>
      <w:r w:rsidRPr="00591168">
        <w:rPr>
          <w:highlight w:val="yellow"/>
        </w:rPr>
        <w:t xml:space="preserve"> </w:t>
      </w:r>
      <w:r w:rsidRPr="00610834">
        <w:rPr>
          <w:highlight w:val="yellow"/>
        </w:rPr>
        <w:t xml:space="preserve">the </w:t>
      </w:r>
      <w:hyperlink r:id="rId12" w:history="1">
        <w:r w:rsidRPr="00610834">
          <w:rPr>
            <w:rStyle w:val="Hyperlink"/>
            <w:i/>
            <w:iCs/>
            <w:highlight w:val="yellow"/>
          </w:rPr>
          <w:t xml:space="preserve">Doctoral Publications </w:t>
        </w:r>
        <w:r w:rsidR="00D958E1" w:rsidRPr="00610834">
          <w:rPr>
            <w:rStyle w:val="Hyperlink"/>
            <w:i/>
            <w:iCs/>
            <w:highlight w:val="yellow"/>
          </w:rPr>
          <w:t>Guidebook</w:t>
        </w:r>
      </w:hyperlink>
      <w:r w:rsidRPr="00610834">
        <w:rPr>
          <w:highlight w:val="yellow"/>
        </w:rPr>
        <w:t xml:space="preserve">. </w:t>
      </w:r>
      <w:r w:rsidRPr="00610834">
        <w:rPr>
          <w:b/>
          <w:highlight w:val="yellow"/>
        </w:rPr>
        <w:t>Replace</w:t>
      </w:r>
      <w:r w:rsidRPr="00610834">
        <w:rPr>
          <w:highlight w:val="yellow"/>
        </w:rPr>
        <w:t xml:space="preserve"> text as instructed. </w:t>
      </w:r>
      <w:r w:rsidR="00591168">
        <w:rPr>
          <w:b/>
          <w:bCs/>
          <w:highlight w:val="yellow"/>
        </w:rPr>
        <w:t xml:space="preserve">Sign </w:t>
      </w:r>
      <w:r w:rsidR="00591168">
        <w:rPr>
          <w:highlight w:val="yellow"/>
        </w:rPr>
        <w:t xml:space="preserve">the </w:t>
      </w:r>
      <w:hyperlink w:anchor="Acknowledgements" w:history="1">
        <w:r w:rsidR="00591168" w:rsidRPr="00591168">
          <w:rPr>
            <w:rStyle w:val="Hyperlink"/>
            <w:highlight w:val="yellow"/>
          </w:rPr>
          <w:t>honesty and publication agreement</w:t>
        </w:r>
      </w:hyperlink>
      <w:r w:rsidR="00591168">
        <w:rPr>
          <w:highlight w:val="yellow"/>
        </w:rPr>
        <w:t xml:space="preserve"> immediately. </w:t>
      </w:r>
      <w:r w:rsidRPr="00610834">
        <w:rPr>
          <w:b/>
          <w:highlight w:val="yellow"/>
        </w:rPr>
        <w:t>Delete</w:t>
      </w:r>
      <w:r w:rsidRPr="00610834">
        <w:rPr>
          <w:highlight w:val="yellow"/>
        </w:rPr>
        <w:t xml:space="preserve"> all instructions and template notes</w:t>
      </w:r>
      <w:r w:rsidR="00995E13" w:rsidRPr="00610834">
        <w:rPr>
          <w:highlight w:val="yellow"/>
        </w:rPr>
        <w:t xml:space="preserve"> before submitting to your instructor, mentor, or committee for reviews.</w:t>
      </w:r>
      <w:r w:rsidRPr="00610834">
        <w:rPr>
          <w:highlight w:val="yellow"/>
        </w:rPr>
        <w:t xml:space="preserve"> </w:t>
      </w:r>
      <w:r w:rsidRPr="00610834">
        <w:rPr>
          <w:b/>
          <w:highlight w:val="yellow"/>
        </w:rPr>
        <w:t>Delete</w:t>
      </w:r>
      <w:r w:rsidRPr="00610834">
        <w:rPr>
          <w:highlight w:val="yellow"/>
        </w:rPr>
        <w:t xml:space="preserve"> all text in yellow.</w:t>
      </w:r>
    </w:p>
    <w:p w14:paraId="460ED5C9" w14:textId="77777777" w:rsidR="00E5787B" w:rsidRPr="00610834" w:rsidRDefault="00E5787B" w:rsidP="00E5787B">
      <w:pPr>
        <w:pStyle w:val="DISSERTATIONTITLE"/>
      </w:pPr>
    </w:p>
    <w:p w14:paraId="3FEC5316" w14:textId="2BDFDC30" w:rsidR="00FF4C27" w:rsidRPr="00610834" w:rsidRDefault="00FF4C27" w:rsidP="00E5787B">
      <w:pPr>
        <w:pStyle w:val="DISSERTATIONTITLE"/>
      </w:pPr>
      <w:r w:rsidRPr="00610834">
        <w:t xml:space="preserve">CAPSTONE TITLE (12 WORDS OR LESS), ALL CAPS, CENTERED, </w:t>
      </w:r>
      <w:r w:rsidRPr="00610834">
        <w:br/>
        <w:t>DOUBLE-SPACED; TOP LINE ABOUT 3 INCHES FROM TOP OF PAGE</w:t>
      </w:r>
    </w:p>
    <w:p w14:paraId="683C3E25" w14:textId="77777777" w:rsidR="00FF4C27" w:rsidRPr="00610834" w:rsidRDefault="00FF4C27" w:rsidP="00E5787B">
      <w:pPr>
        <w:ind w:firstLine="0"/>
        <w:jc w:val="center"/>
      </w:pPr>
      <w:r w:rsidRPr="00610834">
        <w:t>by</w:t>
      </w:r>
    </w:p>
    <w:p w14:paraId="6A28F265" w14:textId="77777777" w:rsidR="00FF4C27" w:rsidRPr="00610834" w:rsidRDefault="00FF4C27" w:rsidP="00E5787B">
      <w:pPr>
        <w:ind w:firstLine="0"/>
        <w:jc w:val="center"/>
      </w:pPr>
      <w:r w:rsidRPr="00610834">
        <w:t xml:space="preserve">Learner Name </w:t>
      </w:r>
    </w:p>
    <w:p w14:paraId="3FE80E8B" w14:textId="77777777" w:rsidR="00FF4C27" w:rsidRPr="00610834" w:rsidRDefault="00FF4C27" w:rsidP="00E5787B">
      <w:pPr>
        <w:ind w:firstLine="0"/>
        <w:jc w:val="center"/>
      </w:pPr>
    </w:p>
    <w:p w14:paraId="4482BC05" w14:textId="77777777" w:rsidR="00FF4C27" w:rsidRPr="00610834" w:rsidRDefault="00FF4C27" w:rsidP="00E5787B">
      <w:pPr>
        <w:ind w:firstLine="0"/>
        <w:jc w:val="center"/>
      </w:pPr>
      <w:r w:rsidRPr="00610834">
        <w:t>FACULTY NAME ALL CAPS, Degree, Committee Chair</w:t>
      </w:r>
    </w:p>
    <w:p w14:paraId="6673D744" w14:textId="77777777" w:rsidR="00FF4C27" w:rsidRPr="00610834" w:rsidRDefault="00FF4C27" w:rsidP="00E5787B">
      <w:pPr>
        <w:ind w:firstLine="0"/>
        <w:jc w:val="center"/>
      </w:pPr>
      <w:r w:rsidRPr="00610834">
        <w:t>FACULTY NAME ALL CAPS, Degree, Committee Member</w:t>
      </w:r>
    </w:p>
    <w:p w14:paraId="0516488A" w14:textId="77777777" w:rsidR="00FF4C27" w:rsidRPr="00610834" w:rsidRDefault="00FF4C27" w:rsidP="00E5787B">
      <w:pPr>
        <w:ind w:firstLine="0"/>
        <w:jc w:val="center"/>
      </w:pPr>
      <w:r w:rsidRPr="00610834">
        <w:t>FACULTY NAME ALL CAPS, Degree, Committee Member</w:t>
      </w:r>
    </w:p>
    <w:p w14:paraId="42E97AC6" w14:textId="77777777" w:rsidR="00FF4C27" w:rsidRPr="00610834" w:rsidRDefault="00FF4C27" w:rsidP="00E5787B">
      <w:pPr>
        <w:tabs>
          <w:tab w:val="left" w:pos="0"/>
        </w:tabs>
        <w:ind w:firstLine="0"/>
        <w:jc w:val="center"/>
      </w:pPr>
    </w:p>
    <w:p w14:paraId="313F0835" w14:textId="307DAF94" w:rsidR="00CA6803" w:rsidRDefault="00CA6803" w:rsidP="00CA6803">
      <w:pPr>
        <w:autoSpaceDE w:val="0"/>
        <w:autoSpaceDN w:val="0"/>
        <w:adjustRightInd w:val="0"/>
        <w:jc w:val="center"/>
        <w:rPr>
          <w:rFonts w:eastAsia="Batang"/>
          <w:lang w:eastAsia="ko-KR"/>
        </w:rPr>
      </w:pPr>
      <w:r>
        <w:rPr>
          <w:rFonts w:eastAsia="Batang"/>
          <w:lang w:eastAsia="ko-KR"/>
        </w:rPr>
        <w:t xml:space="preserve">Jennifer </w:t>
      </w:r>
      <w:r w:rsidR="00331889">
        <w:rPr>
          <w:rFonts w:eastAsia="Batang"/>
          <w:lang w:eastAsia="ko-KR"/>
        </w:rPr>
        <w:t xml:space="preserve">A. </w:t>
      </w:r>
      <w:r>
        <w:rPr>
          <w:rFonts w:eastAsia="Batang"/>
          <w:lang w:eastAsia="ko-KR"/>
        </w:rPr>
        <w:t>Straub, PhD, Dean</w:t>
      </w:r>
    </w:p>
    <w:p w14:paraId="1217D0F4" w14:textId="2B95DB56" w:rsidR="00FF4C27" w:rsidRPr="00610834" w:rsidRDefault="00947EA4" w:rsidP="00E5787B">
      <w:pPr>
        <w:autoSpaceDE w:val="0"/>
        <w:autoSpaceDN w:val="0"/>
        <w:adjustRightInd w:val="0"/>
        <w:ind w:firstLine="0"/>
        <w:jc w:val="center"/>
        <w:rPr>
          <w:rFonts w:eastAsia="Batang"/>
          <w:lang w:eastAsia="ko-KR"/>
        </w:rPr>
      </w:pPr>
      <w:r w:rsidRPr="00610834">
        <w:rPr>
          <w:rFonts w:eastAsia="Batang"/>
          <w:lang w:eastAsia="ko-KR"/>
        </w:rPr>
        <w:t>School of Business</w:t>
      </w:r>
      <w:r w:rsidR="005217A2">
        <w:rPr>
          <w:rFonts w:eastAsia="Batang"/>
          <w:lang w:eastAsia="ko-KR"/>
        </w:rPr>
        <w:t xml:space="preserve">, </w:t>
      </w:r>
      <w:r w:rsidRPr="00610834">
        <w:rPr>
          <w:rFonts w:eastAsia="Batang"/>
          <w:lang w:eastAsia="ko-KR"/>
        </w:rPr>
        <w:t>Technology</w:t>
      </w:r>
      <w:r w:rsidR="005217A2">
        <w:rPr>
          <w:rFonts w:eastAsia="Batang"/>
          <w:lang w:eastAsia="ko-KR"/>
        </w:rPr>
        <w:t>, and Health Care Administration</w:t>
      </w:r>
    </w:p>
    <w:p w14:paraId="36B7DE02" w14:textId="77777777" w:rsidR="00FF4C27" w:rsidRPr="00610834" w:rsidRDefault="00FF4C27" w:rsidP="00E5787B">
      <w:pPr>
        <w:ind w:firstLine="0"/>
        <w:jc w:val="center"/>
      </w:pPr>
    </w:p>
    <w:p w14:paraId="46CCC380" w14:textId="77777777" w:rsidR="00FF4C27" w:rsidRPr="00610834" w:rsidRDefault="00FF4C27" w:rsidP="00E5787B">
      <w:pPr>
        <w:ind w:firstLine="0"/>
        <w:jc w:val="center"/>
      </w:pPr>
      <w:r w:rsidRPr="00610834">
        <w:t>A Capstone Project Presented in Partial Fulfillment</w:t>
      </w:r>
    </w:p>
    <w:p w14:paraId="3874D7FF" w14:textId="77777777" w:rsidR="00FF4C27" w:rsidRPr="00610834" w:rsidRDefault="00FF4C27" w:rsidP="00E5787B">
      <w:pPr>
        <w:ind w:firstLine="0"/>
        <w:jc w:val="center"/>
      </w:pPr>
      <w:r w:rsidRPr="00610834">
        <w:t>Of the Requirements for the Degree</w:t>
      </w:r>
    </w:p>
    <w:p w14:paraId="758F2AF3" w14:textId="77777777" w:rsidR="00FF4C27" w:rsidRPr="00610834" w:rsidRDefault="00FF4C27" w:rsidP="00E5787B">
      <w:pPr>
        <w:ind w:firstLine="0"/>
        <w:jc w:val="center"/>
      </w:pPr>
      <w:r w:rsidRPr="00610834">
        <w:t>Doctor of Business Administration</w:t>
      </w:r>
    </w:p>
    <w:p w14:paraId="55E31B7C" w14:textId="77777777" w:rsidR="00F05756" w:rsidRDefault="00F05756" w:rsidP="00E5787B">
      <w:pPr>
        <w:ind w:firstLine="0"/>
        <w:jc w:val="center"/>
      </w:pPr>
    </w:p>
    <w:p w14:paraId="726B136E" w14:textId="65A71525" w:rsidR="00FF4C27" w:rsidRPr="00610834" w:rsidRDefault="00FF4C27" w:rsidP="00E5787B">
      <w:pPr>
        <w:ind w:firstLine="0"/>
        <w:jc w:val="center"/>
      </w:pPr>
      <w:r w:rsidRPr="00610834">
        <w:t>Capella University</w:t>
      </w:r>
    </w:p>
    <w:p w14:paraId="21F9D041" w14:textId="4E625FBB" w:rsidR="008F05E7" w:rsidRPr="00610834" w:rsidRDefault="00FF4C27" w:rsidP="00E5787B">
      <w:pPr>
        <w:pStyle w:val="BodyText"/>
        <w:ind w:firstLine="0"/>
        <w:jc w:val="center"/>
      </w:pPr>
      <w:r w:rsidRPr="00610834">
        <w:t xml:space="preserve">Month Year </w:t>
      </w:r>
      <w:r w:rsidRPr="00610834">
        <w:rPr>
          <w:highlight w:val="yellow"/>
        </w:rPr>
        <w:t>[of final school approval]</w:t>
      </w:r>
    </w:p>
    <w:p w14:paraId="16C51216" w14:textId="2153893F" w:rsidR="008F05E7" w:rsidRPr="00610834" w:rsidRDefault="008F05E7" w:rsidP="00DA734A">
      <w:pPr>
        <w:pStyle w:val="BodyText"/>
      </w:pPr>
    </w:p>
    <w:p w14:paraId="3D96397D" w14:textId="77777777" w:rsidR="00E42D97" w:rsidRPr="00610834" w:rsidRDefault="00E42D97" w:rsidP="00F05756">
      <w:pPr>
        <w:ind w:firstLine="0"/>
        <w:jc w:val="center"/>
      </w:pPr>
    </w:p>
    <w:p w14:paraId="70D79DDB" w14:textId="77777777" w:rsidR="00E42D97" w:rsidRPr="00610834" w:rsidRDefault="00E42D97" w:rsidP="00F05756">
      <w:pPr>
        <w:ind w:firstLine="0"/>
        <w:jc w:val="center"/>
      </w:pPr>
    </w:p>
    <w:p w14:paraId="33D4537B" w14:textId="77777777" w:rsidR="00E42D97" w:rsidRPr="00610834" w:rsidRDefault="00E42D97" w:rsidP="00F05756">
      <w:pPr>
        <w:ind w:firstLine="0"/>
        <w:jc w:val="center"/>
      </w:pPr>
    </w:p>
    <w:p w14:paraId="7894EB95" w14:textId="77777777" w:rsidR="00E42D97" w:rsidRPr="00610834" w:rsidRDefault="00E42D97" w:rsidP="00F05756">
      <w:pPr>
        <w:ind w:firstLine="0"/>
        <w:jc w:val="center"/>
      </w:pPr>
    </w:p>
    <w:p w14:paraId="299BCC93" w14:textId="77777777" w:rsidR="00E42D97" w:rsidRPr="00610834" w:rsidRDefault="00E42D97" w:rsidP="00F05756">
      <w:pPr>
        <w:ind w:firstLine="0"/>
        <w:jc w:val="center"/>
      </w:pPr>
    </w:p>
    <w:p w14:paraId="07147C59" w14:textId="77777777" w:rsidR="00E42D97" w:rsidRPr="00610834" w:rsidRDefault="00E42D97" w:rsidP="00F05756">
      <w:pPr>
        <w:ind w:firstLine="0"/>
        <w:jc w:val="center"/>
      </w:pPr>
    </w:p>
    <w:p w14:paraId="04D78985" w14:textId="77777777" w:rsidR="00E42D97" w:rsidRPr="00610834" w:rsidRDefault="00E42D97" w:rsidP="00F05756">
      <w:pPr>
        <w:ind w:firstLine="0"/>
        <w:jc w:val="center"/>
      </w:pPr>
    </w:p>
    <w:p w14:paraId="72AA2726" w14:textId="77777777" w:rsidR="00E42D97" w:rsidRPr="00610834" w:rsidRDefault="00E42D97" w:rsidP="00F05756">
      <w:pPr>
        <w:ind w:firstLine="0"/>
        <w:jc w:val="center"/>
      </w:pPr>
    </w:p>
    <w:p w14:paraId="599F2BF2" w14:textId="77777777" w:rsidR="00FF4C27" w:rsidRPr="00610834" w:rsidRDefault="00E42D97" w:rsidP="00F05756">
      <w:pPr>
        <w:ind w:firstLine="0"/>
        <w:jc w:val="center"/>
        <w:rPr>
          <w:b/>
          <w:bCs/>
        </w:rPr>
      </w:pPr>
      <w:r w:rsidRPr="00610834">
        <w:t>© Copyright [year] Learner Name</w:t>
      </w:r>
      <w:r w:rsidR="007A5EF3" w:rsidRPr="00610834">
        <w:br w:type="page"/>
      </w:r>
      <w:r w:rsidR="00FF4C27" w:rsidRPr="00610834">
        <w:rPr>
          <w:b/>
          <w:bCs/>
          <w:highlight w:val="yellow"/>
        </w:rPr>
        <w:lastRenderedPageBreak/>
        <w:t>Instructions</w:t>
      </w:r>
    </w:p>
    <w:p w14:paraId="4A65CA04" w14:textId="1D9E8F6F" w:rsidR="00FF4C27" w:rsidRPr="00610834" w:rsidRDefault="00FF4C27" w:rsidP="00FF4C27">
      <w:pPr>
        <w:rPr>
          <w:highlight w:val="yellow"/>
        </w:rPr>
      </w:pPr>
      <w:r w:rsidRPr="00610834">
        <w:rPr>
          <w:highlight w:val="yellow"/>
        </w:rPr>
        <w:t xml:space="preserve">1. </w:t>
      </w:r>
      <w:r w:rsidRPr="00610834">
        <w:rPr>
          <w:b/>
          <w:bCs/>
          <w:highlight w:val="yellow"/>
        </w:rPr>
        <w:t xml:space="preserve">Purpose. </w:t>
      </w:r>
      <w:r w:rsidRPr="00610834">
        <w:rPr>
          <w:highlight w:val="yellow"/>
        </w:rPr>
        <w:t xml:space="preserve">The template provides structure and guidance for Capella University learners enrolled in the School of Business and Technology’s DBA </w:t>
      </w:r>
      <w:r w:rsidR="0040366C">
        <w:rPr>
          <w:highlight w:val="yellow"/>
        </w:rPr>
        <w:t xml:space="preserve">2.0 </w:t>
      </w:r>
      <w:r w:rsidRPr="00610834">
        <w:rPr>
          <w:highlight w:val="yellow"/>
        </w:rPr>
        <w:t>capstone program who began on or after January 1, 2018</w:t>
      </w:r>
      <w:r w:rsidR="00995E13" w:rsidRPr="00610834">
        <w:rPr>
          <w:highlight w:val="yellow"/>
        </w:rPr>
        <w:t>, and who will not graduate by the end of Q1 2021</w:t>
      </w:r>
      <w:r w:rsidRPr="00610834">
        <w:rPr>
          <w:highlight w:val="yellow"/>
        </w:rPr>
        <w:t xml:space="preserve">. This template may require updates as program requirements change. You will be notified by the </w:t>
      </w:r>
      <w:r w:rsidR="00995E13" w:rsidRPr="00610834">
        <w:rPr>
          <w:highlight w:val="yellow"/>
        </w:rPr>
        <w:t>DBA Program Director or Assistant Program Director</w:t>
      </w:r>
      <w:r w:rsidRPr="00610834">
        <w:rPr>
          <w:highlight w:val="yellow"/>
        </w:rPr>
        <w:t xml:space="preserve"> when a new template is re</w:t>
      </w:r>
      <w:r w:rsidR="00EA52E0" w:rsidRPr="00610834">
        <w:rPr>
          <w:highlight w:val="yellow"/>
        </w:rPr>
        <w:t>leased</w:t>
      </w:r>
      <w:r w:rsidRPr="00610834">
        <w:rPr>
          <w:highlight w:val="yellow"/>
        </w:rPr>
        <w:t>. Required content pieces may vary by learner, depending upon their specific topic/project plan. Consult with you</w:t>
      </w:r>
      <w:r w:rsidR="00EA52E0" w:rsidRPr="00610834">
        <w:rPr>
          <w:highlight w:val="yellow"/>
        </w:rPr>
        <w:t>r instructor/</w:t>
      </w:r>
      <w:r w:rsidRPr="00610834">
        <w:rPr>
          <w:highlight w:val="yellow"/>
        </w:rPr>
        <w:t xml:space="preserve">mentor/chair about potential changes, if you feel this pertains to you. </w:t>
      </w:r>
    </w:p>
    <w:p w14:paraId="3E03D2E5" w14:textId="5899317D" w:rsidR="00FF4C27" w:rsidRPr="00610834" w:rsidRDefault="00EA52E0" w:rsidP="00FF4C27">
      <w:pPr>
        <w:rPr>
          <w:highlight w:val="yellow"/>
        </w:rPr>
      </w:pPr>
      <w:r w:rsidRPr="00610834">
        <w:rPr>
          <w:highlight w:val="yellow"/>
        </w:rPr>
        <w:t>2</w:t>
      </w:r>
      <w:r w:rsidR="00FF4C27" w:rsidRPr="00610834">
        <w:rPr>
          <w:highlight w:val="yellow"/>
        </w:rPr>
        <w:t xml:space="preserve">. </w:t>
      </w:r>
      <w:r w:rsidR="00FF4C27" w:rsidRPr="00610834">
        <w:rPr>
          <w:b/>
          <w:bCs/>
          <w:highlight w:val="yellow"/>
        </w:rPr>
        <w:t xml:space="preserve">Rubrics. </w:t>
      </w:r>
      <w:r w:rsidRPr="00610834">
        <w:rPr>
          <w:highlight w:val="yellow"/>
        </w:rPr>
        <w:t>Please see the DBA Capstone Template Guide on the DBA Capstone University website to review the rubrics which will be used to grade your work. Further, the guide includes suggested content for each section. Not all studies will exactly fit into the template guide suggested content, so work with your instructor/mentor/chair/committee to ensure your project is designed appropriately for the techniques and process you have utilized.</w:t>
      </w:r>
    </w:p>
    <w:p w14:paraId="33BE740F" w14:textId="61B2D440" w:rsidR="00FF4C27" w:rsidRPr="00610834" w:rsidRDefault="00EA52E0" w:rsidP="00FF4C27">
      <w:r w:rsidRPr="00610834">
        <w:rPr>
          <w:highlight w:val="yellow"/>
        </w:rPr>
        <w:t>3</w:t>
      </w:r>
      <w:r w:rsidR="00FF4C27" w:rsidRPr="00610834">
        <w:rPr>
          <w:highlight w:val="yellow"/>
        </w:rPr>
        <w:t xml:space="preserve">. </w:t>
      </w:r>
      <w:r w:rsidR="00FF4C27" w:rsidRPr="00610834">
        <w:rPr>
          <w:b/>
          <w:bCs/>
          <w:highlight w:val="yellow"/>
        </w:rPr>
        <w:t>Style note.</w:t>
      </w:r>
      <w:r w:rsidR="00FF4C27" w:rsidRPr="00610834">
        <w:rPr>
          <w:highlight w:val="yellow"/>
        </w:rPr>
        <w:t xml:space="preserve"> This template uses APA</w:t>
      </w:r>
      <w:r w:rsidR="00995E13" w:rsidRPr="00610834">
        <w:rPr>
          <w:highlight w:val="yellow"/>
        </w:rPr>
        <w:t xml:space="preserve"> 7.0</w:t>
      </w:r>
      <w:r w:rsidR="00FF4C27" w:rsidRPr="00610834">
        <w:rPr>
          <w:highlight w:val="yellow"/>
        </w:rPr>
        <w:t xml:space="preserve">, with some exceptions, including those noted in the </w:t>
      </w:r>
      <w:hyperlink r:id="rId13" w:history="1">
        <w:r w:rsidR="00FF4C27" w:rsidRPr="00610834">
          <w:rPr>
            <w:rStyle w:val="Hyperlink"/>
            <w:highlight w:val="yellow"/>
          </w:rPr>
          <w:t xml:space="preserve"> </w:t>
        </w:r>
        <w:r w:rsidR="00FF4C27" w:rsidRPr="00610834">
          <w:rPr>
            <w:rStyle w:val="Hyperlink"/>
            <w:i/>
            <w:iCs/>
            <w:highlight w:val="yellow"/>
          </w:rPr>
          <w:t>Doctoral Publication</w:t>
        </w:r>
        <w:r w:rsidR="00F73D65" w:rsidRPr="00610834">
          <w:rPr>
            <w:rStyle w:val="Hyperlink"/>
            <w:i/>
            <w:iCs/>
            <w:highlight w:val="yellow"/>
          </w:rPr>
          <w:t>s Guidebook</w:t>
        </w:r>
      </w:hyperlink>
      <w:r w:rsidR="00FF4C27" w:rsidRPr="00610834">
        <w:rPr>
          <w:highlight w:val="yellow"/>
        </w:rPr>
        <w:t xml:space="preserve">. </w:t>
      </w:r>
      <w:r w:rsidR="00065849">
        <w:rPr>
          <w:highlight w:val="yellow"/>
        </w:rPr>
        <w:t>First, the template has an executive summary, not an abstract. The template</w:t>
      </w:r>
      <w:r w:rsidR="00FF4C27" w:rsidRPr="00610834">
        <w:rPr>
          <w:highlight w:val="yellow"/>
        </w:rPr>
        <w:t xml:space="preserve"> uses non</w:t>
      </w:r>
      <w:r w:rsidR="00C83FB1">
        <w:rPr>
          <w:highlight w:val="yellow"/>
        </w:rPr>
        <w:t>-</w:t>
      </w:r>
      <w:r w:rsidR="00FF4C27" w:rsidRPr="00610834">
        <w:rPr>
          <w:highlight w:val="yellow"/>
        </w:rPr>
        <w:t>APA heading levels</w:t>
      </w:r>
      <w:r w:rsidR="00065849">
        <w:rPr>
          <w:highlight w:val="yellow"/>
        </w:rPr>
        <w:t xml:space="preserve">, which </w:t>
      </w:r>
      <w:r w:rsidR="00FF4C27" w:rsidRPr="00610834">
        <w:rPr>
          <w:highlight w:val="yellow"/>
        </w:rPr>
        <w:t xml:space="preserve">mirror a business document. </w:t>
      </w:r>
      <w:r w:rsidR="005217A2">
        <w:rPr>
          <w:highlight w:val="yellow"/>
        </w:rPr>
        <w:t>I</w:t>
      </w:r>
      <w:r w:rsidR="00FF4C27" w:rsidRPr="00610834">
        <w:rPr>
          <w:highlight w:val="yellow"/>
        </w:rPr>
        <w:t xml:space="preserve">nclude </w:t>
      </w:r>
      <w:r w:rsidR="00995E13" w:rsidRPr="00610834">
        <w:rPr>
          <w:highlight w:val="yellow"/>
        </w:rPr>
        <w:t xml:space="preserve">only </w:t>
      </w:r>
      <w:r w:rsidR="00065849">
        <w:rPr>
          <w:highlight w:val="yellow"/>
        </w:rPr>
        <w:t xml:space="preserve">sections, and </w:t>
      </w:r>
      <w:r w:rsidR="00FF4C27" w:rsidRPr="00610834">
        <w:rPr>
          <w:highlight w:val="yellow"/>
        </w:rPr>
        <w:t>level</w:t>
      </w:r>
      <w:r w:rsidR="00995E13" w:rsidRPr="00610834">
        <w:rPr>
          <w:highlight w:val="yellow"/>
        </w:rPr>
        <w:t>s 1 and 2</w:t>
      </w:r>
      <w:r w:rsidR="00FF4C27" w:rsidRPr="00610834">
        <w:rPr>
          <w:highlight w:val="yellow"/>
        </w:rPr>
        <w:t xml:space="preserve"> headings in the TOC.  </w:t>
      </w:r>
      <w:r w:rsidR="00995E13" w:rsidRPr="00610834">
        <w:rPr>
          <w:highlight w:val="yellow"/>
        </w:rPr>
        <w:t>Except for these minor changes (i.e., numbered heading levels), follow APA 7.0 for all other items, in line with Capella Document Publication guidelines for any exceptions.</w:t>
      </w:r>
    </w:p>
    <w:p w14:paraId="4989395E" w14:textId="4C1D4E13" w:rsidR="00897AB7" w:rsidRPr="00610834" w:rsidRDefault="009E37E8" w:rsidP="00995E13">
      <w:r w:rsidRPr="00610834">
        <w:rPr>
          <w:highlight w:val="yellow"/>
        </w:rPr>
        <w:t>DELETE ALL INSTRUCTIONS PRIOR TO SUBMISSION</w:t>
      </w:r>
      <w:r w:rsidR="00995E13" w:rsidRPr="00610834">
        <w:rPr>
          <w:highlight w:val="yellow"/>
        </w:rPr>
        <w:t xml:space="preserve"> FOR REVIEW.</w:t>
      </w:r>
      <w:r w:rsidR="00897AB7" w:rsidRPr="00610834">
        <w:br w:type="page"/>
      </w:r>
    </w:p>
    <w:p w14:paraId="5E2DC743" w14:textId="77777777" w:rsidR="00FF4C27" w:rsidRPr="00610834" w:rsidRDefault="00FF4C27" w:rsidP="00981040">
      <w:pPr>
        <w:ind w:firstLine="0"/>
        <w:jc w:val="center"/>
        <w:rPr>
          <w:b/>
        </w:rPr>
      </w:pPr>
      <w:r w:rsidRPr="00610834">
        <w:rPr>
          <w:b/>
        </w:rPr>
        <w:lastRenderedPageBreak/>
        <w:t>Executive Summary</w:t>
      </w:r>
    </w:p>
    <w:p w14:paraId="1D424A75" w14:textId="552FE80C" w:rsidR="00FF4C27" w:rsidRPr="00610834" w:rsidRDefault="00FF4C27" w:rsidP="00FF4C27">
      <w:r w:rsidRPr="00610834">
        <w:rPr>
          <w:highlight w:val="yellow"/>
        </w:rPr>
        <w:t>Write a one</w:t>
      </w:r>
      <w:r w:rsidR="0040366C">
        <w:rPr>
          <w:highlight w:val="yellow"/>
        </w:rPr>
        <w:t xml:space="preserve"> to two</w:t>
      </w:r>
      <w:r w:rsidRPr="00610834">
        <w:rPr>
          <w:highlight w:val="yellow"/>
        </w:rPr>
        <w:t xml:space="preserve"> page executive summary</w:t>
      </w:r>
      <w:r w:rsidR="0040366C">
        <w:rPr>
          <w:highlight w:val="yellow"/>
        </w:rPr>
        <w:t xml:space="preserve"> (ES)</w:t>
      </w:r>
      <w:r w:rsidRPr="00610834">
        <w:rPr>
          <w:highlight w:val="yellow"/>
        </w:rPr>
        <w:t xml:space="preserve"> of your project here. </w:t>
      </w:r>
      <w:r w:rsidR="0040366C">
        <w:rPr>
          <w:highlight w:val="yellow"/>
        </w:rPr>
        <w:t>Write this before submitting for MS 4. E</w:t>
      </w:r>
      <w:r w:rsidRPr="00610834">
        <w:rPr>
          <w:highlight w:val="yellow"/>
        </w:rPr>
        <w:t xml:space="preserve">xplain the problem, purpose, method, population, and results of your project. Implications or practical uses of the project results should be included. </w:t>
      </w:r>
      <w:r w:rsidR="0040366C">
        <w:rPr>
          <w:highlight w:val="yellow"/>
        </w:rPr>
        <w:t xml:space="preserve">Unlike an APA abstract, the ES </w:t>
      </w:r>
      <w:r w:rsidRPr="00610834">
        <w:rPr>
          <w:highlight w:val="yellow"/>
        </w:rPr>
        <w:t>provide</w:t>
      </w:r>
      <w:r w:rsidR="0040366C">
        <w:rPr>
          <w:highlight w:val="yellow"/>
        </w:rPr>
        <w:t>s</w:t>
      </w:r>
      <w:r w:rsidRPr="00610834">
        <w:rPr>
          <w:highlight w:val="yellow"/>
        </w:rPr>
        <w:t xml:space="preserve"> a high-level project</w:t>
      </w:r>
      <w:r w:rsidR="0040366C">
        <w:rPr>
          <w:highlight w:val="yellow"/>
        </w:rPr>
        <w:t xml:space="preserve"> description for</w:t>
      </w:r>
      <w:r w:rsidRPr="00610834">
        <w:rPr>
          <w:highlight w:val="yellow"/>
        </w:rPr>
        <w:t xml:space="preserve"> key-stakeholder</w:t>
      </w:r>
      <w:r w:rsidR="0040366C">
        <w:rPr>
          <w:highlight w:val="yellow"/>
        </w:rPr>
        <w:t>s</w:t>
      </w:r>
      <w:r w:rsidRPr="00610834">
        <w:rPr>
          <w:highlight w:val="yellow"/>
        </w:rPr>
        <w:t>.</w:t>
      </w:r>
      <w:r w:rsidR="00995E13" w:rsidRPr="00610834">
        <w:rPr>
          <w:highlight w:val="yellow"/>
        </w:rPr>
        <w:t xml:space="preserve"> Use paragraphs, clear statements, and precise language.</w:t>
      </w:r>
      <w:r w:rsidR="00995E13" w:rsidRPr="00610834">
        <w:t xml:space="preserve"> </w:t>
      </w:r>
      <w:r w:rsidR="0040366C">
        <w:t>Start with an introduction (brief). Then provide the following:</w:t>
      </w:r>
    </w:p>
    <w:p w14:paraId="4E06EBE0" w14:textId="565E0688" w:rsidR="00995E13" w:rsidRPr="00610834" w:rsidRDefault="00995E13" w:rsidP="00995E13">
      <w:pPr>
        <w:ind w:firstLine="0"/>
        <w:rPr>
          <w:b/>
          <w:bCs/>
        </w:rPr>
      </w:pPr>
      <w:r w:rsidRPr="00610834">
        <w:rPr>
          <w:b/>
          <w:bCs/>
        </w:rPr>
        <w:t>Problem</w:t>
      </w:r>
    </w:p>
    <w:p w14:paraId="0BDAF267" w14:textId="420723DA" w:rsidR="00995E13" w:rsidRPr="00610834" w:rsidRDefault="00995E13" w:rsidP="00995E13">
      <w:pPr>
        <w:ind w:firstLine="0"/>
        <w:rPr>
          <w:b/>
          <w:bCs/>
        </w:rPr>
      </w:pPr>
      <w:r w:rsidRPr="00610834">
        <w:rPr>
          <w:b/>
          <w:bCs/>
        </w:rPr>
        <w:t>Purpose</w:t>
      </w:r>
    </w:p>
    <w:p w14:paraId="757D9937" w14:textId="681DE5A1" w:rsidR="00995E13" w:rsidRPr="00610834" w:rsidRDefault="00995E13" w:rsidP="00995E13">
      <w:pPr>
        <w:ind w:firstLine="0"/>
        <w:rPr>
          <w:b/>
          <w:bCs/>
        </w:rPr>
      </w:pPr>
      <w:r w:rsidRPr="00610834">
        <w:rPr>
          <w:b/>
          <w:bCs/>
        </w:rPr>
        <w:t>Method</w:t>
      </w:r>
    </w:p>
    <w:p w14:paraId="2D32735A" w14:textId="46137BC2" w:rsidR="00995E13" w:rsidRPr="00610834" w:rsidRDefault="00995E13" w:rsidP="00995E13">
      <w:pPr>
        <w:ind w:firstLine="0"/>
        <w:rPr>
          <w:b/>
          <w:bCs/>
        </w:rPr>
      </w:pPr>
      <w:r w:rsidRPr="00610834">
        <w:rPr>
          <w:b/>
          <w:bCs/>
        </w:rPr>
        <w:t>Population</w:t>
      </w:r>
    </w:p>
    <w:p w14:paraId="641ECD1B" w14:textId="0D7613B5" w:rsidR="00995E13" w:rsidRPr="00610834" w:rsidRDefault="00995E13" w:rsidP="00995E13">
      <w:pPr>
        <w:ind w:firstLine="0"/>
        <w:rPr>
          <w:b/>
          <w:bCs/>
        </w:rPr>
      </w:pPr>
      <w:r w:rsidRPr="00610834">
        <w:rPr>
          <w:b/>
          <w:bCs/>
        </w:rPr>
        <w:t>Results</w:t>
      </w:r>
    </w:p>
    <w:p w14:paraId="56715A51" w14:textId="5A0CC142" w:rsidR="00995E13" w:rsidRPr="00610834" w:rsidRDefault="00995E13" w:rsidP="00995E13">
      <w:pPr>
        <w:ind w:firstLine="0"/>
        <w:rPr>
          <w:b/>
          <w:bCs/>
        </w:rPr>
      </w:pPr>
      <w:r w:rsidRPr="00610834">
        <w:rPr>
          <w:b/>
          <w:bCs/>
        </w:rPr>
        <w:t>Implications/Uses</w:t>
      </w:r>
    </w:p>
    <w:p w14:paraId="0219B94F" w14:textId="77777777" w:rsidR="00995E13" w:rsidRPr="00610834" w:rsidRDefault="00995E13" w:rsidP="00995E13"/>
    <w:p w14:paraId="7A701A41" w14:textId="646471ED" w:rsidR="00B26FDF" w:rsidRPr="00610834" w:rsidRDefault="00FF4C27" w:rsidP="00995E13">
      <w:pPr>
        <w:sectPr w:rsidR="00B26FDF" w:rsidRPr="00610834" w:rsidSect="00F05756">
          <w:headerReference w:type="even" r:id="rId14"/>
          <w:headerReference w:type="default" r:id="rId15"/>
          <w:footerReference w:type="default" r:id="rId16"/>
          <w:headerReference w:type="first" r:id="rId17"/>
          <w:footerReference w:type="first" r:id="rId18"/>
          <w:pgSz w:w="12240" w:h="15840" w:code="1"/>
          <w:pgMar w:top="1440" w:right="1440" w:bottom="1728" w:left="1440" w:header="531" w:footer="1152" w:gutter="0"/>
          <w:pgNumType w:fmt="lowerRoman"/>
          <w:cols w:space="720"/>
          <w:noEndnote/>
          <w:titlePg/>
          <w:docGrid w:linePitch="326"/>
        </w:sectPr>
      </w:pPr>
      <w:r w:rsidRPr="00610834">
        <w:rPr>
          <w:highlight w:val="yellow"/>
        </w:rPr>
        <w:t xml:space="preserve">DELETE </w:t>
      </w:r>
      <w:r w:rsidR="00995E13" w:rsidRPr="00610834">
        <w:rPr>
          <w:highlight w:val="yellow"/>
        </w:rPr>
        <w:t>THESE</w:t>
      </w:r>
      <w:r w:rsidRPr="00610834">
        <w:rPr>
          <w:highlight w:val="yellow"/>
        </w:rPr>
        <w:t xml:space="preserve"> INSTRUCTIONS</w:t>
      </w:r>
      <w:r w:rsidR="00995E13" w:rsidRPr="00610834">
        <w:rPr>
          <w:highlight w:val="yellow"/>
        </w:rPr>
        <w:t xml:space="preserve"> PRIOR TO SUBMISSION FOR ANY REVIEW.</w:t>
      </w:r>
    </w:p>
    <w:p w14:paraId="004AA232" w14:textId="77777777" w:rsidR="005F551E" w:rsidRPr="00610834" w:rsidRDefault="00CD452D">
      <w:pPr>
        <w:spacing w:line="240" w:lineRule="auto"/>
        <w:ind w:firstLine="0"/>
        <w:contextualSpacing w:val="0"/>
        <w:sectPr w:rsidR="005F551E" w:rsidRPr="00610834" w:rsidSect="00610834">
          <w:headerReference w:type="first" r:id="rId19"/>
          <w:type w:val="continuous"/>
          <w:pgSz w:w="12240" w:h="15840" w:code="1"/>
          <w:pgMar w:top="1440" w:right="1440" w:bottom="1728" w:left="1440" w:header="531" w:footer="1440" w:gutter="0"/>
          <w:pgNumType w:fmt="lowerRoman"/>
          <w:cols w:space="720"/>
          <w:noEndnote/>
          <w:titlePg/>
          <w:docGrid w:linePitch="326"/>
        </w:sectPr>
      </w:pPr>
      <w:r w:rsidRPr="00610834">
        <w:br w:type="page"/>
      </w:r>
    </w:p>
    <w:p w14:paraId="7A037853" w14:textId="77777777" w:rsidR="009E37E8" w:rsidRPr="00610834" w:rsidRDefault="009E37E8" w:rsidP="00981040">
      <w:pPr>
        <w:ind w:firstLine="0"/>
        <w:jc w:val="center"/>
        <w:rPr>
          <w:b/>
        </w:rPr>
      </w:pPr>
      <w:r w:rsidRPr="00610834">
        <w:rPr>
          <w:b/>
        </w:rPr>
        <w:lastRenderedPageBreak/>
        <w:t>Dedication</w:t>
      </w:r>
    </w:p>
    <w:p w14:paraId="722BEFA0" w14:textId="704DADB8" w:rsidR="009E37E8" w:rsidRPr="00610834" w:rsidRDefault="009E37E8" w:rsidP="009E37E8">
      <w:pPr>
        <w:pStyle w:val="BodyText"/>
        <w:rPr>
          <w:sz w:val="22"/>
          <w:szCs w:val="22"/>
          <w:highlight w:val="yellow"/>
        </w:rPr>
      </w:pPr>
      <w:r w:rsidRPr="00610834">
        <w:rPr>
          <w:highlight w:val="yellow"/>
        </w:rPr>
        <w:t xml:space="preserve">This page is optional. The dedication is the writer’s personal acknowledgment indicating his or her appreciation and respect for significant individuals in the writer’s life. The dedication is personal; thus, any individuals named are frequently unrelated to the topic of the </w:t>
      </w:r>
      <w:r w:rsidR="003E221C" w:rsidRPr="00610834">
        <w:rPr>
          <w:highlight w:val="yellow"/>
        </w:rPr>
        <w:t>manuscript</w:t>
      </w:r>
      <w:r w:rsidRPr="00610834">
        <w:rPr>
          <w:highlight w:val="yellow"/>
        </w:rPr>
        <w:t>. </w:t>
      </w:r>
    </w:p>
    <w:p w14:paraId="1A94C77C" w14:textId="6FB62C28" w:rsidR="009E37E8" w:rsidRPr="00610834" w:rsidRDefault="009E37E8" w:rsidP="009E37E8">
      <w:pPr>
        <w:pStyle w:val="BodyText"/>
        <w:rPr>
          <w:sz w:val="22"/>
          <w:szCs w:val="22"/>
          <w:highlight w:val="yellow"/>
        </w:rPr>
      </w:pPr>
      <w:r w:rsidRPr="00610834">
        <w:rPr>
          <w:highlight w:val="yellow"/>
        </w:rPr>
        <w:t>Typically, the learner dedicates the work to the one or two individuals who instilled in the learner the value of education and the drive to succeed in educational pursuits. Learners often dedicate</w:t>
      </w:r>
      <w:r w:rsidR="003E221C" w:rsidRPr="00610834">
        <w:rPr>
          <w:highlight w:val="yellow"/>
        </w:rPr>
        <w:t xml:space="preserve"> manuscripts</w:t>
      </w:r>
      <w:r w:rsidRPr="00610834">
        <w:rPr>
          <w:highlight w:val="yellow"/>
        </w:rPr>
        <w:t xml:space="preserve"> to relatives, immediate family, or significant individuals who have supported them or played a role in their lives. </w:t>
      </w:r>
    </w:p>
    <w:p w14:paraId="58B5AB59" w14:textId="41F1C0F6" w:rsidR="009E37E8" w:rsidRPr="00610834" w:rsidRDefault="009E37E8" w:rsidP="009E37E8">
      <w:r w:rsidRPr="00610834">
        <w:rPr>
          <w:highlight w:val="yellow"/>
        </w:rPr>
        <w:t>DELETE ALL INSTRUCTIONS</w:t>
      </w:r>
      <w:r w:rsidR="00995E13" w:rsidRPr="00610834">
        <w:rPr>
          <w:highlight w:val="yellow"/>
        </w:rPr>
        <w:t xml:space="preserve"> PRIOR TO SUBMITTING FOR REVIEW.</w:t>
      </w:r>
    </w:p>
    <w:p w14:paraId="1FD46EF2" w14:textId="5533BC50" w:rsidR="009E37E8" w:rsidRPr="00610834" w:rsidRDefault="009E37E8">
      <w:pPr>
        <w:spacing w:line="240" w:lineRule="auto"/>
        <w:ind w:firstLine="0"/>
        <w:contextualSpacing w:val="0"/>
        <w:rPr>
          <w:highlight w:val="yellow"/>
        </w:rPr>
      </w:pPr>
      <w:r w:rsidRPr="00610834">
        <w:rPr>
          <w:highlight w:val="yellow"/>
        </w:rPr>
        <w:br w:type="page"/>
      </w:r>
    </w:p>
    <w:p w14:paraId="2D7D8EC1" w14:textId="77777777" w:rsidR="009E37E8" w:rsidRPr="00610834" w:rsidRDefault="009E37E8" w:rsidP="00331889">
      <w:pPr>
        <w:pStyle w:val="Acknowledgements"/>
      </w:pPr>
      <w:bookmarkStart w:id="0" w:name="_Toc452996148"/>
      <w:r w:rsidRPr="00610834">
        <w:lastRenderedPageBreak/>
        <w:t>Acknowledgments</w:t>
      </w:r>
      <w:bookmarkEnd w:id="0"/>
    </w:p>
    <w:p w14:paraId="44DA3A9C" w14:textId="2A133A5C" w:rsidR="009E37E8" w:rsidRPr="00610834" w:rsidRDefault="009E37E8" w:rsidP="009E37E8">
      <w:pPr>
        <w:pStyle w:val="BodyText"/>
      </w:pPr>
      <w:r w:rsidRPr="00610834">
        <w:rPr>
          <w:highlight w:val="yellow"/>
        </w:rPr>
        <w:t xml:space="preserve">The acknowledgments differ from the dedication in one significant way: The acknowledgements recognize individuals who have supported the writer’s scholarly efforts as they relate to the </w:t>
      </w:r>
      <w:r w:rsidR="003E221C" w:rsidRPr="00610834">
        <w:rPr>
          <w:highlight w:val="yellow"/>
        </w:rPr>
        <w:t>doctoral manuscript</w:t>
      </w:r>
      <w:r w:rsidRPr="00610834">
        <w:rPr>
          <w:highlight w:val="yellow"/>
        </w:rPr>
        <w:t xml:space="preserve"> or who have held a role in the writer’s academic career as it relates to the research of the </w:t>
      </w:r>
      <w:r w:rsidR="003E221C" w:rsidRPr="00610834">
        <w:rPr>
          <w:highlight w:val="yellow"/>
        </w:rPr>
        <w:t>manuscript</w:t>
      </w:r>
      <w:r w:rsidRPr="00610834">
        <w:rPr>
          <w:highlight w:val="yellow"/>
        </w:rPr>
        <w:t>. This might mean your mentor and committee members, d</w:t>
      </w:r>
      <w:r w:rsidR="003E221C" w:rsidRPr="00610834">
        <w:rPr>
          <w:highlight w:val="yellow"/>
        </w:rPr>
        <w:t>octoral</w:t>
      </w:r>
      <w:r w:rsidRPr="00610834">
        <w:rPr>
          <w:highlight w:val="yellow"/>
        </w:rPr>
        <w:t xml:space="preserve"> advisor, online or colloquia faculty, and other support people from Capella or other organizations. If you received financial support from fellowships, grants, or other organizational support, it should be noted in this section.</w:t>
      </w:r>
    </w:p>
    <w:p w14:paraId="53CFAFD2" w14:textId="77777777" w:rsidR="00995E13" w:rsidRPr="00610834" w:rsidRDefault="00995E13" w:rsidP="00995E13">
      <w:r w:rsidRPr="00610834">
        <w:rPr>
          <w:highlight w:val="yellow"/>
        </w:rPr>
        <w:t>DELETE ALL INSTRUCTIONS PRIOR TO SUBMITTING FOR REVIEW.</w:t>
      </w:r>
    </w:p>
    <w:p w14:paraId="2AA8EC4A" w14:textId="048244B4" w:rsidR="009E37E8" w:rsidRPr="00610834" w:rsidRDefault="009E37E8">
      <w:pPr>
        <w:spacing w:line="240" w:lineRule="auto"/>
        <w:ind w:firstLine="0"/>
        <w:contextualSpacing w:val="0"/>
      </w:pPr>
      <w:r w:rsidRPr="00610834">
        <w:br w:type="page"/>
      </w:r>
    </w:p>
    <w:p w14:paraId="230AB4B9" w14:textId="39D13DFA" w:rsidR="00551800" w:rsidRPr="00610834" w:rsidRDefault="00551800" w:rsidP="004417EB">
      <w:pPr>
        <w:ind w:firstLine="0"/>
        <w:jc w:val="center"/>
        <w:rPr>
          <w:b/>
          <w:bCs/>
        </w:rPr>
      </w:pPr>
      <w:r w:rsidRPr="00610834">
        <w:rPr>
          <w:b/>
          <w:bCs/>
        </w:rPr>
        <w:lastRenderedPageBreak/>
        <w:t>Table of Contents</w:t>
      </w:r>
    </w:p>
    <w:p w14:paraId="55D8C2FD" w14:textId="77777777" w:rsidR="00FF4C27" w:rsidRPr="00610834" w:rsidRDefault="00FF4C27" w:rsidP="00FF4C27">
      <w:pPr>
        <w:spacing w:line="240" w:lineRule="auto"/>
        <w:rPr>
          <w:highlight w:val="yellow"/>
        </w:rPr>
      </w:pPr>
      <w:r w:rsidRPr="00610834">
        <w:rPr>
          <w:highlight w:val="yellow"/>
        </w:rPr>
        <w:t xml:space="preserve">Update the TOC using the Word feature (right click and update). Do not </w:t>
      </w:r>
      <w:r w:rsidRPr="00610834">
        <w:rPr>
          <w:i/>
          <w:iCs/>
          <w:highlight w:val="yellow"/>
        </w:rPr>
        <w:t>break</w:t>
      </w:r>
      <w:r w:rsidRPr="00610834">
        <w:rPr>
          <w:highlight w:val="yellow"/>
        </w:rPr>
        <w:t xml:space="preserve"> the headings. The headings are formatted to update the TOC using the </w:t>
      </w:r>
      <w:r w:rsidRPr="00610834">
        <w:rPr>
          <w:i/>
          <w:iCs/>
          <w:highlight w:val="yellow"/>
        </w:rPr>
        <w:t>edit table</w:t>
      </w:r>
      <w:r w:rsidRPr="00610834">
        <w:rPr>
          <w:highlight w:val="yellow"/>
        </w:rPr>
        <w:t xml:space="preserve"> feature of Word.</w:t>
      </w:r>
    </w:p>
    <w:bookmarkStart w:id="1" w:name="_Hlk21178435"/>
    <w:p w14:paraId="48740733" w14:textId="6F288D8B" w:rsidR="00331889" w:rsidRDefault="006C2881">
      <w:pPr>
        <w:pStyle w:val="TOC1"/>
        <w:rPr>
          <w:rFonts w:asciiTheme="minorHAnsi" w:eastAsiaTheme="minorEastAsia" w:hAnsiTheme="minorHAnsi" w:cstheme="minorBidi"/>
          <w:sz w:val="22"/>
          <w:szCs w:val="22"/>
        </w:rPr>
      </w:pPr>
      <w:r w:rsidRPr="00610834">
        <w:fldChar w:fldCharType="begin"/>
      </w:r>
      <w:r w:rsidRPr="00610834">
        <w:instrText xml:space="preserve"> TOC \o "2-2" \h \z \t "Heading 1,1,Title,1,APA Level 1,2,APA Level 2,3,APA Level 5,1" </w:instrText>
      </w:r>
      <w:r w:rsidRPr="00610834">
        <w:fldChar w:fldCharType="separate"/>
      </w:r>
      <w:hyperlink w:anchor="_Toc84223802" w:history="1">
        <w:r w:rsidR="00331889" w:rsidRPr="00C04EC8">
          <w:rPr>
            <w:rStyle w:val="Hyperlink"/>
          </w:rPr>
          <w:t>List of Tables</w:t>
        </w:r>
        <w:r w:rsidR="00331889">
          <w:rPr>
            <w:webHidden/>
          </w:rPr>
          <w:tab/>
        </w:r>
        <w:r w:rsidR="00331889">
          <w:rPr>
            <w:webHidden/>
          </w:rPr>
          <w:fldChar w:fldCharType="begin"/>
        </w:r>
        <w:r w:rsidR="00331889">
          <w:rPr>
            <w:webHidden/>
          </w:rPr>
          <w:instrText xml:space="preserve"> PAGEREF _Toc84223802 \h </w:instrText>
        </w:r>
        <w:r w:rsidR="00331889">
          <w:rPr>
            <w:webHidden/>
          </w:rPr>
        </w:r>
        <w:r w:rsidR="00331889">
          <w:rPr>
            <w:webHidden/>
          </w:rPr>
          <w:fldChar w:fldCharType="separate"/>
        </w:r>
        <w:r w:rsidR="00331889">
          <w:rPr>
            <w:webHidden/>
          </w:rPr>
          <w:t>x</w:t>
        </w:r>
        <w:r w:rsidR="00331889">
          <w:rPr>
            <w:webHidden/>
          </w:rPr>
          <w:fldChar w:fldCharType="end"/>
        </w:r>
      </w:hyperlink>
    </w:p>
    <w:p w14:paraId="2645131C" w14:textId="4FEB418E" w:rsidR="00331889" w:rsidRDefault="00000000">
      <w:pPr>
        <w:pStyle w:val="TOC1"/>
        <w:rPr>
          <w:rFonts w:asciiTheme="minorHAnsi" w:eastAsiaTheme="minorEastAsia" w:hAnsiTheme="minorHAnsi" w:cstheme="minorBidi"/>
          <w:sz w:val="22"/>
          <w:szCs w:val="22"/>
        </w:rPr>
      </w:pPr>
      <w:hyperlink w:anchor="_Toc84223803" w:history="1">
        <w:r w:rsidR="00331889" w:rsidRPr="00C04EC8">
          <w:rPr>
            <w:rStyle w:val="Hyperlink"/>
          </w:rPr>
          <w:t>List of Figures</w:t>
        </w:r>
        <w:r w:rsidR="00331889">
          <w:rPr>
            <w:webHidden/>
          </w:rPr>
          <w:tab/>
        </w:r>
        <w:r w:rsidR="00331889">
          <w:rPr>
            <w:webHidden/>
          </w:rPr>
          <w:fldChar w:fldCharType="begin"/>
        </w:r>
        <w:r w:rsidR="00331889">
          <w:rPr>
            <w:webHidden/>
          </w:rPr>
          <w:instrText xml:space="preserve"> PAGEREF _Toc84223803 \h </w:instrText>
        </w:r>
        <w:r w:rsidR="00331889">
          <w:rPr>
            <w:webHidden/>
          </w:rPr>
        </w:r>
        <w:r w:rsidR="00331889">
          <w:rPr>
            <w:webHidden/>
          </w:rPr>
          <w:fldChar w:fldCharType="separate"/>
        </w:r>
        <w:r w:rsidR="00331889">
          <w:rPr>
            <w:webHidden/>
          </w:rPr>
          <w:t>xi</w:t>
        </w:r>
        <w:r w:rsidR="00331889">
          <w:rPr>
            <w:webHidden/>
          </w:rPr>
          <w:fldChar w:fldCharType="end"/>
        </w:r>
      </w:hyperlink>
    </w:p>
    <w:p w14:paraId="42FADC02" w14:textId="42058542" w:rsidR="00331889" w:rsidRDefault="00000000">
      <w:pPr>
        <w:pStyle w:val="TOC1"/>
        <w:rPr>
          <w:rFonts w:asciiTheme="minorHAnsi" w:eastAsiaTheme="minorEastAsia" w:hAnsiTheme="minorHAnsi" w:cstheme="minorBidi"/>
          <w:sz w:val="22"/>
          <w:szCs w:val="22"/>
        </w:rPr>
      </w:pPr>
      <w:hyperlink w:anchor="_Toc84223804" w:history="1">
        <w:r w:rsidR="00331889" w:rsidRPr="00C04EC8">
          <w:rPr>
            <w:rStyle w:val="Hyperlink"/>
          </w:rPr>
          <w:t>SECTION 1. BUSINESS PROBLEM AND PROJECT SCOPE</w:t>
        </w:r>
        <w:r w:rsidR="00331889">
          <w:rPr>
            <w:webHidden/>
          </w:rPr>
          <w:tab/>
        </w:r>
        <w:r w:rsidR="00331889">
          <w:rPr>
            <w:webHidden/>
          </w:rPr>
          <w:fldChar w:fldCharType="begin"/>
        </w:r>
        <w:r w:rsidR="00331889">
          <w:rPr>
            <w:webHidden/>
          </w:rPr>
          <w:instrText xml:space="preserve"> PAGEREF _Toc84223804 \h </w:instrText>
        </w:r>
        <w:r w:rsidR="00331889">
          <w:rPr>
            <w:webHidden/>
          </w:rPr>
        </w:r>
        <w:r w:rsidR="00331889">
          <w:rPr>
            <w:webHidden/>
          </w:rPr>
          <w:fldChar w:fldCharType="separate"/>
        </w:r>
        <w:r w:rsidR="00331889">
          <w:rPr>
            <w:webHidden/>
          </w:rPr>
          <w:t>1</w:t>
        </w:r>
        <w:r w:rsidR="00331889">
          <w:rPr>
            <w:webHidden/>
          </w:rPr>
          <w:fldChar w:fldCharType="end"/>
        </w:r>
      </w:hyperlink>
    </w:p>
    <w:p w14:paraId="2CD71377" w14:textId="6DA3C6E6" w:rsidR="00331889" w:rsidRDefault="00000000">
      <w:pPr>
        <w:pStyle w:val="TOC1"/>
        <w:rPr>
          <w:rFonts w:asciiTheme="minorHAnsi" w:eastAsiaTheme="minorEastAsia" w:hAnsiTheme="minorHAnsi" w:cstheme="minorBidi"/>
          <w:sz w:val="22"/>
          <w:szCs w:val="22"/>
        </w:rPr>
      </w:pPr>
      <w:hyperlink w:anchor="_Toc84223805" w:history="1">
        <w:r w:rsidR="00331889" w:rsidRPr="00C04EC8">
          <w:rPr>
            <w:rStyle w:val="Hyperlink"/>
          </w:rPr>
          <w:t>1.1 Introduction</w:t>
        </w:r>
        <w:r w:rsidR="00331889">
          <w:rPr>
            <w:webHidden/>
          </w:rPr>
          <w:tab/>
        </w:r>
        <w:r w:rsidR="00331889">
          <w:rPr>
            <w:webHidden/>
          </w:rPr>
          <w:fldChar w:fldCharType="begin"/>
        </w:r>
        <w:r w:rsidR="00331889">
          <w:rPr>
            <w:webHidden/>
          </w:rPr>
          <w:instrText xml:space="preserve"> PAGEREF _Toc84223805 \h </w:instrText>
        </w:r>
        <w:r w:rsidR="00331889">
          <w:rPr>
            <w:webHidden/>
          </w:rPr>
        </w:r>
        <w:r w:rsidR="00331889">
          <w:rPr>
            <w:webHidden/>
          </w:rPr>
          <w:fldChar w:fldCharType="separate"/>
        </w:r>
        <w:r w:rsidR="00331889">
          <w:rPr>
            <w:webHidden/>
          </w:rPr>
          <w:t>1</w:t>
        </w:r>
        <w:r w:rsidR="00331889">
          <w:rPr>
            <w:webHidden/>
          </w:rPr>
          <w:fldChar w:fldCharType="end"/>
        </w:r>
      </w:hyperlink>
    </w:p>
    <w:p w14:paraId="521294CC" w14:textId="49FC4C28" w:rsidR="00331889" w:rsidRDefault="00000000">
      <w:pPr>
        <w:pStyle w:val="TOC1"/>
        <w:rPr>
          <w:rFonts w:asciiTheme="minorHAnsi" w:eastAsiaTheme="minorEastAsia" w:hAnsiTheme="minorHAnsi" w:cstheme="minorBidi"/>
          <w:sz w:val="22"/>
          <w:szCs w:val="22"/>
        </w:rPr>
      </w:pPr>
      <w:hyperlink w:anchor="_Toc84223806" w:history="1">
        <w:r w:rsidR="00331889" w:rsidRPr="00C04EC8">
          <w:rPr>
            <w:rStyle w:val="Hyperlink"/>
          </w:rPr>
          <w:t>1.2 Capstone Topic</w:t>
        </w:r>
        <w:r w:rsidR="00331889">
          <w:rPr>
            <w:webHidden/>
          </w:rPr>
          <w:tab/>
        </w:r>
        <w:r w:rsidR="00331889">
          <w:rPr>
            <w:webHidden/>
          </w:rPr>
          <w:fldChar w:fldCharType="begin"/>
        </w:r>
        <w:r w:rsidR="00331889">
          <w:rPr>
            <w:webHidden/>
          </w:rPr>
          <w:instrText xml:space="preserve"> PAGEREF _Toc84223806 \h </w:instrText>
        </w:r>
        <w:r w:rsidR="00331889">
          <w:rPr>
            <w:webHidden/>
          </w:rPr>
        </w:r>
        <w:r w:rsidR="00331889">
          <w:rPr>
            <w:webHidden/>
          </w:rPr>
          <w:fldChar w:fldCharType="separate"/>
        </w:r>
        <w:r w:rsidR="00331889">
          <w:rPr>
            <w:webHidden/>
          </w:rPr>
          <w:t>1</w:t>
        </w:r>
        <w:r w:rsidR="00331889">
          <w:rPr>
            <w:webHidden/>
          </w:rPr>
          <w:fldChar w:fldCharType="end"/>
        </w:r>
      </w:hyperlink>
    </w:p>
    <w:p w14:paraId="2DE32469" w14:textId="4B2433C2" w:rsidR="00331889" w:rsidRDefault="00000000">
      <w:pPr>
        <w:pStyle w:val="TOC2"/>
        <w:rPr>
          <w:rFonts w:asciiTheme="minorHAnsi" w:eastAsiaTheme="minorEastAsia" w:hAnsiTheme="minorHAnsi" w:cstheme="minorBidi"/>
          <w:sz w:val="22"/>
          <w:szCs w:val="22"/>
        </w:rPr>
      </w:pPr>
      <w:hyperlink w:anchor="_Toc84223807" w:history="1">
        <w:r w:rsidR="00331889" w:rsidRPr="00C04EC8">
          <w:rPr>
            <w:rStyle w:val="Hyperlink"/>
          </w:rPr>
          <w:t>1.2.1 Problem of Practice</w:t>
        </w:r>
        <w:r w:rsidR="00331889">
          <w:rPr>
            <w:webHidden/>
          </w:rPr>
          <w:tab/>
        </w:r>
        <w:r w:rsidR="00331889">
          <w:rPr>
            <w:webHidden/>
          </w:rPr>
          <w:fldChar w:fldCharType="begin"/>
        </w:r>
        <w:r w:rsidR="00331889">
          <w:rPr>
            <w:webHidden/>
          </w:rPr>
          <w:instrText xml:space="preserve"> PAGEREF _Toc84223807 \h </w:instrText>
        </w:r>
        <w:r w:rsidR="00331889">
          <w:rPr>
            <w:webHidden/>
          </w:rPr>
        </w:r>
        <w:r w:rsidR="00331889">
          <w:rPr>
            <w:webHidden/>
          </w:rPr>
          <w:fldChar w:fldCharType="separate"/>
        </w:r>
        <w:r w:rsidR="00331889">
          <w:rPr>
            <w:webHidden/>
          </w:rPr>
          <w:t>1</w:t>
        </w:r>
        <w:r w:rsidR="00331889">
          <w:rPr>
            <w:webHidden/>
          </w:rPr>
          <w:fldChar w:fldCharType="end"/>
        </w:r>
      </w:hyperlink>
    </w:p>
    <w:p w14:paraId="7DF8A2DD" w14:textId="63B4C2D6" w:rsidR="00331889" w:rsidRDefault="00000000">
      <w:pPr>
        <w:pStyle w:val="TOC1"/>
        <w:rPr>
          <w:rFonts w:asciiTheme="minorHAnsi" w:eastAsiaTheme="minorEastAsia" w:hAnsiTheme="minorHAnsi" w:cstheme="minorBidi"/>
          <w:sz w:val="22"/>
          <w:szCs w:val="22"/>
        </w:rPr>
      </w:pPr>
      <w:hyperlink w:anchor="_Toc84223808" w:history="1">
        <w:r w:rsidR="00331889" w:rsidRPr="00C04EC8">
          <w:rPr>
            <w:rStyle w:val="Hyperlink"/>
          </w:rPr>
          <w:t>1.3 Purpose of the Project</w:t>
        </w:r>
        <w:r w:rsidR="00331889">
          <w:rPr>
            <w:webHidden/>
          </w:rPr>
          <w:tab/>
        </w:r>
        <w:r w:rsidR="00331889">
          <w:rPr>
            <w:webHidden/>
          </w:rPr>
          <w:fldChar w:fldCharType="begin"/>
        </w:r>
        <w:r w:rsidR="00331889">
          <w:rPr>
            <w:webHidden/>
          </w:rPr>
          <w:instrText xml:space="preserve"> PAGEREF _Toc84223808 \h </w:instrText>
        </w:r>
        <w:r w:rsidR="00331889">
          <w:rPr>
            <w:webHidden/>
          </w:rPr>
        </w:r>
        <w:r w:rsidR="00331889">
          <w:rPr>
            <w:webHidden/>
          </w:rPr>
          <w:fldChar w:fldCharType="separate"/>
        </w:r>
        <w:r w:rsidR="00331889">
          <w:rPr>
            <w:webHidden/>
          </w:rPr>
          <w:t>1</w:t>
        </w:r>
        <w:r w:rsidR="00331889">
          <w:rPr>
            <w:webHidden/>
          </w:rPr>
          <w:fldChar w:fldCharType="end"/>
        </w:r>
      </w:hyperlink>
    </w:p>
    <w:p w14:paraId="468CE681" w14:textId="5544E78D" w:rsidR="00331889" w:rsidRDefault="00000000">
      <w:pPr>
        <w:pStyle w:val="TOC2"/>
        <w:rPr>
          <w:rFonts w:asciiTheme="minorHAnsi" w:eastAsiaTheme="minorEastAsia" w:hAnsiTheme="minorHAnsi" w:cstheme="minorBidi"/>
          <w:sz w:val="22"/>
          <w:szCs w:val="22"/>
        </w:rPr>
      </w:pPr>
      <w:hyperlink w:anchor="_Toc84223809" w:history="1">
        <w:r w:rsidR="00331889" w:rsidRPr="00C04EC8">
          <w:rPr>
            <w:rStyle w:val="Hyperlink"/>
          </w:rPr>
          <w:t>1.3.1. Project Need</w:t>
        </w:r>
        <w:r w:rsidR="00331889">
          <w:rPr>
            <w:webHidden/>
          </w:rPr>
          <w:tab/>
        </w:r>
        <w:r w:rsidR="00331889">
          <w:rPr>
            <w:webHidden/>
          </w:rPr>
          <w:fldChar w:fldCharType="begin"/>
        </w:r>
        <w:r w:rsidR="00331889">
          <w:rPr>
            <w:webHidden/>
          </w:rPr>
          <w:instrText xml:space="preserve"> PAGEREF _Toc84223809 \h </w:instrText>
        </w:r>
        <w:r w:rsidR="00331889">
          <w:rPr>
            <w:webHidden/>
          </w:rPr>
        </w:r>
        <w:r w:rsidR="00331889">
          <w:rPr>
            <w:webHidden/>
          </w:rPr>
          <w:fldChar w:fldCharType="separate"/>
        </w:r>
        <w:r w:rsidR="00331889">
          <w:rPr>
            <w:webHidden/>
          </w:rPr>
          <w:t>1</w:t>
        </w:r>
        <w:r w:rsidR="00331889">
          <w:rPr>
            <w:webHidden/>
          </w:rPr>
          <w:fldChar w:fldCharType="end"/>
        </w:r>
      </w:hyperlink>
    </w:p>
    <w:p w14:paraId="2673C432" w14:textId="5FA44937" w:rsidR="00331889" w:rsidRDefault="00000000">
      <w:pPr>
        <w:pStyle w:val="TOC2"/>
        <w:rPr>
          <w:rFonts w:asciiTheme="minorHAnsi" w:eastAsiaTheme="minorEastAsia" w:hAnsiTheme="minorHAnsi" w:cstheme="minorBidi"/>
          <w:sz w:val="22"/>
          <w:szCs w:val="22"/>
        </w:rPr>
      </w:pPr>
      <w:hyperlink w:anchor="_Toc84223810" w:history="1">
        <w:r w:rsidR="00331889" w:rsidRPr="00C04EC8">
          <w:rPr>
            <w:rStyle w:val="Hyperlink"/>
          </w:rPr>
          <w:t>1.3.2 Project Question(s)</w:t>
        </w:r>
        <w:r w:rsidR="00331889">
          <w:rPr>
            <w:webHidden/>
          </w:rPr>
          <w:tab/>
        </w:r>
        <w:r w:rsidR="00331889">
          <w:rPr>
            <w:webHidden/>
          </w:rPr>
          <w:fldChar w:fldCharType="begin"/>
        </w:r>
        <w:r w:rsidR="00331889">
          <w:rPr>
            <w:webHidden/>
          </w:rPr>
          <w:instrText xml:space="preserve"> PAGEREF _Toc84223810 \h </w:instrText>
        </w:r>
        <w:r w:rsidR="00331889">
          <w:rPr>
            <w:webHidden/>
          </w:rPr>
        </w:r>
        <w:r w:rsidR="00331889">
          <w:rPr>
            <w:webHidden/>
          </w:rPr>
          <w:fldChar w:fldCharType="separate"/>
        </w:r>
        <w:r w:rsidR="00331889">
          <w:rPr>
            <w:webHidden/>
          </w:rPr>
          <w:t>1</w:t>
        </w:r>
        <w:r w:rsidR="00331889">
          <w:rPr>
            <w:webHidden/>
          </w:rPr>
          <w:fldChar w:fldCharType="end"/>
        </w:r>
      </w:hyperlink>
    </w:p>
    <w:p w14:paraId="423A8A21" w14:textId="375F3F19" w:rsidR="00331889" w:rsidRDefault="00000000">
      <w:pPr>
        <w:pStyle w:val="TOC2"/>
        <w:rPr>
          <w:rFonts w:asciiTheme="minorHAnsi" w:eastAsiaTheme="minorEastAsia" w:hAnsiTheme="minorHAnsi" w:cstheme="minorBidi"/>
          <w:sz w:val="22"/>
          <w:szCs w:val="22"/>
        </w:rPr>
      </w:pPr>
      <w:hyperlink w:anchor="_Toc84223811" w:history="1">
        <w:r w:rsidR="00331889" w:rsidRPr="00C04EC8">
          <w:rPr>
            <w:rStyle w:val="Hyperlink"/>
          </w:rPr>
          <w:t>1.3.3. Project Justification</w:t>
        </w:r>
        <w:r w:rsidR="00331889">
          <w:rPr>
            <w:webHidden/>
          </w:rPr>
          <w:tab/>
        </w:r>
        <w:r w:rsidR="00331889">
          <w:rPr>
            <w:webHidden/>
          </w:rPr>
          <w:fldChar w:fldCharType="begin"/>
        </w:r>
        <w:r w:rsidR="00331889">
          <w:rPr>
            <w:webHidden/>
          </w:rPr>
          <w:instrText xml:space="preserve"> PAGEREF _Toc84223811 \h </w:instrText>
        </w:r>
        <w:r w:rsidR="00331889">
          <w:rPr>
            <w:webHidden/>
          </w:rPr>
        </w:r>
        <w:r w:rsidR="00331889">
          <w:rPr>
            <w:webHidden/>
          </w:rPr>
          <w:fldChar w:fldCharType="separate"/>
        </w:r>
        <w:r w:rsidR="00331889">
          <w:rPr>
            <w:webHidden/>
          </w:rPr>
          <w:t>1</w:t>
        </w:r>
        <w:r w:rsidR="00331889">
          <w:rPr>
            <w:webHidden/>
          </w:rPr>
          <w:fldChar w:fldCharType="end"/>
        </w:r>
      </w:hyperlink>
    </w:p>
    <w:p w14:paraId="5AD1F744" w14:textId="2077D792" w:rsidR="00331889" w:rsidRDefault="00000000">
      <w:pPr>
        <w:pStyle w:val="TOC2"/>
        <w:rPr>
          <w:rFonts w:asciiTheme="minorHAnsi" w:eastAsiaTheme="minorEastAsia" w:hAnsiTheme="minorHAnsi" w:cstheme="minorBidi"/>
          <w:sz w:val="22"/>
          <w:szCs w:val="22"/>
        </w:rPr>
      </w:pPr>
      <w:hyperlink w:anchor="_Toc84223812" w:history="1">
        <w:r w:rsidR="00331889" w:rsidRPr="00C04EC8">
          <w:rPr>
            <w:rStyle w:val="Hyperlink"/>
          </w:rPr>
          <w:t>1.3.4 Project Context: Company or Industry</w:t>
        </w:r>
        <w:r w:rsidR="00331889">
          <w:rPr>
            <w:webHidden/>
          </w:rPr>
          <w:tab/>
        </w:r>
        <w:r w:rsidR="00331889">
          <w:rPr>
            <w:webHidden/>
          </w:rPr>
          <w:fldChar w:fldCharType="begin"/>
        </w:r>
        <w:r w:rsidR="00331889">
          <w:rPr>
            <w:webHidden/>
          </w:rPr>
          <w:instrText xml:space="preserve"> PAGEREF _Toc84223812 \h </w:instrText>
        </w:r>
        <w:r w:rsidR="00331889">
          <w:rPr>
            <w:webHidden/>
          </w:rPr>
        </w:r>
        <w:r w:rsidR="00331889">
          <w:rPr>
            <w:webHidden/>
          </w:rPr>
          <w:fldChar w:fldCharType="separate"/>
        </w:r>
        <w:r w:rsidR="00331889">
          <w:rPr>
            <w:webHidden/>
          </w:rPr>
          <w:t>1</w:t>
        </w:r>
        <w:r w:rsidR="00331889">
          <w:rPr>
            <w:webHidden/>
          </w:rPr>
          <w:fldChar w:fldCharType="end"/>
        </w:r>
      </w:hyperlink>
    </w:p>
    <w:p w14:paraId="4407DF64" w14:textId="566E4FC3" w:rsidR="00331889" w:rsidRDefault="00000000">
      <w:pPr>
        <w:pStyle w:val="TOC2"/>
        <w:rPr>
          <w:rFonts w:asciiTheme="minorHAnsi" w:eastAsiaTheme="minorEastAsia" w:hAnsiTheme="minorHAnsi" w:cstheme="minorBidi"/>
          <w:sz w:val="22"/>
          <w:szCs w:val="22"/>
        </w:rPr>
      </w:pPr>
      <w:hyperlink w:anchor="_Toc84223813" w:history="1">
        <w:r w:rsidR="00331889" w:rsidRPr="00C04EC8">
          <w:rPr>
            <w:rStyle w:val="Hyperlink"/>
          </w:rPr>
          <w:t>1.3.5 Terms and Definitions</w:t>
        </w:r>
        <w:r w:rsidR="00331889">
          <w:rPr>
            <w:webHidden/>
          </w:rPr>
          <w:tab/>
        </w:r>
        <w:r w:rsidR="00331889">
          <w:rPr>
            <w:webHidden/>
          </w:rPr>
          <w:fldChar w:fldCharType="begin"/>
        </w:r>
        <w:r w:rsidR="00331889">
          <w:rPr>
            <w:webHidden/>
          </w:rPr>
          <w:instrText xml:space="preserve"> PAGEREF _Toc84223813 \h </w:instrText>
        </w:r>
        <w:r w:rsidR="00331889">
          <w:rPr>
            <w:webHidden/>
          </w:rPr>
        </w:r>
        <w:r w:rsidR="00331889">
          <w:rPr>
            <w:webHidden/>
          </w:rPr>
          <w:fldChar w:fldCharType="separate"/>
        </w:r>
        <w:r w:rsidR="00331889">
          <w:rPr>
            <w:webHidden/>
          </w:rPr>
          <w:t>1</w:t>
        </w:r>
        <w:r w:rsidR="00331889">
          <w:rPr>
            <w:webHidden/>
          </w:rPr>
          <w:fldChar w:fldCharType="end"/>
        </w:r>
      </w:hyperlink>
    </w:p>
    <w:p w14:paraId="7D11EA8C" w14:textId="49341E4A" w:rsidR="00331889" w:rsidRDefault="00000000">
      <w:pPr>
        <w:pStyle w:val="TOC1"/>
        <w:rPr>
          <w:rFonts w:asciiTheme="minorHAnsi" w:eastAsiaTheme="minorEastAsia" w:hAnsiTheme="minorHAnsi" w:cstheme="minorBidi"/>
          <w:sz w:val="22"/>
          <w:szCs w:val="22"/>
        </w:rPr>
      </w:pPr>
      <w:hyperlink w:anchor="_Toc84223814" w:history="1">
        <w:r w:rsidR="00331889" w:rsidRPr="00C04EC8">
          <w:rPr>
            <w:rStyle w:val="Hyperlink"/>
          </w:rPr>
          <w:t>1.4 Doctor of Business Project Specifications</w:t>
        </w:r>
        <w:r w:rsidR="00331889">
          <w:rPr>
            <w:webHidden/>
          </w:rPr>
          <w:tab/>
        </w:r>
        <w:r w:rsidR="00331889">
          <w:rPr>
            <w:webHidden/>
          </w:rPr>
          <w:fldChar w:fldCharType="begin"/>
        </w:r>
        <w:r w:rsidR="00331889">
          <w:rPr>
            <w:webHidden/>
          </w:rPr>
          <w:instrText xml:space="preserve"> PAGEREF _Toc84223814 \h </w:instrText>
        </w:r>
        <w:r w:rsidR="00331889">
          <w:rPr>
            <w:webHidden/>
          </w:rPr>
        </w:r>
        <w:r w:rsidR="00331889">
          <w:rPr>
            <w:webHidden/>
          </w:rPr>
          <w:fldChar w:fldCharType="separate"/>
        </w:r>
        <w:r w:rsidR="00331889">
          <w:rPr>
            <w:webHidden/>
          </w:rPr>
          <w:t>1</w:t>
        </w:r>
        <w:r w:rsidR="00331889">
          <w:rPr>
            <w:webHidden/>
          </w:rPr>
          <w:fldChar w:fldCharType="end"/>
        </w:r>
      </w:hyperlink>
    </w:p>
    <w:p w14:paraId="335FFA4A" w14:textId="252973E3" w:rsidR="00331889" w:rsidRDefault="00000000">
      <w:pPr>
        <w:pStyle w:val="TOC2"/>
        <w:rPr>
          <w:rFonts w:asciiTheme="minorHAnsi" w:eastAsiaTheme="minorEastAsia" w:hAnsiTheme="minorHAnsi" w:cstheme="minorBidi"/>
          <w:sz w:val="22"/>
          <w:szCs w:val="22"/>
        </w:rPr>
      </w:pPr>
      <w:hyperlink w:anchor="_Toc84223815" w:history="1">
        <w:r w:rsidR="00331889" w:rsidRPr="00C04EC8">
          <w:rPr>
            <w:rStyle w:val="Hyperlink"/>
          </w:rPr>
          <w:t>1.4.1 Importance of the Project</w:t>
        </w:r>
        <w:r w:rsidR="00331889">
          <w:rPr>
            <w:webHidden/>
          </w:rPr>
          <w:tab/>
        </w:r>
        <w:r w:rsidR="00331889">
          <w:rPr>
            <w:webHidden/>
          </w:rPr>
          <w:fldChar w:fldCharType="begin"/>
        </w:r>
        <w:r w:rsidR="00331889">
          <w:rPr>
            <w:webHidden/>
          </w:rPr>
          <w:instrText xml:space="preserve"> PAGEREF _Toc84223815 \h </w:instrText>
        </w:r>
        <w:r w:rsidR="00331889">
          <w:rPr>
            <w:webHidden/>
          </w:rPr>
        </w:r>
        <w:r w:rsidR="00331889">
          <w:rPr>
            <w:webHidden/>
          </w:rPr>
          <w:fldChar w:fldCharType="separate"/>
        </w:r>
        <w:r w:rsidR="00331889">
          <w:rPr>
            <w:webHidden/>
          </w:rPr>
          <w:t>1</w:t>
        </w:r>
        <w:r w:rsidR="00331889">
          <w:rPr>
            <w:webHidden/>
          </w:rPr>
          <w:fldChar w:fldCharType="end"/>
        </w:r>
      </w:hyperlink>
    </w:p>
    <w:p w14:paraId="0411C56C" w14:textId="5413BC14" w:rsidR="00331889" w:rsidRDefault="00000000">
      <w:pPr>
        <w:pStyle w:val="TOC2"/>
        <w:rPr>
          <w:rFonts w:asciiTheme="minorHAnsi" w:eastAsiaTheme="minorEastAsia" w:hAnsiTheme="minorHAnsi" w:cstheme="minorBidi"/>
          <w:sz w:val="22"/>
          <w:szCs w:val="22"/>
        </w:rPr>
      </w:pPr>
      <w:hyperlink w:anchor="_Toc84223816" w:history="1">
        <w:r w:rsidR="00331889" w:rsidRPr="00C04EC8">
          <w:rPr>
            <w:rStyle w:val="Hyperlink"/>
          </w:rPr>
          <w:t>1.4.2 Approach for the Project</w:t>
        </w:r>
        <w:r w:rsidR="00331889">
          <w:rPr>
            <w:webHidden/>
          </w:rPr>
          <w:tab/>
        </w:r>
        <w:r w:rsidR="00331889">
          <w:rPr>
            <w:webHidden/>
          </w:rPr>
          <w:fldChar w:fldCharType="begin"/>
        </w:r>
        <w:r w:rsidR="00331889">
          <w:rPr>
            <w:webHidden/>
          </w:rPr>
          <w:instrText xml:space="preserve"> PAGEREF _Toc84223816 \h </w:instrText>
        </w:r>
        <w:r w:rsidR="00331889">
          <w:rPr>
            <w:webHidden/>
          </w:rPr>
        </w:r>
        <w:r w:rsidR="00331889">
          <w:rPr>
            <w:webHidden/>
          </w:rPr>
          <w:fldChar w:fldCharType="separate"/>
        </w:r>
        <w:r w:rsidR="00331889">
          <w:rPr>
            <w:webHidden/>
          </w:rPr>
          <w:t>1</w:t>
        </w:r>
        <w:r w:rsidR="00331889">
          <w:rPr>
            <w:webHidden/>
          </w:rPr>
          <w:fldChar w:fldCharType="end"/>
        </w:r>
      </w:hyperlink>
    </w:p>
    <w:p w14:paraId="38CF8039" w14:textId="34ACB3D0" w:rsidR="00331889" w:rsidRDefault="00000000">
      <w:pPr>
        <w:pStyle w:val="TOC1"/>
        <w:rPr>
          <w:rFonts w:asciiTheme="minorHAnsi" w:eastAsiaTheme="minorEastAsia" w:hAnsiTheme="minorHAnsi" w:cstheme="minorBidi"/>
          <w:sz w:val="22"/>
          <w:szCs w:val="22"/>
        </w:rPr>
      </w:pPr>
      <w:hyperlink w:anchor="_Toc84223817" w:history="1">
        <w:r w:rsidR="00331889" w:rsidRPr="00C04EC8">
          <w:rPr>
            <w:rStyle w:val="Hyperlink"/>
          </w:rPr>
          <w:t>1.5 Summary</w:t>
        </w:r>
        <w:r w:rsidR="00331889">
          <w:rPr>
            <w:webHidden/>
          </w:rPr>
          <w:tab/>
        </w:r>
        <w:r w:rsidR="00331889">
          <w:rPr>
            <w:webHidden/>
          </w:rPr>
          <w:fldChar w:fldCharType="begin"/>
        </w:r>
        <w:r w:rsidR="00331889">
          <w:rPr>
            <w:webHidden/>
          </w:rPr>
          <w:instrText xml:space="preserve"> PAGEREF _Toc84223817 \h </w:instrText>
        </w:r>
        <w:r w:rsidR="00331889">
          <w:rPr>
            <w:webHidden/>
          </w:rPr>
        </w:r>
        <w:r w:rsidR="00331889">
          <w:rPr>
            <w:webHidden/>
          </w:rPr>
          <w:fldChar w:fldCharType="separate"/>
        </w:r>
        <w:r w:rsidR="00331889">
          <w:rPr>
            <w:webHidden/>
          </w:rPr>
          <w:t>1</w:t>
        </w:r>
        <w:r w:rsidR="00331889">
          <w:rPr>
            <w:webHidden/>
          </w:rPr>
          <w:fldChar w:fldCharType="end"/>
        </w:r>
      </w:hyperlink>
    </w:p>
    <w:p w14:paraId="0B76E932" w14:textId="0B1B48A5" w:rsidR="00331889" w:rsidRDefault="00000000">
      <w:pPr>
        <w:pStyle w:val="TOC1"/>
        <w:rPr>
          <w:rFonts w:asciiTheme="minorHAnsi" w:eastAsiaTheme="minorEastAsia" w:hAnsiTheme="minorHAnsi" w:cstheme="minorBidi"/>
          <w:sz w:val="22"/>
          <w:szCs w:val="22"/>
        </w:rPr>
      </w:pPr>
      <w:hyperlink w:anchor="_Toc84223818" w:history="1">
        <w:r w:rsidR="00331889" w:rsidRPr="00C04EC8">
          <w:rPr>
            <w:rStyle w:val="Hyperlink"/>
          </w:rPr>
          <w:t>SECTION 2. LITERATURE REVIEW AND PROJECT PLAN</w:t>
        </w:r>
        <w:r w:rsidR="00331889">
          <w:rPr>
            <w:webHidden/>
          </w:rPr>
          <w:tab/>
        </w:r>
        <w:r w:rsidR="00331889">
          <w:rPr>
            <w:webHidden/>
          </w:rPr>
          <w:fldChar w:fldCharType="begin"/>
        </w:r>
        <w:r w:rsidR="00331889">
          <w:rPr>
            <w:webHidden/>
          </w:rPr>
          <w:instrText xml:space="preserve"> PAGEREF _Toc84223818 \h </w:instrText>
        </w:r>
        <w:r w:rsidR="00331889">
          <w:rPr>
            <w:webHidden/>
          </w:rPr>
        </w:r>
        <w:r w:rsidR="00331889">
          <w:rPr>
            <w:webHidden/>
          </w:rPr>
          <w:fldChar w:fldCharType="separate"/>
        </w:r>
        <w:r w:rsidR="00331889">
          <w:rPr>
            <w:webHidden/>
          </w:rPr>
          <w:t>2</w:t>
        </w:r>
        <w:r w:rsidR="00331889">
          <w:rPr>
            <w:webHidden/>
          </w:rPr>
          <w:fldChar w:fldCharType="end"/>
        </w:r>
      </w:hyperlink>
    </w:p>
    <w:p w14:paraId="6BDCD883" w14:textId="4942C5BC" w:rsidR="00331889" w:rsidRDefault="00000000">
      <w:pPr>
        <w:pStyle w:val="TOC1"/>
        <w:rPr>
          <w:rFonts w:asciiTheme="minorHAnsi" w:eastAsiaTheme="minorEastAsia" w:hAnsiTheme="minorHAnsi" w:cstheme="minorBidi"/>
          <w:sz w:val="22"/>
          <w:szCs w:val="22"/>
        </w:rPr>
      </w:pPr>
      <w:hyperlink w:anchor="_Toc84223819" w:history="1">
        <w:r w:rsidR="00331889" w:rsidRPr="00C04EC8">
          <w:rPr>
            <w:rStyle w:val="Hyperlink"/>
          </w:rPr>
          <w:t>2.1 Introduction</w:t>
        </w:r>
        <w:r w:rsidR="00331889">
          <w:rPr>
            <w:webHidden/>
          </w:rPr>
          <w:tab/>
        </w:r>
        <w:r w:rsidR="00331889">
          <w:rPr>
            <w:webHidden/>
          </w:rPr>
          <w:fldChar w:fldCharType="begin"/>
        </w:r>
        <w:r w:rsidR="00331889">
          <w:rPr>
            <w:webHidden/>
          </w:rPr>
          <w:instrText xml:space="preserve"> PAGEREF _Toc84223819 \h </w:instrText>
        </w:r>
        <w:r w:rsidR="00331889">
          <w:rPr>
            <w:webHidden/>
          </w:rPr>
        </w:r>
        <w:r w:rsidR="00331889">
          <w:rPr>
            <w:webHidden/>
          </w:rPr>
          <w:fldChar w:fldCharType="separate"/>
        </w:r>
        <w:r w:rsidR="00331889">
          <w:rPr>
            <w:webHidden/>
          </w:rPr>
          <w:t>2</w:t>
        </w:r>
        <w:r w:rsidR="00331889">
          <w:rPr>
            <w:webHidden/>
          </w:rPr>
          <w:fldChar w:fldCharType="end"/>
        </w:r>
      </w:hyperlink>
    </w:p>
    <w:p w14:paraId="126B0005" w14:textId="2624591A" w:rsidR="00331889" w:rsidRDefault="00000000">
      <w:pPr>
        <w:pStyle w:val="TOC2"/>
        <w:rPr>
          <w:rFonts w:asciiTheme="minorHAnsi" w:eastAsiaTheme="minorEastAsia" w:hAnsiTheme="minorHAnsi" w:cstheme="minorBidi"/>
          <w:sz w:val="22"/>
          <w:szCs w:val="22"/>
        </w:rPr>
      </w:pPr>
      <w:hyperlink w:anchor="_Toc84223820" w:history="1">
        <w:r w:rsidR="00331889" w:rsidRPr="00C04EC8">
          <w:rPr>
            <w:rStyle w:val="Hyperlink"/>
          </w:rPr>
          <w:t>2.1.1  Applied Framework</w:t>
        </w:r>
        <w:r w:rsidR="00331889">
          <w:rPr>
            <w:webHidden/>
          </w:rPr>
          <w:tab/>
        </w:r>
        <w:r w:rsidR="00331889">
          <w:rPr>
            <w:webHidden/>
          </w:rPr>
          <w:fldChar w:fldCharType="begin"/>
        </w:r>
        <w:r w:rsidR="00331889">
          <w:rPr>
            <w:webHidden/>
          </w:rPr>
          <w:instrText xml:space="preserve"> PAGEREF _Toc84223820 \h </w:instrText>
        </w:r>
        <w:r w:rsidR="00331889">
          <w:rPr>
            <w:webHidden/>
          </w:rPr>
        </w:r>
        <w:r w:rsidR="00331889">
          <w:rPr>
            <w:webHidden/>
          </w:rPr>
          <w:fldChar w:fldCharType="separate"/>
        </w:r>
        <w:r w:rsidR="00331889">
          <w:rPr>
            <w:webHidden/>
          </w:rPr>
          <w:t>2</w:t>
        </w:r>
        <w:r w:rsidR="00331889">
          <w:rPr>
            <w:webHidden/>
          </w:rPr>
          <w:fldChar w:fldCharType="end"/>
        </w:r>
      </w:hyperlink>
    </w:p>
    <w:p w14:paraId="2DEC7EFB" w14:textId="77797524" w:rsidR="00331889" w:rsidRDefault="00000000">
      <w:pPr>
        <w:pStyle w:val="TOC1"/>
        <w:rPr>
          <w:rFonts w:asciiTheme="minorHAnsi" w:eastAsiaTheme="minorEastAsia" w:hAnsiTheme="minorHAnsi" w:cstheme="minorBidi"/>
          <w:sz w:val="22"/>
          <w:szCs w:val="22"/>
        </w:rPr>
      </w:pPr>
      <w:hyperlink w:anchor="_Toc84223821" w:history="1">
        <w:r w:rsidR="00331889" w:rsidRPr="00C04EC8">
          <w:rPr>
            <w:rStyle w:val="Hyperlink"/>
          </w:rPr>
          <w:t>2.2 Method for Discovering Literature</w:t>
        </w:r>
        <w:r w:rsidR="00331889">
          <w:rPr>
            <w:webHidden/>
          </w:rPr>
          <w:tab/>
        </w:r>
        <w:r w:rsidR="00331889">
          <w:rPr>
            <w:webHidden/>
          </w:rPr>
          <w:fldChar w:fldCharType="begin"/>
        </w:r>
        <w:r w:rsidR="00331889">
          <w:rPr>
            <w:webHidden/>
          </w:rPr>
          <w:instrText xml:space="preserve"> PAGEREF _Toc84223821 \h </w:instrText>
        </w:r>
        <w:r w:rsidR="00331889">
          <w:rPr>
            <w:webHidden/>
          </w:rPr>
        </w:r>
        <w:r w:rsidR="00331889">
          <w:rPr>
            <w:webHidden/>
          </w:rPr>
          <w:fldChar w:fldCharType="separate"/>
        </w:r>
        <w:r w:rsidR="00331889">
          <w:rPr>
            <w:webHidden/>
          </w:rPr>
          <w:t>2</w:t>
        </w:r>
        <w:r w:rsidR="00331889">
          <w:rPr>
            <w:webHidden/>
          </w:rPr>
          <w:fldChar w:fldCharType="end"/>
        </w:r>
      </w:hyperlink>
    </w:p>
    <w:p w14:paraId="64D041BE" w14:textId="77F77429" w:rsidR="00331889" w:rsidRDefault="00000000">
      <w:pPr>
        <w:pStyle w:val="TOC2"/>
        <w:rPr>
          <w:rFonts w:asciiTheme="minorHAnsi" w:eastAsiaTheme="minorEastAsia" w:hAnsiTheme="minorHAnsi" w:cstheme="minorBidi"/>
          <w:sz w:val="22"/>
          <w:szCs w:val="22"/>
        </w:rPr>
      </w:pPr>
      <w:hyperlink w:anchor="_Toc84223822" w:history="1">
        <w:r w:rsidR="00331889" w:rsidRPr="00C04EC8">
          <w:rPr>
            <w:rStyle w:val="Hyperlink"/>
          </w:rPr>
          <w:t>2.2.1 Inclusion and Exclusion Criteria</w:t>
        </w:r>
        <w:r w:rsidR="00331889">
          <w:rPr>
            <w:webHidden/>
          </w:rPr>
          <w:tab/>
        </w:r>
        <w:r w:rsidR="00331889">
          <w:rPr>
            <w:webHidden/>
          </w:rPr>
          <w:fldChar w:fldCharType="begin"/>
        </w:r>
        <w:r w:rsidR="00331889">
          <w:rPr>
            <w:webHidden/>
          </w:rPr>
          <w:instrText xml:space="preserve"> PAGEREF _Toc84223822 \h </w:instrText>
        </w:r>
        <w:r w:rsidR="00331889">
          <w:rPr>
            <w:webHidden/>
          </w:rPr>
        </w:r>
        <w:r w:rsidR="00331889">
          <w:rPr>
            <w:webHidden/>
          </w:rPr>
          <w:fldChar w:fldCharType="separate"/>
        </w:r>
        <w:r w:rsidR="00331889">
          <w:rPr>
            <w:webHidden/>
          </w:rPr>
          <w:t>2</w:t>
        </w:r>
        <w:r w:rsidR="00331889">
          <w:rPr>
            <w:webHidden/>
          </w:rPr>
          <w:fldChar w:fldCharType="end"/>
        </w:r>
      </w:hyperlink>
    </w:p>
    <w:p w14:paraId="2476F8B5" w14:textId="1114F3C5" w:rsidR="00331889" w:rsidRDefault="00000000">
      <w:pPr>
        <w:pStyle w:val="TOC2"/>
        <w:rPr>
          <w:rFonts w:asciiTheme="minorHAnsi" w:eastAsiaTheme="minorEastAsia" w:hAnsiTheme="minorHAnsi" w:cstheme="minorBidi"/>
          <w:sz w:val="22"/>
          <w:szCs w:val="22"/>
        </w:rPr>
      </w:pPr>
      <w:hyperlink w:anchor="_Toc84223823" w:history="1">
        <w:r w:rsidR="00331889" w:rsidRPr="00C04EC8">
          <w:rPr>
            <w:rStyle w:val="Hyperlink"/>
          </w:rPr>
          <w:t>2.2.2 Search Strategy</w:t>
        </w:r>
        <w:r w:rsidR="00331889">
          <w:rPr>
            <w:webHidden/>
          </w:rPr>
          <w:tab/>
        </w:r>
        <w:r w:rsidR="00331889">
          <w:rPr>
            <w:webHidden/>
          </w:rPr>
          <w:fldChar w:fldCharType="begin"/>
        </w:r>
        <w:r w:rsidR="00331889">
          <w:rPr>
            <w:webHidden/>
          </w:rPr>
          <w:instrText xml:space="preserve"> PAGEREF _Toc84223823 \h </w:instrText>
        </w:r>
        <w:r w:rsidR="00331889">
          <w:rPr>
            <w:webHidden/>
          </w:rPr>
        </w:r>
        <w:r w:rsidR="00331889">
          <w:rPr>
            <w:webHidden/>
          </w:rPr>
          <w:fldChar w:fldCharType="separate"/>
        </w:r>
        <w:r w:rsidR="00331889">
          <w:rPr>
            <w:webHidden/>
          </w:rPr>
          <w:t>2</w:t>
        </w:r>
        <w:r w:rsidR="00331889">
          <w:rPr>
            <w:webHidden/>
          </w:rPr>
          <w:fldChar w:fldCharType="end"/>
        </w:r>
      </w:hyperlink>
    </w:p>
    <w:p w14:paraId="032FF3B3" w14:textId="26D9EAE7" w:rsidR="00331889" w:rsidRDefault="00000000">
      <w:pPr>
        <w:pStyle w:val="TOC1"/>
        <w:rPr>
          <w:rFonts w:asciiTheme="minorHAnsi" w:eastAsiaTheme="minorEastAsia" w:hAnsiTheme="minorHAnsi" w:cstheme="minorBidi"/>
          <w:sz w:val="22"/>
          <w:szCs w:val="22"/>
        </w:rPr>
      </w:pPr>
      <w:hyperlink w:anchor="_Toc84223824" w:history="1">
        <w:r w:rsidR="00331889" w:rsidRPr="00C04EC8">
          <w:rPr>
            <w:rStyle w:val="Hyperlink"/>
          </w:rPr>
          <w:t>2.3 Review of Scholarly and Practitioner Literature</w:t>
        </w:r>
        <w:r w:rsidR="00331889">
          <w:rPr>
            <w:webHidden/>
          </w:rPr>
          <w:tab/>
        </w:r>
        <w:r w:rsidR="00331889">
          <w:rPr>
            <w:webHidden/>
          </w:rPr>
          <w:fldChar w:fldCharType="begin"/>
        </w:r>
        <w:r w:rsidR="00331889">
          <w:rPr>
            <w:webHidden/>
          </w:rPr>
          <w:instrText xml:space="preserve"> PAGEREF _Toc84223824 \h </w:instrText>
        </w:r>
        <w:r w:rsidR="00331889">
          <w:rPr>
            <w:webHidden/>
          </w:rPr>
        </w:r>
        <w:r w:rsidR="00331889">
          <w:rPr>
            <w:webHidden/>
          </w:rPr>
          <w:fldChar w:fldCharType="separate"/>
        </w:r>
        <w:r w:rsidR="00331889">
          <w:rPr>
            <w:webHidden/>
          </w:rPr>
          <w:t>2</w:t>
        </w:r>
        <w:r w:rsidR="00331889">
          <w:rPr>
            <w:webHidden/>
          </w:rPr>
          <w:fldChar w:fldCharType="end"/>
        </w:r>
      </w:hyperlink>
    </w:p>
    <w:p w14:paraId="61A4D97D" w14:textId="6425CF32" w:rsidR="00331889" w:rsidRDefault="00000000">
      <w:pPr>
        <w:pStyle w:val="TOC2"/>
        <w:rPr>
          <w:rFonts w:asciiTheme="minorHAnsi" w:eastAsiaTheme="minorEastAsia" w:hAnsiTheme="minorHAnsi" w:cstheme="minorBidi"/>
          <w:sz w:val="22"/>
          <w:szCs w:val="22"/>
        </w:rPr>
      </w:pPr>
      <w:hyperlink w:anchor="_Toc84223825" w:history="1">
        <w:r w:rsidR="00331889" w:rsidRPr="00C04EC8">
          <w:rPr>
            <w:rStyle w:val="Hyperlink"/>
          </w:rPr>
          <w:t>2.3.1 Historic and Current Business Problem Trends</w:t>
        </w:r>
        <w:r w:rsidR="00331889">
          <w:rPr>
            <w:webHidden/>
          </w:rPr>
          <w:tab/>
        </w:r>
        <w:r w:rsidR="00331889">
          <w:rPr>
            <w:webHidden/>
          </w:rPr>
          <w:fldChar w:fldCharType="begin"/>
        </w:r>
        <w:r w:rsidR="00331889">
          <w:rPr>
            <w:webHidden/>
          </w:rPr>
          <w:instrText xml:space="preserve"> PAGEREF _Toc84223825 \h </w:instrText>
        </w:r>
        <w:r w:rsidR="00331889">
          <w:rPr>
            <w:webHidden/>
          </w:rPr>
        </w:r>
        <w:r w:rsidR="00331889">
          <w:rPr>
            <w:webHidden/>
          </w:rPr>
          <w:fldChar w:fldCharType="separate"/>
        </w:r>
        <w:r w:rsidR="00331889">
          <w:rPr>
            <w:webHidden/>
          </w:rPr>
          <w:t>2</w:t>
        </w:r>
        <w:r w:rsidR="00331889">
          <w:rPr>
            <w:webHidden/>
          </w:rPr>
          <w:fldChar w:fldCharType="end"/>
        </w:r>
      </w:hyperlink>
    </w:p>
    <w:p w14:paraId="0C388AD9" w14:textId="0C29C019" w:rsidR="00331889" w:rsidRDefault="00000000">
      <w:pPr>
        <w:pStyle w:val="TOC2"/>
        <w:rPr>
          <w:rFonts w:asciiTheme="minorHAnsi" w:eastAsiaTheme="minorEastAsia" w:hAnsiTheme="minorHAnsi" w:cstheme="minorBidi"/>
          <w:sz w:val="22"/>
          <w:szCs w:val="22"/>
        </w:rPr>
      </w:pPr>
      <w:hyperlink w:anchor="_Toc84223826" w:history="1">
        <w:r w:rsidR="00331889" w:rsidRPr="00C04EC8">
          <w:rPr>
            <w:rStyle w:val="Hyperlink"/>
          </w:rPr>
          <w:t>2.3.2  Previous Efforts to Address the Problem</w:t>
        </w:r>
        <w:r w:rsidR="00331889">
          <w:rPr>
            <w:webHidden/>
          </w:rPr>
          <w:tab/>
        </w:r>
        <w:r w:rsidR="00331889">
          <w:rPr>
            <w:webHidden/>
          </w:rPr>
          <w:fldChar w:fldCharType="begin"/>
        </w:r>
        <w:r w:rsidR="00331889">
          <w:rPr>
            <w:webHidden/>
          </w:rPr>
          <w:instrText xml:space="preserve"> PAGEREF _Toc84223826 \h </w:instrText>
        </w:r>
        <w:r w:rsidR="00331889">
          <w:rPr>
            <w:webHidden/>
          </w:rPr>
        </w:r>
        <w:r w:rsidR="00331889">
          <w:rPr>
            <w:webHidden/>
          </w:rPr>
          <w:fldChar w:fldCharType="separate"/>
        </w:r>
        <w:r w:rsidR="00331889">
          <w:rPr>
            <w:webHidden/>
          </w:rPr>
          <w:t>2</w:t>
        </w:r>
        <w:r w:rsidR="00331889">
          <w:rPr>
            <w:webHidden/>
          </w:rPr>
          <w:fldChar w:fldCharType="end"/>
        </w:r>
      </w:hyperlink>
    </w:p>
    <w:p w14:paraId="703369AA" w14:textId="1B3C5B4D" w:rsidR="00331889" w:rsidRDefault="00000000">
      <w:pPr>
        <w:pStyle w:val="TOC1"/>
        <w:rPr>
          <w:rFonts w:asciiTheme="minorHAnsi" w:eastAsiaTheme="minorEastAsia" w:hAnsiTheme="minorHAnsi" w:cstheme="minorBidi"/>
          <w:sz w:val="22"/>
          <w:szCs w:val="22"/>
        </w:rPr>
      </w:pPr>
      <w:hyperlink w:anchor="_Toc84223827" w:history="1">
        <w:r w:rsidR="00331889" w:rsidRPr="00C04EC8">
          <w:rPr>
            <w:rStyle w:val="Hyperlink"/>
          </w:rPr>
          <w:t>2.4 Summary of Literature</w:t>
        </w:r>
        <w:r w:rsidR="00331889">
          <w:rPr>
            <w:webHidden/>
          </w:rPr>
          <w:tab/>
        </w:r>
        <w:r w:rsidR="00331889">
          <w:rPr>
            <w:webHidden/>
          </w:rPr>
          <w:fldChar w:fldCharType="begin"/>
        </w:r>
        <w:r w:rsidR="00331889">
          <w:rPr>
            <w:webHidden/>
          </w:rPr>
          <w:instrText xml:space="preserve"> PAGEREF _Toc84223827 \h </w:instrText>
        </w:r>
        <w:r w:rsidR="00331889">
          <w:rPr>
            <w:webHidden/>
          </w:rPr>
        </w:r>
        <w:r w:rsidR="00331889">
          <w:rPr>
            <w:webHidden/>
          </w:rPr>
          <w:fldChar w:fldCharType="separate"/>
        </w:r>
        <w:r w:rsidR="00331889">
          <w:rPr>
            <w:webHidden/>
          </w:rPr>
          <w:t>2</w:t>
        </w:r>
        <w:r w:rsidR="00331889">
          <w:rPr>
            <w:webHidden/>
          </w:rPr>
          <w:fldChar w:fldCharType="end"/>
        </w:r>
      </w:hyperlink>
    </w:p>
    <w:p w14:paraId="7F699FDB" w14:textId="4413BD2C" w:rsidR="00331889" w:rsidRDefault="00000000">
      <w:pPr>
        <w:pStyle w:val="TOC1"/>
        <w:rPr>
          <w:rFonts w:asciiTheme="minorHAnsi" w:eastAsiaTheme="minorEastAsia" w:hAnsiTheme="minorHAnsi" w:cstheme="minorBidi"/>
          <w:sz w:val="22"/>
          <w:szCs w:val="22"/>
        </w:rPr>
      </w:pPr>
      <w:hyperlink w:anchor="_Toc84223828" w:history="1">
        <w:r w:rsidR="00331889" w:rsidRPr="00C04EC8">
          <w:rPr>
            <w:rStyle w:val="Hyperlink"/>
          </w:rPr>
          <w:t>2.5 Recruitment</w:t>
        </w:r>
        <w:r w:rsidR="00331889">
          <w:rPr>
            <w:webHidden/>
          </w:rPr>
          <w:tab/>
        </w:r>
        <w:r w:rsidR="00331889">
          <w:rPr>
            <w:webHidden/>
          </w:rPr>
          <w:fldChar w:fldCharType="begin"/>
        </w:r>
        <w:r w:rsidR="00331889">
          <w:rPr>
            <w:webHidden/>
          </w:rPr>
          <w:instrText xml:space="preserve"> PAGEREF _Toc84223828 \h </w:instrText>
        </w:r>
        <w:r w:rsidR="00331889">
          <w:rPr>
            <w:webHidden/>
          </w:rPr>
        </w:r>
        <w:r w:rsidR="00331889">
          <w:rPr>
            <w:webHidden/>
          </w:rPr>
          <w:fldChar w:fldCharType="separate"/>
        </w:r>
        <w:r w:rsidR="00331889">
          <w:rPr>
            <w:webHidden/>
          </w:rPr>
          <w:t>2</w:t>
        </w:r>
        <w:r w:rsidR="00331889">
          <w:rPr>
            <w:webHidden/>
          </w:rPr>
          <w:fldChar w:fldCharType="end"/>
        </w:r>
      </w:hyperlink>
    </w:p>
    <w:p w14:paraId="12269391" w14:textId="325CD9E3" w:rsidR="00331889" w:rsidRDefault="00000000">
      <w:pPr>
        <w:pStyle w:val="TOC1"/>
        <w:rPr>
          <w:rFonts w:asciiTheme="minorHAnsi" w:eastAsiaTheme="minorEastAsia" w:hAnsiTheme="minorHAnsi" w:cstheme="minorBidi"/>
          <w:sz w:val="22"/>
          <w:szCs w:val="22"/>
        </w:rPr>
      </w:pPr>
      <w:hyperlink w:anchor="_Toc84223829" w:history="1">
        <w:r w:rsidR="00331889" w:rsidRPr="00C04EC8">
          <w:rPr>
            <w:rStyle w:val="Hyperlink"/>
          </w:rPr>
          <w:t>2.6 Project Study Protocol</w:t>
        </w:r>
        <w:r w:rsidR="00331889">
          <w:rPr>
            <w:webHidden/>
          </w:rPr>
          <w:tab/>
        </w:r>
        <w:r w:rsidR="00331889">
          <w:rPr>
            <w:webHidden/>
          </w:rPr>
          <w:fldChar w:fldCharType="begin"/>
        </w:r>
        <w:r w:rsidR="00331889">
          <w:rPr>
            <w:webHidden/>
          </w:rPr>
          <w:instrText xml:space="preserve"> PAGEREF _Toc84223829 \h </w:instrText>
        </w:r>
        <w:r w:rsidR="00331889">
          <w:rPr>
            <w:webHidden/>
          </w:rPr>
        </w:r>
        <w:r w:rsidR="00331889">
          <w:rPr>
            <w:webHidden/>
          </w:rPr>
          <w:fldChar w:fldCharType="separate"/>
        </w:r>
        <w:r w:rsidR="00331889">
          <w:rPr>
            <w:webHidden/>
          </w:rPr>
          <w:t>2</w:t>
        </w:r>
        <w:r w:rsidR="00331889">
          <w:rPr>
            <w:webHidden/>
          </w:rPr>
          <w:fldChar w:fldCharType="end"/>
        </w:r>
      </w:hyperlink>
    </w:p>
    <w:p w14:paraId="6CF7D0A7" w14:textId="51F11426" w:rsidR="00331889" w:rsidRDefault="00000000">
      <w:pPr>
        <w:pStyle w:val="TOC2"/>
        <w:rPr>
          <w:rFonts w:asciiTheme="minorHAnsi" w:eastAsiaTheme="minorEastAsia" w:hAnsiTheme="minorHAnsi" w:cstheme="minorBidi"/>
          <w:sz w:val="22"/>
          <w:szCs w:val="22"/>
        </w:rPr>
      </w:pPr>
      <w:hyperlink w:anchor="_Toc84223830" w:history="1">
        <w:r w:rsidR="00331889" w:rsidRPr="00C04EC8">
          <w:rPr>
            <w:rStyle w:val="Hyperlink"/>
          </w:rPr>
          <w:t>2.6.1 Data Sources</w:t>
        </w:r>
        <w:r w:rsidR="00331889">
          <w:rPr>
            <w:webHidden/>
          </w:rPr>
          <w:tab/>
        </w:r>
        <w:r w:rsidR="00331889">
          <w:rPr>
            <w:webHidden/>
          </w:rPr>
          <w:fldChar w:fldCharType="begin"/>
        </w:r>
        <w:r w:rsidR="00331889">
          <w:rPr>
            <w:webHidden/>
          </w:rPr>
          <w:instrText xml:space="preserve"> PAGEREF _Toc84223830 \h </w:instrText>
        </w:r>
        <w:r w:rsidR="00331889">
          <w:rPr>
            <w:webHidden/>
          </w:rPr>
        </w:r>
        <w:r w:rsidR="00331889">
          <w:rPr>
            <w:webHidden/>
          </w:rPr>
          <w:fldChar w:fldCharType="separate"/>
        </w:r>
        <w:r w:rsidR="00331889">
          <w:rPr>
            <w:webHidden/>
          </w:rPr>
          <w:t>2</w:t>
        </w:r>
        <w:r w:rsidR="00331889">
          <w:rPr>
            <w:webHidden/>
          </w:rPr>
          <w:fldChar w:fldCharType="end"/>
        </w:r>
      </w:hyperlink>
    </w:p>
    <w:p w14:paraId="7A0C9299" w14:textId="0CDCB168" w:rsidR="00331889" w:rsidRDefault="00000000">
      <w:pPr>
        <w:pStyle w:val="TOC2"/>
        <w:rPr>
          <w:rFonts w:asciiTheme="minorHAnsi" w:eastAsiaTheme="minorEastAsia" w:hAnsiTheme="minorHAnsi" w:cstheme="minorBidi"/>
          <w:sz w:val="22"/>
          <w:szCs w:val="22"/>
        </w:rPr>
      </w:pPr>
      <w:hyperlink w:anchor="_Toc84223831" w:history="1">
        <w:r w:rsidR="00331889" w:rsidRPr="00C04EC8">
          <w:rPr>
            <w:rStyle w:val="Hyperlink"/>
          </w:rPr>
          <w:t>2.6.2 Data Collection</w:t>
        </w:r>
        <w:r w:rsidR="00331889">
          <w:rPr>
            <w:webHidden/>
          </w:rPr>
          <w:tab/>
        </w:r>
        <w:r w:rsidR="00331889">
          <w:rPr>
            <w:webHidden/>
          </w:rPr>
          <w:fldChar w:fldCharType="begin"/>
        </w:r>
        <w:r w:rsidR="00331889">
          <w:rPr>
            <w:webHidden/>
          </w:rPr>
          <w:instrText xml:space="preserve"> PAGEREF _Toc84223831 \h </w:instrText>
        </w:r>
        <w:r w:rsidR="00331889">
          <w:rPr>
            <w:webHidden/>
          </w:rPr>
        </w:r>
        <w:r w:rsidR="00331889">
          <w:rPr>
            <w:webHidden/>
          </w:rPr>
          <w:fldChar w:fldCharType="separate"/>
        </w:r>
        <w:r w:rsidR="00331889">
          <w:rPr>
            <w:webHidden/>
          </w:rPr>
          <w:t>2</w:t>
        </w:r>
        <w:r w:rsidR="00331889">
          <w:rPr>
            <w:webHidden/>
          </w:rPr>
          <w:fldChar w:fldCharType="end"/>
        </w:r>
      </w:hyperlink>
    </w:p>
    <w:p w14:paraId="4F60E234" w14:textId="14483792" w:rsidR="00331889" w:rsidRDefault="00000000">
      <w:pPr>
        <w:pStyle w:val="TOC2"/>
        <w:rPr>
          <w:rFonts w:asciiTheme="minorHAnsi" w:eastAsiaTheme="minorEastAsia" w:hAnsiTheme="minorHAnsi" w:cstheme="minorBidi"/>
          <w:sz w:val="22"/>
          <w:szCs w:val="22"/>
        </w:rPr>
      </w:pPr>
      <w:hyperlink w:anchor="_Toc84223832" w:history="1">
        <w:r w:rsidR="00331889" w:rsidRPr="00C04EC8">
          <w:rPr>
            <w:rStyle w:val="Hyperlink"/>
          </w:rPr>
          <w:t>2.6.3 Data Analysis Plan and Presentation</w:t>
        </w:r>
        <w:r w:rsidR="00331889">
          <w:rPr>
            <w:webHidden/>
          </w:rPr>
          <w:tab/>
        </w:r>
        <w:r w:rsidR="00331889">
          <w:rPr>
            <w:webHidden/>
          </w:rPr>
          <w:fldChar w:fldCharType="begin"/>
        </w:r>
        <w:r w:rsidR="00331889">
          <w:rPr>
            <w:webHidden/>
          </w:rPr>
          <w:instrText xml:space="preserve"> PAGEREF _Toc84223832 \h </w:instrText>
        </w:r>
        <w:r w:rsidR="00331889">
          <w:rPr>
            <w:webHidden/>
          </w:rPr>
        </w:r>
        <w:r w:rsidR="00331889">
          <w:rPr>
            <w:webHidden/>
          </w:rPr>
          <w:fldChar w:fldCharType="separate"/>
        </w:r>
        <w:r w:rsidR="00331889">
          <w:rPr>
            <w:webHidden/>
          </w:rPr>
          <w:t>2</w:t>
        </w:r>
        <w:r w:rsidR="00331889">
          <w:rPr>
            <w:webHidden/>
          </w:rPr>
          <w:fldChar w:fldCharType="end"/>
        </w:r>
      </w:hyperlink>
    </w:p>
    <w:p w14:paraId="52D2D103" w14:textId="6E8C60E1" w:rsidR="00331889" w:rsidRDefault="00000000">
      <w:pPr>
        <w:pStyle w:val="TOC2"/>
        <w:rPr>
          <w:rFonts w:asciiTheme="minorHAnsi" w:eastAsiaTheme="minorEastAsia" w:hAnsiTheme="minorHAnsi" w:cstheme="minorBidi"/>
          <w:sz w:val="22"/>
          <w:szCs w:val="22"/>
        </w:rPr>
      </w:pPr>
      <w:hyperlink w:anchor="_Toc84223833" w:history="1">
        <w:r w:rsidR="00331889" w:rsidRPr="00C04EC8">
          <w:rPr>
            <w:rStyle w:val="Hyperlink"/>
          </w:rPr>
          <w:t>2.6.4 Validity and Reliability/Trustworthiness</w:t>
        </w:r>
        <w:r w:rsidR="00331889">
          <w:rPr>
            <w:webHidden/>
          </w:rPr>
          <w:tab/>
        </w:r>
        <w:r w:rsidR="00331889">
          <w:rPr>
            <w:webHidden/>
          </w:rPr>
          <w:fldChar w:fldCharType="begin"/>
        </w:r>
        <w:r w:rsidR="00331889">
          <w:rPr>
            <w:webHidden/>
          </w:rPr>
          <w:instrText xml:space="preserve"> PAGEREF _Toc84223833 \h </w:instrText>
        </w:r>
        <w:r w:rsidR="00331889">
          <w:rPr>
            <w:webHidden/>
          </w:rPr>
        </w:r>
        <w:r w:rsidR="00331889">
          <w:rPr>
            <w:webHidden/>
          </w:rPr>
          <w:fldChar w:fldCharType="separate"/>
        </w:r>
        <w:r w:rsidR="00331889">
          <w:rPr>
            <w:webHidden/>
          </w:rPr>
          <w:t>2</w:t>
        </w:r>
        <w:r w:rsidR="00331889">
          <w:rPr>
            <w:webHidden/>
          </w:rPr>
          <w:fldChar w:fldCharType="end"/>
        </w:r>
      </w:hyperlink>
    </w:p>
    <w:p w14:paraId="7CA93E0C" w14:textId="0CEED0C6" w:rsidR="00331889" w:rsidRDefault="00000000">
      <w:pPr>
        <w:pStyle w:val="TOC2"/>
        <w:rPr>
          <w:rFonts w:asciiTheme="minorHAnsi" w:eastAsiaTheme="minorEastAsia" w:hAnsiTheme="minorHAnsi" w:cstheme="minorBidi"/>
          <w:sz w:val="22"/>
          <w:szCs w:val="22"/>
        </w:rPr>
      </w:pPr>
      <w:hyperlink w:anchor="_Toc84223834" w:history="1">
        <w:r w:rsidR="00331889" w:rsidRPr="00C04EC8">
          <w:rPr>
            <w:rStyle w:val="Hyperlink"/>
          </w:rPr>
          <w:t>2.6.5 Ethical Considerations</w:t>
        </w:r>
        <w:r w:rsidR="00331889">
          <w:rPr>
            <w:webHidden/>
          </w:rPr>
          <w:tab/>
        </w:r>
        <w:r w:rsidR="00331889">
          <w:rPr>
            <w:webHidden/>
          </w:rPr>
          <w:fldChar w:fldCharType="begin"/>
        </w:r>
        <w:r w:rsidR="00331889">
          <w:rPr>
            <w:webHidden/>
          </w:rPr>
          <w:instrText xml:space="preserve"> PAGEREF _Toc84223834 \h </w:instrText>
        </w:r>
        <w:r w:rsidR="00331889">
          <w:rPr>
            <w:webHidden/>
          </w:rPr>
        </w:r>
        <w:r w:rsidR="00331889">
          <w:rPr>
            <w:webHidden/>
          </w:rPr>
          <w:fldChar w:fldCharType="separate"/>
        </w:r>
        <w:r w:rsidR="00331889">
          <w:rPr>
            <w:webHidden/>
          </w:rPr>
          <w:t>2</w:t>
        </w:r>
        <w:r w:rsidR="00331889">
          <w:rPr>
            <w:webHidden/>
          </w:rPr>
          <w:fldChar w:fldCharType="end"/>
        </w:r>
      </w:hyperlink>
    </w:p>
    <w:p w14:paraId="03BE4A06" w14:textId="3D5419C0" w:rsidR="00331889" w:rsidRDefault="00000000">
      <w:pPr>
        <w:pStyle w:val="TOC1"/>
        <w:rPr>
          <w:rFonts w:asciiTheme="minorHAnsi" w:eastAsiaTheme="minorEastAsia" w:hAnsiTheme="minorHAnsi" w:cstheme="minorBidi"/>
          <w:sz w:val="22"/>
          <w:szCs w:val="22"/>
        </w:rPr>
      </w:pPr>
      <w:hyperlink w:anchor="_Toc84223835" w:history="1">
        <w:r w:rsidR="00331889" w:rsidRPr="00C04EC8">
          <w:rPr>
            <w:rStyle w:val="Hyperlink"/>
          </w:rPr>
          <w:t>2.7 Overview of the Project Study Plan</w:t>
        </w:r>
        <w:r w:rsidR="00331889">
          <w:rPr>
            <w:webHidden/>
          </w:rPr>
          <w:tab/>
        </w:r>
        <w:r w:rsidR="00331889">
          <w:rPr>
            <w:webHidden/>
          </w:rPr>
          <w:fldChar w:fldCharType="begin"/>
        </w:r>
        <w:r w:rsidR="00331889">
          <w:rPr>
            <w:webHidden/>
          </w:rPr>
          <w:instrText xml:space="preserve"> PAGEREF _Toc84223835 \h </w:instrText>
        </w:r>
        <w:r w:rsidR="00331889">
          <w:rPr>
            <w:webHidden/>
          </w:rPr>
        </w:r>
        <w:r w:rsidR="00331889">
          <w:rPr>
            <w:webHidden/>
          </w:rPr>
          <w:fldChar w:fldCharType="separate"/>
        </w:r>
        <w:r w:rsidR="00331889">
          <w:rPr>
            <w:webHidden/>
          </w:rPr>
          <w:t>3</w:t>
        </w:r>
        <w:r w:rsidR="00331889">
          <w:rPr>
            <w:webHidden/>
          </w:rPr>
          <w:fldChar w:fldCharType="end"/>
        </w:r>
      </w:hyperlink>
    </w:p>
    <w:p w14:paraId="362A7ECE" w14:textId="758BAB98" w:rsidR="00331889" w:rsidRDefault="00000000">
      <w:pPr>
        <w:pStyle w:val="TOC1"/>
        <w:rPr>
          <w:rFonts w:asciiTheme="minorHAnsi" w:eastAsiaTheme="minorEastAsia" w:hAnsiTheme="minorHAnsi" w:cstheme="minorBidi"/>
          <w:sz w:val="22"/>
          <w:szCs w:val="22"/>
        </w:rPr>
      </w:pPr>
      <w:hyperlink w:anchor="_Toc84223836" w:history="1">
        <w:r w:rsidR="00331889" w:rsidRPr="00C04EC8">
          <w:rPr>
            <w:rStyle w:val="Hyperlink"/>
          </w:rPr>
          <w:t>2.8 Summary and Conclusion</w:t>
        </w:r>
        <w:r w:rsidR="00331889">
          <w:rPr>
            <w:webHidden/>
          </w:rPr>
          <w:tab/>
        </w:r>
        <w:r w:rsidR="00331889">
          <w:rPr>
            <w:webHidden/>
          </w:rPr>
          <w:fldChar w:fldCharType="begin"/>
        </w:r>
        <w:r w:rsidR="00331889">
          <w:rPr>
            <w:webHidden/>
          </w:rPr>
          <w:instrText xml:space="preserve"> PAGEREF _Toc84223836 \h </w:instrText>
        </w:r>
        <w:r w:rsidR="00331889">
          <w:rPr>
            <w:webHidden/>
          </w:rPr>
        </w:r>
        <w:r w:rsidR="00331889">
          <w:rPr>
            <w:webHidden/>
          </w:rPr>
          <w:fldChar w:fldCharType="separate"/>
        </w:r>
        <w:r w:rsidR="00331889">
          <w:rPr>
            <w:webHidden/>
          </w:rPr>
          <w:t>3</w:t>
        </w:r>
        <w:r w:rsidR="00331889">
          <w:rPr>
            <w:webHidden/>
          </w:rPr>
          <w:fldChar w:fldCharType="end"/>
        </w:r>
      </w:hyperlink>
    </w:p>
    <w:p w14:paraId="174F6846" w14:textId="6095D14D" w:rsidR="00331889" w:rsidRDefault="00000000">
      <w:pPr>
        <w:pStyle w:val="TOC1"/>
        <w:rPr>
          <w:rFonts w:asciiTheme="minorHAnsi" w:eastAsiaTheme="minorEastAsia" w:hAnsiTheme="minorHAnsi" w:cstheme="minorBidi"/>
          <w:sz w:val="22"/>
          <w:szCs w:val="22"/>
        </w:rPr>
      </w:pPr>
      <w:hyperlink w:anchor="_Toc84223837" w:history="1">
        <w:r w:rsidR="00331889" w:rsidRPr="00C04EC8">
          <w:rPr>
            <w:rStyle w:val="Hyperlink"/>
          </w:rPr>
          <w:t>SECTION 3. RESULTS, DISUSSION, AND IMPLICATIONS</w:t>
        </w:r>
        <w:r w:rsidR="00331889">
          <w:rPr>
            <w:webHidden/>
          </w:rPr>
          <w:tab/>
        </w:r>
        <w:r w:rsidR="00331889">
          <w:rPr>
            <w:webHidden/>
          </w:rPr>
          <w:fldChar w:fldCharType="begin"/>
        </w:r>
        <w:r w:rsidR="00331889">
          <w:rPr>
            <w:webHidden/>
          </w:rPr>
          <w:instrText xml:space="preserve"> PAGEREF _Toc84223837 \h </w:instrText>
        </w:r>
        <w:r w:rsidR="00331889">
          <w:rPr>
            <w:webHidden/>
          </w:rPr>
        </w:r>
        <w:r w:rsidR="00331889">
          <w:rPr>
            <w:webHidden/>
          </w:rPr>
          <w:fldChar w:fldCharType="separate"/>
        </w:r>
        <w:r w:rsidR="00331889">
          <w:rPr>
            <w:webHidden/>
          </w:rPr>
          <w:t>4</w:t>
        </w:r>
        <w:r w:rsidR="00331889">
          <w:rPr>
            <w:webHidden/>
          </w:rPr>
          <w:fldChar w:fldCharType="end"/>
        </w:r>
      </w:hyperlink>
    </w:p>
    <w:p w14:paraId="5C600B30" w14:textId="535A43F4" w:rsidR="00331889" w:rsidRDefault="00000000">
      <w:pPr>
        <w:pStyle w:val="TOC1"/>
        <w:rPr>
          <w:rFonts w:asciiTheme="minorHAnsi" w:eastAsiaTheme="minorEastAsia" w:hAnsiTheme="minorHAnsi" w:cstheme="minorBidi"/>
          <w:sz w:val="22"/>
          <w:szCs w:val="22"/>
        </w:rPr>
      </w:pPr>
      <w:hyperlink w:anchor="_Toc84223838" w:history="1">
        <w:r w:rsidR="00331889" w:rsidRPr="00C04EC8">
          <w:rPr>
            <w:rStyle w:val="Hyperlink"/>
          </w:rPr>
          <w:t>3.1 Introduction</w:t>
        </w:r>
        <w:r w:rsidR="00331889">
          <w:rPr>
            <w:webHidden/>
          </w:rPr>
          <w:tab/>
        </w:r>
        <w:r w:rsidR="00331889">
          <w:rPr>
            <w:webHidden/>
          </w:rPr>
          <w:fldChar w:fldCharType="begin"/>
        </w:r>
        <w:r w:rsidR="00331889">
          <w:rPr>
            <w:webHidden/>
          </w:rPr>
          <w:instrText xml:space="preserve"> PAGEREF _Toc84223838 \h </w:instrText>
        </w:r>
        <w:r w:rsidR="00331889">
          <w:rPr>
            <w:webHidden/>
          </w:rPr>
        </w:r>
        <w:r w:rsidR="00331889">
          <w:rPr>
            <w:webHidden/>
          </w:rPr>
          <w:fldChar w:fldCharType="separate"/>
        </w:r>
        <w:r w:rsidR="00331889">
          <w:rPr>
            <w:webHidden/>
          </w:rPr>
          <w:t>4</w:t>
        </w:r>
        <w:r w:rsidR="00331889">
          <w:rPr>
            <w:webHidden/>
          </w:rPr>
          <w:fldChar w:fldCharType="end"/>
        </w:r>
      </w:hyperlink>
    </w:p>
    <w:p w14:paraId="6B9A0E65" w14:textId="6F7C01ED" w:rsidR="00331889" w:rsidRDefault="00000000">
      <w:pPr>
        <w:pStyle w:val="TOC1"/>
        <w:rPr>
          <w:rFonts w:asciiTheme="minorHAnsi" w:eastAsiaTheme="minorEastAsia" w:hAnsiTheme="minorHAnsi" w:cstheme="minorBidi"/>
          <w:sz w:val="22"/>
          <w:szCs w:val="22"/>
        </w:rPr>
      </w:pPr>
      <w:hyperlink w:anchor="_Toc84223839" w:history="1">
        <w:r w:rsidR="00331889" w:rsidRPr="00C04EC8">
          <w:rPr>
            <w:rStyle w:val="Hyperlink"/>
          </w:rPr>
          <w:t>3.2 Data Collection Results</w:t>
        </w:r>
        <w:r w:rsidR="00331889">
          <w:rPr>
            <w:webHidden/>
          </w:rPr>
          <w:tab/>
        </w:r>
        <w:r w:rsidR="00331889">
          <w:rPr>
            <w:webHidden/>
          </w:rPr>
          <w:fldChar w:fldCharType="begin"/>
        </w:r>
        <w:r w:rsidR="00331889">
          <w:rPr>
            <w:webHidden/>
          </w:rPr>
          <w:instrText xml:space="preserve"> PAGEREF _Toc84223839 \h </w:instrText>
        </w:r>
        <w:r w:rsidR="00331889">
          <w:rPr>
            <w:webHidden/>
          </w:rPr>
        </w:r>
        <w:r w:rsidR="00331889">
          <w:rPr>
            <w:webHidden/>
          </w:rPr>
          <w:fldChar w:fldCharType="separate"/>
        </w:r>
        <w:r w:rsidR="00331889">
          <w:rPr>
            <w:webHidden/>
          </w:rPr>
          <w:t>4</w:t>
        </w:r>
        <w:r w:rsidR="00331889">
          <w:rPr>
            <w:webHidden/>
          </w:rPr>
          <w:fldChar w:fldCharType="end"/>
        </w:r>
      </w:hyperlink>
    </w:p>
    <w:p w14:paraId="1027305B" w14:textId="0292F8E3" w:rsidR="00331889" w:rsidRDefault="00000000">
      <w:pPr>
        <w:pStyle w:val="TOC1"/>
        <w:rPr>
          <w:rFonts w:asciiTheme="minorHAnsi" w:eastAsiaTheme="minorEastAsia" w:hAnsiTheme="minorHAnsi" w:cstheme="minorBidi"/>
          <w:sz w:val="22"/>
          <w:szCs w:val="22"/>
        </w:rPr>
      </w:pPr>
      <w:hyperlink w:anchor="_Toc84223840" w:history="1">
        <w:r w:rsidR="00331889" w:rsidRPr="00C04EC8">
          <w:rPr>
            <w:rStyle w:val="Hyperlink"/>
          </w:rPr>
          <w:t>3.3 Data Analysis</w:t>
        </w:r>
        <w:r w:rsidR="00331889">
          <w:rPr>
            <w:webHidden/>
          </w:rPr>
          <w:tab/>
        </w:r>
        <w:r w:rsidR="00331889">
          <w:rPr>
            <w:webHidden/>
          </w:rPr>
          <w:fldChar w:fldCharType="begin"/>
        </w:r>
        <w:r w:rsidR="00331889">
          <w:rPr>
            <w:webHidden/>
          </w:rPr>
          <w:instrText xml:space="preserve"> PAGEREF _Toc84223840 \h </w:instrText>
        </w:r>
        <w:r w:rsidR="00331889">
          <w:rPr>
            <w:webHidden/>
          </w:rPr>
        </w:r>
        <w:r w:rsidR="00331889">
          <w:rPr>
            <w:webHidden/>
          </w:rPr>
          <w:fldChar w:fldCharType="separate"/>
        </w:r>
        <w:r w:rsidR="00331889">
          <w:rPr>
            <w:webHidden/>
          </w:rPr>
          <w:t>4</w:t>
        </w:r>
        <w:r w:rsidR="00331889">
          <w:rPr>
            <w:webHidden/>
          </w:rPr>
          <w:fldChar w:fldCharType="end"/>
        </w:r>
      </w:hyperlink>
    </w:p>
    <w:p w14:paraId="4A76C9AE" w14:textId="1E6AE609" w:rsidR="00331889" w:rsidRDefault="00000000">
      <w:pPr>
        <w:pStyle w:val="TOC1"/>
        <w:rPr>
          <w:rFonts w:asciiTheme="minorHAnsi" w:eastAsiaTheme="minorEastAsia" w:hAnsiTheme="minorHAnsi" w:cstheme="minorBidi"/>
          <w:sz w:val="22"/>
          <w:szCs w:val="22"/>
        </w:rPr>
      </w:pPr>
      <w:hyperlink w:anchor="_Toc84223841" w:history="1">
        <w:r w:rsidR="00331889" w:rsidRPr="00C04EC8">
          <w:rPr>
            <w:rStyle w:val="Hyperlink"/>
          </w:rPr>
          <w:t>3.4 Contribution to Theory, the Literature, and the Practitioner Knowledge Base</w:t>
        </w:r>
        <w:r w:rsidR="00331889">
          <w:rPr>
            <w:webHidden/>
          </w:rPr>
          <w:tab/>
        </w:r>
        <w:r w:rsidR="00331889">
          <w:rPr>
            <w:webHidden/>
          </w:rPr>
          <w:fldChar w:fldCharType="begin"/>
        </w:r>
        <w:r w:rsidR="00331889">
          <w:rPr>
            <w:webHidden/>
          </w:rPr>
          <w:instrText xml:space="preserve"> PAGEREF _Toc84223841 \h </w:instrText>
        </w:r>
        <w:r w:rsidR="00331889">
          <w:rPr>
            <w:webHidden/>
          </w:rPr>
        </w:r>
        <w:r w:rsidR="00331889">
          <w:rPr>
            <w:webHidden/>
          </w:rPr>
          <w:fldChar w:fldCharType="separate"/>
        </w:r>
        <w:r w:rsidR="00331889">
          <w:rPr>
            <w:webHidden/>
          </w:rPr>
          <w:t>4</w:t>
        </w:r>
        <w:r w:rsidR="00331889">
          <w:rPr>
            <w:webHidden/>
          </w:rPr>
          <w:fldChar w:fldCharType="end"/>
        </w:r>
      </w:hyperlink>
    </w:p>
    <w:p w14:paraId="4A240202" w14:textId="5B95F090" w:rsidR="00331889" w:rsidRDefault="00000000">
      <w:pPr>
        <w:pStyle w:val="TOC1"/>
        <w:rPr>
          <w:rFonts w:asciiTheme="minorHAnsi" w:eastAsiaTheme="minorEastAsia" w:hAnsiTheme="minorHAnsi" w:cstheme="minorBidi"/>
          <w:sz w:val="22"/>
          <w:szCs w:val="22"/>
        </w:rPr>
      </w:pPr>
      <w:hyperlink w:anchor="_Toc84223842" w:history="1">
        <w:r w:rsidR="00331889" w:rsidRPr="00C04EC8">
          <w:rPr>
            <w:rStyle w:val="Hyperlink"/>
          </w:rPr>
          <w:t>3.5 Project Application and Recommendations</w:t>
        </w:r>
        <w:r w:rsidR="00331889">
          <w:rPr>
            <w:webHidden/>
          </w:rPr>
          <w:tab/>
        </w:r>
        <w:r w:rsidR="00331889">
          <w:rPr>
            <w:webHidden/>
          </w:rPr>
          <w:fldChar w:fldCharType="begin"/>
        </w:r>
        <w:r w:rsidR="00331889">
          <w:rPr>
            <w:webHidden/>
          </w:rPr>
          <w:instrText xml:space="preserve"> PAGEREF _Toc84223842 \h </w:instrText>
        </w:r>
        <w:r w:rsidR="00331889">
          <w:rPr>
            <w:webHidden/>
          </w:rPr>
        </w:r>
        <w:r w:rsidR="00331889">
          <w:rPr>
            <w:webHidden/>
          </w:rPr>
          <w:fldChar w:fldCharType="separate"/>
        </w:r>
        <w:r w:rsidR="00331889">
          <w:rPr>
            <w:webHidden/>
          </w:rPr>
          <w:t>5</w:t>
        </w:r>
        <w:r w:rsidR="00331889">
          <w:rPr>
            <w:webHidden/>
          </w:rPr>
          <w:fldChar w:fldCharType="end"/>
        </w:r>
      </w:hyperlink>
    </w:p>
    <w:p w14:paraId="626DF2D9" w14:textId="2481E0F7" w:rsidR="00331889" w:rsidRDefault="00000000">
      <w:pPr>
        <w:pStyle w:val="TOC1"/>
        <w:rPr>
          <w:rFonts w:asciiTheme="minorHAnsi" w:eastAsiaTheme="minorEastAsia" w:hAnsiTheme="minorHAnsi" w:cstheme="minorBidi"/>
          <w:sz w:val="22"/>
          <w:szCs w:val="22"/>
        </w:rPr>
      </w:pPr>
      <w:hyperlink w:anchor="_Toc84223843" w:history="1">
        <w:r w:rsidR="00331889" w:rsidRPr="00C04EC8">
          <w:rPr>
            <w:rStyle w:val="Hyperlink"/>
          </w:rPr>
          <w:t>3.6 Conclusion</w:t>
        </w:r>
        <w:r w:rsidR="00331889">
          <w:rPr>
            <w:webHidden/>
          </w:rPr>
          <w:tab/>
        </w:r>
        <w:r w:rsidR="00331889">
          <w:rPr>
            <w:webHidden/>
          </w:rPr>
          <w:fldChar w:fldCharType="begin"/>
        </w:r>
        <w:r w:rsidR="00331889">
          <w:rPr>
            <w:webHidden/>
          </w:rPr>
          <w:instrText xml:space="preserve"> PAGEREF _Toc84223843 \h </w:instrText>
        </w:r>
        <w:r w:rsidR="00331889">
          <w:rPr>
            <w:webHidden/>
          </w:rPr>
        </w:r>
        <w:r w:rsidR="00331889">
          <w:rPr>
            <w:webHidden/>
          </w:rPr>
          <w:fldChar w:fldCharType="separate"/>
        </w:r>
        <w:r w:rsidR="00331889">
          <w:rPr>
            <w:webHidden/>
          </w:rPr>
          <w:t>5</w:t>
        </w:r>
        <w:r w:rsidR="00331889">
          <w:rPr>
            <w:webHidden/>
          </w:rPr>
          <w:fldChar w:fldCharType="end"/>
        </w:r>
      </w:hyperlink>
    </w:p>
    <w:p w14:paraId="2F0A4CCB" w14:textId="3CFE635C" w:rsidR="00331889" w:rsidRDefault="00000000">
      <w:pPr>
        <w:pStyle w:val="TOC1"/>
        <w:rPr>
          <w:rFonts w:asciiTheme="minorHAnsi" w:eastAsiaTheme="minorEastAsia" w:hAnsiTheme="minorHAnsi" w:cstheme="minorBidi"/>
          <w:sz w:val="22"/>
          <w:szCs w:val="22"/>
        </w:rPr>
      </w:pPr>
      <w:hyperlink w:anchor="_Toc84223844" w:history="1">
        <w:r w:rsidR="00331889" w:rsidRPr="00C04EC8">
          <w:rPr>
            <w:rStyle w:val="Hyperlink"/>
          </w:rPr>
          <w:t>REFERENCES</w:t>
        </w:r>
        <w:r w:rsidR="00331889">
          <w:rPr>
            <w:webHidden/>
          </w:rPr>
          <w:tab/>
        </w:r>
        <w:r w:rsidR="00331889">
          <w:rPr>
            <w:webHidden/>
          </w:rPr>
          <w:fldChar w:fldCharType="begin"/>
        </w:r>
        <w:r w:rsidR="00331889">
          <w:rPr>
            <w:webHidden/>
          </w:rPr>
          <w:instrText xml:space="preserve"> PAGEREF _Toc84223844 \h </w:instrText>
        </w:r>
        <w:r w:rsidR="00331889">
          <w:rPr>
            <w:webHidden/>
          </w:rPr>
        </w:r>
        <w:r w:rsidR="00331889">
          <w:rPr>
            <w:webHidden/>
          </w:rPr>
          <w:fldChar w:fldCharType="separate"/>
        </w:r>
        <w:r w:rsidR="00331889">
          <w:rPr>
            <w:webHidden/>
          </w:rPr>
          <w:t>6</w:t>
        </w:r>
        <w:r w:rsidR="00331889">
          <w:rPr>
            <w:webHidden/>
          </w:rPr>
          <w:fldChar w:fldCharType="end"/>
        </w:r>
      </w:hyperlink>
    </w:p>
    <w:p w14:paraId="3930D90B" w14:textId="459727F7" w:rsidR="00331889" w:rsidRDefault="00000000">
      <w:pPr>
        <w:pStyle w:val="TOC1"/>
        <w:rPr>
          <w:rFonts w:asciiTheme="minorHAnsi" w:eastAsiaTheme="minorEastAsia" w:hAnsiTheme="minorHAnsi" w:cstheme="minorBidi"/>
          <w:sz w:val="22"/>
          <w:szCs w:val="22"/>
        </w:rPr>
      </w:pPr>
      <w:hyperlink w:anchor="_Toc84223845" w:history="1">
        <w:r w:rsidR="00331889" w:rsidRPr="00C04EC8">
          <w:rPr>
            <w:rStyle w:val="Hyperlink"/>
          </w:rPr>
          <w:t>APPENDIX A. APPENDIX TITLE</w:t>
        </w:r>
        <w:r w:rsidR="00331889">
          <w:rPr>
            <w:webHidden/>
          </w:rPr>
          <w:tab/>
        </w:r>
        <w:r w:rsidR="00331889">
          <w:rPr>
            <w:webHidden/>
          </w:rPr>
          <w:fldChar w:fldCharType="begin"/>
        </w:r>
        <w:r w:rsidR="00331889">
          <w:rPr>
            <w:webHidden/>
          </w:rPr>
          <w:instrText xml:space="preserve"> PAGEREF _Toc84223845 \h </w:instrText>
        </w:r>
        <w:r w:rsidR="00331889">
          <w:rPr>
            <w:webHidden/>
          </w:rPr>
        </w:r>
        <w:r w:rsidR="00331889">
          <w:rPr>
            <w:webHidden/>
          </w:rPr>
          <w:fldChar w:fldCharType="separate"/>
        </w:r>
        <w:r w:rsidR="00331889">
          <w:rPr>
            <w:webHidden/>
          </w:rPr>
          <w:t>7</w:t>
        </w:r>
        <w:r w:rsidR="00331889">
          <w:rPr>
            <w:webHidden/>
          </w:rPr>
          <w:fldChar w:fldCharType="end"/>
        </w:r>
      </w:hyperlink>
    </w:p>
    <w:p w14:paraId="220357E9" w14:textId="39ECFC6E" w:rsidR="00331889" w:rsidRDefault="00000000">
      <w:pPr>
        <w:pStyle w:val="TOC1"/>
        <w:rPr>
          <w:rFonts w:asciiTheme="minorHAnsi" w:eastAsiaTheme="minorEastAsia" w:hAnsiTheme="minorHAnsi" w:cstheme="minorBidi"/>
          <w:sz w:val="22"/>
          <w:szCs w:val="22"/>
        </w:rPr>
      </w:pPr>
      <w:hyperlink w:anchor="_Toc84223846" w:history="1">
        <w:r w:rsidR="00331889" w:rsidRPr="00C04EC8">
          <w:rPr>
            <w:rStyle w:val="Hyperlink"/>
            <w:rFonts w:eastAsia="Calibri"/>
          </w:rPr>
          <w:t>PUBLISHING AGREEMENT</w:t>
        </w:r>
        <w:r w:rsidR="00331889">
          <w:rPr>
            <w:webHidden/>
          </w:rPr>
          <w:tab/>
        </w:r>
        <w:r w:rsidR="00331889">
          <w:rPr>
            <w:webHidden/>
          </w:rPr>
          <w:fldChar w:fldCharType="begin"/>
        </w:r>
        <w:r w:rsidR="00331889">
          <w:rPr>
            <w:webHidden/>
          </w:rPr>
          <w:instrText xml:space="preserve"> PAGEREF _Toc84223846 \h </w:instrText>
        </w:r>
        <w:r w:rsidR="00331889">
          <w:rPr>
            <w:webHidden/>
          </w:rPr>
        </w:r>
        <w:r w:rsidR="00331889">
          <w:rPr>
            <w:webHidden/>
          </w:rPr>
          <w:fldChar w:fldCharType="separate"/>
        </w:r>
        <w:r w:rsidR="00331889">
          <w:rPr>
            <w:webHidden/>
          </w:rPr>
          <w:t>8</w:t>
        </w:r>
        <w:r w:rsidR="00331889">
          <w:rPr>
            <w:webHidden/>
          </w:rPr>
          <w:fldChar w:fldCharType="end"/>
        </w:r>
      </w:hyperlink>
    </w:p>
    <w:p w14:paraId="7550421C" w14:textId="3E3F8C00" w:rsidR="00331889" w:rsidRDefault="00000000">
      <w:pPr>
        <w:pStyle w:val="TOC1"/>
        <w:rPr>
          <w:rFonts w:asciiTheme="minorHAnsi" w:eastAsiaTheme="minorEastAsia" w:hAnsiTheme="minorHAnsi" w:cstheme="minorBidi"/>
          <w:sz w:val="22"/>
          <w:szCs w:val="22"/>
        </w:rPr>
      </w:pPr>
      <w:hyperlink w:anchor="_Toc84223847" w:history="1">
        <w:r w:rsidR="00331889" w:rsidRPr="00C04EC8">
          <w:rPr>
            <w:rStyle w:val="Hyperlink"/>
            <w:rFonts w:eastAsia="Calibri"/>
          </w:rPr>
          <w:t>STATEMENT OF ORIGINAL WORK</w:t>
        </w:r>
        <w:r w:rsidR="00331889">
          <w:rPr>
            <w:webHidden/>
          </w:rPr>
          <w:tab/>
        </w:r>
        <w:r w:rsidR="00331889">
          <w:rPr>
            <w:webHidden/>
          </w:rPr>
          <w:fldChar w:fldCharType="begin"/>
        </w:r>
        <w:r w:rsidR="00331889">
          <w:rPr>
            <w:webHidden/>
          </w:rPr>
          <w:instrText xml:space="preserve"> PAGEREF _Toc84223847 \h </w:instrText>
        </w:r>
        <w:r w:rsidR="00331889">
          <w:rPr>
            <w:webHidden/>
          </w:rPr>
        </w:r>
        <w:r w:rsidR="00331889">
          <w:rPr>
            <w:webHidden/>
          </w:rPr>
          <w:fldChar w:fldCharType="separate"/>
        </w:r>
        <w:r w:rsidR="00331889">
          <w:rPr>
            <w:webHidden/>
          </w:rPr>
          <w:t>9</w:t>
        </w:r>
        <w:r w:rsidR="00331889">
          <w:rPr>
            <w:webHidden/>
          </w:rPr>
          <w:fldChar w:fldCharType="end"/>
        </w:r>
      </w:hyperlink>
    </w:p>
    <w:p w14:paraId="2CB17E42" w14:textId="23051C6B" w:rsidR="00EA52E0" w:rsidRPr="00610834" w:rsidRDefault="006C2881" w:rsidP="0002227E">
      <w:pPr>
        <w:ind w:firstLine="0"/>
        <w:jc w:val="center"/>
        <w:rPr>
          <w:noProof/>
        </w:rPr>
      </w:pPr>
      <w:r w:rsidRPr="00610834">
        <w:rPr>
          <w:noProof/>
        </w:rPr>
        <w:fldChar w:fldCharType="end"/>
      </w:r>
      <w:bookmarkStart w:id="2" w:name="_Toc452996149"/>
      <w:bookmarkEnd w:id="1"/>
    </w:p>
    <w:p w14:paraId="3E97FA50" w14:textId="77777777" w:rsidR="00EA52E0" w:rsidRPr="00610834" w:rsidRDefault="00EA52E0">
      <w:pPr>
        <w:spacing w:line="240" w:lineRule="auto"/>
        <w:ind w:firstLine="0"/>
        <w:contextualSpacing w:val="0"/>
        <w:rPr>
          <w:noProof/>
        </w:rPr>
      </w:pPr>
      <w:r w:rsidRPr="00610834">
        <w:rPr>
          <w:noProof/>
        </w:rPr>
        <w:br w:type="page"/>
      </w:r>
    </w:p>
    <w:p w14:paraId="27D8256E" w14:textId="4F69E636" w:rsidR="003E2A19" w:rsidRPr="00610834" w:rsidRDefault="003E2A19" w:rsidP="00995E13">
      <w:pPr>
        <w:pStyle w:val="Title"/>
      </w:pPr>
      <w:bookmarkStart w:id="3" w:name="_Toc84223802"/>
      <w:r w:rsidRPr="00610834">
        <w:lastRenderedPageBreak/>
        <w:t>List of Tables</w:t>
      </w:r>
      <w:bookmarkEnd w:id="2"/>
      <w:bookmarkEnd w:id="3"/>
    </w:p>
    <w:p w14:paraId="2A20BE09" w14:textId="22241AB0" w:rsidR="003E2A19" w:rsidRPr="00610834" w:rsidRDefault="003E2A19" w:rsidP="005A32E6">
      <w:pPr>
        <w:tabs>
          <w:tab w:val="right" w:leader="dot" w:pos="9000"/>
        </w:tabs>
        <w:spacing w:line="240" w:lineRule="auto"/>
        <w:ind w:left="900" w:hanging="900"/>
      </w:pPr>
      <w:r w:rsidRPr="00610834">
        <w:t xml:space="preserve">Table 1. </w:t>
      </w:r>
      <w:r w:rsidRPr="00610834">
        <w:tab/>
      </w:r>
      <w:r w:rsidR="005A32E6">
        <w:t>Table Title</w:t>
      </w:r>
      <w:r w:rsidRPr="00610834">
        <w:t xml:space="preserve"> [</w:t>
      </w:r>
      <w:r w:rsidRPr="00610834">
        <w:rPr>
          <w:highlight w:val="yellow"/>
        </w:rPr>
        <w:t>single-spaced</w:t>
      </w:r>
      <w:r w:rsidR="005A32E6">
        <w:rPr>
          <w:highlight w:val="yellow"/>
        </w:rPr>
        <w:t xml:space="preserve"> and hanging </w:t>
      </w:r>
      <w:r w:rsidRPr="00610834">
        <w:rPr>
          <w:highlight w:val="yellow"/>
        </w:rPr>
        <w:t>if longer than one line</w:t>
      </w:r>
      <w:r w:rsidRPr="00610834">
        <w:t xml:space="preserve">], and add the page </w:t>
      </w:r>
      <w:r w:rsidRPr="00610834">
        <w:br/>
        <w:t>number</w:t>
      </w:r>
      <w:r w:rsidRPr="00610834">
        <w:tab/>
        <w:t>xx</w:t>
      </w:r>
    </w:p>
    <w:p w14:paraId="5BA6ABF3" w14:textId="77777777" w:rsidR="005A32E6" w:rsidRDefault="005A32E6" w:rsidP="005A32E6">
      <w:pPr>
        <w:tabs>
          <w:tab w:val="right" w:leader="dot" w:pos="9000"/>
        </w:tabs>
        <w:spacing w:line="240" w:lineRule="auto"/>
        <w:ind w:left="900" w:hanging="900"/>
      </w:pPr>
    </w:p>
    <w:p w14:paraId="0A1A97A0" w14:textId="5072B56B" w:rsidR="003E2A19" w:rsidRPr="00610834" w:rsidRDefault="003E2A19" w:rsidP="005A32E6">
      <w:pPr>
        <w:tabs>
          <w:tab w:val="right" w:leader="dot" w:pos="9000"/>
        </w:tabs>
        <w:spacing w:line="240" w:lineRule="auto"/>
        <w:ind w:left="900" w:hanging="900"/>
      </w:pPr>
      <w:r w:rsidRPr="00610834">
        <w:t>Table 2.</w:t>
      </w:r>
      <w:r w:rsidRPr="00610834">
        <w:tab/>
        <w:t xml:space="preserve">Title </w:t>
      </w:r>
      <w:r w:rsidRPr="00610834">
        <w:tab/>
        <w:t>xx</w:t>
      </w:r>
    </w:p>
    <w:p w14:paraId="25B0A8E4" w14:textId="77777777" w:rsidR="003E2A19" w:rsidRPr="00610834" w:rsidRDefault="003E2A19" w:rsidP="003E2A19">
      <w:pPr>
        <w:tabs>
          <w:tab w:val="right" w:leader="dot" w:pos="9000"/>
        </w:tabs>
      </w:pPr>
    </w:p>
    <w:p w14:paraId="054BF8BD" w14:textId="0C4AA56F" w:rsidR="003E2A19" w:rsidRPr="00610834" w:rsidRDefault="00C405FD" w:rsidP="003E2A19">
      <w:pPr>
        <w:tabs>
          <w:tab w:val="right" w:leader="dot" w:pos="9000"/>
        </w:tabs>
      </w:pPr>
      <w:r>
        <w:rPr>
          <w:highlight w:val="yellow"/>
        </w:rPr>
        <w:t xml:space="preserve">Note example Table 1 in Section 3. </w:t>
      </w:r>
      <w:r w:rsidR="003E2A19" w:rsidRPr="00610834">
        <w:rPr>
          <w:highlight w:val="yellow"/>
        </w:rPr>
        <w:t>Leave one full blank line between entries.</w:t>
      </w:r>
    </w:p>
    <w:p w14:paraId="4D952766" w14:textId="0A382B0C" w:rsidR="008F05E7" w:rsidRPr="00610834" w:rsidRDefault="008F05E7" w:rsidP="004417EB">
      <w:pPr>
        <w:pStyle w:val="Listoftableentry"/>
      </w:pPr>
      <w:r w:rsidRPr="00610834">
        <w:br w:type="page"/>
      </w:r>
    </w:p>
    <w:p w14:paraId="26544E67" w14:textId="77777777" w:rsidR="003E2A19" w:rsidRPr="00610834" w:rsidRDefault="003E2A19" w:rsidP="00995E13">
      <w:pPr>
        <w:pStyle w:val="Title"/>
      </w:pPr>
      <w:bookmarkStart w:id="4" w:name="_Toc452996150"/>
      <w:bookmarkStart w:id="5" w:name="_Toc84223803"/>
      <w:r w:rsidRPr="00610834">
        <w:lastRenderedPageBreak/>
        <w:t>List of Figures</w:t>
      </w:r>
      <w:bookmarkEnd w:id="4"/>
      <w:bookmarkEnd w:id="5"/>
    </w:p>
    <w:p w14:paraId="0B5095D2" w14:textId="2DD5BFE8" w:rsidR="003E2A19" w:rsidRPr="00610834" w:rsidRDefault="003E2A19" w:rsidP="005A32E6">
      <w:pPr>
        <w:tabs>
          <w:tab w:val="right" w:leader="dot" w:pos="9000"/>
        </w:tabs>
        <w:spacing w:line="240" w:lineRule="auto"/>
        <w:ind w:left="900" w:hanging="900"/>
      </w:pPr>
      <w:r w:rsidRPr="00610834">
        <w:t xml:space="preserve">Figure 1. </w:t>
      </w:r>
      <w:r w:rsidR="005A32E6">
        <w:t>Figure Title</w:t>
      </w:r>
      <w:r w:rsidRPr="00610834">
        <w:t xml:space="preserve"> [</w:t>
      </w:r>
      <w:r w:rsidRPr="00610834">
        <w:rPr>
          <w:highlight w:val="yellow"/>
        </w:rPr>
        <w:t>single-spaced</w:t>
      </w:r>
      <w:r w:rsidR="005A32E6">
        <w:rPr>
          <w:highlight w:val="yellow"/>
        </w:rPr>
        <w:t>, hanging indent</w:t>
      </w:r>
      <w:r w:rsidRPr="00610834">
        <w:rPr>
          <w:highlight w:val="yellow"/>
        </w:rPr>
        <w:t xml:space="preserve"> if longer than one line</w:t>
      </w:r>
      <w:r w:rsidRPr="00610834">
        <w:t xml:space="preserve">], and add the page </w:t>
      </w:r>
      <w:r w:rsidRPr="00610834">
        <w:br/>
        <w:t>number</w:t>
      </w:r>
      <w:r w:rsidRPr="00610834">
        <w:tab/>
        <w:t>xx</w:t>
      </w:r>
    </w:p>
    <w:p w14:paraId="2D9048F2" w14:textId="77777777" w:rsidR="003E2A19" w:rsidRPr="00610834" w:rsidRDefault="003E2A19" w:rsidP="005A32E6">
      <w:pPr>
        <w:tabs>
          <w:tab w:val="right" w:leader="dot" w:pos="9000"/>
        </w:tabs>
        <w:spacing w:line="240" w:lineRule="auto"/>
        <w:ind w:left="900" w:hanging="900"/>
      </w:pPr>
    </w:p>
    <w:p w14:paraId="134B3379" w14:textId="77777777" w:rsidR="003E2A19" w:rsidRPr="00610834" w:rsidRDefault="003E2A19" w:rsidP="005A32E6">
      <w:pPr>
        <w:tabs>
          <w:tab w:val="right" w:leader="dot" w:pos="9000"/>
        </w:tabs>
        <w:spacing w:line="240" w:lineRule="auto"/>
        <w:ind w:left="900" w:hanging="900"/>
      </w:pPr>
      <w:r w:rsidRPr="00610834">
        <w:t>Figure 2.</w:t>
      </w:r>
      <w:r w:rsidRPr="00610834">
        <w:tab/>
        <w:t>Title</w:t>
      </w:r>
      <w:r w:rsidRPr="00610834">
        <w:tab/>
        <w:t>xx</w:t>
      </w:r>
    </w:p>
    <w:p w14:paraId="47026E57" w14:textId="77777777" w:rsidR="003E2A19" w:rsidRPr="00610834" w:rsidRDefault="003E2A19" w:rsidP="003E2A19">
      <w:pPr>
        <w:tabs>
          <w:tab w:val="right" w:pos="8640"/>
        </w:tabs>
        <w:ind w:left="900" w:hanging="900"/>
      </w:pPr>
    </w:p>
    <w:p w14:paraId="6A7AEEE4" w14:textId="5ACF3434" w:rsidR="003E2A19" w:rsidRPr="00610834" w:rsidRDefault="003E2A19" w:rsidP="003E2A19">
      <w:pPr>
        <w:tabs>
          <w:tab w:val="right" w:pos="8640"/>
        </w:tabs>
      </w:pPr>
      <w:r w:rsidRPr="00610834">
        <w:rPr>
          <w:highlight w:val="yellow"/>
        </w:rPr>
        <w:t>Leave one full blank line between entries.</w:t>
      </w:r>
      <w:r w:rsidR="00C405FD">
        <w:rPr>
          <w:highlight w:val="yellow"/>
        </w:rPr>
        <w:t xml:space="preserve"> Note example Figure 1 in Section 3.</w:t>
      </w:r>
      <w:r w:rsidRPr="00610834">
        <w:rPr>
          <w:highlight w:val="yellow"/>
        </w:rPr>
        <w:t xml:space="preserve"> Do not remove the section break that follows this paragraph.</w:t>
      </w:r>
    </w:p>
    <w:p w14:paraId="092BA23C" w14:textId="77777777" w:rsidR="003E2A19" w:rsidRPr="00610834" w:rsidRDefault="003E2A19" w:rsidP="003E2A19">
      <w:pPr>
        <w:tabs>
          <w:tab w:val="right" w:pos="8640"/>
        </w:tabs>
        <w:ind w:left="900" w:hanging="900"/>
      </w:pPr>
    </w:p>
    <w:p w14:paraId="69FB7F82" w14:textId="77777777" w:rsidR="003E2A19" w:rsidRPr="00610834" w:rsidRDefault="003E2A19" w:rsidP="003E2A19">
      <w:pPr>
        <w:tabs>
          <w:tab w:val="right" w:pos="7920"/>
        </w:tabs>
      </w:pPr>
    </w:p>
    <w:p w14:paraId="0CDB97C9" w14:textId="77777777" w:rsidR="00A01B6A" w:rsidRPr="00610834" w:rsidRDefault="00A01B6A" w:rsidP="00DA734A">
      <w:pPr>
        <w:pStyle w:val="BodyText"/>
      </w:pPr>
    </w:p>
    <w:p w14:paraId="5F5AAF4B" w14:textId="77777777" w:rsidR="009A465A" w:rsidRPr="00610834" w:rsidRDefault="009A465A" w:rsidP="00DA734A">
      <w:pPr>
        <w:pStyle w:val="BodyText"/>
      </w:pPr>
    </w:p>
    <w:p w14:paraId="3503AFB5" w14:textId="77777777" w:rsidR="009A465A" w:rsidRPr="00610834" w:rsidRDefault="009A465A" w:rsidP="00DA734A">
      <w:r w:rsidRPr="00610834">
        <w:t xml:space="preserve"> </w:t>
      </w:r>
    </w:p>
    <w:p w14:paraId="6B9E3D3C" w14:textId="4569D686" w:rsidR="009A465A" w:rsidRPr="00610834" w:rsidRDefault="009A465A" w:rsidP="00DA734A">
      <w:pPr>
        <w:pStyle w:val="BodyText"/>
        <w:sectPr w:rsidR="009A465A" w:rsidRPr="00610834" w:rsidSect="00F05756">
          <w:footerReference w:type="first" r:id="rId20"/>
          <w:pgSz w:w="12240" w:h="15840" w:code="1"/>
          <w:pgMar w:top="1440" w:right="1440" w:bottom="1728" w:left="1440" w:header="531" w:footer="1152" w:gutter="0"/>
          <w:pgNumType w:fmt="lowerRoman"/>
          <w:cols w:space="720"/>
          <w:noEndnote/>
          <w:titlePg/>
          <w:docGrid w:linePitch="326"/>
        </w:sectPr>
      </w:pPr>
    </w:p>
    <w:p w14:paraId="3B57E708" w14:textId="04D4B6AF" w:rsidR="005A7B77" w:rsidRPr="00610834" w:rsidRDefault="005A7B77" w:rsidP="00331889">
      <w:pPr>
        <w:pStyle w:val="Title"/>
        <w:jc w:val="left"/>
      </w:pPr>
      <w:bookmarkStart w:id="6" w:name="_Toc84223804"/>
      <w:bookmarkStart w:id="7" w:name="_Toc106810939"/>
      <w:bookmarkStart w:id="8" w:name="_Toc106811094"/>
      <w:bookmarkStart w:id="9" w:name="_Toc106813499"/>
      <w:bookmarkStart w:id="10" w:name="_Toc107508082"/>
      <w:r w:rsidRPr="00610834">
        <w:lastRenderedPageBreak/>
        <w:t>SECTION 1</w:t>
      </w:r>
      <w:r w:rsidR="005F0789" w:rsidRPr="00610834">
        <w:t>.</w:t>
      </w:r>
      <w:r w:rsidRPr="00610834">
        <w:t xml:space="preserve"> BUSINESS PROBLEM AND </w:t>
      </w:r>
      <w:r w:rsidR="00B1578D" w:rsidRPr="00610834">
        <w:t>PROJECT</w:t>
      </w:r>
      <w:r w:rsidRPr="00610834">
        <w:t xml:space="preserve"> SCOPE</w:t>
      </w:r>
      <w:bookmarkEnd w:id="6"/>
    </w:p>
    <w:p w14:paraId="1A4BE55B" w14:textId="75E69D93" w:rsidR="00B963BF" w:rsidRDefault="00B963BF" w:rsidP="00211A00">
      <w:pPr>
        <w:pStyle w:val="Heading1"/>
        <w:numPr>
          <w:ilvl w:val="1"/>
          <w:numId w:val="21"/>
        </w:numPr>
      </w:pPr>
      <w:bookmarkStart w:id="11" w:name="_Toc84223805"/>
      <w:r w:rsidRPr="00610834">
        <w:t>Introduction</w:t>
      </w:r>
      <w:bookmarkEnd w:id="11"/>
    </w:p>
    <w:p w14:paraId="4FB2317E" w14:textId="0917640F" w:rsidR="00211A00" w:rsidRDefault="00211A00" w:rsidP="00211A00">
      <w:r>
        <w:t>Include an interesting fact, statistic, or comment that catches the attention of your reader which is relevant to your topic and project. Orient the reader to the Capstone project focus and area of interest. Ensure a thesis sentence exists.</w:t>
      </w:r>
    </w:p>
    <w:p w14:paraId="1977048C" w14:textId="0F64DAFA" w:rsidR="00171DA5" w:rsidRDefault="00171DA5" w:rsidP="00211A00">
      <w:pPr>
        <w:pStyle w:val="Heading1"/>
        <w:numPr>
          <w:ilvl w:val="1"/>
          <w:numId w:val="21"/>
        </w:numPr>
      </w:pPr>
      <w:bookmarkStart w:id="12" w:name="_Toc84223806"/>
      <w:r w:rsidRPr="00610834">
        <w:t>Capstone Topic</w:t>
      </w:r>
      <w:bookmarkEnd w:id="12"/>
    </w:p>
    <w:p w14:paraId="0B65555B" w14:textId="77777777" w:rsidR="00211A00" w:rsidRDefault="00211A00" w:rsidP="00211A00">
      <w:pPr>
        <w:ind w:firstLine="0"/>
      </w:pPr>
      <w:r>
        <w:t xml:space="preserve">Open Section 1.2 with this statement: </w:t>
      </w:r>
    </w:p>
    <w:p w14:paraId="79E66337" w14:textId="77777777" w:rsidR="00211A00" w:rsidRDefault="00211A00" w:rsidP="00211A00">
      <w:pPr>
        <w:ind w:firstLine="0"/>
      </w:pPr>
      <w:r>
        <w:t xml:space="preserve">This project is being completed as part of the Capella University Doctorate in Business Administration (DBA) program specialization of _________________(your specialization). </w:t>
      </w:r>
    </w:p>
    <w:p w14:paraId="7475CABA" w14:textId="5848BF79" w:rsidR="00211A00" w:rsidRDefault="00211A00" w:rsidP="00211A00">
      <w:pPr>
        <w:ind w:firstLine="0"/>
      </w:pPr>
      <w:r>
        <w:t>Write one good paragraph for each point below:</w:t>
      </w:r>
    </w:p>
    <w:p w14:paraId="32BB0D00" w14:textId="000766B1" w:rsidR="00211A00" w:rsidRDefault="00211A00" w:rsidP="00211A00">
      <w:pPr>
        <w:ind w:firstLine="0"/>
      </w:pPr>
      <w:r>
        <w:t xml:space="preserve">---Include information about your DBA specialization (look in DBA Capstone Project Programs of Research document; paraphrase content about your specialization; cite (Capella University, 2020). </w:t>
      </w:r>
    </w:p>
    <w:p w14:paraId="36FB3B6A" w14:textId="6F63DA63" w:rsidR="00211A00" w:rsidRDefault="00211A00" w:rsidP="00211A00">
      <w:pPr>
        <w:ind w:firstLine="0"/>
      </w:pPr>
      <w:r>
        <w:t>---The project focus and topic, and overarching information. Begin with “The project focus is ______________________.”</w:t>
      </w:r>
    </w:p>
    <w:p w14:paraId="64BDF5E2" w14:textId="4B21C920" w:rsidR="00211A00" w:rsidRDefault="00211A00" w:rsidP="00211A00">
      <w:pPr>
        <w:ind w:firstLine="0"/>
      </w:pPr>
      <w:r>
        <w:t>---Explain how the project aligns with your specialization. Begin with “This project aligns with the _______________specialization ________________________.”</w:t>
      </w:r>
    </w:p>
    <w:p w14:paraId="03EBDF2B" w14:textId="77777777" w:rsidR="00211A00" w:rsidRDefault="00211A00" w:rsidP="00211A00">
      <w:pPr>
        <w:ind w:firstLine="0"/>
      </w:pPr>
      <w:r>
        <w:t>Include at least one to two Citations for support. [One half to one page].</w:t>
      </w:r>
    </w:p>
    <w:p w14:paraId="276392E0" w14:textId="55ED192E" w:rsidR="00211A00" w:rsidRDefault="00211A00" w:rsidP="00211A00">
      <w:pPr>
        <w:ind w:firstLine="0"/>
      </w:pPr>
      <w:r>
        <w:t xml:space="preserve">Please cite (Capella University, 2020) and include in the reference list, the DBA Capstone Project Programs of Research v. 3.0 document: </w:t>
      </w:r>
    </w:p>
    <w:p w14:paraId="69B7A868" w14:textId="68441839" w:rsidR="00211A00" w:rsidRDefault="00211A00" w:rsidP="00211A00">
      <w:pPr>
        <w:ind w:firstLine="0"/>
      </w:pPr>
      <w:r>
        <w:t xml:space="preserve">Capella University (2020, July). DBA capstone project programs of research v. 3.0. </w:t>
      </w:r>
    </w:p>
    <w:p w14:paraId="1762277D" w14:textId="351FB51F" w:rsidR="00211A00" w:rsidRDefault="00000000" w:rsidP="00211A00">
      <w:pPr>
        <w:ind w:firstLine="0"/>
      </w:pPr>
      <w:hyperlink r:id="rId21" w:history="1">
        <w:r w:rsidR="00211A00" w:rsidRPr="00045B97">
          <w:rPr>
            <w:rStyle w:val="Hyperlink"/>
          </w:rPr>
          <w:t>https://assets.capella.edu/campus/doctoral-programs/DBA-programs-research.pdf</w:t>
        </w:r>
      </w:hyperlink>
    </w:p>
    <w:p w14:paraId="4D5DA27A" w14:textId="16792227" w:rsidR="00211A00" w:rsidRDefault="00211A00" w:rsidP="00211A00">
      <w:pPr>
        <w:ind w:firstLine="0"/>
      </w:pPr>
      <w:r>
        <w:lastRenderedPageBreak/>
        <w:t xml:space="preserve">You will find ample content to paraphrase to include information about your DBA specialization and cite (Capella, 2020). </w:t>
      </w:r>
    </w:p>
    <w:p w14:paraId="3CCBFF72" w14:textId="2679D16C" w:rsidR="005A7B77" w:rsidRDefault="00171DA5" w:rsidP="006A721C">
      <w:pPr>
        <w:pStyle w:val="Heading2"/>
      </w:pPr>
      <w:r w:rsidRPr="00610834">
        <w:t xml:space="preserve">1.2.1 </w:t>
      </w:r>
      <w:bookmarkStart w:id="13" w:name="_Toc84223807"/>
      <w:r w:rsidR="005A7B77" w:rsidRPr="00610834">
        <w:t>Problem of Practice</w:t>
      </w:r>
      <w:bookmarkEnd w:id="13"/>
    </w:p>
    <w:p w14:paraId="737F20A0" w14:textId="632593B0" w:rsidR="00B15109" w:rsidRDefault="00B15109" w:rsidP="00211A00">
      <w:r>
        <w:t>Describes the general problem and the specific business problem identified in your DBA specialization scholarly and practitioner literature. Supports the existence of the general and specific business problems using baseline data and at least five supporting citations published in scholarly and/or practitioner journals within the last five years. [1-2 pages].</w:t>
      </w:r>
    </w:p>
    <w:p w14:paraId="339FAEB7" w14:textId="179C2677" w:rsidR="00B15109" w:rsidRDefault="00B15109" w:rsidP="00211A00">
      <w:r>
        <w:t>Problem Statement Format</w:t>
      </w:r>
    </w:p>
    <w:p w14:paraId="5C7C737A" w14:textId="7A9B329A" w:rsidR="00B15109" w:rsidRDefault="00B15109" w:rsidP="00211A00">
      <w:r>
        <w:t>Begin with:</w:t>
      </w:r>
    </w:p>
    <w:p w14:paraId="2EF12798" w14:textId="33FF5917" w:rsidR="00B15109" w:rsidRDefault="00B15109" w:rsidP="00211A00">
      <w:r>
        <w:t xml:space="preserve"> </w:t>
      </w:r>
      <w:bookmarkStart w:id="14" w:name="OLE_LINK1"/>
      <w:bookmarkStart w:id="15" w:name="OLE_LINK2"/>
      <w:r>
        <w:t xml:space="preserve">The general business problem is ________________________________resulting in _____________________(the adversity, the harm created by the general problem) (CITE A CURRENT SOURCE). Follow with a couple cited facts about the general problem. </w:t>
      </w:r>
    </w:p>
    <w:p w14:paraId="66099102" w14:textId="42B1B0CC" w:rsidR="00B15109" w:rsidRDefault="00B15109" w:rsidP="00211A00">
      <w:r>
        <w:t xml:space="preserve">The specific business problem is ____________________________(who, what, where) resulting in ___________________________(the adversity, the harm created by the specific problem) (CITE A CURRENT SOURCE). Follow with a few supporting cited statements regarding the specific problem; including statistics is always good to expose the degree of the problem, how bad and big the problem is (%, ratio, $ in cost). </w:t>
      </w:r>
    </w:p>
    <w:p w14:paraId="22B9F06F" w14:textId="0A10719B" w:rsidR="003F7CFF" w:rsidRDefault="003F7CFF" w:rsidP="00B15109">
      <w:pPr>
        <w:pStyle w:val="Heading1"/>
        <w:numPr>
          <w:ilvl w:val="1"/>
          <w:numId w:val="21"/>
        </w:numPr>
      </w:pPr>
      <w:bookmarkStart w:id="16" w:name="_Toc84223808"/>
      <w:bookmarkEnd w:id="14"/>
      <w:bookmarkEnd w:id="15"/>
      <w:r w:rsidRPr="00610834">
        <w:t>Purpose of the Project</w:t>
      </w:r>
      <w:bookmarkEnd w:id="16"/>
    </w:p>
    <w:p w14:paraId="06A90CE7" w14:textId="219F84EB" w:rsidR="00B15109" w:rsidRPr="00B15109" w:rsidRDefault="00B15109" w:rsidP="00B15109">
      <w:pPr>
        <w:ind w:firstLine="0"/>
      </w:pPr>
      <w:r>
        <w:t xml:space="preserve">Example: The purpose of this qualitative inquiry project is to explore the perspectives of leaders in the U.S. automotive manufacturing industry regard effective strategies to improve employee productivity. </w:t>
      </w:r>
    </w:p>
    <w:p w14:paraId="71B856F0" w14:textId="7FBB0103" w:rsidR="00EB4CEB" w:rsidRDefault="00EB4CEB" w:rsidP="00885FDC">
      <w:pPr>
        <w:pStyle w:val="Heading2"/>
      </w:pPr>
      <w:bookmarkStart w:id="17" w:name="_Toc84223809"/>
      <w:r w:rsidRPr="00610834">
        <w:t>1.</w:t>
      </w:r>
      <w:r w:rsidR="00AB4558" w:rsidRPr="00610834">
        <w:t>3.1</w:t>
      </w:r>
      <w:r w:rsidRPr="00610834">
        <w:t>. P</w:t>
      </w:r>
      <w:r w:rsidR="003F7CFF" w:rsidRPr="00610834">
        <w:t xml:space="preserve">roject </w:t>
      </w:r>
      <w:r w:rsidRPr="00610834">
        <w:t>Need</w:t>
      </w:r>
      <w:bookmarkEnd w:id="17"/>
      <w:r w:rsidR="003F7CFF" w:rsidRPr="00610834">
        <w:t xml:space="preserve"> </w:t>
      </w:r>
    </w:p>
    <w:p w14:paraId="07B72420" w14:textId="180F0667" w:rsidR="00B15109" w:rsidRDefault="00B15109" w:rsidP="00B15109">
      <w:r>
        <w:lastRenderedPageBreak/>
        <w:t>Justify the need and feasibility of the proposed project. Who says this project is needed? Transition logically to the project questions. Why do the PQs need answering. Support need with at least three relevant scholarly and/or practitioner articles published within the last five years. Explain the project’s objective(s). [2 to 4 paragraphs].</w:t>
      </w:r>
    </w:p>
    <w:p w14:paraId="13755398" w14:textId="506079FC" w:rsidR="00B15109" w:rsidRDefault="00B15109" w:rsidP="00B15109">
      <w:r>
        <w:t xml:space="preserve">Try to be explicitly clear regarding the need for your project and answering “who says” your project is needed. </w:t>
      </w:r>
    </w:p>
    <w:p w14:paraId="20349F6D" w14:textId="27039A7D" w:rsidR="00B15109" w:rsidRDefault="00B15109" w:rsidP="00B15109">
      <w:r>
        <w:t>For example, you could use statements such as:</w:t>
      </w:r>
    </w:p>
    <w:p w14:paraId="504A83CD" w14:textId="29650046" w:rsidR="00B15109" w:rsidRDefault="00B15109" w:rsidP="00B15109">
      <w:r>
        <w:t xml:space="preserve">A need exists for this proposed project as noted by _____________(DATE), who stated _____________________________________________. _______________(DATE) noted that business __________(leaders, managers, i.e., who) need more information regarding _________________(your issue) to overcome _________________(the specific problem). </w:t>
      </w:r>
    </w:p>
    <w:p w14:paraId="1A120287" w14:textId="6186F00E" w:rsidR="003C029B" w:rsidRPr="00610834" w:rsidRDefault="00EB4CEB" w:rsidP="00885FDC">
      <w:pPr>
        <w:pStyle w:val="Heading2"/>
      </w:pPr>
      <w:bookmarkStart w:id="18" w:name="_Toc84223810"/>
      <w:r w:rsidRPr="00610834">
        <w:t>1.</w:t>
      </w:r>
      <w:r w:rsidR="00AB4558" w:rsidRPr="00610834">
        <w:t>3.2</w:t>
      </w:r>
      <w:r w:rsidRPr="00610834">
        <w:t xml:space="preserve"> </w:t>
      </w:r>
      <w:r w:rsidR="00B63AE2" w:rsidRPr="00610834">
        <w:t>Project</w:t>
      </w:r>
      <w:r w:rsidR="003F7CFF" w:rsidRPr="00610834">
        <w:t xml:space="preserve"> </w:t>
      </w:r>
      <w:r w:rsidR="00995E13" w:rsidRPr="00610834">
        <w:t>Q</w:t>
      </w:r>
      <w:r w:rsidR="003F7CFF" w:rsidRPr="00610834">
        <w:t>uestion</w:t>
      </w:r>
      <w:r w:rsidRPr="00610834">
        <w:t>(</w:t>
      </w:r>
      <w:r w:rsidR="003F7CFF" w:rsidRPr="00610834">
        <w:t>s</w:t>
      </w:r>
      <w:r w:rsidRPr="00610834">
        <w:t>)</w:t>
      </w:r>
      <w:bookmarkEnd w:id="18"/>
      <w:r w:rsidR="003F7CFF" w:rsidRPr="00610834">
        <w:t xml:space="preserve"> </w:t>
      </w:r>
    </w:p>
    <w:p w14:paraId="6435E847" w14:textId="6E2BCE20" w:rsidR="00C03C1E" w:rsidRPr="00610834" w:rsidRDefault="00C03C1E" w:rsidP="00C03C1E">
      <w:r w:rsidRPr="00610834">
        <w:t>PQ1:</w:t>
      </w:r>
      <w:r w:rsidR="00B15109">
        <w:t xml:space="preserve"> Example: What are the perspectives of leaders in the U.S. automotive manufacturing industry regard effective strategies to improve employee productivity?</w:t>
      </w:r>
    </w:p>
    <w:p w14:paraId="710B9609" w14:textId="218FA487" w:rsidR="00EB4CEB" w:rsidRDefault="00EB4CEB" w:rsidP="00885FDC">
      <w:pPr>
        <w:pStyle w:val="Heading2"/>
      </w:pPr>
      <w:bookmarkStart w:id="19" w:name="_Toc84223811"/>
      <w:r w:rsidRPr="00610834">
        <w:t>1.</w:t>
      </w:r>
      <w:r w:rsidR="00AB4558" w:rsidRPr="00610834">
        <w:t>3</w:t>
      </w:r>
      <w:r w:rsidRPr="00610834">
        <w:t>.3. Project Justification</w:t>
      </w:r>
      <w:bookmarkEnd w:id="19"/>
    </w:p>
    <w:p w14:paraId="51CB8A7E" w14:textId="1B19493E" w:rsidR="00CA54F1" w:rsidRDefault="00CA54F1" w:rsidP="00B15109">
      <w:r>
        <w:t>Justify the project purpose and project questions based upon gaps in practice found from searching the scholarly and/or practitioner literature. What is the gap in practice you found in the literature? Your project is to inform the gap; you justify your project by clearly explaining the gap and how the outcome of your project could inform the gap. Describe the anticipated results/desired outcomes of the project. Explains the importance to individual or community improvement. Cites two published supporting articles from the last five years. [2 to 4 paragraphs].</w:t>
      </w:r>
    </w:p>
    <w:p w14:paraId="341B858C" w14:textId="4231717F" w:rsidR="00CA54F1" w:rsidRDefault="00CA54F1" w:rsidP="00B15109"/>
    <w:p w14:paraId="7DDBDC64" w14:textId="0BA3A576" w:rsidR="00CA54F1" w:rsidRDefault="00CA54F1" w:rsidP="00B15109">
      <w:r>
        <w:lastRenderedPageBreak/>
        <w:t>A gap in practice exists when business practitioners are not doing something or not doing something well in their business practices. Please tell us what business practitioners are not doing in their business that is leading to the problem.</w:t>
      </w:r>
    </w:p>
    <w:p w14:paraId="200F4BB4" w14:textId="7C246ACA" w:rsidR="00CA54F1" w:rsidRDefault="00CA54F1" w:rsidP="00B15109">
      <w:r>
        <w:t xml:space="preserve">You will want to be explicitly clear in stating the gap(s) in practice: </w:t>
      </w:r>
    </w:p>
    <w:p w14:paraId="1C21B3CE" w14:textId="29153280" w:rsidR="00CA54F1" w:rsidRDefault="00CA54F1" w:rsidP="00B15109">
      <w:r>
        <w:t>The gap in practice is ______________________(CITE).</w:t>
      </w:r>
    </w:p>
    <w:p w14:paraId="2D3F0F33" w14:textId="0838E1DF" w:rsidR="00CA54F1" w:rsidRDefault="00CA54F1" w:rsidP="00B15109">
      <w:r>
        <w:t>Then explain how your project might inform/reduce the gap in practice.</w:t>
      </w:r>
    </w:p>
    <w:p w14:paraId="5FEE9291" w14:textId="71BE583A" w:rsidR="0060491B" w:rsidRDefault="0060491B" w:rsidP="00B15109">
      <w:r>
        <w:t>Example: The gap in practice is leaders in the U.S. automotive manufacturing industry are not implementing effective strategies to improve employee productivity (Cite a current source).</w:t>
      </w:r>
    </w:p>
    <w:p w14:paraId="1D6DF989" w14:textId="77F05C83" w:rsidR="00DA734A" w:rsidRDefault="00DA734A" w:rsidP="00885FDC">
      <w:pPr>
        <w:pStyle w:val="Heading2"/>
      </w:pPr>
      <w:bookmarkStart w:id="20" w:name="_Toc84223812"/>
      <w:r w:rsidRPr="00610834">
        <w:t>1.</w:t>
      </w:r>
      <w:r w:rsidR="00AB4558" w:rsidRPr="00610834">
        <w:t>3.4</w:t>
      </w:r>
      <w:r w:rsidRPr="00610834">
        <w:t xml:space="preserve"> Project Context: Company or Industry</w:t>
      </w:r>
      <w:bookmarkEnd w:id="20"/>
      <w:r w:rsidRPr="00610834">
        <w:t xml:space="preserve"> </w:t>
      </w:r>
    </w:p>
    <w:p w14:paraId="297CA619" w14:textId="193AFAF5" w:rsidR="006B1AFD" w:rsidRDefault="006B1AFD" w:rsidP="006B1AFD">
      <w:r>
        <w:t>Situates the issue or problem in context to the company or industry of focus. Address this element by answering these questions: What are the events, trends, and issues that contribute to the business problem? What are the events, trends, and issues that illustrate the gap in practice? Describe how the project may be useful to the company or industry. Cites at least three published supporting articles or company specific documentation from the last five years. [1 page]</w:t>
      </w:r>
    </w:p>
    <w:p w14:paraId="32204B6D" w14:textId="418A3D61" w:rsidR="006B1AFD" w:rsidRPr="006B1AFD" w:rsidRDefault="006B1AFD" w:rsidP="006B1AFD">
      <w:r>
        <w:t>Be sure to provide some background information and statistics regarding your chosen industry.</w:t>
      </w:r>
    </w:p>
    <w:p w14:paraId="051F2F6C" w14:textId="6F618242" w:rsidR="00372062" w:rsidRDefault="00372062" w:rsidP="00372062">
      <w:pPr>
        <w:pStyle w:val="Heading2"/>
      </w:pPr>
      <w:bookmarkStart w:id="21" w:name="_Toc84223813"/>
      <w:r>
        <w:t>1.3.5 Terms and Definitions</w:t>
      </w:r>
      <w:bookmarkEnd w:id="21"/>
      <w:r>
        <w:t xml:space="preserve"> </w:t>
      </w:r>
    </w:p>
    <w:p w14:paraId="0ACF1DE2" w14:textId="30259036" w:rsidR="006B1AFD" w:rsidRDefault="006B1AFD" w:rsidP="006B1AFD">
      <w:r>
        <w:t xml:space="preserve">Example: </w:t>
      </w:r>
    </w:p>
    <w:p w14:paraId="2C1A4474" w14:textId="1F6E8BB3" w:rsidR="006B1AFD" w:rsidRPr="006B1AFD" w:rsidRDefault="006B1AFD" w:rsidP="006B1AFD">
      <w:r w:rsidRPr="006B1AFD">
        <w:rPr>
          <w:b/>
          <w:bCs/>
          <w:i/>
          <w:iCs/>
        </w:rPr>
        <w:t>Corporate Social Responsibility.</w:t>
      </w:r>
      <w:r>
        <w:t xml:space="preserve"> The definition of corporate social responsibility is….(Cite a scholarly or practitioner source; no Wiki sites or dictionaries). </w:t>
      </w:r>
    </w:p>
    <w:p w14:paraId="3141EBA8" w14:textId="2A072C64" w:rsidR="00171DA5" w:rsidRDefault="00171DA5" w:rsidP="006B1AFD">
      <w:pPr>
        <w:pStyle w:val="Heading1"/>
        <w:numPr>
          <w:ilvl w:val="1"/>
          <w:numId w:val="21"/>
        </w:numPr>
      </w:pPr>
      <w:bookmarkStart w:id="22" w:name="_Toc84223814"/>
      <w:r w:rsidRPr="00610834">
        <w:lastRenderedPageBreak/>
        <w:t>Doctor of Business Project Specifications</w:t>
      </w:r>
      <w:bookmarkEnd w:id="22"/>
    </w:p>
    <w:p w14:paraId="113ECEED" w14:textId="21D033A7" w:rsidR="006B1AFD" w:rsidRDefault="006B1AFD" w:rsidP="006B1AFD">
      <w:pPr>
        <w:pStyle w:val="ListParagraph"/>
        <w:ind w:left="360" w:firstLine="0"/>
      </w:pPr>
      <w:r>
        <w:t>This section includes the importance of the project and the approach for the project. Include here, a brief introduction and transitionary paragraph (3 sentences) which set the stage for the next two sections.</w:t>
      </w:r>
    </w:p>
    <w:p w14:paraId="4B5A6110" w14:textId="77777777" w:rsidR="006B1AFD" w:rsidRPr="006B1AFD" w:rsidRDefault="006B1AFD" w:rsidP="006B1AFD">
      <w:pPr>
        <w:pStyle w:val="ListParagraph"/>
        <w:ind w:left="360" w:firstLine="0"/>
      </w:pPr>
    </w:p>
    <w:p w14:paraId="3B0DBDE8" w14:textId="3C51DFB4" w:rsidR="00171DA5" w:rsidRDefault="00171DA5" w:rsidP="00885FDC">
      <w:pPr>
        <w:pStyle w:val="Heading2"/>
      </w:pPr>
      <w:r w:rsidRPr="00610834">
        <w:t xml:space="preserve">1.4.1 </w:t>
      </w:r>
      <w:bookmarkStart w:id="23" w:name="_Toc84223815"/>
      <w:r w:rsidRPr="00610834">
        <w:t>Importance of the Project</w:t>
      </w:r>
      <w:bookmarkEnd w:id="23"/>
    </w:p>
    <w:p w14:paraId="2BFFC440" w14:textId="46FFDF44" w:rsidR="006B1AFD" w:rsidRDefault="006B1AFD" w:rsidP="006B1AFD">
      <w:r>
        <w:t>1.4.1. Importance of the Project</w:t>
      </w:r>
    </w:p>
    <w:p w14:paraId="61251B1A" w14:textId="788D9A98" w:rsidR="006B1AFD" w:rsidRDefault="006B1AFD" w:rsidP="006B1AFD">
      <w:r>
        <w:t>Describe the importance/significance of the problem to business practice. Make a convincing case for the importance of the problem of practice to practitioners. Identify the challenges, problems, situations, opportunities of practice leading to the proposed project. Support your case using at least three citations from scholarly and/or practitioner literature published within the last five years. [1-2 pages].</w:t>
      </w:r>
    </w:p>
    <w:p w14:paraId="2EE111AE" w14:textId="77777777" w:rsidR="002C4AAE" w:rsidRDefault="0060491B" w:rsidP="006B1AFD">
      <w:r>
        <w:t>Open this section with an explicit statement</w:t>
      </w:r>
      <w:r w:rsidR="002C4AAE">
        <w:t xml:space="preserve"> regarding who your project’s finding are important to and why</w:t>
      </w:r>
      <w:r>
        <w:t xml:space="preserve">. </w:t>
      </w:r>
    </w:p>
    <w:p w14:paraId="6B70A20B" w14:textId="0E0D4A1E" w:rsidR="006B1AFD" w:rsidRPr="006B1AFD" w:rsidRDefault="0060491B" w:rsidP="006B1AFD">
      <w:r>
        <w:t xml:space="preserve">Example: This proposed project is significant and important to leaders in the U.S. automotive manufacturing industry </w:t>
      </w:r>
      <w:r w:rsidR="002C4AAE">
        <w:t xml:space="preserve">as they might gain valuable insight into </w:t>
      </w:r>
      <w:r>
        <w:t>effective strategies to improve employee productivity</w:t>
      </w:r>
      <w:r w:rsidR="002C4AAE">
        <w:t xml:space="preserve"> from the project’s findings.</w:t>
      </w:r>
    </w:p>
    <w:p w14:paraId="777A3E42" w14:textId="0B6FFD35" w:rsidR="00DA734A" w:rsidRDefault="00DA734A" w:rsidP="00885FDC">
      <w:pPr>
        <w:pStyle w:val="Heading2"/>
      </w:pPr>
      <w:bookmarkStart w:id="24" w:name="_Toc84223816"/>
      <w:r w:rsidRPr="00610834">
        <w:t>1.</w:t>
      </w:r>
      <w:r w:rsidR="00171DA5" w:rsidRPr="00610834">
        <w:t>4.2</w:t>
      </w:r>
      <w:r w:rsidRPr="00610834">
        <w:t xml:space="preserve"> Approach for the Project</w:t>
      </w:r>
      <w:bookmarkEnd w:id="24"/>
    </w:p>
    <w:p w14:paraId="6B793EFA" w14:textId="7C44628D" w:rsidR="002C4AAE" w:rsidRDefault="002C4AAE" w:rsidP="002C4AAE">
      <w:r>
        <w:t xml:space="preserve">Describe the specific study techniques you will use to complete your project. Include your process for collecting and analyzing information, and which techniques you will use and why. Include a preliminary reference list of data sources you intend to incorporate in the project report, including scholarly literature, technical reports, online secondary data sources. If you are collecting your own data, explain how (e.g., interview questions, survey, etc.). Briefly explain </w:t>
      </w:r>
      <w:r>
        <w:lastRenderedPageBreak/>
        <w:t>the data-collection procedures and why they are workable; and how you will analyze the data. Identify barriers and challenges to data collection and potential contingency plans should problems arise. [2 pages].</w:t>
      </w:r>
    </w:p>
    <w:p w14:paraId="6685AA0A" w14:textId="7C70846C" w:rsidR="002C4AAE" w:rsidRDefault="002C4AAE" w:rsidP="002C4AAE">
      <w:r>
        <w:t>Outline for 1.4.2:</w:t>
      </w:r>
    </w:p>
    <w:p w14:paraId="039520E5" w14:textId="2B941CBA" w:rsidR="002C4AAE" w:rsidRDefault="002C4AAE" w:rsidP="002C4AAE">
      <w:r>
        <w:t xml:space="preserve">Begin with a clear statement on what your chosen data collection technique is (i.e., qualitative inquiry or quantitative regression). Follow with several cited facts from the scholarly literature regarding how and why researchers use you chosen technique. </w:t>
      </w:r>
    </w:p>
    <w:p w14:paraId="4E4318C9" w14:textId="09A48CE7" w:rsidR="002C4AAE" w:rsidRDefault="002C4AAE" w:rsidP="002C4AAE">
      <w:r>
        <w:t xml:space="preserve">Explain the data collection process and why the process is manageable, workable, and feasible. For example, if you are using the qualitative inquiry technique, explain the use of interviews, using expert reviewed interview questions, recording, and transcribing the interview. </w:t>
      </w:r>
    </w:p>
    <w:p w14:paraId="43129F86" w14:textId="4068FC5B" w:rsidR="002C4AAE" w:rsidRDefault="002C4AAE" w:rsidP="002C4AAE">
      <w:r>
        <w:t>Explain the data analysis process. For example, for a qualitative inquiry, you will likely be use thematic data analysis, analyzing the transcripts for codes, labels, patterns, and key themes. Consider using Braun and Clark’s (2006) six phases of thematic analysis:</w:t>
      </w:r>
    </w:p>
    <w:p w14:paraId="16A5F98A" w14:textId="3F5B89AE" w:rsidR="002C4AAE" w:rsidRDefault="002C4AAE" w:rsidP="002C4AAE">
      <w:r>
        <w:t>Phase 1: Familiarize yourself with the data</w:t>
      </w:r>
    </w:p>
    <w:p w14:paraId="35BDA46A" w14:textId="2E9D4457" w:rsidR="002C4AAE" w:rsidRDefault="002C4AAE" w:rsidP="002C4AAE">
      <w:r>
        <w:t>Phase 2: Generate initial codes</w:t>
      </w:r>
    </w:p>
    <w:p w14:paraId="625393B2" w14:textId="2DF504BA" w:rsidR="002C4AAE" w:rsidRDefault="002C4AAE" w:rsidP="002C4AAE">
      <w:r>
        <w:t>Phase 3: Searching for themes</w:t>
      </w:r>
    </w:p>
    <w:p w14:paraId="2BC31BCE" w14:textId="2D339E08" w:rsidR="002C4AAE" w:rsidRDefault="002C4AAE" w:rsidP="002C4AAE">
      <w:r>
        <w:t>Phase 4: Reviewing themes</w:t>
      </w:r>
    </w:p>
    <w:p w14:paraId="304274D8" w14:textId="5CDAB473" w:rsidR="002C4AAE" w:rsidRDefault="002C4AAE" w:rsidP="002C4AAE">
      <w:r>
        <w:t>Phase 5: Defining and naming themes</w:t>
      </w:r>
    </w:p>
    <w:p w14:paraId="4D497B44" w14:textId="47FDE341" w:rsidR="002C4AAE" w:rsidRDefault="002C4AAE" w:rsidP="002C4AAE">
      <w:r>
        <w:t>Phase 6: Producing the report</w:t>
      </w:r>
    </w:p>
    <w:p w14:paraId="72040A54" w14:textId="1B194AFE" w:rsidR="002C4AAE" w:rsidRDefault="002C4AAE" w:rsidP="002C4AAE">
      <w:r>
        <w:t xml:space="preserve">In Section 1, briefly explain the above six steps. In Section 2, for each phase, write a good 3-4 sentence paragraph, detailing what you propose to do to complete each phase, citing a fact or two in each paragraph. </w:t>
      </w:r>
    </w:p>
    <w:p w14:paraId="345EA8D3" w14:textId="1A7C189F" w:rsidR="002C4AAE" w:rsidRDefault="002C4AAE" w:rsidP="002C4AAE">
      <w:pPr>
        <w:ind w:firstLine="0"/>
      </w:pPr>
      <w:r>
        <w:lastRenderedPageBreak/>
        <w:t xml:space="preserve">Braun, V., &amp; Clarke, V. (2006) Using thematic analysis in psychology. </w:t>
      </w:r>
      <w:r w:rsidRPr="002C4AAE">
        <w:rPr>
          <w:i/>
          <w:iCs/>
        </w:rPr>
        <w:t>Qualitative Research in Psychology, 3</w:t>
      </w:r>
      <w:r>
        <w:t>(2), 77-101. https://doi.org/10.1191/1478088706qp063oa</w:t>
      </w:r>
    </w:p>
    <w:p w14:paraId="612EE1F6" w14:textId="4BF23B83" w:rsidR="002C4AAE" w:rsidRDefault="002C4AAE" w:rsidP="002C4AAE">
      <w:r>
        <w:t xml:space="preserve">Identify potential barriers and challenges in using your chosen technique. What is your back-up plan? Cite some facts from the literature about the issues researchers have in collecting data.  </w:t>
      </w:r>
    </w:p>
    <w:p w14:paraId="51EFEF9D" w14:textId="791C3216" w:rsidR="00DA734A" w:rsidRPr="00610834" w:rsidRDefault="00DA734A" w:rsidP="00331889">
      <w:pPr>
        <w:pStyle w:val="Heading1"/>
      </w:pPr>
      <w:bookmarkStart w:id="25" w:name="_Toc84223817"/>
      <w:r w:rsidRPr="00610834">
        <w:t>1.</w:t>
      </w:r>
      <w:r w:rsidR="00C03C1E" w:rsidRPr="00610834">
        <w:t>5</w:t>
      </w:r>
      <w:r w:rsidRPr="00610834">
        <w:t xml:space="preserve"> Summary</w:t>
      </w:r>
      <w:bookmarkEnd w:id="25"/>
      <w:r w:rsidRPr="00610834">
        <w:t xml:space="preserve"> </w:t>
      </w:r>
    </w:p>
    <w:p w14:paraId="5B7CEB19" w14:textId="42DEAA80" w:rsidR="00B97134" w:rsidRDefault="00B97134" w:rsidP="00B97134">
      <w:pPr>
        <w:contextualSpacing w:val="0"/>
      </w:pPr>
      <w:r>
        <w:t>Concludes with statements that contain a summary of key points of the project and an overview of the content of the remaining sections for the project. Provide citations to at least five industry or scholarly articles that help provide the main support for your topic, problem, focus, and industry selection. Provides a logical explanation of the overarching project plan. [half page].</w:t>
      </w:r>
    </w:p>
    <w:p w14:paraId="733FCB9C" w14:textId="2289DA4C" w:rsidR="00B97134" w:rsidRDefault="00B97134" w:rsidP="00B97134">
      <w:pPr>
        <w:contextualSpacing w:val="0"/>
      </w:pPr>
      <w:r>
        <w:t xml:space="preserve">Note that completing 1.5 Summary is not accomplished by copying and pasting your topic, problem, purpose, gap in practice, and PQ. Summarize Section 1 without overly using previous content. </w:t>
      </w:r>
    </w:p>
    <w:p w14:paraId="2C73B054" w14:textId="4F0A5C1F" w:rsidR="0058690B" w:rsidRPr="00610834" w:rsidRDefault="004417EB" w:rsidP="0058690B">
      <w:pPr>
        <w:spacing w:line="240" w:lineRule="auto"/>
        <w:ind w:firstLine="0"/>
        <w:contextualSpacing w:val="0"/>
      </w:pPr>
      <w:r w:rsidRPr="00610834">
        <w:br w:type="page"/>
      </w:r>
    </w:p>
    <w:p w14:paraId="21E10A2C" w14:textId="5CD079C4" w:rsidR="0058690B" w:rsidRPr="00610834" w:rsidRDefault="00F247D0" w:rsidP="0058690B">
      <w:pPr>
        <w:pStyle w:val="Title"/>
      </w:pPr>
      <w:bookmarkStart w:id="26" w:name="_Toc84223818"/>
      <w:r w:rsidRPr="00610834">
        <w:lastRenderedPageBreak/>
        <w:t>SECTION 2</w:t>
      </w:r>
      <w:r w:rsidR="005F0789" w:rsidRPr="00610834">
        <w:t>.</w:t>
      </w:r>
      <w:r w:rsidR="00FF2AF3" w:rsidRPr="00610834">
        <w:t xml:space="preserve"> </w:t>
      </w:r>
      <w:r w:rsidR="00B27AE4" w:rsidRPr="00610834">
        <w:t>LITERATURE REVIEW AND PROJECT PLAN</w:t>
      </w:r>
      <w:bookmarkEnd w:id="26"/>
    </w:p>
    <w:p w14:paraId="5013026A" w14:textId="1400EA48" w:rsidR="006C2881" w:rsidRPr="00610834" w:rsidRDefault="006C2881" w:rsidP="00331889">
      <w:pPr>
        <w:pStyle w:val="Heading1"/>
      </w:pPr>
      <w:bookmarkStart w:id="27" w:name="_Toc84223819"/>
      <w:r w:rsidRPr="00610834">
        <w:t>2.1 Introduction</w:t>
      </w:r>
      <w:bookmarkEnd w:id="27"/>
    </w:p>
    <w:p w14:paraId="569F0F0C" w14:textId="022899B6" w:rsidR="00804DC0" w:rsidRPr="00610834" w:rsidRDefault="00804DC0" w:rsidP="00002889">
      <w:pPr>
        <w:pStyle w:val="Heading2"/>
      </w:pPr>
      <w:bookmarkStart w:id="28" w:name="_Toc84223820"/>
      <w:r w:rsidRPr="00610834">
        <w:t>2.1.1  Applied Framework</w:t>
      </w:r>
      <w:bookmarkEnd w:id="28"/>
      <w:r w:rsidRPr="00610834">
        <w:t xml:space="preserve"> </w:t>
      </w:r>
    </w:p>
    <w:p w14:paraId="702A0173" w14:textId="6A9D8E84" w:rsidR="006C2881" w:rsidRPr="00610834" w:rsidRDefault="006C2881" w:rsidP="00331889">
      <w:pPr>
        <w:pStyle w:val="Heading1"/>
      </w:pPr>
      <w:bookmarkStart w:id="29" w:name="_Toc84223821"/>
      <w:r w:rsidRPr="00610834">
        <w:t>2.2 Method for Discovering Literature</w:t>
      </w:r>
      <w:bookmarkEnd w:id="29"/>
      <w:r w:rsidRPr="00610834">
        <w:t xml:space="preserve"> </w:t>
      </w:r>
    </w:p>
    <w:p w14:paraId="6F7C1D1F" w14:textId="39714F06" w:rsidR="006C2881" w:rsidRPr="00610834" w:rsidRDefault="006C2881" w:rsidP="00002889">
      <w:pPr>
        <w:pStyle w:val="Heading2"/>
      </w:pPr>
      <w:bookmarkStart w:id="30" w:name="_Toc84223822"/>
      <w:r w:rsidRPr="00610834">
        <w:t>2.2.1 Inclusion and Exclusion Criteria</w:t>
      </w:r>
      <w:bookmarkEnd w:id="30"/>
    </w:p>
    <w:p w14:paraId="13F332CA" w14:textId="4AF16754" w:rsidR="006C2881" w:rsidRPr="00610834" w:rsidRDefault="006C2881" w:rsidP="00002889">
      <w:pPr>
        <w:pStyle w:val="Heading2"/>
      </w:pPr>
      <w:bookmarkStart w:id="31" w:name="_Toc84223823"/>
      <w:r w:rsidRPr="00610834">
        <w:t>2.2.2 Search Strategy</w:t>
      </w:r>
      <w:bookmarkEnd w:id="31"/>
    </w:p>
    <w:p w14:paraId="23326DD9" w14:textId="2A15ECAA" w:rsidR="006C2881" w:rsidRPr="00610834" w:rsidRDefault="006C2881" w:rsidP="00331889">
      <w:pPr>
        <w:pStyle w:val="Heading1"/>
      </w:pPr>
      <w:bookmarkStart w:id="32" w:name="_Toc84223824"/>
      <w:r w:rsidRPr="00610834">
        <w:t xml:space="preserve">2.3 Review of </w:t>
      </w:r>
      <w:r w:rsidR="008E3BD5" w:rsidRPr="00610834">
        <w:t xml:space="preserve">Scholarly and Practitioner </w:t>
      </w:r>
      <w:r w:rsidRPr="00610834">
        <w:t>Literatur</w:t>
      </w:r>
      <w:r w:rsidR="008E3BD5" w:rsidRPr="00610834">
        <w:t>e</w:t>
      </w:r>
      <w:bookmarkEnd w:id="32"/>
    </w:p>
    <w:p w14:paraId="1C137DF2" w14:textId="262505DC" w:rsidR="00804DC0" w:rsidRPr="00610834" w:rsidRDefault="00804DC0" w:rsidP="00804DC0">
      <w:pPr>
        <w:pStyle w:val="Heading2"/>
      </w:pPr>
      <w:bookmarkStart w:id="33" w:name="_Toc84223825"/>
      <w:r w:rsidRPr="00610834">
        <w:t>2.3.1 Historic and Current Business Problem Trends</w:t>
      </w:r>
      <w:bookmarkEnd w:id="33"/>
      <w:r w:rsidRPr="00610834">
        <w:t xml:space="preserve"> </w:t>
      </w:r>
    </w:p>
    <w:p w14:paraId="30E6A7AC" w14:textId="755E8310" w:rsidR="004C54AB" w:rsidRDefault="004C54AB" w:rsidP="004C54AB">
      <w:pPr>
        <w:pStyle w:val="Heading3"/>
        <w:rPr>
          <w:b w:val="0"/>
          <w:bCs w:val="0"/>
        </w:rPr>
      </w:pPr>
      <w:r w:rsidRPr="00610834">
        <w:t xml:space="preserve">2.3.1.1 </w:t>
      </w:r>
      <w:r w:rsidRPr="00610834">
        <w:rPr>
          <w:i/>
          <w:iCs/>
        </w:rPr>
        <w:t xml:space="preserve">Potential </w:t>
      </w:r>
      <w:r w:rsidR="00995E13" w:rsidRPr="00610834">
        <w:rPr>
          <w:i/>
          <w:iCs/>
        </w:rPr>
        <w:t>A</w:t>
      </w:r>
      <w:r w:rsidRPr="00610834">
        <w:rPr>
          <w:i/>
          <w:iCs/>
        </w:rPr>
        <w:t xml:space="preserve">dditional </w:t>
      </w:r>
      <w:r w:rsidR="00995E13" w:rsidRPr="00610834">
        <w:rPr>
          <w:i/>
          <w:iCs/>
        </w:rPr>
        <w:t>S</w:t>
      </w:r>
      <w:r w:rsidRPr="00610834">
        <w:rPr>
          <w:i/>
          <w:iCs/>
        </w:rPr>
        <w:t xml:space="preserve">ection </w:t>
      </w:r>
      <w:r w:rsidR="00995E13" w:rsidRPr="00610834">
        <w:rPr>
          <w:i/>
          <w:iCs/>
        </w:rPr>
        <w:t>H</w:t>
      </w:r>
      <w:r w:rsidRPr="00610834">
        <w:rPr>
          <w:i/>
          <w:iCs/>
        </w:rPr>
        <w:t>eader.</w:t>
      </w:r>
      <w:r w:rsidRPr="00610834">
        <w:t xml:space="preserve"> </w:t>
      </w:r>
      <w:r w:rsidR="00496DEE" w:rsidRPr="00610834">
        <w:rPr>
          <w:b w:val="0"/>
          <w:bCs w:val="0"/>
          <w:highlight w:val="yellow"/>
        </w:rPr>
        <w:t>[Text starts here].</w:t>
      </w:r>
    </w:p>
    <w:p w14:paraId="01534432" w14:textId="45D6FB37" w:rsidR="00E80E83" w:rsidRPr="00E80E83" w:rsidRDefault="00E80E83" w:rsidP="00E80E83">
      <w:r>
        <w:t xml:space="preserve">2.3.1.1.2 </w:t>
      </w:r>
      <w:r>
        <w:rPr>
          <w:i/>
          <w:iCs/>
        </w:rPr>
        <w:t xml:space="preserve">Potential Additional Section Header. </w:t>
      </w:r>
      <w:r>
        <w:t>[Text starts here].</w:t>
      </w:r>
    </w:p>
    <w:p w14:paraId="0772D476" w14:textId="6370574D" w:rsidR="004D5441" w:rsidRPr="00610834" w:rsidRDefault="006C2881" w:rsidP="004D5441">
      <w:pPr>
        <w:pStyle w:val="Heading2"/>
      </w:pPr>
      <w:bookmarkStart w:id="34" w:name="_Toc84223826"/>
      <w:r w:rsidRPr="00610834">
        <w:t>2.3.</w:t>
      </w:r>
      <w:r w:rsidR="00804DC0" w:rsidRPr="00610834">
        <w:t>2</w:t>
      </w:r>
      <w:r w:rsidRPr="00610834">
        <w:t xml:space="preserve">  Previous Efforts to Address the Problem</w:t>
      </w:r>
      <w:bookmarkEnd w:id="34"/>
    </w:p>
    <w:p w14:paraId="12D670A6" w14:textId="67D21B82" w:rsidR="004D5441" w:rsidRPr="00610834" w:rsidRDefault="004D5441" w:rsidP="00331889">
      <w:pPr>
        <w:pStyle w:val="Heading1"/>
      </w:pPr>
      <w:bookmarkStart w:id="35" w:name="_Toc84223827"/>
      <w:r w:rsidRPr="00610834">
        <w:t>2.4 Summary of Literature</w:t>
      </w:r>
      <w:bookmarkEnd w:id="35"/>
      <w:r w:rsidRPr="00610834">
        <w:t xml:space="preserve"> </w:t>
      </w:r>
    </w:p>
    <w:p w14:paraId="1AC90ED4" w14:textId="027631B5" w:rsidR="00826D3F" w:rsidRPr="00610834" w:rsidRDefault="00826D3F" w:rsidP="00331889">
      <w:pPr>
        <w:pStyle w:val="Heading1"/>
      </w:pPr>
      <w:bookmarkStart w:id="36" w:name="_Toc84223828"/>
      <w:r w:rsidRPr="00610834">
        <w:t>2.5 Recruitment</w:t>
      </w:r>
      <w:bookmarkEnd w:id="36"/>
      <w:r w:rsidRPr="00610834">
        <w:t xml:space="preserve"> </w:t>
      </w:r>
    </w:p>
    <w:p w14:paraId="12148DD3" w14:textId="0B5D9A50" w:rsidR="004D5441" w:rsidRPr="00610834" w:rsidRDefault="004D5441" w:rsidP="00331889">
      <w:pPr>
        <w:pStyle w:val="Heading1"/>
      </w:pPr>
      <w:bookmarkStart w:id="37" w:name="_Toc84223829"/>
      <w:r w:rsidRPr="00610834">
        <w:t>2.</w:t>
      </w:r>
      <w:r w:rsidR="00826D3F" w:rsidRPr="00610834">
        <w:t>6</w:t>
      </w:r>
      <w:r w:rsidRPr="00610834">
        <w:t xml:space="preserve"> </w:t>
      </w:r>
      <w:r w:rsidR="00B57A7B" w:rsidRPr="00610834">
        <w:t>Project</w:t>
      </w:r>
      <w:r w:rsidRPr="00610834">
        <w:t xml:space="preserve"> </w:t>
      </w:r>
      <w:r w:rsidR="003E5390" w:rsidRPr="00610834">
        <w:t xml:space="preserve">Study </w:t>
      </w:r>
      <w:r w:rsidRPr="00610834">
        <w:t>Protocol</w:t>
      </w:r>
      <w:bookmarkEnd w:id="37"/>
    </w:p>
    <w:p w14:paraId="20374E82" w14:textId="3D6734FD" w:rsidR="00176512" w:rsidRPr="00610834" w:rsidRDefault="00176512" w:rsidP="009929AF">
      <w:pPr>
        <w:pStyle w:val="Heading2"/>
      </w:pPr>
      <w:bookmarkStart w:id="38" w:name="_Toc84223830"/>
      <w:r w:rsidRPr="00610834">
        <w:t>2.</w:t>
      </w:r>
      <w:r w:rsidR="00826D3F" w:rsidRPr="00610834">
        <w:t>6</w:t>
      </w:r>
      <w:r w:rsidRPr="00610834">
        <w:t>.</w:t>
      </w:r>
      <w:r w:rsidR="00826D3F" w:rsidRPr="00610834">
        <w:t>1</w:t>
      </w:r>
      <w:r w:rsidRPr="00610834">
        <w:t xml:space="preserve"> </w:t>
      </w:r>
      <w:r w:rsidR="00826D3F" w:rsidRPr="00610834">
        <w:t>Data Sources</w:t>
      </w:r>
      <w:bookmarkEnd w:id="38"/>
    </w:p>
    <w:p w14:paraId="20CA58B9" w14:textId="20F5B354" w:rsidR="00176512" w:rsidRPr="00610834" w:rsidRDefault="00C529E6" w:rsidP="00176512">
      <w:r w:rsidRPr="00610834">
        <w:rPr>
          <w:b/>
          <w:bCs/>
        </w:rPr>
        <w:t>2.</w:t>
      </w:r>
      <w:r w:rsidR="00826D3F" w:rsidRPr="00610834">
        <w:rPr>
          <w:b/>
          <w:bCs/>
        </w:rPr>
        <w:t>6</w:t>
      </w:r>
      <w:r w:rsidRPr="00610834">
        <w:rPr>
          <w:b/>
          <w:bCs/>
        </w:rPr>
        <w:t>.</w:t>
      </w:r>
      <w:r w:rsidR="00826D3F" w:rsidRPr="00610834">
        <w:rPr>
          <w:b/>
          <w:bCs/>
        </w:rPr>
        <w:t>1.1</w:t>
      </w:r>
      <w:r w:rsidRPr="00610834">
        <w:t xml:space="preserve"> </w:t>
      </w:r>
      <w:r w:rsidRPr="00610834">
        <w:rPr>
          <w:b/>
          <w:bCs/>
          <w:i/>
          <w:iCs/>
        </w:rPr>
        <w:t xml:space="preserve">Preliminary </w:t>
      </w:r>
      <w:r w:rsidR="00995E13" w:rsidRPr="00610834">
        <w:rPr>
          <w:b/>
          <w:bCs/>
          <w:i/>
          <w:iCs/>
        </w:rPr>
        <w:t>S</w:t>
      </w:r>
      <w:r w:rsidRPr="00610834">
        <w:rPr>
          <w:b/>
          <w:bCs/>
          <w:i/>
          <w:iCs/>
        </w:rPr>
        <w:t xml:space="preserve">ources of </w:t>
      </w:r>
      <w:r w:rsidR="00995E13" w:rsidRPr="00610834">
        <w:rPr>
          <w:b/>
          <w:bCs/>
          <w:i/>
          <w:iCs/>
        </w:rPr>
        <w:t>D</w:t>
      </w:r>
      <w:r w:rsidRPr="00610834">
        <w:rPr>
          <w:b/>
          <w:bCs/>
          <w:i/>
          <w:iCs/>
        </w:rPr>
        <w:t xml:space="preserve">ata </w:t>
      </w:r>
      <w:r w:rsidR="00995E13" w:rsidRPr="00610834">
        <w:rPr>
          <w:b/>
          <w:bCs/>
          <w:i/>
          <w:iCs/>
        </w:rPr>
        <w:t>E</w:t>
      </w:r>
      <w:r w:rsidRPr="00610834">
        <w:rPr>
          <w:b/>
          <w:bCs/>
          <w:i/>
          <w:iCs/>
        </w:rPr>
        <w:t>xpected</w:t>
      </w:r>
      <w:r w:rsidRPr="00610834">
        <w:rPr>
          <w:b/>
          <w:bCs/>
        </w:rPr>
        <w:t xml:space="preserve">. </w:t>
      </w:r>
    </w:p>
    <w:p w14:paraId="0DBA7D0A" w14:textId="0CED53D5" w:rsidR="00176512" w:rsidRPr="00610834" w:rsidRDefault="00C529E6" w:rsidP="00176512">
      <w:r w:rsidRPr="00610834">
        <w:rPr>
          <w:b/>
          <w:bCs/>
        </w:rPr>
        <w:t>2.</w:t>
      </w:r>
      <w:r w:rsidR="00826D3F" w:rsidRPr="00610834">
        <w:rPr>
          <w:b/>
          <w:bCs/>
        </w:rPr>
        <w:t>6</w:t>
      </w:r>
      <w:r w:rsidRPr="00610834">
        <w:rPr>
          <w:b/>
          <w:bCs/>
        </w:rPr>
        <w:t>.</w:t>
      </w:r>
      <w:r w:rsidR="00826D3F" w:rsidRPr="00610834">
        <w:rPr>
          <w:b/>
          <w:bCs/>
        </w:rPr>
        <w:t>1.2</w:t>
      </w:r>
      <w:r w:rsidRPr="00610834">
        <w:t xml:space="preserve"> </w:t>
      </w:r>
      <w:r w:rsidRPr="00610834">
        <w:rPr>
          <w:b/>
          <w:bCs/>
          <w:i/>
          <w:iCs/>
        </w:rPr>
        <w:t xml:space="preserve">Instrumentation and </w:t>
      </w:r>
      <w:r w:rsidR="00995E13" w:rsidRPr="00610834">
        <w:rPr>
          <w:b/>
          <w:bCs/>
          <w:i/>
          <w:iCs/>
        </w:rPr>
        <w:t>D</w:t>
      </w:r>
      <w:r w:rsidRPr="00610834">
        <w:rPr>
          <w:b/>
          <w:bCs/>
          <w:i/>
          <w:iCs/>
        </w:rPr>
        <w:t xml:space="preserve">ata </w:t>
      </w:r>
      <w:r w:rsidR="00995E13" w:rsidRPr="00610834">
        <w:rPr>
          <w:b/>
          <w:bCs/>
          <w:i/>
          <w:iCs/>
        </w:rPr>
        <w:t>C</w:t>
      </w:r>
      <w:r w:rsidRPr="00610834">
        <w:rPr>
          <w:b/>
          <w:bCs/>
          <w:i/>
          <w:iCs/>
        </w:rPr>
        <w:t xml:space="preserve">ollection </w:t>
      </w:r>
      <w:r w:rsidR="00995E13" w:rsidRPr="00610834">
        <w:rPr>
          <w:b/>
          <w:bCs/>
          <w:i/>
          <w:iCs/>
        </w:rPr>
        <w:t>T</w:t>
      </w:r>
      <w:r w:rsidRPr="00610834">
        <w:rPr>
          <w:b/>
          <w:bCs/>
          <w:i/>
          <w:iCs/>
        </w:rPr>
        <w:t>ools.</w:t>
      </w:r>
      <w:r w:rsidRPr="00610834">
        <w:rPr>
          <w:b/>
          <w:bCs/>
        </w:rPr>
        <w:t xml:space="preserve"> </w:t>
      </w:r>
    </w:p>
    <w:p w14:paraId="272B6456" w14:textId="07B5D10F" w:rsidR="00176512" w:rsidRPr="00610834" w:rsidRDefault="00176512" w:rsidP="009929AF">
      <w:pPr>
        <w:pStyle w:val="Heading2"/>
      </w:pPr>
      <w:bookmarkStart w:id="39" w:name="_Toc84223831"/>
      <w:r w:rsidRPr="00610834">
        <w:t>2.</w:t>
      </w:r>
      <w:r w:rsidR="00826D3F" w:rsidRPr="00610834">
        <w:t>6.2</w:t>
      </w:r>
      <w:r w:rsidRPr="00610834">
        <w:t xml:space="preserve"> Data Collection</w:t>
      </w:r>
      <w:bookmarkEnd w:id="39"/>
      <w:r w:rsidRPr="00610834">
        <w:t xml:space="preserve"> </w:t>
      </w:r>
    </w:p>
    <w:p w14:paraId="31D6557E" w14:textId="6521F0E5" w:rsidR="00176512" w:rsidRPr="00610834" w:rsidRDefault="00176512" w:rsidP="009929AF">
      <w:pPr>
        <w:pStyle w:val="Heading2"/>
      </w:pPr>
      <w:bookmarkStart w:id="40" w:name="_Toc84223832"/>
      <w:r w:rsidRPr="00610834">
        <w:t>2.</w:t>
      </w:r>
      <w:r w:rsidR="00826D3F" w:rsidRPr="00610834">
        <w:t>6.3</w:t>
      </w:r>
      <w:r w:rsidRPr="00610834">
        <w:t xml:space="preserve"> Data Analysis</w:t>
      </w:r>
      <w:r w:rsidR="00826D3F" w:rsidRPr="00610834">
        <w:t xml:space="preserve"> Plan</w:t>
      </w:r>
      <w:r w:rsidR="00FE3539" w:rsidRPr="00610834">
        <w:t xml:space="preserve"> and Presentation</w:t>
      </w:r>
      <w:bookmarkEnd w:id="40"/>
    </w:p>
    <w:p w14:paraId="44B01F99" w14:textId="16C190BD" w:rsidR="00BC1AD4" w:rsidRPr="00610834" w:rsidRDefault="00BC1AD4" w:rsidP="009929AF">
      <w:pPr>
        <w:pStyle w:val="Heading2"/>
      </w:pPr>
      <w:bookmarkStart w:id="41" w:name="_Toc84223833"/>
      <w:r w:rsidRPr="00610834">
        <w:t>2.</w:t>
      </w:r>
      <w:r w:rsidR="00826D3F" w:rsidRPr="00610834">
        <w:t>6.4</w:t>
      </w:r>
      <w:r w:rsidRPr="00610834">
        <w:t xml:space="preserve"> Validity and Reliability/Trustworthiness</w:t>
      </w:r>
      <w:bookmarkEnd w:id="41"/>
    </w:p>
    <w:p w14:paraId="0DB20975" w14:textId="0D1FF3D7" w:rsidR="00BC1AD4" w:rsidRPr="00610834" w:rsidRDefault="00BC1AD4" w:rsidP="009929AF">
      <w:pPr>
        <w:pStyle w:val="Heading2"/>
      </w:pPr>
      <w:bookmarkStart w:id="42" w:name="_Toc84223834"/>
      <w:r w:rsidRPr="00610834">
        <w:t>2.</w:t>
      </w:r>
      <w:r w:rsidR="00826D3F" w:rsidRPr="00610834">
        <w:t>6.5</w:t>
      </w:r>
      <w:r w:rsidRPr="00610834">
        <w:t xml:space="preserve"> Ethical Considerations</w:t>
      </w:r>
      <w:bookmarkEnd w:id="42"/>
    </w:p>
    <w:p w14:paraId="2D67BAE2" w14:textId="62236B7A" w:rsidR="00826D3F" w:rsidRPr="00610834" w:rsidRDefault="00826D3F" w:rsidP="00331889">
      <w:pPr>
        <w:pStyle w:val="Heading1"/>
      </w:pPr>
      <w:bookmarkStart w:id="43" w:name="_Toc84223835"/>
      <w:r w:rsidRPr="00610834">
        <w:lastRenderedPageBreak/>
        <w:t>2.7 Overview of the Project Study Plan</w:t>
      </w:r>
      <w:bookmarkEnd w:id="43"/>
    </w:p>
    <w:p w14:paraId="5576490A" w14:textId="5D663CE7" w:rsidR="00BC1AD4" w:rsidRPr="00610834" w:rsidRDefault="00BC1AD4" w:rsidP="00331889">
      <w:pPr>
        <w:pStyle w:val="Heading1"/>
      </w:pPr>
      <w:bookmarkStart w:id="44" w:name="_Toc84223836"/>
      <w:r w:rsidRPr="00610834">
        <w:t>2.</w:t>
      </w:r>
      <w:r w:rsidR="00826D3F" w:rsidRPr="00610834">
        <w:t>8</w:t>
      </w:r>
      <w:r w:rsidRPr="00610834">
        <w:t xml:space="preserve"> Summary and Conclusion</w:t>
      </w:r>
      <w:bookmarkEnd w:id="44"/>
    </w:p>
    <w:p w14:paraId="25B78F05" w14:textId="72C61486" w:rsidR="004C6E89" w:rsidRPr="00610834" w:rsidRDefault="004C54AB" w:rsidP="00826D3F">
      <w:r w:rsidRPr="00610834">
        <w:t xml:space="preserve"> </w:t>
      </w:r>
      <w:r w:rsidR="003E5390" w:rsidRPr="00610834">
        <w:t>[</w:t>
      </w:r>
      <w:r w:rsidR="003E5390" w:rsidRPr="00610834">
        <w:rPr>
          <w:i/>
          <w:iCs/>
          <w:highlight w:val="yellow"/>
        </w:rPr>
        <w:t xml:space="preserve">Note to learners: </w:t>
      </w:r>
      <w:r w:rsidR="00CE373C" w:rsidRPr="00610834">
        <w:rPr>
          <w:i/>
          <w:iCs/>
          <w:highlight w:val="yellow"/>
        </w:rPr>
        <w:t>T</w:t>
      </w:r>
      <w:r w:rsidR="003E5390" w:rsidRPr="00610834">
        <w:rPr>
          <w:i/>
          <w:iCs/>
          <w:highlight w:val="yellow"/>
        </w:rPr>
        <w:t>he project’s sections 1 to 2.13 will be revised into past tense after you conduct the study and write Section 3</w:t>
      </w:r>
      <w:r w:rsidR="00CE373C" w:rsidRPr="00610834">
        <w:rPr>
          <w:i/>
          <w:iCs/>
          <w:highlight w:val="yellow"/>
        </w:rPr>
        <w:t>.</w:t>
      </w:r>
      <w:r w:rsidR="003E5390" w:rsidRPr="00610834">
        <w:t>].</w:t>
      </w:r>
      <w:r w:rsidR="004C6E89" w:rsidRPr="00610834">
        <w:br w:type="page"/>
      </w:r>
    </w:p>
    <w:p w14:paraId="57D8009C" w14:textId="064DFCDD" w:rsidR="00DB1646" w:rsidRPr="00610834" w:rsidRDefault="00DB1646" w:rsidP="00DB1646">
      <w:pPr>
        <w:pStyle w:val="Title"/>
      </w:pPr>
      <w:bookmarkStart w:id="45" w:name="_Toc84223837"/>
      <w:r w:rsidRPr="00610834">
        <w:lastRenderedPageBreak/>
        <w:t>SECTION 3</w:t>
      </w:r>
      <w:r w:rsidR="005F0789" w:rsidRPr="00610834">
        <w:t>.</w:t>
      </w:r>
      <w:r w:rsidRPr="00610834">
        <w:t xml:space="preserve"> RESULTS, DISUSSION, AND IMPLICATIONS</w:t>
      </w:r>
      <w:bookmarkEnd w:id="45"/>
    </w:p>
    <w:p w14:paraId="5B609482" w14:textId="09B1079D" w:rsidR="004C6E89" w:rsidRPr="00610834" w:rsidRDefault="004C6E89" w:rsidP="00331889">
      <w:pPr>
        <w:pStyle w:val="Heading1"/>
      </w:pPr>
      <w:bookmarkStart w:id="46" w:name="_Toc84223838"/>
      <w:r w:rsidRPr="00610834">
        <w:t>3.1 Introduction</w:t>
      </w:r>
      <w:bookmarkEnd w:id="46"/>
    </w:p>
    <w:p w14:paraId="7FBD8E14" w14:textId="03DF073C" w:rsidR="003A4F83" w:rsidRPr="00610834" w:rsidRDefault="00350590" w:rsidP="00331889">
      <w:pPr>
        <w:pStyle w:val="Heading1"/>
      </w:pPr>
      <w:bookmarkStart w:id="47" w:name="_Toc84223839"/>
      <w:r w:rsidRPr="00610834">
        <w:t>3.2 Data Collection Results</w:t>
      </w:r>
      <w:bookmarkEnd w:id="47"/>
    </w:p>
    <w:p w14:paraId="6E8E2AA0" w14:textId="1E252918" w:rsidR="00BB6589" w:rsidRPr="00610834" w:rsidRDefault="00BB6589" w:rsidP="00331889">
      <w:pPr>
        <w:pStyle w:val="Heading1"/>
      </w:pPr>
      <w:bookmarkStart w:id="48" w:name="_Toc84223840"/>
      <w:r w:rsidRPr="00610834">
        <w:t>3.3 Data Analysis</w:t>
      </w:r>
      <w:bookmarkEnd w:id="48"/>
    </w:p>
    <w:p w14:paraId="5679984A" w14:textId="77777777" w:rsidR="00496DEE" w:rsidRPr="00610834" w:rsidRDefault="00496DEE" w:rsidP="00496DEE"/>
    <w:p w14:paraId="75FE07D3" w14:textId="415DA196" w:rsidR="00496DEE" w:rsidRPr="00610834" w:rsidRDefault="00496DEE" w:rsidP="00496DEE">
      <w:pPr>
        <w:ind w:firstLine="0"/>
        <w:rPr>
          <w:i/>
          <w:iCs/>
        </w:rPr>
      </w:pPr>
      <w:r w:rsidRPr="00610834">
        <w:rPr>
          <w:b/>
          <w:bCs/>
        </w:rPr>
        <w:t>Table 1.</w:t>
      </w:r>
      <w:r w:rsidRPr="00610834">
        <w:t xml:space="preserve"> </w:t>
      </w:r>
      <w:r w:rsidRPr="00610834">
        <w:rPr>
          <w:i/>
          <w:iCs/>
        </w:rPr>
        <w:t>Example of a Capella APA Table</w:t>
      </w:r>
    </w:p>
    <w:tbl>
      <w:tblPr>
        <w:tblStyle w:val="PlainTable2"/>
        <w:tblW w:w="0" w:type="auto"/>
        <w:tblLook w:val="0620" w:firstRow="1" w:lastRow="0" w:firstColumn="0" w:lastColumn="0" w:noHBand="1" w:noVBand="1"/>
      </w:tblPr>
      <w:tblGrid>
        <w:gridCol w:w="4675"/>
        <w:gridCol w:w="4675"/>
      </w:tblGrid>
      <w:tr w:rsidR="00496DEE" w:rsidRPr="00610834" w14:paraId="67643C7A" w14:textId="77777777" w:rsidTr="00496DEE">
        <w:trPr>
          <w:cnfStyle w:val="100000000000" w:firstRow="1" w:lastRow="0" w:firstColumn="0" w:lastColumn="0" w:oddVBand="0" w:evenVBand="0" w:oddHBand="0" w:evenHBand="0" w:firstRowFirstColumn="0" w:firstRowLastColumn="0" w:lastRowFirstColumn="0" w:lastRowLastColumn="0"/>
          <w:trHeight w:val="287"/>
        </w:trPr>
        <w:tc>
          <w:tcPr>
            <w:tcW w:w="4675" w:type="dxa"/>
          </w:tcPr>
          <w:p w14:paraId="3B0A8B4D" w14:textId="4EA34362" w:rsidR="00496DEE" w:rsidRPr="00610834" w:rsidRDefault="00496DEE" w:rsidP="00496DEE">
            <w:pPr>
              <w:spacing w:line="240" w:lineRule="auto"/>
              <w:ind w:firstLine="0"/>
              <w:rPr>
                <w:b w:val="0"/>
                <w:bCs w:val="0"/>
                <w:sz w:val="20"/>
                <w:szCs w:val="20"/>
              </w:rPr>
            </w:pPr>
            <w:r w:rsidRPr="00610834">
              <w:rPr>
                <w:b w:val="0"/>
                <w:bCs w:val="0"/>
                <w:sz w:val="20"/>
                <w:szCs w:val="20"/>
              </w:rPr>
              <w:t>Items</w:t>
            </w:r>
          </w:p>
        </w:tc>
        <w:tc>
          <w:tcPr>
            <w:tcW w:w="4675" w:type="dxa"/>
          </w:tcPr>
          <w:p w14:paraId="1E8ECD3C" w14:textId="4E82ADB0" w:rsidR="00496DEE" w:rsidRPr="00610834" w:rsidRDefault="00496DEE" w:rsidP="00496DEE">
            <w:pPr>
              <w:spacing w:line="240" w:lineRule="auto"/>
              <w:ind w:firstLine="0"/>
              <w:jc w:val="center"/>
              <w:rPr>
                <w:b w:val="0"/>
                <w:bCs w:val="0"/>
                <w:sz w:val="20"/>
                <w:szCs w:val="20"/>
              </w:rPr>
            </w:pPr>
            <w:r w:rsidRPr="00610834">
              <w:rPr>
                <w:b w:val="0"/>
                <w:bCs w:val="0"/>
                <w:sz w:val="20"/>
                <w:szCs w:val="20"/>
              </w:rPr>
              <w:t>Counts</w:t>
            </w:r>
          </w:p>
        </w:tc>
      </w:tr>
      <w:tr w:rsidR="00496DEE" w:rsidRPr="00610834" w14:paraId="5D4AE03D" w14:textId="77777777" w:rsidTr="00496DEE">
        <w:tc>
          <w:tcPr>
            <w:tcW w:w="4675" w:type="dxa"/>
          </w:tcPr>
          <w:p w14:paraId="1B639E12" w14:textId="768F5E3F" w:rsidR="00496DEE" w:rsidRPr="00610834" w:rsidRDefault="00496DEE" w:rsidP="00496DEE">
            <w:pPr>
              <w:spacing w:line="240" w:lineRule="auto"/>
              <w:ind w:firstLine="0"/>
              <w:rPr>
                <w:sz w:val="20"/>
                <w:szCs w:val="20"/>
              </w:rPr>
            </w:pPr>
            <w:r w:rsidRPr="00610834">
              <w:rPr>
                <w:sz w:val="20"/>
                <w:szCs w:val="20"/>
              </w:rPr>
              <w:t>Item 1</w:t>
            </w:r>
          </w:p>
          <w:p w14:paraId="751F9896" w14:textId="77777777" w:rsidR="00496DEE" w:rsidRPr="00610834" w:rsidRDefault="00496DEE" w:rsidP="00496DEE">
            <w:pPr>
              <w:spacing w:line="240" w:lineRule="auto"/>
              <w:ind w:firstLine="0"/>
              <w:rPr>
                <w:sz w:val="20"/>
                <w:szCs w:val="20"/>
              </w:rPr>
            </w:pPr>
          </w:p>
          <w:p w14:paraId="5E1225DD" w14:textId="582D9C84" w:rsidR="00496DEE" w:rsidRPr="00610834" w:rsidRDefault="00496DEE" w:rsidP="00496DEE">
            <w:pPr>
              <w:spacing w:line="240" w:lineRule="auto"/>
              <w:ind w:firstLine="0"/>
              <w:rPr>
                <w:sz w:val="20"/>
                <w:szCs w:val="20"/>
              </w:rPr>
            </w:pPr>
            <w:r w:rsidRPr="00610834">
              <w:rPr>
                <w:sz w:val="20"/>
                <w:szCs w:val="20"/>
              </w:rPr>
              <w:t>Item 2</w:t>
            </w:r>
          </w:p>
          <w:p w14:paraId="68DA4EB0" w14:textId="77777777" w:rsidR="00496DEE" w:rsidRPr="00610834" w:rsidRDefault="00496DEE" w:rsidP="00496DEE">
            <w:pPr>
              <w:spacing w:line="240" w:lineRule="auto"/>
              <w:ind w:firstLine="0"/>
              <w:rPr>
                <w:sz w:val="20"/>
                <w:szCs w:val="20"/>
              </w:rPr>
            </w:pPr>
          </w:p>
          <w:p w14:paraId="016C76F4" w14:textId="77777777" w:rsidR="00496DEE" w:rsidRPr="00610834" w:rsidRDefault="00496DEE" w:rsidP="00496DEE">
            <w:pPr>
              <w:spacing w:line="240" w:lineRule="auto"/>
              <w:ind w:firstLine="0"/>
              <w:rPr>
                <w:sz w:val="20"/>
                <w:szCs w:val="20"/>
              </w:rPr>
            </w:pPr>
            <w:r w:rsidRPr="00610834">
              <w:rPr>
                <w:sz w:val="20"/>
                <w:szCs w:val="20"/>
              </w:rPr>
              <w:t>Item 3</w:t>
            </w:r>
          </w:p>
          <w:p w14:paraId="0B7111AE" w14:textId="1A09B4DE" w:rsidR="00496DEE" w:rsidRPr="00610834" w:rsidRDefault="00496DEE" w:rsidP="00496DEE">
            <w:pPr>
              <w:spacing w:line="240" w:lineRule="auto"/>
              <w:ind w:firstLine="0"/>
              <w:rPr>
                <w:sz w:val="20"/>
                <w:szCs w:val="20"/>
              </w:rPr>
            </w:pPr>
          </w:p>
        </w:tc>
        <w:tc>
          <w:tcPr>
            <w:tcW w:w="4675" w:type="dxa"/>
          </w:tcPr>
          <w:p w14:paraId="18E11A22" w14:textId="77777777" w:rsidR="00496DEE" w:rsidRPr="00610834" w:rsidRDefault="00496DEE" w:rsidP="00496DEE">
            <w:pPr>
              <w:spacing w:line="240" w:lineRule="auto"/>
              <w:ind w:firstLine="0"/>
              <w:jc w:val="center"/>
              <w:rPr>
                <w:sz w:val="20"/>
                <w:szCs w:val="20"/>
              </w:rPr>
            </w:pPr>
            <w:r w:rsidRPr="00610834">
              <w:rPr>
                <w:sz w:val="20"/>
                <w:szCs w:val="20"/>
              </w:rPr>
              <w:t>4</w:t>
            </w:r>
          </w:p>
          <w:p w14:paraId="34D9F27F" w14:textId="77777777" w:rsidR="00496DEE" w:rsidRPr="00610834" w:rsidRDefault="00496DEE" w:rsidP="00496DEE">
            <w:pPr>
              <w:spacing w:line="240" w:lineRule="auto"/>
              <w:ind w:firstLine="0"/>
              <w:jc w:val="center"/>
              <w:rPr>
                <w:sz w:val="20"/>
                <w:szCs w:val="20"/>
              </w:rPr>
            </w:pPr>
          </w:p>
          <w:p w14:paraId="4EF0E46A" w14:textId="77777777" w:rsidR="00496DEE" w:rsidRPr="00610834" w:rsidRDefault="00496DEE" w:rsidP="00496DEE">
            <w:pPr>
              <w:spacing w:line="240" w:lineRule="auto"/>
              <w:ind w:firstLine="0"/>
              <w:jc w:val="center"/>
              <w:rPr>
                <w:sz w:val="20"/>
                <w:szCs w:val="20"/>
              </w:rPr>
            </w:pPr>
            <w:r w:rsidRPr="00610834">
              <w:rPr>
                <w:sz w:val="20"/>
                <w:szCs w:val="20"/>
              </w:rPr>
              <w:t>6</w:t>
            </w:r>
          </w:p>
          <w:p w14:paraId="2711E1B5" w14:textId="77777777" w:rsidR="00496DEE" w:rsidRPr="00610834" w:rsidRDefault="00496DEE" w:rsidP="00496DEE">
            <w:pPr>
              <w:spacing w:line="240" w:lineRule="auto"/>
              <w:ind w:firstLine="0"/>
              <w:jc w:val="center"/>
              <w:rPr>
                <w:sz w:val="20"/>
                <w:szCs w:val="20"/>
              </w:rPr>
            </w:pPr>
          </w:p>
          <w:p w14:paraId="0BBFEF45" w14:textId="21481622" w:rsidR="00496DEE" w:rsidRPr="00610834" w:rsidRDefault="00496DEE" w:rsidP="00496DEE">
            <w:pPr>
              <w:spacing w:line="240" w:lineRule="auto"/>
              <w:ind w:firstLine="0"/>
              <w:jc w:val="center"/>
              <w:rPr>
                <w:sz w:val="20"/>
                <w:szCs w:val="20"/>
              </w:rPr>
            </w:pPr>
            <w:r w:rsidRPr="00610834">
              <w:rPr>
                <w:sz w:val="20"/>
                <w:szCs w:val="20"/>
              </w:rPr>
              <w:t>21</w:t>
            </w:r>
          </w:p>
        </w:tc>
      </w:tr>
    </w:tbl>
    <w:p w14:paraId="400CBE60" w14:textId="5E36451D" w:rsidR="00496DEE" w:rsidRPr="00610834" w:rsidRDefault="00496DEE" w:rsidP="00496DEE">
      <w:pPr>
        <w:ind w:firstLine="0"/>
      </w:pPr>
      <w:r w:rsidRPr="00610834">
        <w:rPr>
          <w:i/>
          <w:iCs/>
          <w:sz w:val="20"/>
          <w:szCs w:val="20"/>
        </w:rPr>
        <w:t xml:space="preserve">Note. </w:t>
      </w:r>
      <w:r w:rsidRPr="00610834">
        <w:rPr>
          <w:sz w:val="20"/>
          <w:szCs w:val="20"/>
        </w:rPr>
        <w:t>This general note describes some important items in this tabl</w:t>
      </w:r>
      <w:r w:rsidR="00591168">
        <w:rPr>
          <w:sz w:val="20"/>
          <w:szCs w:val="20"/>
        </w:rPr>
        <w:t>e. Delete this before using the template.</w:t>
      </w:r>
    </w:p>
    <w:p w14:paraId="2340F8EE" w14:textId="77777777" w:rsidR="00496DEE" w:rsidRPr="00610834" w:rsidRDefault="00496DEE" w:rsidP="00496DEE">
      <w:pPr>
        <w:ind w:firstLine="0"/>
      </w:pPr>
    </w:p>
    <w:p w14:paraId="0A44D7B8" w14:textId="31BB0936" w:rsidR="00BB6589" w:rsidRPr="00610834" w:rsidRDefault="009D5358" w:rsidP="00331889">
      <w:pPr>
        <w:pStyle w:val="Heading1"/>
      </w:pPr>
      <w:bookmarkStart w:id="49" w:name="_Toc84223841"/>
      <w:r w:rsidRPr="00610834">
        <w:t>3.4 Contribution to Theory, the Literature, and the Practi</w:t>
      </w:r>
      <w:r w:rsidR="008E3BD5" w:rsidRPr="00610834">
        <w:t>tioner Knowledge Base</w:t>
      </w:r>
      <w:bookmarkEnd w:id="49"/>
    </w:p>
    <w:p w14:paraId="064F4FA8" w14:textId="77777777" w:rsidR="00496DEE" w:rsidRPr="00610834" w:rsidRDefault="00496DEE" w:rsidP="00496DEE">
      <w:pPr>
        <w:ind w:firstLine="0"/>
      </w:pPr>
    </w:p>
    <w:p w14:paraId="20C308CC" w14:textId="5041D82C" w:rsidR="00CE5AC4" w:rsidRPr="00610834" w:rsidRDefault="00496DEE" w:rsidP="00CE5AC4">
      <w:pPr>
        <w:ind w:firstLine="0"/>
        <w:rPr>
          <w:i/>
          <w:iCs/>
        </w:rPr>
      </w:pPr>
      <w:r w:rsidRPr="00610834">
        <w:rPr>
          <w:b/>
          <w:bCs/>
        </w:rPr>
        <w:t>Figure 1.</w:t>
      </w:r>
      <w:r w:rsidRPr="00610834">
        <w:t xml:space="preserve"> </w:t>
      </w:r>
      <w:r w:rsidRPr="00610834">
        <w:rPr>
          <w:i/>
          <w:iCs/>
        </w:rPr>
        <w:t>Example of a Capella APA Figure</w:t>
      </w:r>
      <w:r w:rsidR="00CE5AC4" w:rsidRPr="00610834">
        <w:rPr>
          <w:noProof/>
        </w:rPr>
        <w:drawing>
          <wp:inline distT="0" distB="0" distL="0" distR="0" wp14:anchorId="336DF77E" wp14:editId="7182A4B5">
            <wp:extent cx="4030980" cy="1388448"/>
            <wp:effectExtent l="0" t="0" r="762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080051" cy="1405350"/>
                    </a:xfrm>
                    <a:prstGeom prst="rect">
                      <a:avLst/>
                    </a:prstGeom>
                  </pic:spPr>
                </pic:pic>
              </a:graphicData>
            </a:graphic>
          </wp:inline>
        </w:drawing>
      </w:r>
    </w:p>
    <w:p w14:paraId="090EFB49" w14:textId="538A0800" w:rsidR="00CE5AC4" w:rsidRPr="00610834" w:rsidRDefault="00CE5AC4" w:rsidP="00CE5AC4">
      <w:pPr>
        <w:spacing w:line="240" w:lineRule="auto"/>
        <w:ind w:firstLine="0"/>
        <w:rPr>
          <w:sz w:val="20"/>
          <w:szCs w:val="20"/>
        </w:rPr>
      </w:pPr>
      <w:r w:rsidRPr="00610834">
        <w:rPr>
          <w:i/>
          <w:iCs/>
          <w:sz w:val="20"/>
          <w:szCs w:val="20"/>
        </w:rPr>
        <w:t xml:space="preserve">Note. </w:t>
      </w:r>
      <w:r w:rsidRPr="00610834">
        <w:rPr>
          <w:sz w:val="20"/>
          <w:szCs w:val="20"/>
        </w:rPr>
        <w:t>This figure, created by M. Preiksaitis (2021), is open sourced and may be used by others, without permission. Typically, this note would include the copyright and permissions information for a figure, unless created by the research author, in which case, the note should state that the work was research author created.</w:t>
      </w:r>
      <w:r w:rsidR="00591168">
        <w:rPr>
          <w:sz w:val="20"/>
          <w:szCs w:val="20"/>
        </w:rPr>
        <w:t xml:space="preserve"> See APA 7.0, Rule 7.7 (p. 198) and all other pertinent rules for instructions on how to attribute unoriginal, copied figures. Delete this before using the template.</w:t>
      </w:r>
    </w:p>
    <w:p w14:paraId="1824D6FF" w14:textId="77777777" w:rsidR="00CE5AC4" w:rsidRPr="00610834" w:rsidRDefault="00CE5AC4" w:rsidP="00331889">
      <w:pPr>
        <w:pStyle w:val="Heading1"/>
      </w:pPr>
    </w:p>
    <w:p w14:paraId="469122C6" w14:textId="75354855" w:rsidR="009D5358" w:rsidRPr="00610834" w:rsidRDefault="009D5358" w:rsidP="00331889">
      <w:pPr>
        <w:pStyle w:val="Heading1"/>
      </w:pPr>
      <w:bookmarkStart w:id="50" w:name="_Toc84223842"/>
      <w:r w:rsidRPr="00610834">
        <w:t>3.5 Project Application and Recommendations</w:t>
      </w:r>
      <w:bookmarkEnd w:id="50"/>
      <w:r w:rsidRPr="00610834">
        <w:t xml:space="preserve"> </w:t>
      </w:r>
    </w:p>
    <w:p w14:paraId="43512FDC" w14:textId="75FF0C3F" w:rsidR="009D5358" w:rsidRPr="00610834" w:rsidRDefault="009D5358" w:rsidP="00331889">
      <w:pPr>
        <w:pStyle w:val="Heading1"/>
      </w:pPr>
      <w:bookmarkStart w:id="51" w:name="_Toc84223843"/>
      <w:r w:rsidRPr="00610834">
        <w:t>3.6 Conclusion</w:t>
      </w:r>
      <w:bookmarkEnd w:id="51"/>
      <w:r w:rsidRPr="00610834">
        <w:t xml:space="preserve"> </w:t>
      </w:r>
    </w:p>
    <w:p w14:paraId="2ECDF2C6" w14:textId="2CCEFF0C" w:rsidR="008C14B7" w:rsidRPr="00610834" w:rsidRDefault="00B84CAE" w:rsidP="00BA66EA">
      <w:pPr>
        <w:pStyle w:val="Title"/>
      </w:pPr>
      <w:r w:rsidRPr="00610834">
        <w:br w:type="page"/>
      </w:r>
      <w:bookmarkStart w:id="52" w:name="_Toc84223844"/>
      <w:bookmarkEnd w:id="7"/>
      <w:bookmarkEnd w:id="8"/>
      <w:bookmarkEnd w:id="9"/>
      <w:bookmarkEnd w:id="10"/>
      <w:r w:rsidR="00BA66EA" w:rsidRPr="00610834">
        <w:lastRenderedPageBreak/>
        <w:t>REFERENCES</w:t>
      </w:r>
      <w:bookmarkEnd w:id="52"/>
    </w:p>
    <w:p w14:paraId="5D78942B" w14:textId="18355891" w:rsidR="005F0789" w:rsidRPr="00610834" w:rsidRDefault="005F0789" w:rsidP="00496DEE">
      <w:pPr>
        <w:pStyle w:val="APAReferenceList0"/>
      </w:pPr>
      <w:r w:rsidRPr="00610834">
        <w:t xml:space="preserve">[References may be single-spaced. Use the ruler to create a hanging indent, or apply the “APA reference list” style. </w:t>
      </w:r>
      <w:r w:rsidR="005F551E" w:rsidRPr="00610834">
        <w:t xml:space="preserve"> References should be </w:t>
      </w:r>
      <w:r w:rsidR="00496DEE" w:rsidRPr="00610834">
        <w:t>Capella APA 7.0 styled</w:t>
      </w:r>
      <w:r w:rsidR="005F551E" w:rsidRPr="00610834">
        <w:t xml:space="preserve">). All article issue numbers should be included, regardless of APA edition in use. </w:t>
      </w:r>
      <w:r w:rsidRPr="00610834">
        <w:t>Leave one blank space between entries.]</w:t>
      </w:r>
    </w:p>
    <w:p w14:paraId="61C5D9B9" w14:textId="7E3E723C" w:rsidR="009D5358" w:rsidRPr="00610834" w:rsidRDefault="009D5358" w:rsidP="009D5358">
      <w:pPr>
        <w:spacing w:line="240" w:lineRule="auto"/>
        <w:ind w:left="720" w:hanging="720"/>
      </w:pPr>
    </w:p>
    <w:p w14:paraId="3CB15472" w14:textId="1DBE89E7" w:rsidR="005F0789" w:rsidRPr="00610834" w:rsidRDefault="005F0789">
      <w:pPr>
        <w:spacing w:line="240" w:lineRule="auto"/>
        <w:ind w:firstLine="0"/>
        <w:contextualSpacing w:val="0"/>
      </w:pPr>
      <w:r w:rsidRPr="00610834">
        <w:br w:type="page"/>
      </w:r>
    </w:p>
    <w:p w14:paraId="31BD2B73" w14:textId="77777777" w:rsidR="009D5358" w:rsidRPr="00610834" w:rsidRDefault="009D5358">
      <w:pPr>
        <w:spacing w:line="240" w:lineRule="auto"/>
        <w:ind w:firstLine="0"/>
        <w:contextualSpacing w:val="0"/>
      </w:pPr>
    </w:p>
    <w:p w14:paraId="2122FF28" w14:textId="02EF9AB8" w:rsidR="009D5358" w:rsidRPr="00610834" w:rsidRDefault="009D5358" w:rsidP="00B1578D">
      <w:pPr>
        <w:pStyle w:val="Title"/>
      </w:pPr>
      <w:bookmarkStart w:id="53" w:name="_Toc84223845"/>
      <w:r w:rsidRPr="00610834">
        <w:t>APPENDIX</w:t>
      </w:r>
      <w:r w:rsidR="005F0789" w:rsidRPr="00610834">
        <w:t xml:space="preserve"> A. APPENDIX TITLE</w:t>
      </w:r>
      <w:bookmarkEnd w:id="53"/>
    </w:p>
    <w:p w14:paraId="36037804" w14:textId="2FC74E33" w:rsidR="00727A19" w:rsidRPr="00610834" w:rsidRDefault="005F551E" w:rsidP="00904947">
      <w:r w:rsidRPr="00610834">
        <w:t>Please include all instruments, permissions, and other important documentation here</w:t>
      </w:r>
      <w:r w:rsidR="002C5865" w:rsidRPr="00610834">
        <w:t xml:space="preserve"> [as determined by your instructor, mentor, or committee members]</w:t>
      </w:r>
      <w:r w:rsidRPr="00610834">
        <w:t xml:space="preserve"> until final Dean review, at which time they should be removed. Learner-created interview protocols, surveys, or other original </w:t>
      </w:r>
      <w:r w:rsidR="002C5865" w:rsidRPr="00610834">
        <w:t>documentation should remain for Dean review and final submission.</w:t>
      </w:r>
    </w:p>
    <w:p w14:paraId="6B924E1E" w14:textId="66CBCAFC" w:rsidR="00727A19" w:rsidRPr="00610834" w:rsidRDefault="00727A19" w:rsidP="00904947"/>
    <w:p w14:paraId="33370994" w14:textId="6177390C" w:rsidR="00727A19" w:rsidRPr="00610834" w:rsidRDefault="00727A19" w:rsidP="00904947"/>
    <w:p w14:paraId="35D469BC" w14:textId="30E92C1C" w:rsidR="00727A19" w:rsidRPr="00610834" w:rsidRDefault="00727A19" w:rsidP="00904947"/>
    <w:p w14:paraId="7C4E0DB4" w14:textId="5970A2EF" w:rsidR="00727A19" w:rsidRPr="00610834" w:rsidRDefault="00727A19" w:rsidP="00904947"/>
    <w:p w14:paraId="51277E12" w14:textId="731C4ACF" w:rsidR="00727A19" w:rsidRPr="00610834" w:rsidRDefault="00727A19" w:rsidP="00904947"/>
    <w:p w14:paraId="1F6ED1F9" w14:textId="797A1126" w:rsidR="00727A19" w:rsidRPr="00610834" w:rsidRDefault="00727A19" w:rsidP="00904947"/>
    <w:p w14:paraId="5AF0DAE2" w14:textId="650A0882" w:rsidR="00727A19" w:rsidRPr="00610834" w:rsidRDefault="00727A19" w:rsidP="00904947"/>
    <w:p w14:paraId="4CF55F75" w14:textId="7C5BEB7C" w:rsidR="00727A19" w:rsidRPr="00610834" w:rsidRDefault="00727A19" w:rsidP="00904947"/>
    <w:p w14:paraId="6D65E809" w14:textId="79838200" w:rsidR="00727A19" w:rsidRPr="00610834" w:rsidRDefault="00727A19" w:rsidP="00904947"/>
    <w:p w14:paraId="451F2705" w14:textId="5728CFBE" w:rsidR="00727A19" w:rsidRPr="00610834" w:rsidRDefault="00727A19" w:rsidP="00904947"/>
    <w:p w14:paraId="53B69F90" w14:textId="2014349A" w:rsidR="00727A19" w:rsidRPr="00610834" w:rsidRDefault="00727A19" w:rsidP="00904947"/>
    <w:p w14:paraId="4232B0E4" w14:textId="2DB8F678" w:rsidR="00727A19" w:rsidRPr="00610834" w:rsidRDefault="00727A19" w:rsidP="00904947"/>
    <w:p w14:paraId="2BD412B1" w14:textId="01DDD384" w:rsidR="00727A19" w:rsidRPr="00610834" w:rsidRDefault="00727A19" w:rsidP="00904947"/>
    <w:p w14:paraId="36081FCF" w14:textId="70B90C29" w:rsidR="00727A19" w:rsidRPr="00610834" w:rsidRDefault="00727A19" w:rsidP="00904947"/>
    <w:p w14:paraId="06146813" w14:textId="57E95906" w:rsidR="00727A19" w:rsidRPr="00610834" w:rsidRDefault="00727A19" w:rsidP="00904947"/>
    <w:p w14:paraId="6EB3F6CB" w14:textId="77777777" w:rsidR="004C54AB" w:rsidRPr="00610834" w:rsidRDefault="00727A19" w:rsidP="00C32CDF">
      <w:pPr>
        <w:pStyle w:val="Title"/>
        <w:rPr>
          <w:rFonts w:eastAsia="Calibri"/>
        </w:rPr>
      </w:pPr>
      <w:r w:rsidRPr="00610834">
        <w:br w:type="page"/>
      </w:r>
      <w:bookmarkStart w:id="54" w:name="_Toc84223846"/>
      <w:r w:rsidR="004C54AB" w:rsidRPr="00610834">
        <w:rPr>
          <w:rFonts w:eastAsia="Calibri"/>
        </w:rPr>
        <w:lastRenderedPageBreak/>
        <w:t>PUBLISHING AGREEMENT</w:t>
      </w:r>
      <w:bookmarkEnd w:id="54"/>
    </w:p>
    <w:p w14:paraId="3B0E8044" w14:textId="77777777" w:rsidR="004C54AB" w:rsidRPr="00610834" w:rsidRDefault="004C54AB" w:rsidP="004C54AB">
      <w:pPr>
        <w:pStyle w:val="BodyText"/>
        <w:spacing w:line="240" w:lineRule="auto"/>
        <w:ind w:firstLine="0"/>
        <w:rPr>
          <w:spacing w:val="-1"/>
        </w:rPr>
      </w:pPr>
      <w:r w:rsidRPr="00610834">
        <w:rPr>
          <w:spacing w:val="-1"/>
        </w:rPr>
        <w:t>This</w:t>
      </w:r>
      <w:r w:rsidRPr="00610834">
        <w:rPr>
          <w:spacing w:val="-4"/>
        </w:rPr>
        <w:t xml:space="preserve"> </w:t>
      </w:r>
      <w:r w:rsidRPr="00610834">
        <w:rPr>
          <w:spacing w:val="-1"/>
        </w:rPr>
        <w:t>Agreement</w:t>
      </w:r>
      <w:r w:rsidRPr="00610834">
        <w:rPr>
          <w:spacing w:val="-4"/>
        </w:rPr>
        <w:t xml:space="preserve"> </w:t>
      </w:r>
      <w:r w:rsidRPr="00610834">
        <w:rPr>
          <w:spacing w:val="-1"/>
        </w:rPr>
        <w:t>is between</w:t>
      </w:r>
      <w:r w:rsidRPr="00610834">
        <w:rPr>
          <w:spacing w:val="-4"/>
        </w:rPr>
        <w:t xml:space="preserve"> </w:t>
      </w:r>
      <w:r w:rsidRPr="00610834">
        <w:t>the</w:t>
      </w:r>
      <w:r w:rsidRPr="00610834">
        <w:rPr>
          <w:spacing w:val="-4"/>
        </w:rPr>
        <w:t xml:space="preserve"> </w:t>
      </w:r>
      <w:r w:rsidRPr="00610834">
        <w:rPr>
          <w:spacing w:val="-1"/>
        </w:rPr>
        <w:t>author</w:t>
      </w:r>
      <w:r w:rsidRPr="00610834">
        <w:rPr>
          <w:spacing w:val="-3"/>
        </w:rPr>
        <w:t xml:space="preserve"> </w:t>
      </w:r>
      <w:r w:rsidRPr="00610834">
        <w:rPr>
          <w:spacing w:val="-1"/>
        </w:rPr>
        <w:t>(Author)</w:t>
      </w:r>
      <w:r w:rsidRPr="00610834">
        <w:rPr>
          <w:spacing w:val="-3"/>
        </w:rPr>
        <w:t xml:space="preserve"> </w:t>
      </w:r>
      <w:r w:rsidRPr="00610834">
        <w:rPr>
          <w:spacing w:val="-1"/>
        </w:rPr>
        <w:t>and</w:t>
      </w:r>
      <w:r w:rsidRPr="00610834">
        <w:rPr>
          <w:spacing w:val="-3"/>
        </w:rPr>
        <w:t xml:space="preserve"> </w:t>
      </w:r>
      <w:r w:rsidRPr="00610834">
        <w:rPr>
          <w:spacing w:val="-1"/>
        </w:rPr>
        <w:t>Capella</w:t>
      </w:r>
      <w:r w:rsidRPr="00610834">
        <w:rPr>
          <w:spacing w:val="-4"/>
        </w:rPr>
        <w:t xml:space="preserve"> University</w:t>
      </w:r>
      <w:r w:rsidRPr="00610834">
        <w:rPr>
          <w:spacing w:val="-1"/>
        </w:rPr>
        <w:t>.</w:t>
      </w:r>
      <w:r w:rsidRPr="00610834">
        <w:rPr>
          <w:spacing w:val="159"/>
        </w:rPr>
        <w:t xml:space="preserve"> </w:t>
      </w:r>
      <w:r w:rsidRPr="00610834">
        <w:rPr>
          <w:spacing w:val="-1"/>
        </w:rPr>
        <w:t>Under</w:t>
      </w:r>
      <w:r w:rsidRPr="00610834">
        <w:rPr>
          <w:spacing w:val="-4"/>
        </w:rPr>
        <w:t xml:space="preserve"> </w:t>
      </w:r>
      <w:r w:rsidRPr="00610834">
        <w:t>this</w:t>
      </w:r>
      <w:r w:rsidRPr="00610834">
        <w:rPr>
          <w:spacing w:val="-1"/>
        </w:rPr>
        <w:t xml:space="preserve"> Agreement,</w:t>
      </w:r>
      <w:r w:rsidRPr="00610834">
        <w:rPr>
          <w:spacing w:val="-3"/>
        </w:rPr>
        <w:t xml:space="preserve"> in consideration for the opportunity to have his/her capstone project published on a Capella website, </w:t>
      </w:r>
      <w:r w:rsidRPr="00610834">
        <w:t>Author</w:t>
      </w:r>
      <w:r w:rsidRPr="00610834">
        <w:rPr>
          <w:spacing w:val="-3"/>
        </w:rPr>
        <w:t xml:space="preserve"> </w:t>
      </w:r>
      <w:r w:rsidRPr="00610834">
        <w:rPr>
          <w:spacing w:val="-1"/>
        </w:rPr>
        <w:t>grants</w:t>
      </w:r>
      <w:r w:rsidRPr="00610834">
        <w:rPr>
          <w:spacing w:val="-3"/>
        </w:rPr>
        <w:t xml:space="preserve"> </w:t>
      </w:r>
      <w:r w:rsidRPr="00610834">
        <w:rPr>
          <w:spacing w:val="-1"/>
        </w:rPr>
        <w:t>Capella</w:t>
      </w:r>
      <w:r w:rsidRPr="00610834">
        <w:rPr>
          <w:spacing w:val="-3"/>
        </w:rPr>
        <w:t xml:space="preserve"> </w:t>
      </w:r>
      <w:r w:rsidRPr="00610834">
        <w:rPr>
          <w:spacing w:val="-1"/>
        </w:rPr>
        <w:t>certain</w:t>
      </w:r>
      <w:r w:rsidRPr="00610834">
        <w:rPr>
          <w:spacing w:val="-4"/>
        </w:rPr>
        <w:t xml:space="preserve"> </w:t>
      </w:r>
      <w:r w:rsidRPr="00610834">
        <w:rPr>
          <w:spacing w:val="-1"/>
        </w:rPr>
        <w:t>rights</w:t>
      </w:r>
      <w:r w:rsidRPr="00610834">
        <w:rPr>
          <w:spacing w:val="-3"/>
        </w:rPr>
        <w:t xml:space="preserve"> </w:t>
      </w:r>
      <w:r w:rsidRPr="00610834">
        <w:rPr>
          <w:spacing w:val="-1"/>
        </w:rPr>
        <w:t>to preserve,</w:t>
      </w:r>
      <w:r w:rsidRPr="00610834">
        <w:rPr>
          <w:spacing w:val="-3"/>
        </w:rPr>
        <w:t xml:space="preserve"> </w:t>
      </w:r>
      <w:r w:rsidRPr="00610834">
        <w:rPr>
          <w:spacing w:val="-1"/>
        </w:rPr>
        <w:t>archive</w:t>
      </w:r>
      <w:r w:rsidRPr="00610834">
        <w:rPr>
          <w:spacing w:val="-3"/>
        </w:rPr>
        <w:t xml:space="preserve"> </w:t>
      </w:r>
      <w:r w:rsidRPr="00610834">
        <w:rPr>
          <w:spacing w:val="-1"/>
        </w:rPr>
        <w:t>and publish</w:t>
      </w:r>
      <w:r w:rsidRPr="00610834">
        <w:rPr>
          <w:spacing w:val="-4"/>
        </w:rPr>
        <w:t xml:space="preserve"> </w:t>
      </w:r>
      <w:r w:rsidRPr="00610834">
        <w:rPr>
          <w:spacing w:val="-1"/>
        </w:rPr>
        <w:t>the Author’s doctoral capstone</w:t>
      </w:r>
      <w:r w:rsidRPr="00610834">
        <w:rPr>
          <w:spacing w:val="-3"/>
        </w:rPr>
        <w:t xml:space="preserve"> </w:t>
      </w:r>
      <w:r w:rsidRPr="00610834">
        <w:rPr>
          <w:spacing w:val="-1"/>
        </w:rPr>
        <w:t>(the</w:t>
      </w:r>
      <w:r w:rsidRPr="00610834">
        <w:rPr>
          <w:spacing w:val="-3"/>
        </w:rPr>
        <w:t xml:space="preserve"> </w:t>
      </w:r>
      <w:r w:rsidRPr="00610834">
        <w:rPr>
          <w:spacing w:val="-1"/>
        </w:rPr>
        <w:t>Work),</w:t>
      </w:r>
      <w:r w:rsidRPr="00610834">
        <w:rPr>
          <w:spacing w:val="-3"/>
        </w:rPr>
        <w:t xml:space="preserve"> </w:t>
      </w:r>
      <w:r w:rsidRPr="00610834">
        <w:rPr>
          <w:spacing w:val="-1"/>
        </w:rPr>
        <w:t>abstract,</w:t>
      </w:r>
      <w:r w:rsidRPr="00610834">
        <w:rPr>
          <w:spacing w:val="-2"/>
        </w:rPr>
        <w:t xml:space="preserve"> and index</w:t>
      </w:r>
      <w:r w:rsidRPr="00610834">
        <w:rPr>
          <w:spacing w:val="-3"/>
        </w:rPr>
        <w:t xml:space="preserve"> </w:t>
      </w:r>
      <w:r w:rsidRPr="00610834">
        <w:rPr>
          <w:spacing w:val="-1"/>
        </w:rPr>
        <w:t>terms.</w:t>
      </w:r>
    </w:p>
    <w:p w14:paraId="365B93C2" w14:textId="77777777" w:rsidR="004C54AB" w:rsidRPr="00610834" w:rsidRDefault="004C54AB" w:rsidP="004C54AB">
      <w:pPr>
        <w:pStyle w:val="Heading5"/>
        <w:rPr>
          <w:b w:val="0"/>
          <w:bCs w:val="0"/>
        </w:rPr>
      </w:pPr>
      <w:bookmarkStart w:id="55" w:name="_License_for_Inclusion"/>
      <w:bookmarkEnd w:id="55"/>
      <w:r w:rsidRPr="00610834">
        <w:rPr>
          <w:spacing w:val="-1"/>
        </w:rPr>
        <w:t>License</w:t>
      </w:r>
      <w:r w:rsidRPr="00610834">
        <w:rPr>
          <w:spacing w:val="-4"/>
        </w:rPr>
        <w:t xml:space="preserve"> </w:t>
      </w:r>
      <w:r w:rsidRPr="00610834">
        <w:rPr>
          <w:spacing w:val="-1"/>
        </w:rPr>
        <w:t>for</w:t>
      </w:r>
      <w:r w:rsidRPr="00610834">
        <w:rPr>
          <w:spacing w:val="-4"/>
        </w:rPr>
        <w:t xml:space="preserve"> </w:t>
      </w:r>
      <w:r w:rsidRPr="00610834">
        <w:t>Inclusion</w:t>
      </w:r>
      <w:r w:rsidRPr="00610834">
        <w:rPr>
          <w:spacing w:val="-4"/>
        </w:rPr>
        <w:t xml:space="preserve"> </w:t>
      </w:r>
      <w:r w:rsidRPr="00610834">
        <w:t>in Capella Websites and Publications</w:t>
      </w:r>
    </w:p>
    <w:p w14:paraId="2986D390" w14:textId="77777777" w:rsidR="004C54AB" w:rsidRPr="00610834" w:rsidRDefault="004C54AB" w:rsidP="004C54AB">
      <w:pPr>
        <w:pStyle w:val="BodyText"/>
        <w:spacing w:line="240" w:lineRule="auto"/>
        <w:ind w:left="360" w:hanging="1"/>
      </w:pPr>
      <w:r w:rsidRPr="00610834">
        <w:rPr>
          <w:b/>
          <w:spacing w:val="-1"/>
        </w:rPr>
        <w:t>Grant</w:t>
      </w:r>
      <w:r w:rsidRPr="00610834">
        <w:rPr>
          <w:b/>
          <w:spacing w:val="-3"/>
        </w:rPr>
        <w:t xml:space="preserve"> </w:t>
      </w:r>
      <w:r w:rsidRPr="00610834">
        <w:rPr>
          <w:b/>
          <w:spacing w:val="-1"/>
        </w:rPr>
        <w:t>of</w:t>
      </w:r>
      <w:r w:rsidRPr="00610834">
        <w:rPr>
          <w:b/>
          <w:spacing w:val="-3"/>
        </w:rPr>
        <w:t xml:space="preserve"> </w:t>
      </w:r>
      <w:r w:rsidRPr="00610834">
        <w:rPr>
          <w:b/>
          <w:spacing w:val="-1"/>
        </w:rPr>
        <w:t>Rights.</w:t>
      </w:r>
      <w:r w:rsidRPr="00610834">
        <w:rPr>
          <w:b/>
          <w:spacing w:val="-3"/>
        </w:rPr>
        <w:t xml:space="preserve"> </w:t>
      </w:r>
      <w:r w:rsidRPr="00610834">
        <w:rPr>
          <w:spacing w:val="-1"/>
        </w:rPr>
        <w:t>Author</w:t>
      </w:r>
      <w:r w:rsidRPr="00610834">
        <w:rPr>
          <w:spacing w:val="-4"/>
        </w:rPr>
        <w:t xml:space="preserve"> </w:t>
      </w:r>
      <w:r w:rsidRPr="00610834">
        <w:rPr>
          <w:spacing w:val="-1"/>
        </w:rPr>
        <w:t>hereby</w:t>
      </w:r>
      <w:r w:rsidRPr="00610834">
        <w:rPr>
          <w:spacing w:val="-2"/>
        </w:rPr>
        <w:t xml:space="preserve"> </w:t>
      </w:r>
      <w:r w:rsidRPr="00610834">
        <w:rPr>
          <w:spacing w:val="-1"/>
        </w:rPr>
        <w:t>grants</w:t>
      </w:r>
      <w:r w:rsidRPr="00610834">
        <w:rPr>
          <w:spacing w:val="-4"/>
        </w:rPr>
        <w:t xml:space="preserve"> </w:t>
      </w:r>
      <w:r w:rsidRPr="00610834">
        <w:rPr>
          <w:spacing w:val="-1"/>
        </w:rPr>
        <w:t>to</w:t>
      </w:r>
      <w:r w:rsidRPr="00610834">
        <w:rPr>
          <w:spacing w:val="-2"/>
        </w:rPr>
        <w:t xml:space="preserve"> </w:t>
      </w:r>
      <w:r w:rsidRPr="00610834">
        <w:rPr>
          <w:spacing w:val="-1"/>
        </w:rPr>
        <w:t>Capella</w:t>
      </w:r>
      <w:r w:rsidRPr="00610834">
        <w:rPr>
          <w:spacing w:val="-4"/>
        </w:rPr>
        <w:t xml:space="preserve"> </w:t>
      </w:r>
      <w:r w:rsidRPr="00610834">
        <w:rPr>
          <w:spacing w:val="-1"/>
        </w:rPr>
        <w:t>the</w:t>
      </w:r>
      <w:r w:rsidRPr="00610834">
        <w:rPr>
          <w:spacing w:val="-2"/>
        </w:rPr>
        <w:t xml:space="preserve"> </w:t>
      </w:r>
      <w:r w:rsidRPr="00610834">
        <w:rPr>
          <w:b/>
          <w:spacing w:val="-1"/>
        </w:rPr>
        <w:t>non-exclusive</w:t>
      </w:r>
      <w:r w:rsidRPr="00610834">
        <w:rPr>
          <w:spacing w:val="-1"/>
        </w:rPr>
        <w:t>,</w:t>
      </w:r>
      <w:r w:rsidRPr="00610834">
        <w:rPr>
          <w:spacing w:val="-3"/>
        </w:rPr>
        <w:t xml:space="preserve"> royalty-free, irrevocable </w:t>
      </w:r>
      <w:r w:rsidRPr="00610834">
        <w:rPr>
          <w:spacing w:val="-1"/>
        </w:rPr>
        <w:t>worldwide</w:t>
      </w:r>
      <w:r w:rsidRPr="00610834">
        <w:rPr>
          <w:spacing w:val="-3"/>
        </w:rPr>
        <w:t xml:space="preserve"> </w:t>
      </w:r>
      <w:r w:rsidRPr="00610834">
        <w:rPr>
          <w:spacing w:val="-1"/>
        </w:rPr>
        <w:t>right</w:t>
      </w:r>
      <w:r w:rsidRPr="00610834">
        <w:rPr>
          <w:spacing w:val="-3"/>
        </w:rPr>
        <w:t xml:space="preserve"> </w:t>
      </w:r>
      <w:r w:rsidRPr="00610834">
        <w:rPr>
          <w:spacing w:val="-1"/>
        </w:rPr>
        <w:t>to</w:t>
      </w:r>
      <w:r w:rsidRPr="00610834">
        <w:rPr>
          <w:spacing w:val="-2"/>
        </w:rPr>
        <w:t xml:space="preserve"> </w:t>
      </w:r>
      <w:r w:rsidRPr="00610834">
        <w:rPr>
          <w:spacing w:val="-1"/>
        </w:rPr>
        <w:t>reproduce,</w:t>
      </w:r>
      <w:r w:rsidRPr="00610834">
        <w:rPr>
          <w:spacing w:val="-2"/>
        </w:rPr>
        <w:t xml:space="preserve"> </w:t>
      </w:r>
      <w:r w:rsidRPr="00610834">
        <w:rPr>
          <w:spacing w:val="-1"/>
        </w:rPr>
        <w:t>distribute,</w:t>
      </w:r>
      <w:r w:rsidRPr="00610834">
        <w:rPr>
          <w:spacing w:val="-2"/>
        </w:rPr>
        <w:t xml:space="preserve"> </w:t>
      </w:r>
      <w:r w:rsidRPr="00610834">
        <w:rPr>
          <w:spacing w:val="-1"/>
        </w:rPr>
        <w:t>display</w:t>
      </w:r>
      <w:r w:rsidRPr="00610834">
        <w:rPr>
          <w:spacing w:val="-2"/>
        </w:rPr>
        <w:t xml:space="preserve"> </w:t>
      </w:r>
      <w:r w:rsidRPr="00610834">
        <w:t>and</w:t>
      </w:r>
      <w:r w:rsidRPr="00610834">
        <w:rPr>
          <w:spacing w:val="65"/>
        </w:rPr>
        <w:t xml:space="preserve"> </w:t>
      </w:r>
      <w:r w:rsidRPr="00610834">
        <w:rPr>
          <w:spacing w:val="-1"/>
        </w:rPr>
        <w:t>transmit</w:t>
      </w:r>
      <w:r w:rsidRPr="00610834">
        <w:rPr>
          <w:spacing w:val="-3"/>
        </w:rPr>
        <w:t xml:space="preserve"> </w:t>
      </w:r>
      <w:r w:rsidRPr="00610834">
        <w:t>the</w:t>
      </w:r>
      <w:r w:rsidRPr="00610834">
        <w:rPr>
          <w:spacing w:val="-2"/>
        </w:rPr>
        <w:t xml:space="preserve"> </w:t>
      </w:r>
      <w:r w:rsidRPr="00610834">
        <w:t>Work</w:t>
      </w:r>
      <w:r w:rsidRPr="00610834">
        <w:rPr>
          <w:spacing w:val="-2"/>
        </w:rPr>
        <w:t xml:space="preserve"> </w:t>
      </w:r>
      <w:r w:rsidRPr="00610834">
        <w:rPr>
          <w:spacing w:val="-1"/>
        </w:rPr>
        <w:t>(in</w:t>
      </w:r>
      <w:r w:rsidRPr="00610834">
        <w:rPr>
          <w:spacing w:val="-3"/>
        </w:rPr>
        <w:t xml:space="preserve"> </w:t>
      </w:r>
      <w:r w:rsidRPr="00610834">
        <w:rPr>
          <w:spacing w:val="-1"/>
        </w:rPr>
        <w:t>whole</w:t>
      </w:r>
      <w:r w:rsidRPr="00610834">
        <w:rPr>
          <w:spacing w:val="-2"/>
        </w:rPr>
        <w:t xml:space="preserve"> </w:t>
      </w:r>
      <w:r w:rsidRPr="00610834">
        <w:t>or</w:t>
      </w:r>
      <w:r w:rsidRPr="00610834">
        <w:rPr>
          <w:spacing w:val="-2"/>
        </w:rPr>
        <w:t xml:space="preserve"> </w:t>
      </w:r>
      <w:r w:rsidRPr="00610834">
        <w:rPr>
          <w:spacing w:val="-1"/>
        </w:rPr>
        <w:t>in part) in</w:t>
      </w:r>
      <w:r w:rsidRPr="00610834">
        <w:rPr>
          <w:spacing w:val="-2"/>
        </w:rPr>
        <w:t xml:space="preserve"> </w:t>
      </w:r>
      <w:r w:rsidRPr="00610834">
        <w:t>such</w:t>
      </w:r>
      <w:r w:rsidRPr="00610834">
        <w:rPr>
          <w:spacing w:val="-2"/>
        </w:rPr>
        <w:t xml:space="preserve"> </w:t>
      </w:r>
      <w:r w:rsidRPr="00610834">
        <w:rPr>
          <w:spacing w:val="-1"/>
        </w:rPr>
        <w:t>tangible</w:t>
      </w:r>
      <w:r w:rsidRPr="00610834">
        <w:rPr>
          <w:spacing w:val="-3"/>
        </w:rPr>
        <w:t xml:space="preserve"> </w:t>
      </w:r>
      <w:r w:rsidRPr="00610834">
        <w:rPr>
          <w:spacing w:val="-2"/>
        </w:rPr>
        <w:t>and</w:t>
      </w:r>
      <w:r w:rsidRPr="00610834">
        <w:rPr>
          <w:spacing w:val="43"/>
        </w:rPr>
        <w:t xml:space="preserve"> </w:t>
      </w:r>
      <w:r w:rsidRPr="00610834">
        <w:rPr>
          <w:spacing w:val="-1"/>
        </w:rPr>
        <w:t>electronic</w:t>
      </w:r>
      <w:r w:rsidRPr="00610834">
        <w:rPr>
          <w:spacing w:val="-2"/>
        </w:rPr>
        <w:t xml:space="preserve"> </w:t>
      </w:r>
      <w:r w:rsidRPr="00610834">
        <w:rPr>
          <w:spacing w:val="-1"/>
        </w:rPr>
        <w:t>formats</w:t>
      </w:r>
      <w:r w:rsidRPr="00610834">
        <w:rPr>
          <w:spacing w:val="-3"/>
        </w:rPr>
        <w:t xml:space="preserve"> </w:t>
      </w:r>
      <w:r w:rsidRPr="00610834">
        <w:t>as</w:t>
      </w:r>
      <w:r w:rsidRPr="00610834">
        <w:rPr>
          <w:spacing w:val="-3"/>
        </w:rPr>
        <w:t xml:space="preserve"> </w:t>
      </w:r>
      <w:r w:rsidRPr="00610834">
        <w:t>may</w:t>
      </w:r>
      <w:r w:rsidRPr="00610834">
        <w:rPr>
          <w:spacing w:val="-2"/>
        </w:rPr>
        <w:t xml:space="preserve"> </w:t>
      </w:r>
      <w:r w:rsidRPr="00610834">
        <w:rPr>
          <w:spacing w:val="-1"/>
        </w:rPr>
        <w:t>be</w:t>
      </w:r>
      <w:r w:rsidRPr="00610834">
        <w:rPr>
          <w:spacing w:val="-3"/>
        </w:rPr>
        <w:t xml:space="preserve"> </w:t>
      </w:r>
      <w:r w:rsidRPr="00610834">
        <w:t>in</w:t>
      </w:r>
      <w:r w:rsidRPr="00610834">
        <w:rPr>
          <w:spacing w:val="-3"/>
        </w:rPr>
        <w:t xml:space="preserve"> </w:t>
      </w:r>
      <w:r w:rsidRPr="00610834">
        <w:rPr>
          <w:spacing w:val="-1"/>
        </w:rPr>
        <w:t>existence</w:t>
      </w:r>
      <w:r w:rsidRPr="00610834">
        <w:rPr>
          <w:spacing w:val="-3"/>
        </w:rPr>
        <w:t xml:space="preserve"> </w:t>
      </w:r>
      <w:r w:rsidRPr="00610834">
        <w:t>now</w:t>
      </w:r>
      <w:r w:rsidRPr="00610834">
        <w:rPr>
          <w:spacing w:val="-1"/>
        </w:rPr>
        <w:t xml:space="preserve"> </w:t>
      </w:r>
      <w:r w:rsidRPr="00610834">
        <w:t>or</w:t>
      </w:r>
      <w:r w:rsidRPr="00610834">
        <w:rPr>
          <w:spacing w:val="-3"/>
        </w:rPr>
        <w:t xml:space="preserve"> </w:t>
      </w:r>
      <w:r w:rsidRPr="00610834">
        <w:rPr>
          <w:spacing w:val="-1"/>
        </w:rPr>
        <w:t>developed</w:t>
      </w:r>
      <w:r w:rsidRPr="00610834">
        <w:rPr>
          <w:spacing w:val="-3"/>
        </w:rPr>
        <w:t xml:space="preserve"> </w:t>
      </w:r>
      <w:r w:rsidRPr="00610834">
        <w:rPr>
          <w:spacing w:val="-1"/>
        </w:rPr>
        <w:t>in the</w:t>
      </w:r>
      <w:r w:rsidRPr="00610834">
        <w:rPr>
          <w:spacing w:val="48"/>
          <w:w w:val="99"/>
        </w:rPr>
        <w:t xml:space="preserve"> </w:t>
      </w:r>
      <w:r w:rsidRPr="00610834">
        <w:rPr>
          <w:spacing w:val="-1"/>
        </w:rPr>
        <w:t xml:space="preserve">future.  Such forms include, but are not limited to, Capella University websites, where the Work may be made available for free download.   </w:t>
      </w:r>
      <w:r w:rsidRPr="00610834">
        <w:t>Author</w:t>
      </w:r>
      <w:r w:rsidRPr="00610834">
        <w:rPr>
          <w:spacing w:val="-3"/>
        </w:rPr>
        <w:t xml:space="preserve"> </w:t>
      </w:r>
      <w:r w:rsidRPr="00610834">
        <w:rPr>
          <w:spacing w:val="-1"/>
        </w:rPr>
        <w:t>further</w:t>
      </w:r>
      <w:r w:rsidRPr="00610834">
        <w:rPr>
          <w:spacing w:val="-3"/>
        </w:rPr>
        <w:t xml:space="preserve"> </w:t>
      </w:r>
      <w:r w:rsidRPr="00610834">
        <w:rPr>
          <w:spacing w:val="-1"/>
        </w:rPr>
        <w:t>grants</w:t>
      </w:r>
      <w:r w:rsidRPr="00610834">
        <w:rPr>
          <w:spacing w:val="-3"/>
        </w:rPr>
        <w:t xml:space="preserve"> </w:t>
      </w:r>
      <w:r w:rsidRPr="00610834">
        <w:rPr>
          <w:spacing w:val="-1"/>
        </w:rPr>
        <w:t>to Capella</w:t>
      </w:r>
      <w:r w:rsidRPr="00610834">
        <w:rPr>
          <w:spacing w:val="-3"/>
        </w:rPr>
        <w:t xml:space="preserve"> </w:t>
      </w:r>
      <w:r w:rsidRPr="00610834">
        <w:t>the</w:t>
      </w:r>
      <w:r w:rsidRPr="00610834">
        <w:rPr>
          <w:spacing w:val="-3"/>
        </w:rPr>
        <w:t xml:space="preserve"> </w:t>
      </w:r>
      <w:r w:rsidRPr="00610834">
        <w:rPr>
          <w:spacing w:val="-1"/>
        </w:rPr>
        <w:t>right</w:t>
      </w:r>
      <w:r w:rsidRPr="00610834">
        <w:rPr>
          <w:spacing w:val="-3"/>
        </w:rPr>
        <w:t xml:space="preserve"> </w:t>
      </w:r>
      <w:r w:rsidRPr="00610834">
        <w:rPr>
          <w:spacing w:val="-1"/>
        </w:rPr>
        <w:t>to include</w:t>
      </w:r>
      <w:r w:rsidRPr="00610834">
        <w:rPr>
          <w:spacing w:val="-3"/>
        </w:rPr>
        <w:t xml:space="preserve"> </w:t>
      </w:r>
      <w:r w:rsidRPr="00610834">
        <w:rPr>
          <w:spacing w:val="-2"/>
        </w:rPr>
        <w:t>the</w:t>
      </w:r>
      <w:r w:rsidRPr="00610834">
        <w:rPr>
          <w:spacing w:val="47"/>
          <w:w w:val="99"/>
        </w:rPr>
        <w:t xml:space="preserve"> </w:t>
      </w:r>
      <w:r w:rsidRPr="00610834">
        <w:rPr>
          <w:spacing w:val="-1"/>
        </w:rPr>
        <w:t>abstract,</w:t>
      </w:r>
      <w:r w:rsidRPr="00610834">
        <w:rPr>
          <w:spacing w:val="-3"/>
        </w:rPr>
        <w:t xml:space="preserve"> </w:t>
      </w:r>
      <w:r w:rsidRPr="00610834">
        <w:rPr>
          <w:spacing w:val="-1"/>
        </w:rPr>
        <w:t>bibliography</w:t>
      </w:r>
      <w:r w:rsidRPr="00610834">
        <w:rPr>
          <w:spacing w:val="-3"/>
        </w:rPr>
        <w:t xml:space="preserve"> </w:t>
      </w:r>
      <w:r w:rsidRPr="00610834">
        <w:rPr>
          <w:spacing w:val="-1"/>
        </w:rPr>
        <w:t>and</w:t>
      </w:r>
      <w:r w:rsidRPr="00610834">
        <w:rPr>
          <w:spacing w:val="-3"/>
        </w:rPr>
        <w:t xml:space="preserve"> </w:t>
      </w:r>
      <w:r w:rsidRPr="00610834">
        <w:t>other</w:t>
      </w:r>
      <w:r w:rsidRPr="00610834">
        <w:rPr>
          <w:spacing w:val="-1"/>
        </w:rPr>
        <w:t xml:space="preserve"> metadata</w:t>
      </w:r>
      <w:r w:rsidRPr="00610834">
        <w:rPr>
          <w:spacing w:val="-2"/>
        </w:rPr>
        <w:t xml:space="preserve"> </w:t>
      </w:r>
      <w:r w:rsidRPr="00610834">
        <w:rPr>
          <w:spacing w:val="-1"/>
        </w:rPr>
        <w:t>in</w:t>
      </w:r>
      <w:r w:rsidRPr="00610834">
        <w:rPr>
          <w:spacing w:val="-4"/>
        </w:rPr>
        <w:t xml:space="preserve"> </w:t>
      </w:r>
      <w:r w:rsidRPr="00610834">
        <w:rPr>
          <w:spacing w:val="-1"/>
        </w:rPr>
        <w:t>Capella</w:t>
      </w:r>
      <w:r w:rsidRPr="00610834">
        <w:rPr>
          <w:spacing w:val="48"/>
        </w:rPr>
        <w:t xml:space="preserve"> </w:t>
      </w:r>
      <w:r w:rsidRPr="00610834">
        <w:rPr>
          <w:spacing w:val="-1"/>
        </w:rPr>
        <w:t>University’s doctoral capstone repository</w:t>
      </w:r>
      <w:r w:rsidRPr="00610834">
        <w:rPr>
          <w:spacing w:val="-3"/>
        </w:rPr>
        <w:t xml:space="preserve"> </w:t>
      </w:r>
      <w:r w:rsidRPr="00610834">
        <w:rPr>
          <w:spacing w:val="-1"/>
        </w:rPr>
        <w:t>and</w:t>
      </w:r>
      <w:r w:rsidRPr="00610834">
        <w:rPr>
          <w:spacing w:val="-3"/>
        </w:rPr>
        <w:t xml:space="preserve"> </w:t>
      </w:r>
      <w:r w:rsidRPr="00610834">
        <w:t>any</w:t>
      </w:r>
      <w:r w:rsidRPr="00610834">
        <w:rPr>
          <w:spacing w:val="-3"/>
        </w:rPr>
        <w:t xml:space="preserve"> </w:t>
      </w:r>
      <w:r w:rsidRPr="00610834">
        <w:rPr>
          <w:spacing w:val="-1"/>
        </w:rPr>
        <w:t>successor</w:t>
      </w:r>
      <w:r w:rsidRPr="00610834">
        <w:rPr>
          <w:spacing w:val="-3"/>
        </w:rPr>
        <w:t xml:space="preserve"> </w:t>
      </w:r>
      <w:r w:rsidRPr="00610834">
        <w:t>or</w:t>
      </w:r>
      <w:r w:rsidRPr="00610834">
        <w:rPr>
          <w:spacing w:val="-3"/>
        </w:rPr>
        <w:t xml:space="preserve"> </w:t>
      </w:r>
      <w:r w:rsidRPr="00610834">
        <w:rPr>
          <w:spacing w:val="-1"/>
        </w:rPr>
        <w:t>related</w:t>
      </w:r>
      <w:r w:rsidRPr="00610834">
        <w:rPr>
          <w:spacing w:val="69"/>
        </w:rPr>
        <w:t xml:space="preserve"> </w:t>
      </w:r>
      <w:r w:rsidRPr="00610834">
        <w:rPr>
          <w:spacing w:val="-1"/>
        </w:rPr>
        <w:t>index</w:t>
      </w:r>
      <w:r w:rsidRPr="00610834">
        <w:rPr>
          <w:spacing w:val="-3"/>
        </w:rPr>
        <w:t xml:space="preserve"> </w:t>
      </w:r>
      <w:r w:rsidRPr="00610834">
        <w:t>and/or</w:t>
      </w:r>
      <w:r w:rsidRPr="00610834">
        <w:rPr>
          <w:spacing w:val="-2"/>
        </w:rPr>
        <w:t xml:space="preserve"> </w:t>
      </w:r>
      <w:r w:rsidRPr="00610834">
        <w:rPr>
          <w:spacing w:val="-1"/>
        </w:rPr>
        <w:t>finding</w:t>
      </w:r>
      <w:r w:rsidRPr="00610834">
        <w:rPr>
          <w:spacing w:val="-3"/>
        </w:rPr>
        <w:t xml:space="preserve"> </w:t>
      </w:r>
      <w:r w:rsidRPr="00610834">
        <w:rPr>
          <w:spacing w:val="-1"/>
        </w:rPr>
        <w:t>products</w:t>
      </w:r>
      <w:r w:rsidRPr="00610834">
        <w:rPr>
          <w:spacing w:val="-2"/>
        </w:rPr>
        <w:t xml:space="preserve"> </w:t>
      </w:r>
      <w:r w:rsidRPr="00610834">
        <w:t xml:space="preserve">or </w:t>
      </w:r>
      <w:r w:rsidRPr="00610834">
        <w:rPr>
          <w:spacing w:val="-1"/>
        </w:rPr>
        <w:t xml:space="preserve">services.   </w:t>
      </w:r>
      <w:r w:rsidRPr="00610834">
        <w:t>The</w:t>
      </w:r>
      <w:r w:rsidRPr="00610834">
        <w:rPr>
          <w:spacing w:val="-3"/>
        </w:rPr>
        <w:t xml:space="preserve"> </w:t>
      </w:r>
      <w:r w:rsidRPr="00610834">
        <w:rPr>
          <w:spacing w:val="-1"/>
        </w:rPr>
        <w:t>rights</w:t>
      </w:r>
      <w:r w:rsidRPr="00610834">
        <w:rPr>
          <w:spacing w:val="-3"/>
        </w:rPr>
        <w:t xml:space="preserve"> </w:t>
      </w:r>
      <w:r w:rsidRPr="00610834">
        <w:rPr>
          <w:spacing w:val="-1"/>
        </w:rPr>
        <w:t>granted by</w:t>
      </w:r>
      <w:r w:rsidRPr="00610834">
        <w:rPr>
          <w:spacing w:val="-2"/>
        </w:rPr>
        <w:t xml:space="preserve"> </w:t>
      </w:r>
      <w:r w:rsidRPr="00610834">
        <w:rPr>
          <w:spacing w:val="-1"/>
        </w:rPr>
        <w:t>Author</w:t>
      </w:r>
      <w:r w:rsidRPr="00610834">
        <w:rPr>
          <w:spacing w:val="63"/>
          <w:w w:val="99"/>
        </w:rPr>
        <w:t xml:space="preserve"> </w:t>
      </w:r>
      <w:r w:rsidRPr="00610834">
        <w:rPr>
          <w:spacing w:val="-1"/>
        </w:rPr>
        <w:t>automatically</w:t>
      </w:r>
      <w:r w:rsidRPr="00610834">
        <w:rPr>
          <w:spacing w:val="-2"/>
        </w:rPr>
        <w:t xml:space="preserve"> </w:t>
      </w:r>
      <w:r w:rsidRPr="00610834">
        <w:rPr>
          <w:spacing w:val="-1"/>
        </w:rPr>
        <w:t>include</w:t>
      </w:r>
      <w:r w:rsidRPr="00610834">
        <w:rPr>
          <w:spacing w:val="-3"/>
        </w:rPr>
        <w:t xml:space="preserve"> </w:t>
      </w:r>
      <w:r w:rsidRPr="00610834">
        <w:rPr>
          <w:spacing w:val="-1"/>
        </w:rPr>
        <w:t>(1) the</w:t>
      </w:r>
      <w:r w:rsidRPr="00610834">
        <w:rPr>
          <w:spacing w:val="-3"/>
        </w:rPr>
        <w:t xml:space="preserve"> </w:t>
      </w:r>
      <w:r w:rsidRPr="00610834">
        <w:t>right</w:t>
      </w:r>
      <w:r w:rsidRPr="00610834">
        <w:rPr>
          <w:spacing w:val="-3"/>
        </w:rPr>
        <w:t xml:space="preserve"> </w:t>
      </w:r>
      <w:r w:rsidRPr="00610834">
        <w:rPr>
          <w:spacing w:val="-1"/>
        </w:rPr>
        <w:t>to</w:t>
      </w:r>
      <w:r w:rsidRPr="00610834">
        <w:t xml:space="preserve"> </w:t>
      </w:r>
      <w:r w:rsidRPr="00610834">
        <w:rPr>
          <w:spacing w:val="-1"/>
        </w:rPr>
        <w:t>allow for</w:t>
      </w:r>
      <w:r w:rsidRPr="00610834">
        <w:rPr>
          <w:spacing w:val="-2"/>
        </w:rPr>
        <w:t xml:space="preserve"> </w:t>
      </w:r>
      <w:r w:rsidRPr="00610834">
        <w:rPr>
          <w:spacing w:val="-1"/>
        </w:rPr>
        <w:t xml:space="preserve">distribution </w:t>
      </w:r>
      <w:r w:rsidRPr="00610834">
        <w:t>of</w:t>
      </w:r>
      <w:r w:rsidRPr="00610834">
        <w:rPr>
          <w:spacing w:val="-2"/>
        </w:rPr>
        <w:t xml:space="preserve"> </w:t>
      </w:r>
      <w:r w:rsidRPr="00610834">
        <w:rPr>
          <w:spacing w:val="-1"/>
        </w:rPr>
        <w:t>the</w:t>
      </w:r>
      <w:r w:rsidRPr="00610834">
        <w:rPr>
          <w:spacing w:val="-2"/>
        </w:rPr>
        <w:t xml:space="preserve"> </w:t>
      </w:r>
      <w:r w:rsidRPr="00610834">
        <w:rPr>
          <w:spacing w:val="-1"/>
        </w:rPr>
        <w:t>Work,</w:t>
      </w:r>
      <w:r w:rsidRPr="00610834">
        <w:rPr>
          <w:spacing w:val="-2"/>
        </w:rPr>
        <w:t xml:space="preserve"> </w:t>
      </w:r>
      <w:r w:rsidRPr="00610834">
        <w:rPr>
          <w:spacing w:val="-1"/>
        </w:rPr>
        <w:t>in</w:t>
      </w:r>
      <w:r w:rsidRPr="00610834">
        <w:rPr>
          <w:spacing w:val="-2"/>
        </w:rPr>
        <w:t xml:space="preserve"> </w:t>
      </w:r>
      <w:r w:rsidRPr="00610834">
        <w:rPr>
          <w:spacing w:val="-1"/>
        </w:rPr>
        <w:t>whole</w:t>
      </w:r>
      <w:r w:rsidRPr="00610834">
        <w:rPr>
          <w:spacing w:val="-2"/>
        </w:rPr>
        <w:t xml:space="preserve"> </w:t>
      </w:r>
      <w:r w:rsidRPr="00610834">
        <w:t>or</w:t>
      </w:r>
      <w:r w:rsidRPr="00610834">
        <w:rPr>
          <w:spacing w:val="-3"/>
        </w:rPr>
        <w:t xml:space="preserve"> </w:t>
      </w:r>
      <w:r w:rsidRPr="00610834">
        <w:rPr>
          <w:spacing w:val="-1"/>
        </w:rPr>
        <w:t>in</w:t>
      </w:r>
      <w:r w:rsidRPr="00610834">
        <w:rPr>
          <w:spacing w:val="-2"/>
        </w:rPr>
        <w:t xml:space="preserve"> </w:t>
      </w:r>
      <w:r w:rsidRPr="00610834">
        <w:rPr>
          <w:spacing w:val="-1"/>
        </w:rPr>
        <w:t>part,</w:t>
      </w:r>
      <w:r w:rsidRPr="00610834">
        <w:rPr>
          <w:spacing w:val="1"/>
        </w:rPr>
        <w:t xml:space="preserve"> </w:t>
      </w:r>
      <w:r w:rsidRPr="00610834">
        <w:rPr>
          <w:spacing w:val="-1"/>
        </w:rPr>
        <w:t>by agents</w:t>
      </w:r>
      <w:r w:rsidRPr="00610834">
        <w:rPr>
          <w:spacing w:val="-3"/>
        </w:rPr>
        <w:t xml:space="preserve"> </w:t>
      </w:r>
      <w:r w:rsidRPr="00610834">
        <w:rPr>
          <w:spacing w:val="-1"/>
        </w:rPr>
        <w:t>and</w:t>
      </w:r>
      <w:r w:rsidRPr="00610834">
        <w:t xml:space="preserve"> </w:t>
      </w:r>
      <w:r w:rsidRPr="00610834">
        <w:rPr>
          <w:spacing w:val="-1"/>
        </w:rPr>
        <w:t xml:space="preserve">distributors, </w:t>
      </w:r>
      <w:r w:rsidRPr="00610834">
        <w:rPr>
          <w:spacing w:val="-2"/>
        </w:rPr>
        <w:t xml:space="preserve">and </w:t>
      </w:r>
      <w:r w:rsidRPr="00610834">
        <w:rPr>
          <w:spacing w:val="-1"/>
        </w:rPr>
        <w:t>(2)</w:t>
      </w:r>
      <w:r w:rsidRPr="00610834">
        <w:rPr>
          <w:spacing w:val="-2"/>
        </w:rPr>
        <w:t xml:space="preserve"> </w:t>
      </w:r>
      <w:r w:rsidRPr="00610834">
        <w:rPr>
          <w:spacing w:val="-1"/>
        </w:rPr>
        <w:t>the</w:t>
      </w:r>
      <w:r w:rsidRPr="00610834">
        <w:rPr>
          <w:spacing w:val="-3"/>
        </w:rPr>
        <w:t xml:space="preserve"> </w:t>
      </w:r>
      <w:r w:rsidRPr="00610834">
        <w:rPr>
          <w:spacing w:val="-1"/>
        </w:rPr>
        <w:t>right</w:t>
      </w:r>
      <w:r w:rsidRPr="00610834">
        <w:t xml:space="preserve"> </w:t>
      </w:r>
      <w:r w:rsidRPr="00610834">
        <w:rPr>
          <w:spacing w:val="-1"/>
        </w:rPr>
        <w:t>to make</w:t>
      </w:r>
      <w:r w:rsidRPr="00610834">
        <w:rPr>
          <w:spacing w:val="-3"/>
        </w:rPr>
        <w:t xml:space="preserve"> </w:t>
      </w:r>
      <w:r w:rsidRPr="00610834">
        <w:rPr>
          <w:spacing w:val="-1"/>
        </w:rPr>
        <w:t>the Abstract,</w:t>
      </w:r>
      <w:r w:rsidRPr="00610834">
        <w:rPr>
          <w:spacing w:val="-2"/>
        </w:rPr>
        <w:t xml:space="preserve"> </w:t>
      </w:r>
      <w:r w:rsidRPr="00610834">
        <w:rPr>
          <w:spacing w:val="-1"/>
        </w:rPr>
        <w:t>bibliographic</w:t>
      </w:r>
      <w:r w:rsidRPr="00610834">
        <w:rPr>
          <w:spacing w:val="-2"/>
        </w:rPr>
        <w:t xml:space="preserve"> </w:t>
      </w:r>
      <w:r w:rsidRPr="00610834">
        <w:rPr>
          <w:spacing w:val="-1"/>
        </w:rPr>
        <w:t>data</w:t>
      </w:r>
      <w:r w:rsidRPr="00610834">
        <w:rPr>
          <w:spacing w:val="-2"/>
        </w:rPr>
        <w:t xml:space="preserve"> </w:t>
      </w:r>
      <w:r w:rsidRPr="00610834">
        <w:t>and</w:t>
      </w:r>
      <w:r w:rsidRPr="00610834">
        <w:rPr>
          <w:spacing w:val="-2"/>
        </w:rPr>
        <w:t xml:space="preserve"> </w:t>
      </w:r>
      <w:r w:rsidRPr="00610834">
        <w:rPr>
          <w:spacing w:val="-1"/>
        </w:rPr>
        <w:t>any</w:t>
      </w:r>
      <w:r w:rsidRPr="00610834">
        <w:rPr>
          <w:spacing w:val="50"/>
        </w:rPr>
        <w:t xml:space="preserve"> </w:t>
      </w:r>
      <w:r w:rsidRPr="00610834">
        <w:rPr>
          <w:spacing w:val="-1"/>
        </w:rPr>
        <w:t>meta</w:t>
      </w:r>
      <w:r w:rsidRPr="00610834">
        <w:rPr>
          <w:spacing w:val="-3"/>
        </w:rPr>
        <w:t xml:space="preserve"> </w:t>
      </w:r>
      <w:r w:rsidRPr="00610834">
        <w:rPr>
          <w:spacing w:val="-1"/>
        </w:rPr>
        <w:t>data</w:t>
      </w:r>
      <w:r w:rsidRPr="00610834">
        <w:rPr>
          <w:spacing w:val="-2"/>
        </w:rPr>
        <w:t xml:space="preserve"> </w:t>
      </w:r>
      <w:r w:rsidRPr="00610834">
        <w:rPr>
          <w:spacing w:val="-1"/>
        </w:rPr>
        <w:t>associated</w:t>
      </w:r>
      <w:r w:rsidRPr="00610834">
        <w:rPr>
          <w:spacing w:val="-3"/>
        </w:rPr>
        <w:t xml:space="preserve"> </w:t>
      </w:r>
      <w:r w:rsidRPr="00610834">
        <w:t>with</w:t>
      </w:r>
      <w:r w:rsidRPr="00610834">
        <w:rPr>
          <w:spacing w:val="-3"/>
        </w:rPr>
        <w:t xml:space="preserve"> </w:t>
      </w:r>
      <w:r w:rsidRPr="00610834">
        <w:t>the</w:t>
      </w:r>
      <w:r w:rsidRPr="00610834">
        <w:rPr>
          <w:spacing w:val="-3"/>
        </w:rPr>
        <w:t xml:space="preserve"> </w:t>
      </w:r>
      <w:r w:rsidRPr="00610834">
        <w:t>Work</w:t>
      </w:r>
      <w:r w:rsidRPr="00610834">
        <w:rPr>
          <w:spacing w:val="-3"/>
        </w:rPr>
        <w:t xml:space="preserve"> </w:t>
      </w:r>
      <w:r w:rsidRPr="00610834">
        <w:rPr>
          <w:spacing w:val="-1"/>
        </w:rPr>
        <w:t>available</w:t>
      </w:r>
      <w:r w:rsidRPr="00610834">
        <w:rPr>
          <w:spacing w:val="-3"/>
        </w:rPr>
        <w:t xml:space="preserve"> </w:t>
      </w:r>
      <w:r w:rsidRPr="00610834">
        <w:rPr>
          <w:spacing w:val="-1"/>
        </w:rPr>
        <w:t>to</w:t>
      </w:r>
      <w:r w:rsidRPr="00610834">
        <w:rPr>
          <w:spacing w:val="-2"/>
        </w:rPr>
        <w:t xml:space="preserve"> </w:t>
      </w:r>
      <w:r w:rsidRPr="00610834">
        <w:rPr>
          <w:spacing w:val="-1"/>
        </w:rPr>
        <w:t>search engines.</w:t>
      </w:r>
    </w:p>
    <w:p w14:paraId="346F1142" w14:textId="77777777" w:rsidR="004C54AB" w:rsidRPr="00610834" w:rsidRDefault="004C54AB" w:rsidP="004C54AB">
      <w:pPr>
        <w:pStyle w:val="BodyText"/>
        <w:spacing w:line="240" w:lineRule="auto"/>
        <w:ind w:left="360"/>
      </w:pPr>
    </w:p>
    <w:p w14:paraId="23F5D191" w14:textId="77777777" w:rsidR="004C54AB" w:rsidRPr="00610834" w:rsidRDefault="004C54AB" w:rsidP="004C54AB">
      <w:pPr>
        <w:pStyle w:val="BodyText"/>
        <w:spacing w:line="240" w:lineRule="auto"/>
        <w:ind w:left="360" w:firstLine="0"/>
      </w:pPr>
      <w:r w:rsidRPr="00610834">
        <w:rPr>
          <w:b/>
        </w:rPr>
        <w:t>Removal</w:t>
      </w:r>
      <w:r w:rsidRPr="00610834">
        <w:rPr>
          <w:b/>
          <w:spacing w:val="-4"/>
        </w:rPr>
        <w:t xml:space="preserve"> </w:t>
      </w:r>
      <w:r w:rsidRPr="00610834">
        <w:rPr>
          <w:b/>
        </w:rPr>
        <w:t>of</w:t>
      </w:r>
      <w:r w:rsidRPr="00610834">
        <w:rPr>
          <w:b/>
          <w:spacing w:val="-3"/>
        </w:rPr>
        <w:t xml:space="preserve"> </w:t>
      </w:r>
      <w:r w:rsidRPr="00610834">
        <w:rPr>
          <w:b/>
          <w:spacing w:val="-1"/>
        </w:rPr>
        <w:t>Work</w:t>
      </w:r>
      <w:r w:rsidRPr="00610834">
        <w:rPr>
          <w:b/>
          <w:spacing w:val="-3"/>
        </w:rPr>
        <w:t xml:space="preserve"> </w:t>
      </w:r>
      <w:r w:rsidRPr="00610834">
        <w:rPr>
          <w:b/>
        </w:rPr>
        <w:t>from</w:t>
      </w:r>
      <w:r w:rsidRPr="00610834">
        <w:rPr>
          <w:b/>
          <w:spacing w:val="-3"/>
        </w:rPr>
        <w:t xml:space="preserve"> </w:t>
      </w:r>
      <w:r w:rsidRPr="00610834">
        <w:rPr>
          <w:b/>
          <w:spacing w:val="-1"/>
        </w:rPr>
        <w:t>the</w:t>
      </w:r>
      <w:r w:rsidRPr="00610834">
        <w:rPr>
          <w:b/>
          <w:spacing w:val="-3"/>
        </w:rPr>
        <w:t xml:space="preserve"> </w:t>
      </w:r>
      <w:r w:rsidRPr="00610834">
        <w:rPr>
          <w:b/>
          <w:spacing w:val="-1"/>
        </w:rPr>
        <w:t>Program.</w:t>
      </w:r>
      <w:r w:rsidRPr="00610834">
        <w:rPr>
          <w:spacing w:val="-3"/>
        </w:rPr>
        <w:t xml:space="preserve"> </w:t>
      </w:r>
      <w:r w:rsidRPr="00610834">
        <w:rPr>
          <w:spacing w:val="-1"/>
        </w:rPr>
        <w:t>Capella</w:t>
      </w:r>
      <w:r w:rsidRPr="00610834">
        <w:rPr>
          <w:spacing w:val="-4"/>
        </w:rPr>
        <w:t xml:space="preserve"> </w:t>
      </w:r>
      <w:r w:rsidRPr="00610834">
        <w:t>may</w:t>
      </w:r>
      <w:r w:rsidRPr="00610834">
        <w:rPr>
          <w:spacing w:val="-2"/>
        </w:rPr>
        <w:t xml:space="preserve"> </w:t>
      </w:r>
      <w:r w:rsidRPr="00610834">
        <w:rPr>
          <w:spacing w:val="-1"/>
        </w:rPr>
        <w:t xml:space="preserve">elect </w:t>
      </w:r>
      <w:r w:rsidRPr="00610834">
        <w:t>not</w:t>
      </w:r>
      <w:r w:rsidRPr="00610834">
        <w:rPr>
          <w:spacing w:val="-4"/>
        </w:rPr>
        <w:t xml:space="preserve"> </w:t>
      </w:r>
      <w:r w:rsidRPr="00610834">
        <w:rPr>
          <w:spacing w:val="-1"/>
        </w:rPr>
        <w:t>to</w:t>
      </w:r>
      <w:r w:rsidRPr="00610834">
        <w:rPr>
          <w:spacing w:val="28"/>
        </w:rPr>
        <w:t xml:space="preserve"> </w:t>
      </w:r>
      <w:r w:rsidRPr="00610834">
        <w:rPr>
          <w:spacing w:val="-1"/>
        </w:rPr>
        <w:t>distribute</w:t>
      </w:r>
      <w:r w:rsidRPr="00610834">
        <w:rPr>
          <w:spacing w:val="-3"/>
        </w:rPr>
        <w:t xml:space="preserve"> </w:t>
      </w:r>
      <w:r w:rsidRPr="00610834">
        <w:t>the</w:t>
      </w:r>
      <w:r w:rsidRPr="00610834">
        <w:rPr>
          <w:spacing w:val="-3"/>
        </w:rPr>
        <w:t xml:space="preserve"> </w:t>
      </w:r>
      <w:r w:rsidRPr="00610834">
        <w:t>Work</w:t>
      </w:r>
      <w:r w:rsidRPr="00610834">
        <w:rPr>
          <w:spacing w:val="-3"/>
        </w:rPr>
        <w:t xml:space="preserve"> </w:t>
      </w:r>
      <w:r w:rsidRPr="00610834">
        <w:rPr>
          <w:spacing w:val="-1"/>
        </w:rPr>
        <w:t>if it</w:t>
      </w:r>
      <w:r w:rsidRPr="00610834">
        <w:rPr>
          <w:spacing w:val="-3"/>
        </w:rPr>
        <w:t xml:space="preserve"> </w:t>
      </w:r>
      <w:r w:rsidRPr="00610834">
        <w:rPr>
          <w:spacing w:val="-1"/>
        </w:rPr>
        <w:t xml:space="preserve">believes </w:t>
      </w:r>
      <w:r w:rsidRPr="00610834">
        <w:t>that</w:t>
      </w:r>
      <w:r w:rsidRPr="00610834">
        <w:rPr>
          <w:spacing w:val="-3"/>
        </w:rPr>
        <w:t xml:space="preserve"> </w:t>
      </w:r>
      <w:r w:rsidRPr="00610834">
        <w:rPr>
          <w:spacing w:val="-1"/>
        </w:rPr>
        <w:t>all</w:t>
      </w:r>
      <w:r w:rsidRPr="00610834">
        <w:rPr>
          <w:spacing w:val="-2"/>
        </w:rPr>
        <w:t xml:space="preserve"> </w:t>
      </w:r>
      <w:r w:rsidRPr="00610834">
        <w:rPr>
          <w:spacing w:val="-1"/>
        </w:rPr>
        <w:t>necessary</w:t>
      </w:r>
      <w:r w:rsidRPr="00610834">
        <w:rPr>
          <w:spacing w:val="-2"/>
        </w:rPr>
        <w:t xml:space="preserve"> </w:t>
      </w:r>
      <w:r w:rsidRPr="00610834">
        <w:t>rights</w:t>
      </w:r>
      <w:r w:rsidRPr="00610834">
        <w:rPr>
          <w:spacing w:val="-3"/>
        </w:rPr>
        <w:t xml:space="preserve"> </w:t>
      </w:r>
      <w:r w:rsidRPr="00610834">
        <w:t>of</w:t>
      </w:r>
      <w:r w:rsidRPr="00610834">
        <w:rPr>
          <w:spacing w:val="43"/>
        </w:rPr>
        <w:t xml:space="preserve"> </w:t>
      </w:r>
      <w:r w:rsidRPr="00610834">
        <w:rPr>
          <w:spacing w:val="-1"/>
        </w:rPr>
        <w:t>third</w:t>
      </w:r>
      <w:r w:rsidRPr="00610834">
        <w:rPr>
          <w:spacing w:val="-2"/>
        </w:rPr>
        <w:t xml:space="preserve"> </w:t>
      </w:r>
      <w:r w:rsidRPr="00610834">
        <w:rPr>
          <w:spacing w:val="-1"/>
        </w:rPr>
        <w:t>parties</w:t>
      </w:r>
      <w:r w:rsidRPr="00610834">
        <w:rPr>
          <w:spacing w:val="-3"/>
        </w:rPr>
        <w:t xml:space="preserve"> </w:t>
      </w:r>
      <w:r w:rsidRPr="00610834">
        <w:rPr>
          <w:spacing w:val="-1"/>
        </w:rPr>
        <w:t>have</w:t>
      </w:r>
      <w:r w:rsidRPr="00610834">
        <w:rPr>
          <w:spacing w:val="-2"/>
        </w:rPr>
        <w:t xml:space="preserve"> </w:t>
      </w:r>
      <w:r w:rsidRPr="00610834">
        <w:t>not</w:t>
      </w:r>
      <w:r w:rsidRPr="00610834">
        <w:rPr>
          <w:spacing w:val="-3"/>
        </w:rPr>
        <w:t xml:space="preserve"> </w:t>
      </w:r>
      <w:r w:rsidRPr="00610834">
        <w:rPr>
          <w:spacing w:val="-1"/>
        </w:rPr>
        <w:t>been</w:t>
      </w:r>
      <w:r w:rsidRPr="00610834">
        <w:rPr>
          <w:spacing w:val="-3"/>
        </w:rPr>
        <w:t xml:space="preserve"> </w:t>
      </w:r>
      <w:r w:rsidRPr="00610834">
        <w:rPr>
          <w:spacing w:val="-1"/>
        </w:rPr>
        <w:t>secured.</w:t>
      </w:r>
      <w:r w:rsidRPr="00610834">
        <w:rPr>
          <w:spacing w:val="-3"/>
        </w:rPr>
        <w:t xml:space="preserve">  In addition, if</w:t>
      </w:r>
      <w:r w:rsidRPr="00610834">
        <w:rPr>
          <w:spacing w:val="-2"/>
        </w:rPr>
        <w:t xml:space="preserve"> </w:t>
      </w:r>
      <w:r w:rsidRPr="00610834">
        <w:t>Author's</w:t>
      </w:r>
      <w:r w:rsidRPr="00610834">
        <w:rPr>
          <w:spacing w:val="51"/>
        </w:rPr>
        <w:t xml:space="preserve"> </w:t>
      </w:r>
      <w:r w:rsidRPr="00610834">
        <w:rPr>
          <w:spacing w:val="-1"/>
        </w:rPr>
        <w:t>degree</w:t>
      </w:r>
      <w:r w:rsidRPr="00610834">
        <w:rPr>
          <w:spacing w:val="-4"/>
        </w:rPr>
        <w:t xml:space="preserve"> </w:t>
      </w:r>
      <w:r w:rsidRPr="00610834">
        <w:rPr>
          <w:spacing w:val="-1"/>
        </w:rPr>
        <w:t>is</w:t>
      </w:r>
      <w:r w:rsidRPr="00610834">
        <w:rPr>
          <w:spacing w:val="-3"/>
        </w:rPr>
        <w:t xml:space="preserve"> </w:t>
      </w:r>
      <w:r w:rsidRPr="00610834">
        <w:rPr>
          <w:spacing w:val="-1"/>
        </w:rPr>
        <w:t>rescinded or found to be in violation of Capella University’s Research Misconduct Policy or other University policies,</w:t>
      </w:r>
      <w:r w:rsidRPr="00610834">
        <w:rPr>
          <w:spacing w:val="-3"/>
        </w:rPr>
        <w:t xml:space="preserve"> </w:t>
      </w:r>
      <w:r w:rsidRPr="00610834">
        <w:rPr>
          <w:spacing w:val="-1"/>
        </w:rPr>
        <w:t>Capella</w:t>
      </w:r>
      <w:r w:rsidRPr="00610834">
        <w:rPr>
          <w:spacing w:val="-3"/>
        </w:rPr>
        <w:t xml:space="preserve"> </w:t>
      </w:r>
      <w:r w:rsidRPr="00610834">
        <w:rPr>
          <w:spacing w:val="-1"/>
        </w:rPr>
        <w:t>may expunge</w:t>
      </w:r>
      <w:r w:rsidRPr="00610834">
        <w:rPr>
          <w:spacing w:val="-3"/>
        </w:rPr>
        <w:t xml:space="preserve"> </w:t>
      </w:r>
      <w:r w:rsidRPr="00610834">
        <w:t>the</w:t>
      </w:r>
      <w:r w:rsidRPr="00610834">
        <w:rPr>
          <w:spacing w:val="-4"/>
        </w:rPr>
        <w:t xml:space="preserve"> </w:t>
      </w:r>
      <w:r w:rsidRPr="00610834">
        <w:t>Work</w:t>
      </w:r>
      <w:r w:rsidRPr="00610834">
        <w:rPr>
          <w:spacing w:val="-3"/>
        </w:rPr>
        <w:t xml:space="preserve"> </w:t>
      </w:r>
      <w:r w:rsidRPr="00610834">
        <w:t>from</w:t>
      </w:r>
      <w:r w:rsidRPr="00610834">
        <w:rPr>
          <w:spacing w:val="-3"/>
        </w:rPr>
        <w:t xml:space="preserve"> </w:t>
      </w:r>
      <w:r w:rsidRPr="00610834">
        <w:rPr>
          <w:spacing w:val="-1"/>
        </w:rPr>
        <w:t xml:space="preserve">publication.  Capella may also elect not to distribute the work in a manner supported by other Capella University policies.  </w:t>
      </w:r>
    </w:p>
    <w:p w14:paraId="2875712F" w14:textId="77777777" w:rsidR="004C54AB" w:rsidRPr="00610834" w:rsidRDefault="004C54AB" w:rsidP="004C54AB">
      <w:pPr>
        <w:pStyle w:val="BodyText"/>
        <w:spacing w:line="240" w:lineRule="auto"/>
        <w:ind w:left="360" w:firstLine="0"/>
      </w:pPr>
    </w:p>
    <w:p w14:paraId="3C83D2D2" w14:textId="77777777" w:rsidR="004C54AB" w:rsidRPr="00610834" w:rsidRDefault="004C54AB" w:rsidP="004C54AB">
      <w:pPr>
        <w:pStyle w:val="BodyText"/>
        <w:spacing w:line="240" w:lineRule="auto"/>
        <w:ind w:left="360" w:firstLine="0"/>
        <w:rPr>
          <w:spacing w:val="-1"/>
        </w:rPr>
      </w:pPr>
      <w:r w:rsidRPr="00610834">
        <w:rPr>
          <w:b/>
          <w:spacing w:val="-1"/>
        </w:rPr>
        <w:t>Rights</w:t>
      </w:r>
      <w:r w:rsidRPr="00610834">
        <w:rPr>
          <w:b/>
          <w:spacing w:val="-3"/>
        </w:rPr>
        <w:t xml:space="preserve"> </w:t>
      </w:r>
      <w:r w:rsidRPr="00610834">
        <w:rPr>
          <w:b/>
          <w:spacing w:val="-1"/>
        </w:rPr>
        <w:t>Verification.</w:t>
      </w:r>
      <w:r w:rsidRPr="00610834">
        <w:rPr>
          <w:b/>
          <w:spacing w:val="-3"/>
        </w:rPr>
        <w:t xml:space="preserve"> </w:t>
      </w:r>
      <w:r w:rsidRPr="00610834">
        <w:rPr>
          <w:spacing w:val="-1"/>
        </w:rPr>
        <w:t>Author</w:t>
      </w:r>
      <w:r w:rsidRPr="00610834">
        <w:rPr>
          <w:spacing w:val="-4"/>
        </w:rPr>
        <w:t xml:space="preserve"> </w:t>
      </w:r>
      <w:r w:rsidRPr="00610834">
        <w:rPr>
          <w:spacing w:val="-1"/>
        </w:rPr>
        <w:t>represents</w:t>
      </w:r>
      <w:r w:rsidRPr="00610834">
        <w:rPr>
          <w:spacing w:val="-3"/>
        </w:rPr>
        <w:t xml:space="preserve"> </w:t>
      </w:r>
      <w:r w:rsidRPr="00610834">
        <w:rPr>
          <w:spacing w:val="-1"/>
        </w:rPr>
        <w:t>and</w:t>
      </w:r>
      <w:r w:rsidRPr="00610834">
        <w:rPr>
          <w:spacing w:val="-4"/>
        </w:rPr>
        <w:t xml:space="preserve"> </w:t>
      </w:r>
      <w:r w:rsidRPr="00610834">
        <w:rPr>
          <w:spacing w:val="-1"/>
        </w:rPr>
        <w:t>warrants</w:t>
      </w:r>
      <w:r w:rsidRPr="00610834">
        <w:rPr>
          <w:spacing w:val="-4"/>
        </w:rPr>
        <w:t xml:space="preserve"> </w:t>
      </w:r>
      <w:r w:rsidRPr="00610834">
        <w:rPr>
          <w:spacing w:val="-1"/>
        </w:rPr>
        <w:t xml:space="preserve">that </w:t>
      </w:r>
      <w:r w:rsidRPr="00610834">
        <w:t>Author</w:t>
      </w:r>
      <w:r w:rsidRPr="00610834">
        <w:rPr>
          <w:spacing w:val="-4"/>
        </w:rPr>
        <w:t xml:space="preserve"> </w:t>
      </w:r>
      <w:r w:rsidRPr="00610834">
        <w:rPr>
          <w:spacing w:val="-1"/>
        </w:rPr>
        <w:t>is</w:t>
      </w:r>
      <w:r w:rsidRPr="00610834">
        <w:rPr>
          <w:spacing w:val="71"/>
        </w:rPr>
        <w:t xml:space="preserve"> </w:t>
      </w:r>
      <w:r w:rsidRPr="00610834">
        <w:rPr>
          <w:spacing w:val="-1"/>
        </w:rPr>
        <w:t>the</w:t>
      </w:r>
      <w:r w:rsidRPr="00610834">
        <w:rPr>
          <w:spacing w:val="-3"/>
        </w:rPr>
        <w:t xml:space="preserve"> </w:t>
      </w:r>
      <w:r w:rsidRPr="00610834">
        <w:rPr>
          <w:spacing w:val="-1"/>
        </w:rPr>
        <w:t>copyright</w:t>
      </w:r>
      <w:r w:rsidRPr="00610834">
        <w:rPr>
          <w:spacing w:val="-3"/>
        </w:rPr>
        <w:t xml:space="preserve"> </w:t>
      </w:r>
      <w:r w:rsidRPr="00610834">
        <w:rPr>
          <w:spacing w:val="-1"/>
        </w:rPr>
        <w:t>holder</w:t>
      </w:r>
      <w:r w:rsidRPr="00610834">
        <w:rPr>
          <w:spacing w:val="-3"/>
        </w:rPr>
        <w:t xml:space="preserve"> </w:t>
      </w:r>
      <w:r w:rsidRPr="00610834">
        <w:t>of</w:t>
      </w:r>
      <w:r w:rsidRPr="00610834">
        <w:rPr>
          <w:spacing w:val="-2"/>
        </w:rPr>
        <w:t xml:space="preserve"> </w:t>
      </w:r>
      <w:r w:rsidRPr="00610834">
        <w:rPr>
          <w:spacing w:val="-1"/>
        </w:rPr>
        <w:t>the</w:t>
      </w:r>
      <w:r w:rsidRPr="00610834">
        <w:rPr>
          <w:spacing w:val="-3"/>
        </w:rPr>
        <w:t xml:space="preserve"> </w:t>
      </w:r>
      <w:r w:rsidRPr="00610834">
        <w:t>Work</w:t>
      </w:r>
      <w:r w:rsidRPr="00610834">
        <w:rPr>
          <w:spacing w:val="-3"/>
        </w:rPr>
        <w:t xml:space="preserve"> </w:t>
      </w:r>
      <w:r w:rsidRPr="00610834">
        <w:rPr>
          <w:spacing w:val="-1"/>
        </w:rPr>
        <w:t>and</w:t>
      </w:r>
      <w:r w:rsidRPr="00610834">
        <w:rPr>
          <w:spacing w:val="-3"/>
        </w:rPr>
        <w:t xml:space="preserve"> </w:t>
      </w:r>
      <w:r w:rsidRPr="00610834">
        <w:rPr>
          <w:spacing w:val="-1"/>
        </w:rPr>
        <w:t>has</w:t>
      </w:r>
      <w:r w:rsidRPr="00610834">
        <w:rPr>
          <w:spacing w:val="-3"/>
        </w:rPr>
        <w:t xml:space="preserve"> </w:t>
      </w:r>
      <w:r w:rsidRPr="00610834">
        <w:t>obtained</w:t>
      </w:r>
      <w:r w:rsidRPr="00610834">
        <w:rPr>
          <w:spacing w:val="-3"/>
        </w:rPr>
        <w:t xml:space="preserve"> </w:t>
      </w:r>
      <w:r w:rsidRPr="00610834">
        <w:rPr>
          <w:spacing w:val="-1"/>
        </w:rPr>
        <w:t>all</w:t>
      </w:r>
      <w:r w:rsidRPr="00610834">
        <w:rPr>
          <w:spacing w:val="-3"/>
        </w:rPr>
        <w:t xml:space="preserve"> </w:t>
      </w:r>
      <w:r w:rsidRPr="00610834">
        <w:rPr>
          <w:spacing w:val="-1"/>
        </w:rPr>
        <w:t>necessary</w:t>
      </w:r>
      <w:r w:rsidRPr="00610834">
        <w:rPr>
          <w:spacing w:val="42"/>
          <w:w w:val="99"/>
        </w:rPr>
        <w:t xml:space="preserve"> </w:t>
      </w:r>
      <w:r w:rsidRPr="00610834">
        <w:rPr>
          <w:spacing w:val="-1"/>
        </w:rPr>
        <w:t>rights</w:t>
      </w:r>
      <w:r w:rsidRPr="00610834">
        <w:rPr>
          <w:spacing w:val="-3"/>
        </w:rPr>
        <w:t xml:space="preserve"> </w:t>
      </w:r>
      <w:r w:rsidRPr="00610834">
        <w:rPr>
          <w:spacing w:val="-1"/>
        </w:rPr>
        <w:t>to permit</w:t>
      </w:r>
      <w:r w:rsidRPr="00610834">
        <w:rPr>
          <w:spacing w:val="-3"/>
        </w:rPr>
        <w:t xml:space="preserve"> </w:t>
      </w:r>
      <w:r w:rsidRPr="00610834">
        <w:rPr>
          <w:spacing w:val="-1"/>
        </w:rPr>
        <w:t>Capella</w:t>
      </w:r>
      <w:r w:rsidRPr="00610834">
        <w:rPr>
          <w:spacing w:val="-3"/>
        </w:rPr>
        <w:t xml:space="preserve"> </w:t>
      </w:r>
      <w:r w:rsidRPr="00610834">
        <w:rPr>
          <w:spacing w:val="-1"/>
        </w:rPr>
        <w:t xml:space="preserve">to </w:t>
      </w:r>
      <w:r w:rsidRPr="00610834">
        <w:t>reproduce</w:t>
      </w:r>
      <w:r w:rsidRPr="00610834">
        <w:rPr>
          <w:spacing w:val="-3"/>
        </w:rPr>
        <w:t xml:space="preserve"> </w:t>
      </w:r>
      <w:r w:rsidRPr="00610834">
        <w:rPr>
          <w:spacing w:val="-1"/>
        </w:rPr>
        <w:t>and</w:t>
      </w:r>
      <w:r w:rsidRPr="00610834">
        <w:rPr>
          <w:spacing w:val="-3"/>
        </w:rPr>
        <w:t xml:space="preserve"> </w:t>
      </w:r>
      <w:r w:rsidRPr="00610834">
        <w:rPr>
          <w:spacing w:val="-1"/>
        </w:rPr>
        <w:t>distribute</w:t>
      </w:r>
      <w:r w:rsidRPr="00610834">
        <w:rPr>
          <w:spacing w:val="-3"/>
        </w:rPr>
        <w:t xml:space="preserve"> </w:t>
      </w:r>
      <w:r w:rsidRPr="00610834">
        <w:rPr>
          <w:spacing w:val="-1"/>
        </w:rPr>
        <w:t>third</w:t>
      </w:r>
      <w:r w:rsidRPr="00610834">
        <w:rPr>
          <w:spacing w:val="-3"/>
        </w:rPr>
        <w:t xml:space="preserve"> </w:t>
      </w:r>
      <w:r w:rsidRPr="00610834">
        <w:t>party</w:t>
      </w:r>
      <w:r w:rsidRPr="00610834">
        <w:rPr>
          <w:spacing w:val="55"/>
          <w:w w:val="99"/>
        </w:rPr>
        <w:t xml:space="preserve"> </w:t>
      </w:r>
      <w:r w:rsidRPr="00610834">
        <w:rPr>
          <w:spacing w:val="-1"/>
        </w:rPr>
        <w:t>materials</w:t>
      </w:r>
      <w:r w:rsidRPr="00610834">
        <w:rPr>
          <w:spacing w:val="-3"/>
        </w:rPr>
        <w:t xml:space="preserve"> </w:t>
      </w:r>
      <w:r w:rsidRPr="00610834">
        <w:rPr>
          <w:spacing w:val="-1"/>
        </w:rPr>
        <w:t>contained</w:t>
      </w:r>
      <w:r w:rsidRPr="00610834">
        <w:rPr>
          <w:spacing w:val="-3"/>
        </w:rPr>
        <w:t xml:space="preserve"> </w:t>
      </w:r>
      <w:r w:rsidRPr="00610834">
        <w:t>in</w:t>
      </w:r>
      <w:r w:rsidRPr="00610834">
        <w:rPr>
          <w:spacing w:val="-3"/>
        </w:rPr>
        <w:t xml:space="preserve"> </w:t>
      </w:r>
      <w:r w:rsidRPr="00610834">
        <w:rPr>
          <w:spacing w:val="-1"/>
        </w:rPr>
        <w:t>any</w:t>
      </w:r>
      <w:r w:rsidRPr="00610834">
        <w:rPr>
          <w:spacing w:val="-3"/>
        </w:rPr>
        <w:t xml:space="preserve"> </w:t>
      </w:r>
      <w:r w:rsidRPr="00610834">
        <w:t>part</w:t>
      </w:r>
      <w:r w:rsidRPr="00610834">
        <w:rPr>
          <w:spacing w:val="-3"/>
        </w:rPr>
        <w:t xml:space="preserve"> </w:t>
      </w:r>
      <w:r w:rsidRPr="00610834">
        <w:t>of</w:t>
      </w:r>
      <w:r w:rsidRPr="00610834">
        <w:rPr>
          <w:spacing w:val="-2"/>
        </w:rPr>
        <w:t xml:space="preserve"> </w:t>
      </w:r>
      <w:r w:rsidRPr="00610834">
        <w:rPr>
          <w:spacing w:val="-1"/>
        </w:rPr>
        <w:t>the</w:t>
      </w:r>
      <w:r w:rsidRPr="00610834">
        <w:rPr>
          <w:spacing w:val="-3"/>
        </w:rPr>
        <w:t xml:space="preserve"> </w:t>
      </w:r>
      <w:r w:rsidRPr="00610834">
        <w:rPr>
          <w:spacing w:val="-1"/>
        </w:rPr>
        <w:t>Work,</w:t>
      </w:r>
      <w:r w:rsidRPr="00610834">
        <w:rPr>
          <w:spacing w:val="-2"/>
        </w:rPr>
        <w:t xml:space="preserve"> </w:t>
      </w:r>
      <w:r w:rsidRPr="00610834">
        <w:rPr>
          <w:spacing w:val="-1"/>
        </w:rPr>
        <w:t>including</w:t>
      </w:r>
      <w:r w:rsidRPr="00610834">
        <w:rPr>
          <w:spacing w:val="-3"/>
        </w:rPr>
        <w:t xml:space="preserve"> </w:t>
      </w:r>
      <w:r w:rsidRPr="00610834">
        <w:rPr>
          <w:spacing w:val="-1"/>
        </w:rPr>
        <w:t>all</w:t>
      </w:r>
      <w:r w:rsidRPr="00610834">
        <w:t xml:space="preserve"> </w:t>
      </w:r>
      <w:r w:rsidRPr="00610834">
        <w:rPr>
          <w:spacing w:val="-1"/>
        </w:rPr>
        <w:t>necessary</w:t>
      </w:r>
      <w:r w:rsidRPr="00610834">
        <w:rPr>
          <w:spacing w:val="69"/>
          <w:w w:val="99"/>
        </w:rPr>
        <w:t xml:space="preserve"> </w:t>
      </w:r>
      <w:r w:rsidRPr="00610834">
        <w:rPr>
          <w:spacing w:val="-1"/>
        </w:rPr>
        <w:t>licenses</w:t>
      </w:r>
      <w:r w:rsidRPr="00610834">
        <w:rPr>
          <w:spacing w:val="-4"/>
        </w:rPr>
        <w:t xml:space="preserve"> </w:t>
      </w:r>
      <w:r w:rsidRPr="00610834">
        <w:t>for</w:t>
      </w:r>
      <w:r w:rsidRPr="00610834">
        <w:rPr>
          <w:spacing w:val="-3"/>
        </w:rPr>
        <w:t xml:space="preserve"> </w:t>
      </w:r>
      <w:r w:rsidRPr="00610834">
        <w:rPr>
          <w:spacing w:val="-1"/>
        </w:rPr>
        <w:t>any</w:t>
      </w:r>
      <w:r w:rsidRPr="00610834">
        <w:rPr>
          <w:spacing w:val="-2"/>
        </w:rPr>
        <w:t xml:space="preserve"> </w:t>
      </w:r>
      <w:r w:rsidRPr="00610834">
        <w:rPr>
          <w:spacing w:val="-1"/>
        </w:rPr>
        <w:t>non-public,</w:t>
      </w:r>
      <w:r w:rsidRPr="00610834">
        <w:rPr>
          <w:spacing w:val="-2"/>
        </w:rPr>
        <w:t xml:space="preserve"> </w:t>
      </w:r>
      <w:r w:rsidRPr="00610834">
        <w:rPr>
          <w:spacing w:val="-1"/>
        </w:rPr>
        <w:t>third party</w:t>
      </w:r>
      <w:r w:rsidRPr="00610834">
        <w:rPr>
          <w:spacing w:val="-3"/>
        </w:rPr>
        <w:t xml:space="preserve"> </w:t>
      </w:r>
      <w:r w:rsidRPr="00610834">
        <w:rPr>
          <w:spacing w:val="-1"/>
        </w:rPr>
        <w:t>software</w:t>
      </w:r>
      <w:r w:rsidRPr="00610834">
        <w:rPr>
          <w:spacing w:val="-3"/>
        </w:rPr>
        <w:t xml:space="preserve"> </w:t>
      </w:r>
      <w:r w:rsidRPr="00610834">
        <w:rPr>
          <w:spacing w:val="-1"/>
        </w:rPr>
        <w:t>necessary</w:t>
      </w:r>
      <w:r w:rsidRPr="00610834">
        <w:rPr>
          <w:spacing w:val="-2"/>
        </w:rPr>
        <w:t xml:space="preserve"> </w:t>
      </w:r>
      <w:r w:rsidRPr="00610834">
        <w:rPr>
          <w:spacing w:val="-1"/>
        </w:rPr>
        <w:t>to access, display,</w:t>
      </w:r>
      <w:r w:rsidRPr="00610834">
        <w:rPr>
          <w:spacing w:val="-2"/>
        </w:rPr>
        <w:t xml:space="preserve"> </w:t>
      </w:r>
      <w:r w:rsidRPr="00610834">
        <w:rPr>
          <w:spacing w:val="-1"/>
        </w:rPr>
        <w:t>and</w:t>
      </w:r>
      <w:r w:rsidRPr="00610834">
        <w:rPr>
          <w:spacing w:val="-2"/>
        </w:rPr>
        <w:t xml:space="preserve"> </w:t>
      </w:r>
      <w:r w:rsidRPr="00610834">
        <w:t>run</w:t>
      </w:r>
      <w:r w:rsidRPr="00610834">
        <w:rPr>
          <w:spacing w:val="-2"/>
        </w:rPr>
        <w:t xml:space="preserve"> </w:t>
      </w:r>
      <w:r w:rsidRPr="00610834">
        <w:t>or</w:t>
      </w:r>
      <w:r w:rsidRPr="00610834">
        <w:rPr>
          <w:spacing w:val="-2"/>
        </w:rPr>
        <w:t xml:space="preserve"> </w:t>
      </w:r>
      <w:r w:rsidRPr="00610834">
        <w:rPr>
          <w:spacing w:val="-1"/>
        </w:rPr>
        <w:t>print</w:t>
      </w:r>
      <w:r w:rsidRPr="00610834">
        <w:rPr>
          <w:spacing w:val="-2"/>
        </w:rPr>
        <w:t xml:space="preserve"> </w:t>
      </w:r>
      <w:r w:rsidRPr="00610834">
        <w:t>the</w:t>
      </w:r>
      <w:r w:rsidRPr="00610834">
        <w:rPr>
          <w:spacing w:val="-2"/>
        </w:rPr>
        <w:t xml:space="preserve"> </w:t>
      </w:r>
      <w:r w:rsidRPr="00610834">
        <w:rPr>
          <w:spacing w:val="-1"/>
        </w:rPr>
        <w:t>Work.</w:t>
      </w:r>
      <w:r w:rsidRPr="00610834">
        <w:rPr>
          <w:spacing w:val="-2"/>
        </w:rPr>
        <w:t xml:space="preserve"> </w:t>
      </w:r>
      <w:r w:rsidRPr="00610834">
        <w:rPr>
          <w:spacing w:val="-1"/>
        </w:rPr>
        <w:t>Author</w:t>
      </w:r>
      <w:r w:rsidRPr="00610834">
        <w:rPr>
          <w:spacing w:val="-2"/>
        </w:rPr>
        <w:t xml:space="preserve"> </w:t>
      </w:r>
      <w:r w:rsidRPr="00610834">
        <w:t>is</w:t>
      </w:r>
      <w:r w:rsidRPr="00610834">
        <w:rPr>
          <w:spacing w:val="-2"/>
        </w:rPr>
        <w:t xml:space="preserve"> </w:t>
      </w:r>
      <w:r w:rsidRPr="00610834">
        <w:rPr>
          <w:spacing w:val="-1"/>
        </w:rPr>
        <w:t>solely responsible</w:t>
      </w:r>
      <w:r w:rsidRPr="00610834">
        <w:rPr>
          <w:spacing w:val="-2"/>
        </w:rPr>
        <w:t xml:space="preserve"> </w:t>
      </w:r>
      <w:r w:rsidRPr="00610834">
        <w:t>and</w:t>
      </w:r>
      <w:r w:rsidRPr="00610834">
        <w:rPr>
          <w:spacing w:val="65"/>
        </w:rPr>
        <w:t xml:space="preserve"> </w:t>
      </w:r>
      <w:r w:rsidRPr="00610834">
        <w:rPr>
          <w:spacing w:val="-1"/>
        </w:rPr>
        <w:t>will</w:t>
      </w:r>
      <w:r w:rsidRPr="00610834">
        <w:rPr>
          <w:spacing w:val="-3"/>
        </w:rPr>
        <w:t xml:space="preserve"> </w:t>
      </w:r>
      <w:r w:rsidRPr="00610834">
        <w:rPr>
          <w:spacing w:val="-1"/>
        </w:rPr>
        <w:t>indemnify and defend</w:t>
      </w:r>
      <w:r w:rsidRPr="00610834">
        <w:rPr>
          <w:spacing w:val="-2"/>
        </w:rPr>
        <w:t xml:space="preserve"> </w:t>
      </w:r>
      <w:r w:rsidRPr="00610834">
        <w:rPr>
          <w:spacing w:val="-1"/>
        </w:rPr>
        <w:t>Capella</w:t>
      </w:r>
      <w:r w:rsidRPr="00610834">
        <w:rPr>
          <w:spacing w:val="-3"/>
        </w:rPr>
        <w:t xml:space="preserve"> </w:t>
      </w:r>
      <w:r w:rsidRPr="00610834">
        <w:t>for</w:t>
      </w:r>
      <w:r w:rsidRPr="00610834">
        <w:rPr>
          <w:spacing w:val="-2"/>
        </w:rPr>
        <w:t xml:space="preserve"> </w:t>
      </w:r>
      <w:r w:rsidRPr="00610834">
        <w:rPr>
          <w:spacing w:val="-1"/>
        </w:rPr>
        <w:t>any</w:t>
      </w:r>
      <w:r w:rsidRPr="00610834">
        <w:rPr>
          <w:spacing w:val="-2"/>
        </w:rPr>
        <w:t xml:space="preserve"> </w:t>
      </w:r>
      <w:r w:rsidRPr="00610834">
        <w:rPr>
          <w:spacing w:val="-1"/>
        </w:rPr>
        <w:t>third party</w:t>
      </w:r>
      <w:r w:rsidRPr="00610834">
        <w:rPr>
          <w:spacing w:val="-2"/>
        </w:rPr>
        <w:t xml:space="preserve"> </w:t>
      </w:r>
      <w:r w:rsidRPr="00610834">
        <w:rPr>
          <w:spacing w:val="-1"/>
        </w:rPr>
        <w:t>claims</w:t>
      </w:r>
      <w:r w:rsidRPr="00610834">
        <w:rPr>
          <w:spacing w:val="-2"/>
        </w:rPr>
        <w:t xml:space="preserve"> </w:t>
      </w:r>
      <w:r w:rsidRPr="00610834">
        <w:rPr>
          <w:spacing w:val="-1"/>
        </w:rPr>
        <w:t>related</w:t>
      </w:r>
      <w:r w:rsidRPr="00610834">
        <w:rPr>
          <w:spacing w:val="-3"/>
        </w:rPr>
        <w:t xml:space="preserve"> </w:t>
      </w:r>
      <w:r w:rsidRPr="00610834">
        <w:rPr>
          <w:spacing w:val="-1"/>
        </w:rPr>
        <w:t xml:space="preserve">to </w:t>
      </w:r>
      <w:r w:rsidRPr="00610834">
        <w:t>the</w:t>
      </w:r>
      <w:bookmarkStart w:id="56" w:name="Section_II-A._Rights_pursuant_to_Traditi"/>
      <w:bookmarkEnd w:id="56"/>
      <w:r w:rsidRPr="00610834">
        <w:t xml:space="preserve"> Work</w:t>
      </w:r>
      <w:r w:rsidRPr="00610834">
        <w:rPr>
          <w:spacing w:val="-4"/>
        </w:rPr>
        <w:t xml:space="preserve"> </w:t>
      </w:r>
      <w:r w:rsidRPr="00610834">
        <w:t>as</w:t>
      </w:r>
      <w:r w:rsidRPr="00610834">
        <w:rPr>
          <w:spacing w:val="-3"/>
        </w:rPr>
        <w:t xml:space="preserve"> </w:t>
      </w:r>
      <w:r w:rsidRPr="00610834">
        <w:rPr>
          <w:spacing w:val="-1"/>
        </w:rPr>
        <w:t>submitted</w:t>
      </w:r>
      <w:r w:rsidRPr="00610834">
        <w:rPr>
          <w:spacing w:val="-3"/>
        </w:rPr>
        <w:t xml:space="preserve"> </w:t>
      </w:r>
      <w:r w:rsidRPr="00610834">
        <w:t>for</w:t>
      </w:r>
      <w:r w:rsidRPr="00610834">
        <w:rPr>
          <w:spacing w:val="-3"/>
        </w:rPr>
        <w:t xml:space="preserve"> </w:t>
      </w:r>
      <w:r w:rsidRPr="00610834">
        <w:rPr>
          <w:spacing w:val="-1"/>
        </w:rPr>
        <w:t xml:space="preserve">publication, including but not limited to claims alleging the Work violates a third party’s intellectual property rights.  </w:t>
      </w:r>
    </w:p>
    <w:p w14:paraId="283B855A" w14:textId="77777777" w:rsidR="004C54AB" w:rsidRPr="00610834" w:rsidRDefault="004C54AB" w:rsidP="004C54AB">
      <w:pPr>
        <w:pStyle w:val="BodyText"/>
        <w:spacing w:line="240" w:lineRule="auto"/>
        <w:ind w:left="360" w:firstLine="0"/>
        <w:jc w:val="both"/>
      </w:pPr>
    </w:p>
    <w:p w14:paraId="1B7C0357" w14:textId="77777777" w:rsidR="004C54AB" w:rsidRPr="00610834" w:rsidRDefault="004C54AB">
      <w:pPr>
        <w:spacing w:line="240" w:lineRule="auto"/>
        <w:ind w:firstLine="0"/>
        <w:contextualSpacing w:val="0"/>
        <w:rPr>
          <w:rFonts w:eastAsia="Calibri"/>
          <w:b/>
          <w:bCs/>
        </w:rPr>
      </w:pPr>
      <w:r w:rsidRPr="00610834">
        <w:rPr>
          <w:rFonts w:eastAsia="Calibri"/>
          <w:b/>
          <w:bCs/>
        </w:rPr>
        <w:br w:type="page"/>
      </w:r>
    </w:p>
    <w:p w14:paraId="0E7796FB" w14:textId="64A7FC04" w:rsidR="004C54AB" w:rsidRPr="00610834" w:rsidRDefault="004C54AB" w:rsidP="00C32CDF">
      <w:pPr>
        <w:pStyle w:val="Title"/>
        <w:rPr>
          <w:rFonts w:eastAsia="Calibri"/>
        </w:rPr>
      </w:pPr>
      <w:bookmarkStart w:id="57" w:name="_Toc84223847"/>
      <w:r w:rsidRPr="00610834">
        <w:rPr>
          <w:rFonts w:eastAsia="Calibri"/>
        </w:rPr>
        <w:lastRenderedPageBreak/>
        <w:t>STATEMENT OF ORIGINAL WORK</w:t>
      </w:r>
      <w:bookmarkEnd w:id="57"/>
    </w:p>
    <w:p w14:paraId="620CA38A" w14:textId="77777777" w:rsidR="0040366C" w:rsidRDefault="004C54AB" w:rsidP="0040366C">
      <w:pPr>
        <w:spacing w:after="180" w:line="240" w:lineRule="auto"/>
      </w:pPr>
      <w:r w:rsidRPr="00610834">
        <w:t>Capella University’s Academic Honesty Policy (</w:t>
      </w:r>
      <w:hyperlink r:id="rId23" w:history="1">
        <w:r w:rsidRPr="00610834">
          <w:rPr>
            <w:rStyle w:val="Hyperlink"/>
          </w:rPr>
          <w:t>3.01.01</w:t>
        </w:r>
      </w:hyperlink>
      <w:r w:rsidRPr="00610834">
        <w:t>) holds learners accountable for the integrity of work they submit, which includes but is not limited to discussion postings, assignments, comprehensive exams, and the dissertation or capstone project.</w:t>
      </w:r>
    </w:p>
    <w:p w14:paraId="01E4D29C" w14:textId="756941C2" w:rsidR="004C54AB" w:rsidRPr="00610834" w:rsidRDefault="004C54AB" w:rsidP="0040366C">
      <w:pPr>
        <w:spacing w:after="180" w:line="240" w:lineRule="auto"/>
      </w:pPr>
      <w:r w:rsidRPr="00610834">
        <w:t xml:space="preserve"> </w:t>
      </w:r>
    </w:p>
    <w:p w14:paraId="42704C77" w14:textId="19EACCE9" w:rsidR="004C54AB" w:rsidRDefault="004C54AB" w:rsidP="0040366C">
      <w:pPr>
        <w:spacing w:after="240" w:line="240" w:lineRule="auto"/>
      </w:pPr>
      <w:r w:rsidRPr="00610834">
        <w:t>Established in the Policy are the expectations for original work, rationale for the policy, definition of terms that pertain to academic honesty and original work, and disciplinary consequences of academic dishonesty. Also stated in the Policy is the expectation that learners will follow APA rules for citing another person’s ideas or works.</w:t>
      </w:r>
    </w:p>
    <w:p w14:paraId="5FC3D013" w14:textId="77777777" w:rsidR="0040366C" w:rsidRPr="00610834" w:rsidRDefault="0040366C" w:rsidP="0040366C">
      <w:pPr>
        <w:spacing w:after="240" w:line="240" w:lineRule="auto"/>
      </w:pPr>
    </w:p>
    <w:p w14:paraId="75A30F8A" w14:textId="7612430A" w:rsidR="007C7E44" w:rsidRDefault="004C54AB" w:rsidP="0040366C">
      <w:pPr>
        <w:spacing w:after="180" w:line="240" w:lineRule="auto"/>
      </w:pPr>
      <w:r w:rsidRPr="00610834">
        <w:t xml:space="preserve">The following standards for original work and definition of </w:t>
      </w:r>
      <w:r w:rsidRPr="00610834">
        <w:rPr>
          <w:i/>
        </w:rPr>
        <w:t>plagiarism</w:t>
      </w:r>
      <w:r w:rsidRPr="00610834">
        <w:t xml:space="preserve"> are discussed in the Policy:</w:t>
      </w:r>
    </w:p>
    <w:p w14:paraId="35A2C42E" w14:textId="77777777" w:rsidR="0040366C" w:rsidRPr="00610834" w:rsidRDefault="0040366C" w:rsidP="0040366C">
      <w:pPr>
        <w:spacing w:after="180" w:line="240" w:lineRule="auto"/>
      </w:pPr>
    </w:p>
    <w:p w14:paraId="4900FF84" w14:textId="2B0EE63A" w:rsidR="004C54AB" w:rsidRPr="00610834" w:rsidRDefault="004C54AB" w:rsidP="0040366C">
      <w:pPr>
        <w:spacing w:after="180" w:line="240" w:lineRule="auto"/>
        <w:ind w:left="720" w:firstLine="0"/>
      </w:pPr>
      <w:r w:rsidRPr="00610834">
        <w:t>Learners are expected to be the sole authors of their work and to acknowledge the authorship of others’ work through proper citation and reference. Use of another person’s ideas, including another learner’s, without proper reference or citation constitutes plagiarism and academic dishonesty and is prohibited conduct. (p. 1)</w:t>
      </w:r>
    </w:p>
    <w:p w14:paraId="46574AC9" w14:textId="77777777" w:rsidR="004C54AB" w:rsidRPr="00610834" w:rsidRDefault="004C54AB" w:rsidP="0040366C">
      <w:pPr>
        <w:pStyle w:val="Blockquote"/>
      </w:pPr>
      <w:r w:rsidRPr="00610834">
        <w:t xml:space="preserve">Plagiarism is one example of academic dishonesty. Plagiarism is presenting someone else’s ideas or work as your own. Plagiarism also includes copying verbatim or rephrasing ideas without properly acknowledging the source by author, date, and publication medium. (p. 2) </w:t>
      </w:r>
    </w:p>
    <w:p w14:paraId="1DDCE713" w14:textId="77777777" w:rsidR="004C54AB" w:rsidRPr="00610834" w:rsidRDefault="004C54AB" w:rsidP="0040366C">
      <w:pPr>
        <w:spacing w:after="180" w:line="240" w:lineRule="auto"/>
        <w:ind w:right="-180"/>
      </w:pPr>
      <w:r w:rsidRPr="00610834">
        <w:t>Capella University’s Research Misconduct Policy (</w:t>
      </w:r>
      <w:hyperlink r:id="rId24" w:history="1">
        <w:r w:rsidRPr="00610834">
          <w:rPr>
            <w:rStyle w:val="Hyperlink"/>
          </w:rPr>
          <w:t>3.03.06</w:t>
        </w:r>
      </w:hyperlink>
      <w:r w:rsidRPr="00610834">
        <w:t>) holds learners accountable for research integrity. What constitutes research misconduct is discussed in the Policy:</w:t>
      </w:r>
    </w:p>
    <w:p w14:paraId="3E998684" w14:textId="77777777" w:rsidR="004C54AB" w:rsidRPr="00610834" w:rsidRDefault="004C54AB" w:rsidP="0040366C">
      <w:pPr>
        <w:pStyle w:val="Blockquote"/>
      </w:pPr>
      <w:r w:rsidRPr="00610834">
        <w:t>Research misconduct includes but is not limited to falsification, fabrication, plagiarism, misappropriation, or other practices that seriously deviate from those that are commonly accepted within the academic community for proposing, conducting, or reviewing research, or in reporting research results. (p. 1)</w:t>
      </w:r>
    </w:p>
    <w:p w14:paraId="22CA3BCA" w14:textId="404CE1C4" w:rsidR="004C54AB" w:rsidRDefault="004C54AB" w:rsidP="0040366C">
      <w:pPr>
        <w:spacing w:line="240" w:lineRule="auto"/>
        <w:ind w:right="-180"/>
      </w:pPr>
      <w:r w:rsidRPr="00610834">
        <w:t xml:space="preserve">Learners failing to abide by these policies are subject to consequences, including but not limited to dismissal or revocation of the degree. </w:t>
      </w:r>
    </w:p>
    <w:p w14:paraId="607DF9DD" w14:textId="77777777" w:rsidR="0040366C" w:rsidRPr="00610834" w:rsidRDefault="0040366C" w:rsidP="0040366C">
      <w:pPr>
        <w:spacing w:line="240" w:lineRule="auto"/>
        <w:ind w:right="-180"/>
      </w:pPr>
    </w:p>
    <w:p w14:paraId="7F9AA173" w14:textId="77777777" w:rsidR="004C54AB" w:rsidRPr="00610834" w:rsidRDefault="004C54AB" w:rsidP="004C54AB">
      <w:pPr>
        <w:pStyle w:val="BodyText"/>
        <w:spacing w:before="63"/>
        <w:ind w:firstLine="0"/>
        <w:jc w:val="both"/>
        <w:rPr>
          <w:spacing w:val="36"/>
        </w:rPr>
      </w:pPr>
      <w:bookmarkStart w:id="58" w:name="Acknowledgements"/>
      <w:r w:rsidRPr="00610834">
        <w:rPr>
          <w:b/>
          <w:spacing w:val="-1"/>
        </w:rPr>
        <w:t>Acknowledgments</w:t>
      </w:r>
      <w:r w:rsidRPr="00610834">
        <w:rPr>
          <w:spacing w:val="-1"/>
        </w:rPr>
        <w:t>:</w:t>
      </w:r>
      <w:r w:rsidRPr="00610834">
        <w:rPr>
          <w:spacing w:val="36"/>
        </w:rPr>
        <w:t xml:space="preserve"> </w:t>
      </w:r>
    </w:p>
    <w:bookmarkEnd w:id="58"/>
    <w:p w14:paraId="2879B3DC" w14:textId="414E4C98" w:rsidR="004C54AB" w:rsidRPr="00610834" w:rsidRDefault="002C5865" w:rsidP="004C54AB">
      <w:pPr>
        <w:pStyle w:val="BodyText"/>
        <w:spacing w:before="63" w:line="240" w:lineRule="auto"/>
        <w:ind w:firstLine="0"/>
        <w:rPr>
          <w:spacing w:val="-1"/>
        </w:rPr>
      </w:pPr>
      <w:r w:rsidRPr="00610834">
        <w:t>I</w:t>
      </w:r>
      <w:r w:rsidRPr="00610834">
        <w:rPr>
          <w:spacing w:val="-2"/>
        </w:rPr>
        <w:t xml:space="preserve"> </w:t>
      </w:r>
      <w:r w:rsidRPr="00610834">
        <w:rPr>
          <w:spacing w:val="-1"/>
        </w:rPr>
        <w:t>have</w:t>
      </w:r>
      <w:r w:rsidRPr="00610834">
        <w:rPr>
          <w:spacing w:val="-3"/>
        </w:rPr>
        <w:t xml:space="preserve"> </w:t>
      </w:r>
      <w:r w:rsidRPr="00610834">
        <w:rPr>
          <w:spacing w:val="-1"/>
        </w:rPr>
        <w:t>read,</w:t>
      </w:r>
      <w:r w:rsidRPr="00610834">
        <w:rPr>
          <w:spacing w:val="1"/>
        </w:rPr>
        <w:t xml:space="preserve"> </w:t>
      </w:r>
      <w:r w:rsidRPr="00610834">
        <w:rPr>
          <w:spacing w:val="-1"/>
        </w:rPr>
        <w:t>understand</w:t>
      </w:r>
      <w:r w:rsidRPr="00610834">
        <w:rPr>
          <w:spacing w:val="-3"/>
        </w:rPr>
        <w:t xml:space="preserve"> </w:t>
      </w:r>
      <w:r w:rsidRPr="00610834">
        <w:t>and</w:t>
      </w:r>
      <w:r w:rsidRPr="00610834">
        <w:rPr>
          <w:spacing w:val="-3"/>
        </w:rPr>
        <w:t xml:space="preserve"> </w:t>
      </w:r>
      <w:r w:rsidRPr="00610834">
        <w:rPr>
          <w:spacing w:val="-1"/>
        </w:rPr>
        <w:t>agree</w:t>
      </w:r>
      <w:r w:rsidRPr="00610834">
        <w:rPr>
          <w:spacing w:val="-3"/>
        </w:rPr>
        <w:t xml:space="preserve"> </w:t>
      </w:r>
      <w:r w:rsidRPr="00610834">
        <w:rPr>
          <w:spacing w:val="-1"/>
        </w:rPr>
        <w:t>to this</w:t>
      </w:r>
      <w:r w:rsidRPr="00610834">
        <w:rPr>
          <w:spacing w:val="-3"/>
        </w:rPr>
        <w:t xml:space="preserve"> </w:t>
      </w:r>
      <w:r w:rsidRPr="00610834">
        <w:rPr>
          <w:spacing w:val="-1"/>
        </w:rPr>
        <w:t>Capella</w:t>
      </w:r>
      <w:r w:rsidRPr="00610834">
        <w:rPr>
          <w:spacing w:val="-3"/>
        </w:rPr>
        <w:t xml:space="preserve"> </w:t>
      </w:r>
      <w:r w:rsidRPr="00610834">
        <w:rPr>
          <w:spacing w:val="-1"/>
        </w:rPr>
        <w:t>Publishing</w:t>
      </w:r>
      <w:r w:rsidRPr="00610834">
        <w:rPr>
          <w:spacing w:val="-3"/>
        </w:rPr>
        <w:t xml:space="preserve"> </w:t>
      </w:r>
      <w:r w:rsidRPr="00610834">
        <w:rPr>
          <w:spacing w:val="-1"/>
        </w:rPr>
        <w:t>Agreement. I have read, understood, and abided by Capella University’s Academic Honesty Policy (</w:t>
      </w:r>
      <w:hyperlink r:id="rId25" w:history="1">
        <w:r w:rsidRPr="00610834">
          <w:rPr>
            <w:rStyle w:val="Hyperlink"/>
            <w:spacing w:val="-1"/>
          </w:rPr>
          <w:t>3.01.01</w:t>
        </w:r>
      </w:hyperlink>
      <w:r w:rsidRPr="00610834">
        <w:rPr>
          <w:spacing w:val="-1"/>
        </w:rPr>
        <w:t>) and Research Misconduct Policy (</w:t>
      </w:r>
      <w:hyperlink r:id="rId26" w:history="1">
        <w:r w:rsidRPr="00610834">
          <w:rPr>
            <w:rStyle w:val="Hyperlink"/>
            <w:spacing w:val="-1"/>
          </w:rPr>
          <w:t>3.03.06</w:t>
        </w:r>
      </w:hyperlink>
      <w:r w:rsidRPr="00610834">
        <w:rPr>
          <w:spacing w:val="-1"/>
        </w:rPr>
        <w:t xml:space="preserve">). </w:t>
      </w:r>
    </w:p>
    <w:p w14:paraId="73DD497E" w14:textId="77777777" w:rsidR="002C5865" w:rsidRPr="00610834" w:rsidRDefault="002C5865" w:rsidP="004C54AB">
      <w:pPr>
        <w:pStyle w:val="BodyText"/>
        <w:spacing w:before="63" w:line="240" w:lineRule="auto"/>
        <w:ind w:firstLine="0"/>
        <w:rPr>
          <w:spacing w:val="-1"/>
        </w:rPr>
      </w:pPr>
    </w:p>
    <w:p w14:paraId="6995FFC9" w14:textId="192FD85A" w:rsidR="004C54AB" w:rsidRPr="00610834" w:rsidRDefault="004C54AB" w:rsidP="004C54AB">
      <w:pPr>
        <w:pStyle w:val="BodyText"/>
        <w:spacing w:before="63" w:line="240" w:lineRule="auto"/>
        <w:ind w:firstLine="0"/>
        <w:rPr>
          <w:spacing w:val="-1"/>
        </w:rPr>
      </w:pPr>
      <w:r w:rsidRPr="00610834">
        <w:rPr>
          <w:spacing w:val="-1"/>
        </w:rPr>
        <w:t xml:space="preserve">I attest that this dissertation or capstone project is my own work. Where I have used the ideas or words of others, I have paraphrased, summarized, or used direct quotes following the guidelines set forth in the APA Publication Manual. </w:t>
      </w:r>
    </w:p>
    <w:p w14:paraId="3A82C3B9" w14:textId="77777777" w:rsidR="004C54AB" w:rsidRPr="00610834" w:rsidRDefault="004C54AB" w:rsidP="004C54AB">
      <w:pPr>
        <w:tabs>
          <w:tab w:val="left" w:pos="7315"/>
          <w:tab w:val="left" w:pos="9360"/>
          <w:tab w:val="left" w:pos="9822"/>
          <w:tab w:val="left" w:pos="10382"/>
        </w:tabs>
        <w:rPr>
          <w:b/>
          <w:spacing w:val="-1"/>
        </w:rPr>
      </w:pPr>
    </w:p>
    <w:p w14:paraId="459B53CB" w14:textId="301635BF" w:rsidR="004C54AB" w:rsidRPr="00610834" w:rsidRDefault="004C54AB" w:rsidP="0040366C">
      <w:pPr>
        <w:tabs>
          <w:tab w:val="left" w:pos="7315"/>
          <w:tab w:val="left" w:pos="9360"/>
        </w:tabs>
        <w:spacing w:line="348" w:lineRule="auto"/>
        <w:ind w:firstLine="0"/>
        <w:rPr>
          <w:b/>
        </w:rPr>
      </w:pPr>
      <w:r w:rsidRPr="00610834">
        <w:rPr>
          <w:b/>
          <w:spacing w:val="2"/>
        </w:rPr>
        <w:lastRenderedPageBreak/>
        <w:t xml:space="preserve"> </w:t>
      </w:r>
      <w:r w:rsidRPr="00610834">
        <w:rPr>
          <w:b/>
          <w:spacing w:val="-1"/>
          <w:w w:val="95"/>
        </w:rPr>
        <w:t>(</w:t>
      </w:r>
      <w:r w:rsidR="0040366C">
        <w:rPr>
          <w:b/>
          <w:spacing w:val="-1"/>
          <w:w w:val="95"/>
        </w:rPr>
        <w:t xml:space="preserve">Type full </w:t>
      </w:r>
      <w:r w:rsidRPr="00610834">
        <w:rPr>
          <w:b/>
          <w:spacing w:val="-1"/>
          <w:w w:val="95"/>
        </w:rPr>
        <w:t>Name)</w:t>
      </w:r>
      <w:r w:rsidRPr="00610834">
        <w:rPr>
          <w:b/>
          <w:spacing w:val="-1"/>
          <w:w w:val="95"/>
          <w:u w:val="single" w:color="000000"/>
        </w:rPr>
        <w:tab/>
      </w:r>
      <w:r w:rsidRPr="00610834">
        <w:rPr>
          <w:b/>
          <w:spacing w:val="-1"/>
          <w:w w:val="95"/>
          <w:u w:val="single" w:color="000000"/>
        </w:rPr>
        <w:tab/>
      </w:r>
    </w:p>
    <w:p w14:paraId="72EA6670" w14:textId="77777777" w:rsidR="004C54AB" w:rsidRPr="00610834" w:rsidRDefault="004C54AB" w:rsidP="0040366C">
      <w:pPr>
        <w:tabs>
          <w:tab w:val="left" w:pos="7315"/>
          <w:tab w:val="left" w:pos="9360"/>
          <w:tab w:val="left" w:pos="9822"/>
          <w:tab w:val="left" w:pos="10382"/>
        </w:tabs>
        <w:spacing w:line="348" w:lineRule="auto"/>
        <w:ind w:firstLine="0"/>
        <w:rPr>
          <w:b/>
          <w:spacing w:val="-1"/>
        </w:rPr>
      </w:pPr>
    </w:p>
    <w:p w14:paraId="2568D2C5" w14:textId="3D974FBF" w:rsidR="004C54AB" w:rsidRPr="00610834" w:rsidRDefault="0040366C" w:rsidP="0040366C">
      <w:pPr>
        <w:tabs>
          <w:tab w:val="left" w:pos="7315"/>
          <w:tab w:val="left" w:pos="9360"/>
          <w:tab w:val="left" w:pos="9822"/>
          <w:tab w:val="left" w:pos="10382"/>
        </w:tabs>
        <w:spacing w:line="348" w:lineRule="auto"/>
        <w:ind w:firstLine="0"/>
        <w:rPr>
          <w:b/>
          <w:spacing w:val="2"/>
        </w:rPr>
      </w:pPr>
      <w:r>
        <w:rPr>
          <w:b/>
          <w:spacing w:val="-1"/>
        </w:rPr>
        <w:t>S</w:t>
      </w:r>
      <w:r w:rsidR="004C54AB" w:rsidRPr="00610834">
        <w:rPr>
          <w:b/>
          <w:spacing w:val="-1"/>
        </w:rPr>
        <w:t>ignature</w:t>
      </w:r>
      <w:r w:rsidR="004C54AB" w:rsidRPr="00610834">
        <w:rPr>
          <w:b/>
          <w:spacing w:val="-1"/>
          <w:u w:val="single" w:color="000000"/>
        </w:rPr>
        <w:tab/>
        <w:t xml:space="preserve">   </w:t>
      </w:r>
      <w:r w:rsidR="004C54AB" w:rsidRPr="00610834">
        <w:rPr>
          <w:b/>
          <w:spacing w:val="-1"/>
        </w:rPr>
        <w:t>Date</w:t>
      </w:r>
      <w:r w:rsidR="004C54AB" w:rsidRPr="00610834">
        <w:rPr>
          <w:b/>
          <w:u w:val="single" w:color="000000"/>
        </w:rPr>
        <w:t xml:space="preserve"> </w:t>
      </w:r>
      <w:r w:rsidR="004C54AB" w:rsidRPr="00610834">
        <w:rPr>
          <w:b/>
          <w:u w:val="single" w:color="000000"/>
        </w:rPr>
        <w:tab/>
      </w:r>
      <w:r w:rsidR="004C54AB" w:rsidRPr="00610834">
        <w:rPr>
          <w:b/>
        </w:rPr>
        <w:t xml:space="preserve"> </w:t>
      </w:r>
      <w:r w:rsidR="004C54AB" w:rsidRPr="00610834">
        <w:rPr>
          <w:b/>
          <w:spacing w:val="2"/>
        </w:rPr>
        <w:t xml:space="preserve"> </w:t>
      </w:r>
    </w:p>
    <w:p w14:paraId="416AA19D" w14:textId="334D0EB7" w:rsidR="004C54AB" w:rsidRPr="00610834" w:rsidRDefault="004C54AB" w:rsidP="0040366C">
      <w:pPr>
        <w:tabs>
          <w:tab w:val="left" w:pos="7315"/>
          <w:tab w:val="left" w:pos="9360"/>
        </w:tabs>
        <w:spacing w:line="353" w:lineRule="auto"/>
        <w:ind w:firstLine="0"/>
        <w:rPr>
          <w:b/>
        </w:rPr>
      </w:pPr>
      <w:r w:rsidRPr="00610834">
        <w:rPr>
          <w:b/>
        </w:rPr>
        <w:t>(</w:t>
      </w:r>
      <w:r w:rsidR="0040366C">
        <w:rPr>
          <w:b/>
        </w:rPr>
        <w:t xml:space="preserve">If signed </w:t>
      </w:r>
      <w:r w:rsidRPr="00610834">
        <w:rPr>
          <w:b/>
        </w:rPr>
        <w:t>by typing your name, you agree that this is your signature).</w:t>
      </w:r>
    </w:p>
    <w:p w14:paraId="32C6D9E7" w14:textId="77777777" w:rsidR="004C54AB" w:rsidRPr="00610834" w:rsidRDefault="004C54AB" w:rsidP="004C54AB">
      <w:pPr>
        <w:pStyle w:val="APAreferencelist"/>
        <w:ind w:left="0" w:firstLine="0"/>
      </w:pPr>
    </w:p>
    <w:p w14:paraId="6275CA2C" w14:textId="11A252E7" w:rsidR="00727A19" w:rsidRPr="00610834" w:rsidRDefault="00727A19">
      <w:pPr>
        <w:spacing w:line="240" w:lineRule="auto"/>
        <w:ind w:firstLine="0"/>
        <w:contextualSpacing w:val="0"/>
      </w:pPr>
    </w:p>
    <w:sectPr w:rsidR="00727A19" w:rsidRPr="00610834" w:rsidSect="00E363DF">
      <w:headerReference w:type="default" r:id="rId27"/>
      <w:pgSz w:w="12240" w:h="15840" w:code="1"/>
      <w:pgMar w:top="1440" w:right="1440" w:bottom="1728" w:left="1440" w:header="576" w:footer="1152"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AE72CC" w14:textId="77777777" w:rsidR="00F74875" w:rsidRDefault="00F74875" w:rsidP="00DA734A">
      <w:r>
        <w:separator/>
      </w:r>
    </w:p>
  </w:endnote>
  <w:endnote w:type="continuationSeparator" w:id="0">
    <w:p w14:paraId="1E1ABE0F" w14:textId="77777777" w:rsidR="00F74875" w:rsidRDefault="00F74875" w:rsidP="00DA734A">
      <w:r>
        <w:continuationSeparator/>
      </w:r>
    </w:p>
  </w:endnote>
  <w:endnote w:type="continuationNotice" w:id="1">
    <w:p w14:paraId="4D9E0D70" w14:textId="77777777" w:rsidR="00F74875" w:rsidRDefault="00F7487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933085"/>
      <w:docPartObj>
        <w:docPartGallery w:val="Page Numbers (Bottom of Page)"/>
        <w:docPartUnique/>
      </w:docPartObj>
    </w:sdtPr>
    <w:sdtEndPr>
      <w:rPr>
        <w:noProof/>
      </w:rPr>
    </w:sdtEndPr>
    <w:sdtContent>
      <w:p w14:paraId="3337E81F" w14:textId="77777777" w:rsidR="00995E13" w:rsidRDefault="00995E13" w:rsidP="00F05756">
        <w:pPr>
          <w:pStyle w:val="Footer"/>
          <w:ind w:firstLine="0"/>
          <w:jc w:val="center"/>
        </w:pPr>
        <w:r>
          <w:fldChar w:fldCharType="begin"/>
        </w:r>
        <w:r>
          <w:instrText xml:space="preserve"> PAGE   \* MERGEFORMAT </w:instrText>
        </w:r>
        <w:r>
          <w:fldChar w:fldCharType="separate"/>
        </w:r>
        <w:r>
          <w:rPr>
            <w:noProof/>
          </w:rPr>
          <w:t>9</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5B3FB" w14:textId="3206A9CA" w:rsidR="00995E13" w:rsidRDefault="00995E13" w:rsidP="00F05756">
    <w:pPr>
      <w:pStyle w:val="Footer"/>
      <w:ind w:firstLine="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3725604"/>
      <w:docPartObj>
        <w:docPartGallery w:val="Page Numbers (Bottom of Page)"/>
        <w:docPartUnique/>
      </w:docPartObj>
    </w:sdtPr>
    <w:sdtEndPr>
      <w:rPr>
        <w:noProof/>
      </w:rPr>
    </w:sdtEndPr>
    <w:sdtContent>
      <w:p w14:paraId="09CF3DFB" w14:textId="709ACEDA" w:rsidR="00995E13" w:rsidRDefault="00995E13" w:rsidP="00F05756">
        <w:pPr>
          <w:pStyle w:val="Footer"/>
          <w:ind w:firstLine="0"/>
          <w:jc w:val="center"/>
        </w:pPr>
        <w:r>
          <w:fldChar w:fldCharType="begin"/>
        </w:r>
        <w:r>
          <w:instrText xml:space="preserve"> PAGE   \* MERGEFORMAT </w:instrText>
        </w:r>
        <w:r>
          <w:fldChar w:fldCharType="separate"/>
        </w:r>
        <w:r>
          <w:rPr>
            <w:noProof/>
          </w:rPr>
          <w:t>vi</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4557EF" w14:textId="77777777" w:rsidR="00F74875" w:rsidRDefault="00F74875" w:rsidP="00DA734A">
      <w:r>
        <w:separator/>
      </w:r>
    </w:p>
  </w:footnote>
  <w:footnote w:type="continuationSeparator" w:id="0">
    <w:p w14:paraId="5853DC06" w14:textId="77777777" w:rsidR="00F74875" w:rsidRDefault="00F74875" w:rsidP="00DA734A">
      <w:r>
        <w:continuationSeparator/>
      </w:r>
    </w:p>
  </w:footnote>
  <w:footnote w:type="continuationNotice" w:id="1">
    <w:p w14:paraId="63A46CE5" w14:textId="77777777" w:rsidR="00F74875" w:rsidRDefault="00F7487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F4AE1" w14:textId="77777777" w:rsidR="00995E13" w:rsidRDefault="00995E13" w:rsidP="00DA734A">
    <w:pPr>
      <w:pStyle w:val="Header"/>
      <w:rPr>
        <w:rStyle w:val="PageNumber"/>
      </w:rPr>
    </w:pPr>
    <w:r>
      <w:rPr>
        <w:rStyle w:val="PageNumber"/>
      </w:rPr>
      <w:fldChar w:fldCharType="begin"/>
    </w:r>
    <w:r>
      <w:rPr>
        <w:rStyle w:val="PageNumber"/>
      </w:rPr>
      <w:instrText xml:space="preserve">PAGE  </w:instrText>
    </w:r>
    <w:r>
      <w:rPr>
        <w:rStyle w:val="PageNumber"/>
      </w:rPr>
      <w:fldChar w:fldCharType="end"/>
    </w:r>
  </w:p>
  <w:p w14:paraId="7138408C" w14:textId="77777777" w:rsidR="00995E13" w:rsidRDefault="00995E13" w:rsidP="00DA73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BB831" w14:textId="2C4D99CF" w:rsidR="00995E13" w:rsidRDefault="00610834" w:rsidP="00610834">
    <w:pPr>
      <w:pStyle w:val="CenteredTextSingleSpace"/>
      <w:tabs>
        <w:tab w:val="left" w:pos="3192"/>
      </w:tabs>
      <w:jc w:val="left"/>
    </w:pPr>
    <w:r>
      <w:tab/>
    </w:r>
  </w:p>
  <w:p w14:paraId="424851CB" w14:textId="77777777" w:rsidR="00995E13" w:rsidRDefault="00995E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AC748" w14:textId="2537936F" w:rsidR="00995E13" w:rsidRDefault="00995E13" w:rsidP="00DA734A">
    <w:pPr>
      <w:pStyle w:val="CenteredTextSingleSpace"/>
    </w:pPr>
  </w:p>
  <w:p w14:paraId="467B84A6" w14:textId="77777777" w:rsidR="00995E13" w:rsidRDefault="00995E13" w:rsidP="00DA734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FFF3C" w14:textId="77777777" w:rsidR="00995E13" w:rsidRPr="00B26FDF" w:rsidRDefault="00995E13" w:rsidP="00DA734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3D66A" w14:textId="433D6958" w:rsidR="00995E13" w:rsidRPr="00F411A6" w:rsidRDefault="00995E13" w:rsidP="00F411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8CC54C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BB7FB9"/>
    <w:multiLevelType w:val="hybridMultilevel"/>
    <w:tmpl w:val="56BCF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06B1F"/>
    <w:multiLevelType w:val="singleLevel"/>
    <w:tmpl w:val="85404730"/>
    <w:lvl w:ilvl="0">
      <w:start w:val="1"/>
      <w:numFmt w:val="decimal"/>
      <w:lvlText w:val="%1)"/>
      <w:legacy w:legacy="1" w:legacySpace="0" w:legacyIndent="1080"/>
      <w:lvlJc w:val="left"/>
      <w:pPr>
        <w:ind w:left="1800" w:hanging="1080"/>
      </w:pPr>
    </w:lvl>
  </w:abstractNum>
  <w:abstractNum w:abstractNumId="3" w15:restartNumberingAfterBreak="0">
    <w:nsid w:val="0CEA0BF6"/>
    <w:multiLevelType w:val="multilevel"/>
    <w:tmpl w:val="0409001D"/>
    <w:numStyleLink w:val="Singlepunch"/>
  </w:abstractNum>
  <w:abstractNum w:abstractNumId="4" w15:restartNumberingAfterBreak="0">
    <w:nsid w:val="133A4C40"/>
    <w:multiLevelType w:val="singleLevel"/>
    <w:tmpl w:val="160AC4D8"/>
    <w:lvl w:ilvl="0">
      <w:start w:val="1"/>
      <w:numFmt w:val="decimal"/>
      <w:lvlText w:val="%1."/>
      <w:lvlJc w:val="left"/>
      <w:pPr>
        <w:tabs>
          <w:tab w:val="num" w:pos="1080"/>
        </w:tabs>
        <w:ind w:left="1080" w:hanging="360"/>
      </w:pPr>
      <w:rPr>
        <w:rFonts w:hint="default"/>
        <w:i/>
        <w:iCs/>
      </w:rPr>
    </w:lvl>
  </w:abstractNum>
  <w:abstractNum w:abstractNumId="5" w15:restartNumberingAfterBreak="0">
    <w:nsid w:val="239E0B07"/>
    <w:multiLevelType w:val="singleLevel"/>
    <w:tmpl w:val="969EC04E"/>
    <w:lvl w:ilvl="0">
      <w:start w:val="1"/>
      <w:numFmt w:val="decimal"/>
      <w:lvlText w:val="%1)"/>
      <w:lvlJc w:val="left"/>
      <w:pPr>
        <w:tabs>
          <w:tab w:val="num" w:pos="1080"/>
        </w:tabs>
        <w:ind w:left="1080" w:hanging="360"/>
      </w:pPr>
      <w:rPr>
        <w:rFonts w:hint="default"/>
      </w:rPr>
    </w:lvl>
  </w:abstractNum>
  <w:abstractNum w:abstractNumId="6" w15:restartNumberingAfterBreak="0">
    <w:nsid w:val="24F05287"/>
    <w:multiLevelType w:val="multilevel"/>
    <w:tmpl w:val="7F8ECEE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5A02412"/>
    <w:multiLevelType w:val="singleLevel"/>
    <w:tmpl w:val="153C1FAE"/>
    <w:lvl w:ilvl="0">
      <w:start w:val="1"/>
      <w:numFmt w:val="decimal"/>
      <w:lvlText w:val="%1."/>
      <w:legacy w:legacy="1" w:legacySpace="0" w:legacyIndent="1080"/>
      <w:lvlJc w:val="left"/>
      <w:pPr>
        <w:ind w:left="1800" w:hanging="1080"/>
      </w:pPr>
      <w:rPr>
        <w:i/>
        <w:iCs/>
      </w:rPr>
    </w:lvl>
  </w:abstractNum>
  <w:abstractNum w:abstractNumId="8" w15:restartNumberingAfterBreak="0">
    <w:nsid w:val="35DE4BC1"/>
    <w:multiLevelType w:val="hybridMultilevel"/>
    <w:tmpl w:val="D34C9E60"/>
    <w:lvl w:ilvl="0" w:tplc="0409000F">
      <w:start w:val="1"/>
      <w:numFmt w:val="decimal"/>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9" w15:restartNumberingAfterBreak="0">
    <w:nsid w:val="45FE5615"/>
    <w:multiLevelType w:val="singleLevel"/>
    <w:tmpl w:val="3F2C0132"/>
    <w:lvl w:ilvl="0">
      <w:start w:val="1"/>
      <w:numFmt w:val="decimal"/>
      <w:lvlText w:val="%1."/>
      <w:lvlJc w:val="left"/>
      <w:pPr>
        <w:tabs>
          <w:tab w:val="num" w:pos="1080"/>
        </w:tabs>
        <w:ind w:left="1080" w:hanging="360"/>
      </w:pPr>
      <w:rPr>
        <w:rFonts w:hint="default"/>
        <w:i/>
        <w:iCs/>
      </w:rPr>
    </w:lvl>
  </w:abstractNum>
  <w:abstractNum w:abstractNumId="10" w15:restartNumberingAfterBreak="0">
    <w:nsid w:val="48FB06C1"/>
    <w:multiLevelType w:val="hybridMultilevel"/>
    <w:tmpl w:val="6AD014C0"/>
    <w:lvl w:ilvl="0" w:tplc="87962F2E">
      <w:numFmt w:val="bullet"/>
      <w:lvlText w:val=""/>
      <w:lvlJc w:val="left"/>
      <w:pPr>
        <w:ind w:left="1080" w:hanging="72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2778A6"/>
    <w:multiLevelType w:val="multilevel"/>
    <w:tmpl w:val="0409001D"/>
    <w:styleLink w:val="Singlepunch"/>
    <w:lvl w:ilvl="0">
      <w:start w:val="1"/>
      <w:numFmt w:val="bullet"/>
      <w:lvlText w:val="o"/>
      <w:lvlJc w:val="left"/>
      <w:pPr>
        <w:spacing w:before="120"/>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5E522DD1"/>
    <w:multiLevelType w:val="hybridMultilevel"/>
    <w:tmpl w:val="E8B27E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3F0AFB"/>
    <w:multiLevelType w:val="singleLevel"/>
    <w:tmpl w:val="D8001DA0"/>
    <w:lvl w:ilvl="0">
      <w:start w:val="1"/>
      <w:numFmt w:val="decimal"/>
      <w:lvlText w:val="%1)"/>
      <w:lvlJc w:val="left"/>
      <w:pPr>
        <w:tabs>
          <w:tab w:val="num" w:pos="1080"/>
        </w:tabs>
        <w:ind w:left="1080" w:hanging="360"/>
      </w:pPr>
      <w:rPr>
        <w:rFonts w:hint="default"/>
      </w:rPr>
    </w:lvl>
  </w:abstractNum>
  <w:abstractNum w:abstractNumId="14" w15:restartNumberingAfterBreak="0">
    <w:nsid w:val="62FD5924"/>
    <w:multiLevelType w:val="hybridMultilevel"/>
    <w:tmpl w:val="EA4C0134"/>
    <w:lvl w:ilvl="0" w:tplc="0409000F">
      <w:start w:val="1"/>
      <w:numFmt w:val="decimal"/>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15" w15:restartNumberingAfterBreak="0">
    <w:nsid w:val="6BC11EDB"/>
    <w:multiLevelType w:val="multilevel"/>
    <w:tmpl w:val="F48C281C"/>
    <w:lvl w:ilvl="0">
      <w:start w:val="1"/>
      <w:numFmt w:val="decimal"/>
      <w:lvlText w:val="%1"/>
      <w:lvlJc w:val="left"/>
      <w:pPr>
        <w:ind w:left="360" w:hanging="360"/>
      </w:pPr>
      <w:rPr>
        <w:rFonts w:hint="default"/>
      </w:rPr>
    </w:lvl>
    <w:lvl w:ilvl="1">
      <w:start w:val="1"/>
      <w:numFmt w:val="decimal"/>
      <w:lvlText w:val="%1.%2"/>
      <w:lvlJc w:val="left"/>
      <w:pPr>
        <w:ind w:left="99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6DFF2580"/>
    <w:multiLevelType w:val="hybridMultilevel"/>
    <w:tmpl w:val="879A9D2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E952AAD"/>
    <w:multiLevelType w:val="hybridMultilevel"/>
    <w:tmpl w:val="E18E8BB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58595A"/>
    <w:multiLevelType w:val="hybridMultilevel"/>
    <w:tmpl w:val="26588BD8"/>
    <w:lvl w:ilvl="0" w:tplc="0C28D8E4">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9128DE"/>
    <w:multiLevelType w:val="hybridMultilevel"/>
    <w:tmpl w:val="2AF67A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BC2667"/>
    <w:multiLevelType w:val="hybridMultilevel"/>
    <w:tmpl w:val="CDE8C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A36028"/>
    <w:multiLevelType w:val="hybridMultilevel"/>
    <w:tmpl w:val="33C69474"/>
    <w:lvl w:ilvl="0" w:tplc="0409000F">
      <w:start w:val="1"/>
      <w:numFmt w:val="decimal"/>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num w:numId="1" w16cid:durableId="202179549">
    <w:abstractNumId w:val="2"/>
  </w:num>
  <w:num w:numId="2" w16cid:durableId="1093356140">
    <w:abstractNumId w:val="7"/>
  </w:num>
  <w:num w:numId="3" w16cid:durableId="212695926">
    <w:abstractNumId w:val="13"/>
  </w:num>
  <w:num w:numId="4" w16cid:durableId="863786639">
    <w:abstractNumId w:val="5"/>
  </w:num>
  <w:num w:numId="5" w16cid:durableId="1930262630">
    <w:abstractNumId w:val="9"/>
  </w:num>
  <w:num w:numId="6" w16cid:durableId="523858687">
    <w:abstractNumId w:val="4"/>
  </w:num>
  <w:num w:numId="7" w16cid:durableId="1246181969">
    <w:abstractNumId w:val="14"/>
  </w:num>
  <w:num w:numId="8" w16cid:durableId="271086005">
    <w:abstractNumId w:val="8"/>
  </w:num>
  <w:num w:numId="9" w16cid:durableId="874466797">
    <w:abstractNumId w:val="21"/>
  </w:num>
  <w:num w:numId="10" w16cid:durableId="163907402">
    <w:abstractNumId w:val="0"/>
  </w:num>
  <w:num w:numId="11" w16cid:durableId="102919438">
    <w:abstractNumId w:val="18"/>
  </w:num>
  <w:num w:numId="12" w16cid:durableId="450324245">
    <w:abstractNumId w:val="10"/>
  </w:num>
  <w:num w:numId="13" w16cid:durableId="1930002062">
    <w:abstractNumId w:val="11"/>
  </w:num>
  <w:num w:numId="14" w16cid:durableId="141584815">
    <w:abstractNumId w:val="3"/>
  </w:num>
  <w:num w:numId="15" w16cid:durableId="1826049793">
    <w:abstractNumId w:val="16"/>
  </w:num>
  <w:num w:numId="16" w16cid:durableId="1834834033">
    <w:abstractNumId w:val="17"/>
  </w:num>
  <w:num w:numId="17" w16cid:durableId="250431083">
    <w:abstractNumId w:val="1"/>
  </w:num>
  <w:num w:numId="18" w16cid:durableId="669722147">
    <w:abstractNumId w:val="19"/>
  </w:num>
  <w:num w:numId="19" w16cid:durableId="592398419">
    <w:abstractNumId w:val="12"/>
  </w:num>
  <w:num w:numId="20" w16cid:durableId="1182166601">
    <w:abstractNumId w:val="20"/>
  </w:num>
  <w:num w:numId="21" w16cid:durableId="2005472469">
    <w:abstractNumId w:val="6"/>
  </w:num>
  <w:num w:numId="22" w16cid:durableId="18081904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63"/>
  <w:displayHorizontalDrawingGridEvery w:val="0"/>
  <w:displayVerticalDrawingGridEvery w:val="0"/>
  <w:doNotShadeFormData/>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0NDYyNjMyt7AwMbJU0lEKTi0uzszPAykwrQUAE5yDiSwAAAA="/>
  </w:docVars>
  <w:rsids>
    <w:rsidRoot w:val="005E249F"/>
    <w:rsid w:val="00000FBC"/>
    <w:rsid w:val="0000272D"/>
    <w:rsid w:val="00002889"/>
    <w:rsid w:val="00010B0F"/>
    <w:rsid w:val="0001750B"/>
    <w:rsid w:val="0001771E"/>
    <w:rsid w:val="0002227E"/>
    <w:rsid w:val="00023171"/>
    <w:rsid w:val="00041F79"/>
    <w:rsid w:val="00047F7C"/>
    <w:rsid w:val="00052E6C"/>
    <w:rsid w:val="00065783"/>
    <w:rsid w:val="00065849"/>
    <w:rsid w:val="00090B00"/>
    <w:rsid w:val="000962C2"/>
    <w:rsid w:val="000B5415"/>
    <w:rsid w:val="000C695F"/>
    <w:rsid w:val="000C6CCE"/>
    <w:rsid w:val="000D076D"/>
    <w:rsid w:val="000D3F6F"/>
    <w:rsid w:val="000D768B"/>
    <w:rsid w:val="000E02DB"/>
    <w:rsid w:val="000E0B0B"/>
    <w:rsid w:val="000E119E"/>
    <w:rsid w:val="000F16F3"/>
    <w:rsid w:val="00105B96"/>
    <w:rsid w:val="001076D0"/>
    <w:rsid w:val="00116789"/>
    <w:rsid w:val="001178A1"/>
    <w:rsid w:val="001304B9"/>
    <w:rsid w:val="001322B7"/>
    <w:rsid w:val="001349A3"/>
    <w:rsid w:val="0013505D"/>
    <w:rsid w:val="00154674"/>
    <w:rsid w:val="00156981"/>
    <w:rsid w:val="00164D3B"/>
    <w:rsid w:val="0016634E"/>
    <w:rsid w:val="00171DA5"/>
    <w:rsid w:val="00176512"/>
    <w:rsid w:val="00176D89"/>
    <w:rsid w:val="00183BAA"/>
    <w:rsid w:val="001846AE"/>
    <w:rsid w:val="001875F1"/>
    <w:rsid w:val="001A0A5A"/>
    <w:rsid w:val="001A1438"/>
    <w:rsid w:val="001D0666"/>
    <w:rsid w:val="001D4D46"/>
    <w:rsid w:val="001E07D3"/>
    <w:rsid w:val="001E17A1"/>
    <w:rsid w:val="001E3629"/>
    <w:rsid w:val="001F280A"/>
    <w:rsid w:val="001F741D"/>
    <w:rsid w:val="00204574"/>
    <w:rsid w:val="00207FFD"/>
    <w:rsid w:val="00211A00"/>
    <w:rsid w:val="00216AF4"/>
    <w:rsid w:val="00220385"/>
    <w:rsid w:val="0023068C"/>
    <w:rsid w:val="002377F6"/>
    <w:rsid w:val="0024087A"/>
    <w:rsid w:val="002429ED"/>
    <w:rsid w:val="002602C6"/>
    <w:rsid w:val="00266735"/>
    <w:rsid w:val="002746EB"/>
    <w:rsid w:val="00282B99"/>
    <w:rsid w:val="00287772"/>
    <w:rsid w:val="002A0AA3"/>
    <w:rsid w:val="002A4835"/>
    <w:rsid w:val="002A5132"/>
    <w:rsid w:val="002C1E8B"/>
    <w:rsid w:val="002C4AAE"/>
    <w:rsid w:val="002C5865"/>
    <w:rsid w:val="002C59DC"/>
    <w:rsid w:val="002E4F19"/>
    <w:rsid w:val="00301CD0"/>
    <w:rsid w:val="003060BD"/>
    <w:rsid w:val="00312DAD"/>
    <w:rsid w:val="00321065"/>
    <w:rsid w:val="00324BF3"/>
    <w:rsid w:val="00324FCF"/>
    <w:rsid w:val="0032651D"/>
    <w:rsid w:val="00331889"/>
    <w:rsid w:val="003415FB"/>
    <w:rsid w:val="003433CB"/>
    <w:rsid w:val="00350590"/>
    <w:rsid w:val="0036226A"/>
    <w:rsid w:val="00364D38"/>
    <w:rsid w:val="0036529C"/>
    <w:rsid w:val="00365F60"/>
    <w:rsid w:val="0036697B"/>
    <w:rsid w:val="00372062"/>
    <w:rsid w:val="003876D8"/>
    <w:rsid w:val="00392B41"/>
    <w:rsid w:val="0039480D"/>
    <w:rsid w:val="003A4F10"/>
    <w:rsid w:val="003A4F83"/>
    <w:rsid w:val="003C029B"/>
    <w:rsid w:val="003C3AB2"/>
    <w:rsid w:val="003C6A56"/>
    <w:rsid w:val="003D51D2"/>
    <w:rsid w:val="003E221C"/>
    <w:rsid w:val="003E2A19"/>
    <w:rsid w:val="003E5390"/>
    <w:rsid w:val="003E5959"/>
    <w:rsid w:val="003F7CFF"/>
    <w:rsid w:val="0040366C"/>
    <w:rsid w:val="00410152"/>
    <w:rsid w:val="00426CF9"/>
    <w:rsid w:val="004417EB"/>
    <w:rsid w:val="004565D9"/>
    <w:rsid w:val="004636D9"/>
    <w:rsid w:val="00464C8F"/>
    <w:rsid w:val="00466CCD"/>
    <w:rsid w:val="00473456"/>
    <w:rsid w:val="00477856"/>
    <w:rsid w:val="00480B95"/>
    <w:rsid w:val="00482954"/>
    <w:rsid w:val="00483583"/>
    <w:rsid w:val="00494393"/>
    <w:rsid w:val="00496DEE"/>
    <w:rsid w:val="004A2D9F"/>
    <w:rsid w:val="004B458C"/>
    <w:rsid w:val="004B7965"/>
    <w:rsid w:val="004C1D3F"/>
    <w:rsid w:val="004C41DF"/>
    <w:rsid w:val="004C54AB"/>
    <w:rsid w:val="004C6E89"/>
    <w:rsid w:val="004D5441"/>
    <w:rsid w:val="004D71F9"/>
    <w:rsid w:val="004E2E71"/>
    <w:rsid w:val="004E554A"/>
    <w:rsid w:val="004F2C5F"/>
    <w:rsid w:val="004F7A7E"/>
    <w:rsid w:val="005031E6"/>
    <w:rsid w:val="00507B29"/>
    <w:rsid w:val="00510964"/>
    <w:rsid w:val="0051205F"/>
    <w:rsid w:val="005217A2"/>
    <w:rsid w:val="00525958"/>
    <w:rsid w:val="00525BE8"/>
    <w:rsid w:val="00530106"/>
    <w:rsid w:val="00530AFD"/>
    <w:rsid w:val="00550705"/>
    <w:rsid w:val="00551800"/>
    <w:rsid w:val="0056102C"/>
    <w:rsid w:val="00563C6B"/>
    <w:rsid w:val="00585812"/>
    <w:rsid w:val="0058690B"/>
    <w:rsid w:val="00591168"/>
    <w:rsid w:val="005A1944"/>
    <w:rsid w:val="005A32E6"/>
    <w:rsid w:val="005A7B77"/>
    <w:rsid w:val="005C16D6"/>
    <w:rsid w:val="005C3998"/>
    <w:rsid w:val="005C4ED0"/>
    <w:rsid w:val="005C5994"/>
    <w:rsid w:val="005C5E61"/>
    <w:rsid w:val="005D024D"/>
    <w:rsid w:val="005D05E2"/>
    <w:rsid w:val="005E0FF7"/>
    <w:rsid w:val="005E249F"/>
    <w:rsid w:val="005E57A4"/>
    <w:rsid w:val="005F0789"/>
    <w:rsid w:val="005F551E"/>
    <w:rsid w:val="005F6A35"/>
    <w:rsid w:val="005F6AFB"/>
    <w:rsid w:val="005F6E65"/>
    <w:rsid w:val="00601E1D"/>
    <w:rsid w:val="0060491B"/>
    <w:rsid w:val="00607ADD"/>
    <w:rsid w:val="00610834"/>
    <w:rsid w:val="006212E0"/>
    <w:rsid w:val="00627930"/>
    <w:rsid w:val="0063554D"/>
    <w:rsid w:val="006418F8"/>
    <w:rsid w:val="0064244D"/>
    <w:rsid w:val="00654BAC"/>
    <w:rsid w:val="006618DB"/>
    <w:rsid w:val="00663AFE"/>
    <w:rsid w:val="00665F67"/>
    <w:rsid w:val="00667C2F"/>
    <w:rsid w:val="006739E1"/>
    <w:rsid w:val="006746A1"/>
    <w:rsid w:val="00674AED"/>
    <w:rsid w:val="00682674"/>
    <w:rsid w:val="00684876"/>
    <w:rsid w:val="006861BA"/>
    <w:rsid w:val="0069271B"/>
    <w:rsid w:val="006A406B"/>
    <w:rsid w:val="006A4A33"/>
    <w:rsid w:val="006A721C"/>
    <w:rsid w:val="006B1AFD"/>
    <w:rsid w:val="006C2881"/>
    <w:rsid w:val="006E2DB6"/>
    <w:rsid w:val="006F109D"/>
    <w:rsid w:val="00700952"/>
    <w:rsid w:val="00710113"/>
    <w:rsid w:val="00727A19"/>
    <w:rsid w:val="0073180D"/>
    <w:rsid w:val="00753BF1"/>
    <w:rsid w:val="00756192"/>
    <w:rsid w:val="00781679"/>
    <w:rsid w:val="007937C3"/>
    <w:rsid w:val="0079568D"/>
    <w:rsid w:val="007A5EF3"/>
    <w:rsid w:val="007C14A6"/>
    <w:rsid w:val="007C4DB5"/>
    <w:rsid w:val="007C7E44"/>
    <w:rsid w:val="007F5EFE"/>
    <w:rsid w:val="007F796E"/>
    <w:rsid w:val="0080048D"/>
    <w:rsid w:val="00801464"/>
    <w:rsid w:val="0080199E"/>
    <w:rsid w:val="00804DC0"/>
    <w:rsid w:val="00807F1F"/>
    <w:rsid w:val="00815B51"/>
    <w:rsid w:val="00826D3F"/>
    <w:rsid w:val="00827E7D"/>
    <w:rsid w:val="00841ED3"/>
    <w:rsid w:val="00861073"/>
    <w:rsid w:val="00862B18"/>
    <w:rsid w:val="00865054"/>
    <w:rsid w:val="008742C5"/>
    <w:rsid w:val="00877155"/>
    <w:rsid w:val="00877DD2"/>
    <w:rsid w:val="00885FDC"/>
    <w:rsid w:val="00895571"/>
    <w:rsid w:val="00897AB7"/>
    <w:rsid w:val="008A12C1"/>
    <w:rsid w:val="008A2207"/>
    <w:rsid w:val="008B5E46"/>
    <w:rsid w:val="008C11A4"/>
    <w:rsid w:val="008C14B7"/>
    <w:rsid w:val="008E3BD5"/>
    <w:rsid w:val="008F05E7"/>
    <w:rsid w:val="008F642E"/>
    <w:rsid w:val="00903BAB"/>
    <w:rsid w:val="00904947"/>
    <w:rsid w:val="009064F7"/>
    <w:rsid w:val="0092116D"/>
    <w:rsid w:val="00940341"/>
    <w:rsid w:val="00947EA4"/>
    <w:rsid w:val="00962C7B"/>
    <w:rsid w:val="00980BCB"/>
    <w:rsid w:val="00981040"/>
    <w:rsid w:val="00982FE1"/>
    <w:rsid w:val="00987CC6"/>
    <w:rsid w:val="00991A94"/>
    <w:rsid w:val="009929AF"/>
    <w:rsid w:val="009932A0"/>
    <w:rsid w:val="00995E13"/>
    <w:rsid w:val="009A0190"/>
    <w:rsid w:val="009A465A"/>
    <w:rsid w:val="009B12CF"/>
    <w:rsid w:val="009C4CE5"/>
    <w:rsid w:val="009C4E92"/>
    <w:rsid w:val="009D094A"/>
    <w:rsid w:val="009D5240"/>
    <w:rsid w:val="009D5358"/>
    <w:rsid w:val="009E0CD6"/>
    <w:rsid w:val="009E37E8"/>
    <w:rsid w:val="00A009FC"/>
    <w:rsid w:val="00A00AD7"/>
    <w:rsid w:val="00A01B6A"/>
    <w:rsid w:val="00A0555E"/>
    <w:rsid w:val="00A1212F"/>
    <w:rsid w:val="00A133A4"/>
    <w:rsid w:val="00A21ED3"/>
    <w:rsid w:val="00A23A6A"/>
    <w:rsid w:val="00A33E39"/>
    <w:rsid w:val="00A364CB"/>
    <w:rsid w:val="00A474DA"/>
    <w:rsid w:val="00A51896"/>
    <w:rsid w:val="00A5226D"/>
    <w:rsid w:val="00A6247C"/>
    <w:rsid w:val="00A7570C"/>
    <w:rsid w:val="00A9407C"/>
    <w:rsid w:val="00AA6392"/>
    <w:rsid w:val="00AB0FEF"/>
    <w:rsid w:val="00AB1E11"/>
    <w:rsid w:val="00AB2A53"/>
    <w:rsid w:val="00AB4558"/>
    <w:rsid w:val="00AD0B7E"/>
    <w:rsid w:val="00AF5C42"/>
    <w:rsid w:val="00B15109"/>
    <w:rsid w:val="00B1578D"/>
    <w:rsid w:val="00B235BB"/>
    <w:rsid w:val="00B26FDF"/>
    <w:rsid w:val="00B27AE4"/>
    <w:rsid w:val="00B408D7"/>
    <w:rsid w:val="00B41A83"/>
    <w:rsid w:val="00B45352"/>
    <w:rsid w:val="00B573F7"/>
    <w:rsid w:val="00B57A7B"/>
    <w:rsid w:val="00B608FC"/>
    <w:rsid w:val="00B63AE2"/>
    <w:rsid w:val="00B63AE5"/>
    <w:rsid w:val="00B64A31"/>
    <w:rsid w:val="00B722F8"/>
    <w:rsid w:val="00B84985"/>
    <w:rsid w:val="00B84CAE"/>
    <w:rsid w:val="00B91385"/>
    <w:rsid w:val="00B94204"/>
    <w:rsid w:val="00B963BF"/>
    <w:rsid w:val="00B97134"/>
    <w:rsid w:val="00BA66EA"/>
    <w:rsid w:val="00BB49DD"/>
    <w:rsid w:val="00BB655A"/>
    <w:rsid w:val="00BB6589"/>
    <w:rsid w:val="00BC1AD4"/>
    <w:rsid w:val="00BC29A2"/>
    <w:rsid w:val="00BD415D"/>
    <w:rsid w:val="00BF1D0A"/>
    <w:rsid w:val="00C03C1E"/>
    <w:rsid w:val="00C05889"/>
    <w:rsid w:val="00C07438"/>
    <w:rsid w:val="00C1022E"/>
    <w:rsid w:val="00C27BCC"/>
    <w:rsid w:val="00C32CDF"/>
    <w:rsid w:val="00C37933"/>
    <w:rsid w:val="00C405FD"/>
    <w:rsid w:val="00C529E6"/>
    <w:rsid w:val="00C5421C"/>
    <w:rsid w:val="00C56A04"/>
    <w:rsid w:val="00C56DFF"/>
    <w:rsid w:val="00C76FDB"/>
    <w:rsid w:val="00C776E5"/>
    <w:rsid w:val="00C83339"/>
    <w:rsid w:val="00C83FB1"/>
    <w:rsid w:val="00C96D1F"/>
    <w:rsid w:val="00C9754B"/>
    <w:rsid w:val="00CA54F1"/>
    <w:rsid w:val="00CA6803"/>
    <w:rsid w:val="00CB798E"/>
    <w:rsid w:val="00CD2D1D"/>
    <w:rsid w:val="00CD452D"/>
    <w:rsid w:val="00CD5E30"/>
    <w:rsid w:val="00CE1DEF"/>
    <w:rsid w:val="00CE373C"/>
    <w:rsid w:val="00CE5AC4"/>
    <w:rsid w:val="00CF1D56"/>
    <w:rsid w:val="00D03C23"/>
    <w:rsid w:val="00D108B8"/>
    <w:rsid w:val="00D11828"/>
    <w:rsid w:val="00D16FD9"/>
    <w:rsid w:val="00D211A6"/>
    <w:rsid w:val="00D22083"/>
    <w:rsid w:val="00D343B9"/>
    <w:rsid w:val="00D37531"/>
    <w:rsid w:val="00D45F06"/>
    <w:rsid w:val="00D510F2"/>
    <w:rsid w:val="00D61886"/>
    <w:rsid w:val="00D628A7"/>
    <w:rsid w:val="00D634C3"/>
    <w:rsid w:val="00D657B2"/>
    <w:rsid w:val="00D657C3"/>
    <w:rsid w:val="00D76418"/>
    <w:rsid w:val="00D958E1"/>
    <w:rsid w:val="00DA734A"/>
    <w:rsid w:val="00DB1646"/>
    <w:rsid w:val="00DD2DD9"/>
    <w:rsid w:val="00DD75B6"/>
    <w:rsid w:val="00DF44E4"/>
    <w:rsid w:val="00DF78D4"/>
    <w:rsid w:val="00E05400"/>
    <w:rsid w:val="00E2509F"/>
    <w:rsid w:val="00E33A8F"/>
    <w:rsid w:val="00E363DF"/>
    <w:rsid w:val="00E4271F"/>
    <w:rsid w:val="00E42D97"/>
    <w:rsid w:val="00E51F47"/>
    <w:rsid w:val="00E54AAE"/>
    <w:rsid w:val="00E56D3A"/>
    <w:rsid w:val="00E5787B"/>
    <w:rsid w:val="00E60B1B"/>
    <w:rsid w:val="00E80E83"/>
    <w:rsid w:val="00E86840"/>
    <w:rsid w:val="00E90C06"/>
    <w:rsid w:val="00EA4EEE"/>
    <w:rsid w:val="00EA52E0"/>
    <w:rsid w:val="00EA7C54"/>
    <w:rsid w:val="00EB052F"/>
    <w:rsid w:val="00EB25CE"/>
    <w:rsid w:val="00EB39A2"/>
    <w:rsid w:val="00EB4CEB"/>
    <w:rsid w:val="00EC084C"/>
    <w:rsid w:val="00ED2312"/>
    <w:rsid w:val="00EE13D6"/>
    <w:rsid w:val="00EF3573"/>
    <w:rsid w:val="00F036E4"/>
    <w:rsid w:val="00F05756"/>
    <w:rsid w:val="00F06F0E"/>
    <w:rsid w:val="00F13E77"/>
    <w:rsid w:val="00F2146D"/>
    <w:rsid w:val="00F247D0"/>
    <w:rsid w:val="00F32257"/>
    <w:rsid w:val="00F33B57"/>
    <w:rsid w:val="00F407CA"/>
    <w:rsid w:val="00F411A6"/>
    <w:rsid w:val="00F446B7"/>
    <w:rsid w:val="00F4528E"/>
    <w:rsid w:val="00F71486"/>
    <w:rsid w:val="00F73D65"/>
    <w:rsid w:val="00F74875"/>
    <w:rsid w:val="00F85665"/>
    <w:rsid w:val="00F93227"/>
    <w:rsid w:val="00FA3844"/>
    <w:rsid w:val="00FA6518"/>
    <w:rsid w:val="00FB3CCA"/>
    <w:rsid w:val="00FD2CE4"/>
    <w:rsid w:val="00FD7179"/>
    <w:rsid w:val="00FE3539"/>
    <w:rsid w:val="00FE3AD6"/>
    <w:rsid w:val="00FE3CBF"/>
    <w:rsid w:val="00FF2AF3"/>
    <w:rsid w:val="00FF4C27"/>
    <w:rsid w:val="00FF7D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07938060"/>
  <w14:defaultImageDpi w14:val="330"/>
  <w15:docId w15:val="{9434D316-8688-468D-AAA8-C3652F57E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5" w:semiHidden="1" w:unhideWhenUsed="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E5959"/>
    <w:pPr>
      <w:spacing w:line="480" w:lineRule="auto"/>
      <w:ind w:firstLine="720"/>
      <w:contextualSpacing/>
    </w:pPr>
    <w:rPr>
      <w:sz w:val="24"/>
      <w:szCs w:val="24"/>
    </w:rPr>
  </w:style>
  <w:style w:type="paragraph" w:styleId="Heading1">
    <w:name w:val="heading 1"/>
    <w:basedOn w:val="Normal"/>
    <w:next w:val="Normal"/>
    <w:link w:val="Heading1Char"/>
    <w:autoRedefine/>
    <w:qFormat/>
    <w:rsid w:val="00331889"/>
    <w:pPr>
      <w:keepNext/>
      <w:autoSpaceDE w:val="0"/>
      <w:autoSpaceDN w:val="0"/>
      <w:adjustRightInd w:val="0"/>
      <w:snapToGrid w:val="0"/>
      <w:ind w:firstLine="0"/>
      <w:outlineLvl w:val="0"/>
    </w:pPr>
    <w:rPr>
      <w:b/>
      <w:bCs/>
      <w:kern w:val="32"/>
    </w:rPr>
  </w:style>
  <w:style w:type="paragraph" w:styleId="Heading2">
    <w:name w:val="heading 2"/>
    <w:basedOn w:val="Heading3"/>
    <w:next w:val="Normal"/>
    <w:link w:val="Heading2Char"/>
    <w:qFormat/>
    <w:rsid w:val="004D5441"/>
    <w:pPr>
      <w:outlineLvl w:val="1"/>
    </w:pPr>
  </w:style>
  <w:style w:type="paragraph" w:styleId="Heading3">
    <w:name w:val="heading 3"/>
    <w:basedOn w:val="Normal"/>
    <w:next w:val="Normal"/>
    <w:qFormat/>
    <w:rsid w:val="006C2881"/>
    <w:pPr>
      <w:outlineLvl w:val="2"/>
    </w:pPr>
    <w:rPr>
      <w:b/>
      <w:bCs/>
    </w:rPr>
  </w:style>
  <w:style w:type="paragraph" w:styleId="Heading4">
    <w:name w:val="heading 4"/>
    <w:basedOn w:val="Normal"/>
    <w:next w:val="Normal"/>
    <w:pPr>
      <w:keepNext/>
      <w:autoSpaceDE w:val="0"/>
      <w:autoSpaceDN w:val="0"/>
      <w:adjustRightInd w:val="0"/>
      <w:snapToGrid w:val="0"/>
      <w:spacing w:before="240" w:after="60"/>
      <w:outlineLvl w:val="3"/>
    </w:pPr>
    <w:rPr>
      <w:b/>
      <w:bCs/>
      <w:sz w:val="28"/>
      <w:szCs w:val="28"/>
    </w:rPr>
  </w:style>
  <w:style w:type="paragraph" w:styleId="Heading5">
    <w:name w:val="heading 5"/>
    <w:basedOn w:val="Normal"/>
    <w:next w:val="Normal"/>
    <w:pPr>
      <w:autoSpaceDE w:val="0"/>
      <w:autoSpaceDN w:val="0"/>
      <w:adjustRightInd w:val="0"/>
      <w:snapToGrid w:val="0"/>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FF"/>
      <w:u w:val="single"/>
    </w:rPr>
  </w:style>
  <w:style w:type="paragraph" w:styleId="BodyText2">
    <w:name w:val="Body Text 2"/>
    <w:basedOn w:val="Normal"/>
    <w:pPr>
      <w:widowControl w:val="0"/>
      <w:autoSpaceDE w:val="0"/>
      <w:autoSpaceDN w:val="0"/>
      <w:adjustRightInd w:val="0"/>
      <w:snapToGrid w:val="0"/>
    </w:pPr>
    <w:rPr>
      <w:color w:val="000000"/>
    </w:rPr>
  </w:style>
  <w:style w:type="character" w:styleId="Strong">
    <w:name w:val="Strong"/>
    <w:rPr>
      <w:b/>
      <w:bCs/>
    </w:rPr>
  </w:style>
  <w:style w:type="paragraph" w:styleId="BodyTextIndent2">
    <w:name w:val="Body Text Indent 2"/>
    <w:basedOn w:val="Normal"/>
    <w:pPr>
      <w:autoSpaceDE w:val="0"/>
      <w:autoSpaceDN w:val="0"/>
      <w:adjustRightInd w:val="0"/>
      <w:snapToGrid w:val="0"/>
      <w:ind w:left="720"/>
    </w:pPr>
  </w:style>
  <w:style w:type="paragraph" w:styleId="BodyTextIndent3">
    <w:name w:val="Body Text Indent 3"/>
    <w:basedOn w:val="Normal"/>
    <w:pPr>
      <w:widowControl w:val="0"/>
      <w:tabs>
        <w:tab w:val="left" w:pos="2790"/>
      </w:tabs>
      <w:autoSpaceDE w:val="0"/>
      <w:autoSpaceDN w:val="0"/>
      <w:adjustRightInd w:val="0"/>
      <w:snapToGrid w:val="0"/>
    </w:pPr>
    <w:rPr>
      <w:color w:val="0000FF"/>
    </w:rPr>
  </w:style>
  <w:style w:type="paragraph" w:styleId="BodyText">
    <w:name w:val="Body Text"/>
    <w:basedOn w:val="Normal"/>
    <w:pPr>
      <w:autoSpaceDE w:val="0"/>
      <w:autoSpaceDN w:val="0"/>
      <w:adjustRightInd w:val="0"/>
      <w:snapToGrid w:val="0"/>
    </w:pPr>
  </w:style>
  <w:style w:type="paragraph" w:styleId="BodyText3">
    <w:name w:val="Body Text 3"/>
    <w:basedOn w:val="Normal"/>
    <w:pPr>
      <w:widowControl w:val="0"/>
      <w:autoSpaceDE w:val="0"/>
      <w:autoSpaceDN w:val="0"/>
      <w:adjustRightInd w:val="0"/>
      <w:snapToGrid w:val="0"/>
      <w:jc w:val="right"/>
    </w:pPr>
    <w:rPr>
      <w:color w:val="800080"/>
    </w:rPr>
  </w:style>
  <w:style w:type="paragraph" w:styleId="Header">
    <w:name w:val="header"/>
    <w:basedOn w:val="Normal"/>
    <w:link w:val="HeaderChar"/>
    <w:uiPriority w:val="99"/>
    <w:pPr>
      <w:tabs>
        <w:tab w:val="right" w:pos="9360"/>
      </w:tabs>
      <w:autoSpaceDE w:val="0"/>
      <w:autoSpaceDN w:val="0"/>
      <w:adjustRightInd w:val="0"/>
      <w:snapToGrid w:val="0"/>
      <w:jc w:val="right"/>
    </w:pPr>
  </w:style>
  <w:style w:type="character" w:styleId="PageNumber">
    <w:name w:val="page number"/>
    <w:basedOn w:val="DefaultParagraphFont"/>
  </w:style>
  <w:style w:type="paragraph" w:styleId="Footer">
    <w:name w:val="footer"/>
    <w:basedOn w:val="Normal"/>
    <w:link w:val="FooterChar"/>
    <w:uiPriority w:val="99"/>
    <w:pPr>
      <w:tabs>
        <w:tab w:val="left" w:pos="0"/>
        <w:tab w:val="center" w:pos="4320"/>
        <w:tab w:val="right" w:pos="8640"/>
      </w:tabs>
      <w:autoSpaceDE w:val="0"/>
      <w:autoSpaceDN w:val="0"/>
      <w:adjustRightInd w:val="0"/>
      <w:snapToGrid w:val="0"/>
    </w:pPr>
  </w:style>
  <w:style w:type="paragraph" w:styleId="FootnoteText">
    <w:name w:val="footnote text"/>
    <w:basedOn w:val="Normal"/>
    <w:semiHidden/>
    <w:pPr>
      <w:autoSpaceDE w:val="0"/>
      <w:autoSpaceDN w:val="0"/>
      <w:adjustRightInd w:val="0"/>
      <w:snapToGrid w:val="0"/>
    </w:pPr>
  </w:style>
  <w:style w:type="character" w:styleId="FootnoteReference">
    <w:name w:val="footnote reference"/>
    <w:semiHidden/>
    <w:rPr>
      <w:vertAlign w:val="superscript"/>
    </w:rPr>
  </w:style>
  <w:style w:type="paragraph" w:styleId="Title">
    <w:name w:val="Title"/>
    <w:basedOn w:val="Normal"/>
    <w:qFormat/>
    <w:rsid w:val="00B1578D"/>
    <w:pPr>
      <w:ind w:firstLine="0"/>
      <w:jc w:val="center"/>
    </w:pPr>
    <w:rPr>
      <w:b/>
      <w:bCs/>
      <w:caps/>
    </w:rPr>
  </w:style>
  <w:style w:type="paragraph" w:customStyle="1" w:styleId="APALevel1">
    <w:name w:val="APA Level 1"/>
    <w:next w:val="BodyText"/>
    <w:pPr>
      <w:keepNext/>
      <w:keepLines/>
      <w:tabs>
        <w:tab w:val="right" w:leader="dot" w:pos="8640"/>
      </w:tabs>
      <w:suppressAutoHyphens/>
      <w:autoSpaceDE w:val="0"/>
      <w:autoSpaceDN w:val="0"/>
      <w:spacing w:before="240" w:line="480" w:lineRule="auto"/>
      <w:jc w:val="center"/>
      <w:outlineLvl w:val="0"/>
    </w:pPr>
    <w:rPr>
      <w:sz w:val="24"/>
      <w:szCs w:val="24"/>
    </w:rPr>
  </w:style>
  <w:style w:type="paragraph" w:customStyle="1" w:styleId="APALevel2">
    <w:name w:val="APA Level 2"/>
    <w:basedOn w:val="APALevel1"/>
    <w:next w:val="BodyText"/>
    <w:pPr>
      <w:widowControl w:val="0"/>
      <w:adjustRightInd w:val="0"/>
      <w:outlineLvl w:val="2"/>
    </w:pPr>
    <w:rPr>
      <w:i/>
      <w:iCs/>
    </w:rPr>
  </w:style>
  <w:style w:type="paragraph" w:customStyle="1" w:styleId="APALevel3">
    <w:name w:val="APA Level 3"/>
    <w:basedOn w:val="APALevel1"/>
    <w:next w:val="BodyText"/>
    <w:pPr>
      <w:widowControl w:val="0"/>
      <w:adjustRightInd w:val="0"/>
      <w:jc w:val="left"/>
      <w:outlineLvl w:val="3"/>
    </w:pPr>
    <w:rPr>
      <w:i/>
      <w:iCs/>
    </w:rPr>
  </w:style>
  <w:style w:type="paragraph" w:customStyle="1" w:styleId="APALevel4">
    <w:name w:val="APA Level 4"/>
    <w:basedOn w:val="APALevel1"/>
    <w:next w:val="BodyText"/>
    <w:pPr>
      <w:widowControl w:val="0"/>
      <w:adjustRightInd w:val="0"/>
      <w:ind w:firstLine="720"/>
      <w:outlineLvl w:val="4"/>
    </w:pPr>
    <w:rPr>
      <w:i/>
      <w:iCs/>
    </w:rPr>
  </w:style>
  <w:style w:type="paragraph" w:customStyle="1" w:styleId="APALevel5">
    <w:name w:val="APA Level 5"/>
    <w:basedOn w:val="APALevel1"/>
    <w:pPr>
      <w:spacing w:before="0"/>
    </w:pPr>
    <w:rPr>
      <w:caps/>
    </w:rPr>
  </w:style>
  <w:style w:type="paragraph" w:customStyle="1" w:styleId="APALevel5noTOC">
    <w:name w:val="APA Level 5 no TOC"/>
    <w:basedOn w:val="APALevel5"/>
    <w:pPr>
      <w:outlineLvl w:val="9"/>
    </w:pPr>
  </w:style>
  <w:style w:type="paragraph" w:customStyle="1" w:styleId="APAReference">
    <w:name w:val="APA Reference"/>
    <w:pPr>
      <w:keepLines/>
      <w:autoSpaceDE w:val="0"/>
      <w:autoSpaceDN w:val="0"/>
      <w:adjustRightInd w:val="0"/>
      <w:spacing w:before="240"/>
      <w:ind w:left="720" w:hanging="720"/>
    </w:pPr>
    <w:rPr>
      <w:sz w:val="24"/>
      <w:szCs w:val="24"/>
    </w:rPr>
  </w:style>
  <w:style w:type="paragraph" w:styleId="BlockText">
    <w:name w:val="Block Text"/>
    <w:basedOn w:val="BodyText"/>
    <w:pPr>
      <w:spacing w:after="240" w:line="240" w:lineRule="auto"/>
      <w:ind w:left="720" w:right="720" w:firstLine="0"/>
    </w:pPr>
  </w:style>
  <w:style w:type="paragraph" w:customStyle="1" w:styleId="BlockText2">
    <w:name w:val="Block Text 2"/>
    <w:basedOn w:val="BlockText"/>
    <w:next w:val="BodyText"/>
    <w:pPr>
      <w:ind w:firstLine="720"/>
    </w:pPr>
  </w:style>
  <w:style w:type="paragraph" w:styleId="Caption">
    <w:name w:val="caption"/>
    <w:basedOn w:val="Normal"/>
    <w:next w:val="Normal"/>
    <w:pPr>
      <w:autoSpaceDE w:val="0"/>
      <w:autoSpaceDN w:val="0"/>
      <w:adjustRightInd w:val="0"/>
      <w:snapToGrid w:val="0"/>
      <w:spacing w:before="120" w:after="120"/>
    </w:pPr>
    <w:rPr>
      <w:b/>
      <w:bCs/>
    </w:rPr>
  </w:style>
  <w:style w:type="paragraph" w:customStyle="1" w:styleId="CenteredTextSingleSpace">
    <w:name w:val="Centered Text Single Space"/>
    <w:basedOn w:val="Normal"/>
    <w:pPr>
      <w:autoSpaceDE w:val="0"/>
      <w:autoSpaceDN w:val="0"/>
      <w:adjustRightInd w:val="0"/>
      <w:snapToGrid w:val="0"/>
      <w:jc w:val="center"/>
    </w:pPr>
  </w:style>
  <w:style w:type="paragraph" w:customStyle="1" w:styleId="FlushLeft">
    <w:name w:val="Flush Left"/>
    <w:pPr>
      <w:widowControl w:val="0"/>
      <w:autoSpaceDE w:val="0"/>
      <w:autoSpaceDN w:val="0"/>
      <w:adjustRightInd w:val="0"/>
      <w:spacing w:line="480" w:lineRule="auto"/>
    </w:pPr>
    <w:rPr>
      <w:sz w:val="24"/>
      <w:szCs w:val="24"/>
    </w:rPr>
  </w:style>
  <w:style w:type="paragraph" w:customStyle="1" w:styleId="FigureCaption">
    <w:name w:val="Figure Caption"/>
    <w:basedOn w:val="FlushLeft"/>
    <w:pPr>
      <w:keepNext/>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spacing w:before="240" w:line="240" w:lineRule="auto"/>
    </w:pPr>
    <w:rPr>
      <w:i/>
      <w:iCs/>
    </w:rPr>
  </w:style>
  <w:style w:type="paragraph" w:customStyle="1" w:styleId="FigureCaptionHeading">
    <w:name w:val="Figure Caption Heading"/>
    <w:basedOn w:val="FigureCaption"/>
    <w:pPr>
      <w:spacing w:before="0" w:after="480"/>
    </w:pPr>
    <w:rPr>
      <w:i w:val="0"/>
      <w:iCs w:val="0"/>
    </w:rPr>
  </w:style>
  <w:style w:type="character" w:styleId="FollowedHyperlink">
    <w:name w:val="FollowedHyperlink"/>
    <w:rPr>
      <w:color w:val="800080"/>
      <w:u w:val="single"/>
    </w:rPr>
  </w:style>
  <w:style w:type="character" w:styleId="LineNumber">
    <w:name w:val="line number"/>
    <w:basedOn w:val="DefaultParagraphFont"/>
  </w:style>
  <w:style w:type="paragraph" w:customStyle="1" w:styleId="TableHeadingTitle">
    <w:name w:val="Table Heading Title"/>
    <w:basedOn w:val="FlushLeft"/>
    <w:pPr>
      <w:keepNext/>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spacing w:before="240" w:line="240" w:lineRule="auto"/>
    </w:pPr>
    <w:rPr>
      <w:i/>
      <w:iCs/>
    </w:rPr>
  </w:style>
  <w:style w:type="paragraph" w:customStyle="1" w:styleId="TableBodyText">
    <w:name w:val="Table Body Text"/>
    <w:basedOn w:val="TableHeadingTitle"/>
    <w:rPr>
      <w:i w:val="0"/>
      <w:iCs w:val="0"/>
      <w:sz w:val="20"/>
      <w:szCs w:val="20"/>
    </w:rPr>
  </w:style>
  <w:style w:type="paragraph" w:customStyle="1" w:styleId="TableCaption">
    <w:name w:val="Table Caption"/>
    <w:basedOn w:val="Caption"/>
    <w:pPr>
      <w:keepNext/>
      <w:keepLines/>
      <w:suppressAutoHyphens/>
      <w:spacing w:before="720"/>
    </w:pPr>
    <w:rPr>
      <w:b w:val="0"/>
      <w:bCs w:val="0"/>
    </w:rPr>
  </w:style>
  <w:style w:type="paragraph" w:styleId="TableofFigures">
    <w:name w:val="table of figures"/>
    <w:basedOn w:val="Normal"/>
    <w:next w:val="Normal"/>
    <w:semiHidden/>
    <w:pPr>
      <w:ind w:left="480" w:hanging="480"/>
    </w:pPr>
  </w:style>
  <w:style w:type="paragraph" w:styleId="TOC1">
    <w:name w:val="toc 1"/>
    <w:basedOn w:val="Normal"/>
    <w:next w:val="Normal"/>
    <w:autoRedefine/>
    <w:uiPriority w:val="39"/>
    <w:rsid w:val="0002227E"/>
    <w:pPr>
      <w:tabs>
        <w:tab w:val="right" w:leader="dot" w:pos="9360"/>
      </w:tabs>
      <w:autoSpaceDE w:val="0"/>
      <w:autoSpaceDN w:val="0"/>
      <w:adjustRightInd w:val="0"/>
      <w:snapToGrid w:val="0"/>
      <w:ind w:left="720" w:right="720" w:hanging="720"/>
      <w:outlineLvl w:val="0"/>
    </w:pPr>
    <w:rPr>
      <w:noProof/>
    </w:rPr>
  </w:style>
  <w:style w:type="paragraph" w:styleId="TOC2">
    <w:name w:val="toc 2"/>
    <w:basedOn w:val="Normal"/>
    <w:next w:val="Normal"/>
    <w:autoRedefine/>
    <w:uiPriority w:val="39"/>
    <w:pPr>
      <w:tabs>
        <w:tab w:val="right" w:leader="dot" w:pos="9360"/>
      </w:tabs>
      <w:ind w:left="1080" w:right="720" w:hanging="720"/>
    </w:pPr>
    <w:rPr>
      <w:noProof/>
    </w:rPr>
  </w:style>
  <w:style w:type="paragraph" w:styleId="TOC3">
    <w:name w:val="toc 3"/>
    <w:basedOn w:val="Normal"/>
    <w:next w:val="Normal"/>
    <w:autoRedefine/>
    <w:uiPriority w:val="39"/>
    <w:rsid w:val="00C76FDB"/>
    <w:pPr>
      <w:autoSpaceDE w:val="0"/>
      <w:autoSpaceDN w:val="0"/>
      <w:adjustRightInd w:val="0"/>
      <w:snapToGrid w:val="0"/>
      <w:jc w:val="center"/>
    </w:pPr>
    <w:rPr>
      <w:b/>
    </w:rPr>
  </w:style>
  <w:style w:type="paragraph" w:styleId="TOC4">
    <w:name w:val="toc 4"/>
    <w:basedOn w:val="Normal"/>
    <w:next w:val="Normal"/>
    <w:autoRedefine/>
    <w:semiHidden/>
    <w:pPr>
      <w:ind w:left="1800" w:right="720" w:hanging="720"/>
    </w:pPr>
  </w:style>
  <w:style w:type="paragraph" w:styleId="TOC5">
    <w:name w:val="toc 5"/>
    <w:basedOn w:val="Normal"/>
    <w:next w:val="Normal"/>
    <w:autoRedefine/>
    <w:semiHidden/>
    <w:pPr>
      <w:ind w:left="2160" w:right="720" w:hanging="72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rPr>
      <w:sz w:val="16"/>
      <w:szCs w:val="16"/>
    </w:rPr>
  </w:style>
  <w:style w:type="paragraph" w:styleId="CommentText">
    <w:name w:val="annotation text"/>
    <w:basedOn w:val="Normal"/>
    <w:link w:val="CommentTextChar"/>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character" w:customStyle="1" w:styleId="BodyTextChar">
    <w:name w:val="Body Text Char"/>
    <w:rPr>
      <w:sz w:val="24"/>
      <w:szCs w:val="24"/>
      <w:lang w:val="en-US" w:eastAsia="en-US"/>
    </w:rPr>
  </w:style>
  <w:style w:type="paragraph" w:customStyle="1" w:styleId="AnnotatedBibliography">
    <w:name w:val="Annotated Bibliography"/>
    <w:basedOn w:val="APAReference"/>
    <w:pPr>
      <w:keepNext/>
      <w:spacing w:before="720" w:after="240"/>
    </w:pPr>
  </w:style>
  <w:style w:type="paragraph" w:customStyle="1" w:styleId="APALevel1noTOC">
    <w:name w:val="APA Level 1 no TOC"/>
    <w:basedOn w:val="APALevel1"/>
    <w:pPr>
      <w:outlineLvl w:val="9"/>
    </w:pPr>
  </w:style>
  <w:style w:type="character" w:customStyle="1" w:styleId="FooterChar">
    <w:name w:val="Footer Char"/>
    <w:link w:val="Footer"/>
    <w:uiPriority w:val="99"/>
    <w:rsid w:val="00D108B8"/>
    <w:rPr>
      <w:sz w:val="24"/>
      <w:szCs w:val="24"/>
    </w:rPr>
  </w:style>
  <w:style w:type="character" w:customStyle="1" w:styleId="HeaderChar">
    <w:name w:val="Header Char"/>
    <w:link w:val="Header"/>
    <w:uiPriority w:val="99"/>
    <w:rsid w:val="00D108B8"/>
    <w:rPr>
      <w:sz w:val="24"/>
      <w:szCs w:val="24"/>
    </w:rPr>
  </w:style>
  <w:style w:type="paragraph" w:styleId="NormalWeb">
    <w:name w:val="Normal (Web)"/>
    <w:basedOn w:val="Normal"/>
    <w:rsid w:val="003C6A56"/>
    <w:rPr>
      <w:rFonts w:ascii="Verdana" w:hAnsi="Verdana"/>
      <w:color w:val="726F65"/>
    </w:rPr>
  </w:style>
  <w:style w:type="paragraph" w:styleId="ListParagraph">
    <w:name w:val="List Paragraph"/>
    <w:basedOn w:val="Normal"/>
    <w:uiPriority w:val="34"/>
    <w:rsid w:val="0024087A"/>
    <w:pPr>
      <w:autoSpaceDE w:val="0"/>
      <w:autoSpaceDN w:val="0"/>
      <w:adjustRightInd w:val="0"/>
      <w:snapToGrid w:val="0"/>
      <w:ind w:left="720"/>
    </w:pPr>
  </w:style>
  <w:style w:type="character" w:customStyle="1" w:styleId="UnresolvedMention1">
    <w:name w:val="Unresolved Mention1"/>
    <w:basedOn w:val="DefaultParagraphFont"/>
    <w:rsid w:val="002E4F19"/>
    <w:rPr>
      <w:color w:val="808080"/>
      <w:shd w:val="clear" w:color="auto" w:fill="E6E6E6"/>
    </w:rPr>
  </w:style>
  <w:style w:type="paragraph" w:customStyle="1" w:styleId="Listoftableentry">
    <w:name w:val="List of table entry"/>
    <w:basedOn w:val="Normal"/>
    <w:link w:val="ListoftableentryChar"/>
    <w:rsid w:val="004417EB"/>
    <w:pPr>
      <w:ind w:firstLine="0"/>
      <w:jc w:val="both"/>
    </w:pPr>
  </w:style>
  <w:style w:type="character" w:customStyle="1" w:styleId="ListoftableentryChar">
    <w:name w:val="List of table entry Char"/>
    <w:basedOn w:val="DefaultParagraphFont"/>
    <w:link w:val="Listoftableentry"/>
    <w:rsid w:val="004417EB"/>
    <w:rPr>
      <w:sz w:val="24"/>
      <w:szCs w:val="24"/>
    </w:rPr>
  </w:style>
  <w:style w:type="numbering" w:customStyle="1" w:styleId="Singlepunch">
    <w:name w:val="Single punch"/>
    <w:rsid w:val="003D51D2"/>
    <w:pPr>
      <w:numPr>
        <w:numId w:val="13"/>
      </w:numPr>
    </w:pPr>
  </w:style>
  <w:style w:type="character" w:customStyle="1" w:styleId="Heading1Char">
    <w:name w:val="Heading 1 Char"/>
    <w:basedOn w:val="DefaultParagraphFont"/>
    <w:link w:val="Heading1"/>
    <w:rsid w:val="00331889"/>
    <w:rPr>
      <w:b/>
      <w:bCs/>
      <w:kern w:val="32"/>
      <w:sz w:val="24"/>
      <w:szCs w:val="24"/>
    </w:rPr>
  </w:style>
  <w:style w:type="character" w:customStyle="1" w:styleId="Heading2Char">
    <w:name w:val="Heading 2 Char"/>
    <w:basedOn w:val="DefaultParagraphFont"/>
    <w:link w:val="Heading2"/>
    <w:rsid w:val="00C83339"/>
    <w:rPr>
      <w:b/>
      <w:bCs/>
      <w:sz w:val="24"/>
      <w:szCs w:val="24"/>
    </w:rPr>
  </w:style>
  <w:style w:type="character" w:customStyle="1" w:styleId="CommentTextChar">
    <w:name w:val="Comment Text Char"/>
    <w:basedOn w:val="DefaultParagraphFont"/>
    <w:link w:val="CommentText"/>
    <w:rsid w:val="00804DC0"/>
  </w:style>
  <w:style w:type="paragraph" w:customStyle="1" w:styleId="H2">
    <w:name w:val="H2"/>
    <w:next w:val="Normal"/>
    <w:rsid w:val="005F6AFB"/>
    <w:pPr>
      <w:spacing w:after="240"/>
    </w:pPr>
    <w:rPr>
      <w:rFonts w:asciiTheme="minorHAnsi" w:eastAsiaTheme="minorEastAsia" w:hAnsiTheme="minorHAnsi" w:cstheme="minorBidi"/>
      <w:b/>
      <w:color w:val="000000"/>
      <w:sz w:val="48"/>
      <w:szCs w:val="48"/>
    </w:rPr>
  </w:style>
  <w:style w:type="paragraph" w:customStyle="1" w:styleId="APAreferencelist">
    <w:name w:val="APA reference list"/>
    <w:basedOn w:val="Normal"/>
    <w:link w:val="APAreferencelistChar"/>
    <w:rsid w:val="004C54AB"/>
    <w:pPr>
      <w:spacing w:line="240" w:lineRule="auto"/>
      <w:ind w:left="720" w:hanging="720"/>
      <w:contextualSpacing w:val="0"/>
    </w:pPr>
  </w:style>
  <w:style w:type="paragraph" w:customStyle="1" w:styleId="Blockquote">
    <w:name w:val="Block quote"/>
    <w:basedOn w:val="Normal"/>
    <w:rsid w:val="004C54AB"/>
    <w:pPr>
      <w:spacing w:after="240" w:line="240" w:lineRule="auto"/>
      <w:ind w:left="720" w:firstLine="0"/>
      <w:contextualSpacing w:val="0"/>
    </w:pPr>
  </w:style>
  <w:style w:type="paragraph" w:customStyle="1" w:styleId="Bulletedlist">
    <w:name w:val="Bulleted list"/>
    <w:basedOn w:val="Normal"/>
    <w:rsid w:val="00FF4C27"/>
    <w:pPr>
      <w:ind w:firstLine="0"/>
      <w:contextualSpacing w:val="0"/>
    </w:pPr>
  </w:style>
  <w:style w:type="paragraph" w:customStyle="1" w:styleId="DISSERTATIONTITLE">
    <w:name w:val="DISSERTATION TITLE"/>
    <w:basedOn w:val="Normal"/>
    <w:rsid w:val="00FF4C27"/>
    <w:pPr>
      <w:ind w:firstLine="0"/>
      <w:contextualSpacing w:val="0"/>
      <w:jc w:val="center"/>
    </w:pPr>
    <w:rPr>
      <w:b/>
    </w:rPr>
  </w:style>
  <w:style w:type="paragraph" w:customStyle="1" w:styleId="APAReferenceList0">
    <w:name w:val="APA Reference List"/>
    <w:basedOn w:val="APAreferencelist"/>
    <w:link w:val="APAReferenceListChar0"/>
    <w:rsid w:val="00496DEE"/>
  </w:style>
  <w:style w:type="table" w:styleId="TableGrid">
    <w:name w:val="Table Grid"/>
    <w:basedOn w:val="TableNormal"/>
    <w:rsid w:val="00496D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AreferencelistChar">
    <w:name w:val="APA reference list Char"/>
    <w:basedOn w:val="DefaultParagraphFont"/>
    <w:link w:val="APAreferencelist"/>
    <w:rsid w:val="00496DEE"/>
    <w:rPr>
      <w:sz w:val="24"/>
      <w:szCs w:val="24"/>
    </w:rPr>
  </w:style>
  <w:style w:type="character" w:customStyle="1" w:styleId="APAReferenceListChar0">
    <w:name w:val="APA Reference List Char"/>
    <w:basedOn w:val="APAreferencelistChar"/>
    <w:link w:val="APAReferenceList0"/>
    <w:rsid w:val="00496DEE"/>
    <w:rPr>
      <w:sz w:val="24"/>
      <w:szCs w:val="24"/>
    </w:rPr>
  </w:style>
  <w:style w:type="table" w:styleId="PlainTable2">
    <w:name w:val="Plain Table 2"/>
    <w:basedOn w:val="TableNormal"/>
    <w:uiPriority w:val="42"/>
    <w:rsid w:val="00496DE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591168"/>
    <w:rPr>
      <w:color w:val="605E5C"/>
      <w:shd w:val="clear" w:color="auto" w:fill="E1DFDD"/>
    </w:rPr>
  </w:style>
  <w:style w:type="paragraph" w:customStyle="1" w:styleId="Acknowledgements">
    <w:name w:val="Acknowledgements"/>
    <w:next w:val="Normal"/>
    <w:link w:val="AcknowledgementsChar"/>
    <w:autoRedefine/>
    <w:qFormat/>
    <w:rsid w:val="00331889"/>
    <w:pPr>
      <w:spacing w:after="160"/>
      <w:jc w:val="center"/>
    </w:pPr>
    <w:rPr>
      <w:b/>
      <w:sz w:val="24"/>
      <w:szCs w:val="24"/>
    </w:rPr>
  </w:style>
  <w:style w:type="character" w:customStyle="1" w:styleId="AcknowledgementsChar">
    <w:name w:val="Acknowledgements Char"/>
    <w:basedOn w:val="Heading1Char"/>
    <w:link w:val="Acknowledgements"/>
    <w:rsid w:val="00331889"/>
    <w:rPr>
      <w:b/>
      <w:bCs w:val="0"/>
      <w:kern w:val="3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567603">
      <w:bodyDiv w:val="1"/>
      <w:marLeft w:val="0"/>
      <w:marRight w:val="0"/>
      <w:marTop w:val="0"/>
      <w:marBottom w:val="0"/>
      <w:divBdr>
        <w:top w:val="none" w:sz="0" w:space="0" w:color="auto"/>
        <w:left w:val="none" w:sz="0" w:space="0" w:color="auto"/>
        <w:bottom w:val="none" w:sz="0" w:space="0" w:color="auto"/>
        <w:right w:val="none" w:sz="0" w:space="0" w:color="auto"/>
      </w:divBdr>
    </w:div>
    <w:div w:id="220291042">
      <w:bodyDiv w:val="1"/>
      <w:marLeft w:val="0"/>
      <w:marRight w:val="0"/>
      <w:marTop w:val="0"/>
      <w:marBottom w:val="0"/>
      <w:divBdr>
        <w:top w:val="none" w:sz="0" w:space="0" w:color="auto"/>
        <w:left w:val="none" w:sz="0" w:space="0" w:color="auto"/>
        <w:bottom w:val="none" w:sz="0" w:space="0" w:color="auto"/>
        <w:right w:val="none" w:sz="0" w:space="0" w:color="auto"/>
      </w:divBdr>
    </w:div>
    <w:div w:id="360670977">
      <w:bodyDiv w:val="1"/>
      <w:marLeft w:val="0"/>
      <w:marRight w:val="0"/>
      <w:marTop w:val="0"/>
      <w:marBottom w:val="0"/>
      <w:divBdr>
        <w:top w:val="none" w:sz="0" w:space="0" w:color="auto"/>
        <w:left w:val="none" w:sz="0" w:space="0" w:color="auto"/>
        <w:bottom w:val="none" w:sz="0" w:space="0" w:color="auto"/>
        <w:right w:val="none" w:sz="0" w:space="0" w:color="auto"/>
      </w:divBdr>
    </w:div>
    <w:div w:id="487017301">
      <w:bodyDiv w:val="1"/>
      <w:marLeft w:val="0"/>
      <w:marRight w:val="0"/>
      <w:marTop w:val="0"/>
      <w:marBottom w:val="0"/>
      <w:divBdr>
        <w:top w:val="none" w:sz="0" w:space="0" w:color="auto"/>
        <w:left w:val="none" w:sz="0" w:space="0" w:color="auto"/>
        <w:bottom w:val="none" w:sz="0" w:space="0" w:color="auto"/>
        <w:right w:val="none" w:sz="0" w:space="0" w:color="auto"/>
      </w:divBdr>
    </w:div>
    <w:div w:id="799347003">
      <w:bodyDiv w:val="1"/>
      <w:marLeft w:val="0"/>
      <w:marRight w:val="0"/>
      <w:marTop w:val="0"/>
      <w:marBottom w:val="0"/>
      <w:divBdr>
        <w:top w:val="none" w:sz="0" w:space="0" w:color="auto"/>
        <w:left w:val="none" w:sz="0" w:space="0" w:color="auto"/>
        <w:bottom w:val="none" w:sz="0" w:space="0" w:color="auto"/>
        <w:right w:val="none" w:sz="0" w:space="0" w:color="auto"/>
      </w:divBdr>
    </w:div>
    <w:div w:id="987977090">
      <w:bodyDiv w:val="1"/>
      <w:marLeft w:val="0"/>
      <w:marRight w:val="0"/>
      <w:marTop w:val="0"/>
      <w:marBottom w:val="0"/>
      <w:divBdr>
        <w:top w:val="none" w:sz="0" w:space="0" w:color="auto"/>
        <w:left w:val="none" w:sz="0" w:space="0" w:color="auto"/>
        <w:bottom w:val="none" w:sz="0" w:space="0" w:color="auto"/>
        <w:right w:val="none" w:sz="0" w:space="0" w:color="auto"/>
      </w:divBdr>
    </w:div>
    <w:div w:id="1766610726">
      <w:bodyDiv w:val="1"/>
      <w:marLeft w:val="0"/>
      <w:marRight w:val="0"/>
      <w:marTop w:val="0"/>
      <w:marBottom w:val="0"/>
      <w:divBdr>
        <w:top w:val="none" w:sz="0" w:space="0" w:color="auto"/>
        <w:left w:val="none" w:sz="0" w:space="0" w:color="auto"/>
        <w:bottom w:val="none" w:sz="0" w:space="0" w:color="auto"/>
        <w:right w:val="none" w:sz="0" w:space="0" w:color="auto"/>
      </w:divBdr>
    </w:div>
    <w:div w:id="18354857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ssets.capella.edu/campus/doctoral-programs/DoctoralPublicationsGuidebook_APA7.pdf" TargetMode="External"/><Relationship Id="rId18" Type="http://schemas.openxmlformats.org/officeDocument/2006/relationships/footer" Target="footer2.xml"/><Relationship Id="rId26" Type="http://schemas.openxmlformats.org/officeDocument/2006/relationships/hyperlink" Target="http://www.capella.edu/assets/pdf/policies/research_misconduct.pdf" TargetMode="External"/><Relationship Id="rId3" Type="http://schemas.openxmlformats.org/officeDocument/2006/relationships/customXml" Target="../customXml/item3.xml"/><Relationship Id="rId21" Type="http://schemas.openxmlformats.org/officeDocument/2006/relationships/hyperlink" Target="https://assets.capella.edu/campus/doctoral-programs/DBA-programs-research.pdf" TargetMode="External"/><Relationship Id="rId7" Type="http://schemas.openxmlformats.org/officeDocument/2006/relationships/settings" Target="settings.xml"/><Relationship Id="rId12" Type="http://schemas.openxmlformats.org/officeDocument/2006/relationships/hyperlink" Target="https://assets.capella.edu/campus/doctoral-programs/DoctoralPublicationsGuidebook_APA7.pdf" TargetMode="External"/><Relationship Id="rId17" Type="http://schemas.openxmlformats.org/officeDocument/2006/relationships/header" Target="header3.xml"/><Relationship Id="rId25" Type="http://schemas.openxmlformats.org/officeDocument/2006/relationships/hyperlink" Target="http://www.capella.edu/assets/pdf/policies/academic_honesty.pdf"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ssets.capella.edu/campus/doctoral-programs/DBA-Capstone-Template-Guide.pdf" TargetMode="External"/><Relationship Id="rId24" Type="http://schemas.openxmlformats.org/officeDocument/2006/relationships/hyperlink" Target="http://www.capella.edu/assets/pdf/policies/research_misconduct.pdf"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www.capella.edu/assets/pdf/policies/academic_honesty.pdf"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1.png"/><Relationship Id="rId27"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33C0A4806D7ED40B7ADC7FD09BC2955" ma:contentTypeVersion="11" ma:contentTypeDescription="Create a new document." ma:contentTypeScope="" ma:versionID="eca70850f05b8a73317dba3329f27624">
  <xsd:schema xmlns:xsd="http://www.w3.org/2001/XMLSchema" xmlns:xs="http://www.w3.org/2001/XMLSchema" xmlns:p="http://schemas.microsoft.com/office/2006/metadata/properties" xmlns:ns2="e76494da-2d6c-41c6-bcd4-906b2bce2674" xmlns:ns3="189ceb81-f5af-4afc-82a1-801677ebfc22" targetNamespace="http://schemas.microsoft.com/office/2006/metadata/properties" ma:root="true" ma:fieldsID="6708188d0c61774b12381ab4e8cc63eb" ns2:_="" ns3:_="">
    <xsd:import namespace="e76494da-2d6c-41c6-bcd4-906b2bce2674"/>
    <xsd:import namespace="189ceb81-f5af-4afc-82a1-801677ebfc2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6494da-2d6c-41c6-bcd4-906b2bce26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9ceb81-f5af-4afc-82a1-801677ebfc2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65CC66-F9D1-4B6E-8E52-0CAE96AC8ABD}">
  <ds:schemaRefs>
    <ds:schemaRef ds:uri="http://schemas.openxmlformats.org/officeDocument/2006/bibliography"/>
  </ds:schemaRefs>
</ds:datastoreItem>
</file>

<file path=customXml/itemProps2.xml><?xml version="1.0" encoding="utf-8"?>
<ds:datastoreItem xmlns:ds="http://schemas.openxmlformats.org/officeDocument/2006/customXml" ds:itemID="{B3434DF5-767D-4BC2-8981-FCD63AA45D60}">
  <ds:schemaRefs>
    <ds:schemaRef ds:uri="http://schemas.microsoft.com/sharepoint/v3/contenttype/forms"/>
  </ds:schemaRefs>
</ds:datastoreItem>
</file>

<file path=customXml/itemProps3.xml><?xml version="1.0" encoding="utf-8"?>
<ds:datastoreItem xmlns:ds="http://schemas.openxmlformats.org/officeDocument/2006/customXml" ds:itemID="{7B8DD8C0-DA7B-4B51-A673-977B60E7603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F41C7CF-994D-4179-9B47-E31B85A3D9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6494da-2d6c-41c6-bcd4-906b2bce2674"/>
    <ds:schemaRef ds:uri="189ceb81-f5af-4afc-82a1-801677ebfc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69</TotalTime>
  <Pages>27</Pages>
  <Words>4185</Words>
  <Characters>23861</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Michelle K. Preiksaitis</dc:creator>
  <cp:lastModifiedBy>Joe Shepherd</cp:lastModifiedBy>
  <cp:revision>5</cp:revision>
  <dcterms:created xsi:type="dcterms:W3CDTF">2022-07-18T21:58:00Z</dcterms:created>
  <dcterms:modified xsi:type="dcterms:W3CDTF">2022-08-17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333C0A4806D7ED40B7ADC7FD09BC2955</vt:lpwstr>
  </property>
</Properties>
</file>